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10C4E62" w14:textId="6C8CD9A7" w:rsidR="008B3E4F" w:rsidRPr="00AB267B" w:rsidRDefault="008B3E4F" w:rsidP="009112C7">
      <w:pPr>
        <w:pStyle w:val="Heading1"/>
        <w:numPr>
          <w:ilvl w:val="0"/>
          <w:numId w:val="0"/>
        </w:numPr>
        <w:rPr>
          <w:rFonts w:cs="Times New Roman"/>
          <w:szCs w:val="24"/>
        </w:rPr>
      </w:pPr>
      <w:bookmarkStart w:id="0" w:name="_Toc125545066"/>
      <w:r w:rsidRPr="00AB267B">
        <w:rPr>
          <w:rFonts w:cs="Times New Roman"/>
          <w:szCs w:val="24"/>
        </w:rPr>
        <w:t xml:space="preserve">CHAPTER ONE </w:t>
      </w:r>
      <w:r w:rsidR="00A17E3F" w:rsidRPr="00AB267B">
        <w:rPr>
          <w:rFonts w:cs="Times New Roman"/>
          <w:szCs w:val="24"/>
        </w:rPr>
        <w:br/>
      </w:r>
      <w:r w:rsidRPr="00AB267B">
        <w:rPr>
          <w:rFonts w:cs="Times New Roman"/>
          <w:szCs w:val="24"/>
        </w:rPr>
        <w:t>INTRODUCTION</w:t>
      </w:r>
      <w:bookmarkEnd w:id="0"/>
    </w:p>
    <w:p w14:paraId="3130934F" w14:textId="1275C617" w:rsidR="008B3E4F" w:rsidRPr="00936361" w:rsidRDefault="008B3E4F" w:rsidP="009112C7">
      <w:pPr>
        <w:pStyle w:val="Heading2"/>
        <w:rPr>
          <w:rFonts w:cs="Times New Roman"/>
          <w:b/>
          <w:szCs w:val="24"/>
        </w:rPr>
      </w:pPr>
      <w:bookmarkStart w:id="1" w:name="_Toc125545067"/>
      <w:r w:rsidRPr="00936361">
        <w:rPr>
          <w:rFonts w:cs="Times New Roman"/>
          <w:b/>
          <w:szCs w:val="24"/>
        </w:rPr>
        <w:t>Background of Study</w:t>
      </w:r>
      <w:bookmarkEnd w:id="1"/>
    </w:p>
    <w:p w14:paraId="4B3D1149" w14:textId="11C83FF5" w:rsidR="002A3475" w:rsidRPr="008C7257" w:rsidRDefault="002A3475" w:rsidP="009112C7">
      <w:pPr>
        <w:rPr>
          <w:rFonts w:cs="Times New Roman"/>
          <w:szCs w:val="24"/>
        </w:rPr>
      </w:pPr>
      <w:r w:rsidRPr="008C7257">
        <w:rPr>
          <w:rFonts w:cs="Times New Roman"/>
          <w:szCs w:val="24"/>
        </w:rPr>
        <w:t xml:space="preserve">Automatically understanding spoken natural language enables a variety of applications. Spoken language is our most natural form of interaction when working with people, but has remained out of reach as a reliable interface between humans and machines. As mobile and ubiquitous computing expands into everyday life the desire for natural, low-friction interfaces increases. Building spoken language understanding (SLU) systems requires solving several sub-problems, with each posing a significant challenge in its own right. Currently deployed systems such as Apple </w:t>
      </w:r>
      <w:proofErr w:type="spellStart"/>
      <w:r w:rsidRPr="008C7257">
        <w:rPr>
          <w:rFonts w:cs="Times New Roman"/>
          <w:szCs w:val="24"/>
        </w:rPr>
        <w:t>Siri</w:t>
      </w:r>
      <w:proofErr w:type="spellEnd"/>
      <w:r w:rsidRPr="008C7257">
        <w:rPr>
          <w:rFonts w:cs="Times New Roman"/>
          <w:szCs w:val="24"/>
        </w:rPr>
        <w:t xml:space="preserve">, Google Now, and Microsoft </w:t>
      </w:r>
      <w:proofErr w:type="spellStart"/>
      <w:r w:rsidRPr="008C7257">
        <w:rPr>
          <w:rFonts w:cs="Times New Roman"/>
          <w:szCs w:val="24"/>
        </w:rPr>
        <w:t>Cortana</w:t>
      </w:r>
      <w:proofErr w:type="spellEnd"/>
      <w:r w:rsidRPr="008C7257">
        <w:rPr>
          <w:rFonts w:cs="Times New Roman"/>
          <w:szCs w:val="24"/>
        </w:rPr>
        <w:t xml:space="preserve"> rely on fairly primitive speech interfaces characterized by a user speaking one of several possible commands, and the system executing the recognized command. These systems are powerful examples of the possibilities for spoken language interfaces, but fall short of our dream of directing a system by having a conversation in the way we might when working with a human trying to complete the same tasks. The shortcomings of modern speech interfaces are a direct result of the difficulty of designing automated SLU systems. In this project we build machine learning approaches to simplify and improve each component of a spoken language system to make progress towards natural, conversational speech interfaces for automated systems.</w:t>
      </w:r>
    </w:p>
    <w:p w14:paraId="5035ACDF" w14:textId="10A402C4" w:rsidR="008B3E4F" w:rsidRPr="00936361" w:rsidRDefault="00C52C9E" w:rsidP="009112C7">
      <w:pPr>
        <w:pStyle w:val="Heading2"/>
        <w:rPr>
          <w:rFonts w:cs="Times New Roman"/>
          <w:b/>
          <w:szCs w:val="24"/>
        </w:rPr>
      </w:pPr>
      <w:bookmarkStart w:id="2" w:name="_Toc125545068"/>
      <w:r w:rsidRPr="00936361">
        <w:rPr>
          <w:rFonts w:cs="Times New Roman"/>
          <w:b/>
          <w:szCs w:val="24"/>
        </w:rPr>
        <w:t>Statement of the Problem</w:t>
      </w:r>
      <w:bookmarkEnd w:id="2"/>
    </w:p>
    <w:p w14:paraId="7F0AC9FA" w14:textId="59FB9C07" w:rsidR="002A3475" w:rsidRPr="008C7257" w:rsidRDefault="002A3475" w:rsidP="009112C7">
      <w:pPr>
        <w:rPr>
          <w:rFonts w:cs="Times New Roman"/>
          <w:szCs w:val="24"/>
        </w:rPr>
      </w:pPr>
      <w:r w:rsidRPr="008C7257">
        <w:rPr>
          <w:rFonts w:cs="Times New Roman"/>
          <w:szCs w:val="24"/>
        </w:rPr>
        <w:t>The shortcomings of modern speech interfaces are a direct result of the difficulty of designing automated SLU systems. In this project we build machine learning approaches to simplify and improve each component of a spoken language system to make progress towards natural, conversational speech interfaces for automated systems.</w:t>
      </w:r>
    </w:p>
    <w:p w14:paraId="53E45C1E" w14:textId="2856D394" w:rsidR="008B3E4F" w:rsidRPr="00936361" w:rsidRDefault="008B3E4F" w:rsidP="009112C7">
      <w:pPr>
        <w:pStyle w:val="Heading2"/>
        <w:rPr>
          <w:rFonts w:cs="Times New Roman"/>
          <w:b/>
          <w:szCs w:val="24"/>
          <w:shd w:val="clear" w:color="auto" w:fill="FFFFFF"/>
        </w:rPr>
      </w:pPr>
      <w:bookmarkStart w:id="3" w:name="_Toc125545069"/>
      <w:r w:rsidRPr="00936361">
        <w:rPr>
          <w:rFonts w:cs="Times New Roman"/>
          <w:b/>
          <w:szCs w:val="24"/>
          <w:shd w:val="clear" w:color="auto" w:fill="FFFFFF"/>
        </w:rPr>
        <w:t>Aim and Objectives</w:t>
      </w:r>
      <w:r w:rsidR="00C52C9E" w:rsidRPr="00936361">
        <w:rPr>
          <w:rFonts w:cs="Times New Roman"/>
          <w:b/>
          <w:szCs w:val="24"/>
          <w:shd w:val="clear" w:color="auto" w:fill="FFFFFF"/>
        </w:rPr>
        <w:t xml:space="preserve"> of the Study</w:t>
      </w:r>
      <w:bookmarkEnd w:id="3"/>
    </w:p>
    <w:p w14:paraId="25FFA371" w14:textId="1B7882A4" w:rsidR="002A3475" w:rsidRPr="008C7257" w:rsidRDefault="002A3475" w:rsidP="009112C7">
      <w:pPr>
        <w:rPr>
          <w:rFonts w:cs="Times New Roman"/>
          <w:szCs w:val="24"/>
        </w:rPr>
      </w:pPr>
      <w:r w:rsidRPr="008C7257">
        <w:rPr>
          <w:rFonts w:cs="Times New Roman"/>
          <w:szCs w:val="24"/>
        </w:rPr>
        <w:t>The aim of the project is to build a neural network for recognizing lexical words in speech using python.</w:t>
      </w:r>
      <w:r w:rsidR="00966F86" w:rsidRPr="008C7257">
        <w:rPr>
          <w:rFonts w:cs="Times New Roman"/>
          <w:szCs w:val="24"/>
        </w:rPr>
        <w:t xml:space="preserve"> Thereby, creating a bot capable of answering questions. </w:t>
      </w:r>
    </w:p>
    <w:p w14:paraId="623BDE76" w14:textId="1EF7C89C" w:rsidR="008B3E4F" w:rsidRPr="008C7257" w:rsidRDefault="008B3E4F" w:rsidP="00533D9F">
      <w:pPr>
        <w:spacing w:after="0"/>
        <w:rPr>
          <w:rFonts w:cs="Times New Roman"/>
          <w:color w:val="202124"/>
          <w:szCs w:val="24"/>
          <w:shd w:val="clear" w:color="auto" w:fill="FFFFFF"/>
        </w:rPr>
      </w:pPr>
      <w:r w:rsidRPr="008C7257">
        <w:rPr>
          <w:rFonts w:cs="Times New Roman"/>
          <w:color w:val="202124"/>
          <w:szCs w:val="24"/>
          <w:shd w:val="clear" w:color="auto" w:fill="FFFFFF"/>
        </w:rPr>
        <w:t>The objectives are:</w:t>
      </w:r>
    </w:p>
    <w:p w14:paraId="22D7C930" w14:textId="270000A8" w:rsidR="008B3E4F" w:rsidRPr="008C7257" w:rsidRDefault="002A3475" w:rsidP="009112C7">
      <w:pPr>
        <w:pStyle w:val="ListParagraph"/>
        <w:numPr>
          <w:ilvl w:val="0"/>
          <w:numId w:val="1"/>
        </w:numPr>
        <w:rPr>
          <w:rFonts w:cs="Times New Roman"/>
          <w:color w:val="202124"/>
          <w:szCs w:val="24"/>
          <w:shd w:val="clear" w:color="auto" w:fill="FFFFFF"/>
        </w:rPr>
      </w:pPr>
      <w:r w:rsidRPr="008C7257">
        <w:rPr>
          <w:rFonts w:cs="Times New Roman"/>
          <w:color w:val="202124"/>
          <w:szCs w:val="24"/>
          <w:shd w:val="clear" w:color="auto" w:fill="FFFFFF"/>
        </w:rPr>
        <w:t xml:space="preserve">Speech </w:t>
      </w:r>
      <w:proofErr w:type="spellStart"/>
      <w:r w:rsidRPr="008C7257">
        <w:rPr>
          <w:rFonts w:cs="Times New Roman"/>
          <w:color w:val="202124"/>
          <w:szCs w:val="24"/>
          <w:shd w:val="clear" w:color="auto" w:fill="FFFFFF"/>
        </w:rPr>
        <w:t>denoising</w:t>
      </w:r>
      <w:proofErr w:type="spellEnd"/>
      <w:r w:rsidRPr="008C7257">
        <w:rPr>
          <w:rFonts w:cs="Times New Roman"/>
          <w:color w:val="202124"/>
          <w:szCs w:val="24"/>
          <w:shd w:val="clear" w:color="auto" w:fill="FFFFFF"/>
        </w:rPr>
        <w:t xml:space="preserve"> with neural network</w:t>
      </w:r>
      <w:r w:rsidR="00C52C9E" w:rsidRPr="008C7257">
        <w:rPr>
          <w:rFonts w:cs="Times New Roman"/>
          <w:color w:val="202124"/>
          <w:szCs w:val="24"/>
          <w:shd w:val="clear" w:color="auto" w:fill="FFFFFF"/>
        </w:rPr>
        <w:t>.</w:t>
      </w:r>
    </w:p>
    <w:p w14:paraId="1FA5B2F6" w14:textId="1D7941D0" w:rsidR="008B3E4F" w:rsidRPr="008C7257" w:rsidRDefault="002A3475" w:rsidP="009112C7">
      <w:pPr>
        <w:pStyle w:val="ListParagraph"/>
        <w:numPr>
          <w:ilvl w:val="0"/>
          <w:numId w:val="1"/>
        </w:numPr>
        <w:rPr>
          <w:rFonts w:cs="Times New Roman"/>
          <w:color w:val="202124"/>
          <w:szCs w:val="24"/>
          <w:shd w:val="clear" w:color="auto" w:fill="FFFFFF"/>
        </w:rPr>
      </w:pPr>
      <w:r w:rsidRPr="008C7257">
        <w:rPr>
          <w:rFonts w:cs="Times New Roman"/>
          <w:color w:val="202124"/>
          <w:szCs w:val="24"/>
          <w:shd w:val="clear" w:color="auto" w:fill="FFFFFF"/>
        </w:rPr>
        <w:t>Word recognition with convolutional neural network</w:t>
      </w:r>
      <w:r w:rsidR="00C52C9E" w:rsidRPr="008C7257">
        <w:rPr>
          <w:rFonts w:cs="Times New Roman"/>
          <w:color w:val="202124"/>
          <w:szCs w:val="24"/>
          <w:shd w:val="clear" w:color="auto" w:fill="FFFFFF"/>
        </w:rPr>
        <w:t>.</w:t>
      </w:r>
    </w:p>
    <w:p w14:paraId="1434B7ED" w14:textId="7F124B76" w:rsidR="008B3E4F" w:rsidRPr="00936361" w:rsidRDefault="00C52C9E" w:rsidP="009112C7">
      <w:pPr>
        <w:pStyle w:val="Heading2"/>
        <w:rPr>
          <w:rFonts w:cs="Times New Roman"/>
          <w:b/>
          <w:szCs w:val="24"/>
          <w:shd w:val="clear" w:color="auto" w:fill="FFFFFF"/>
        </w:rPr>
      </w:pPr>
      <w:bookmarkStart w:id="4" w:name="_Toc125545070"/>
      <w:r w:rsidRPr="00936361">
        <w:rPr>
          <w:rFonts w:cs="Times New Roman"/>
          <w:b/>
          <w:szCs w:val="24"/>
          <w:shd w:val="clear" w:color="auto" w:fill="FFFFFF"/>
        </w:rPr>
        <w:t>Scope of the Project</w:t>
      </w:r>
      <w:bookmarkEnd w:id="4"/>
    </w:p>
    <w:p w14:paraId="7BE5F57C" w14:textId="145ED4C4" w:rsidR="00C52C9E" w:rsidRPr="008C7257" w:rsidRDefault="00C52C9E" w:rsidP="009112C7">
      <w:pPr>
        <w:rPr>
          <w:rFonts w:cs="Times New Roman"/>
          <w:color w:val="202124"/>
          <w:szCs w:val="24"/>
          <w:shd w:val="clear" w:color="auto" w:fill="FFFFFF"/>
        </w:rPr>
      </w:pPr>
      <w:r w:rsidRPr="008C7257">
        <w:rPr>
          <w:rFonts w:cs="Times New Roman"/>
          <w:color w:val="202124"/>
          <w:szCs w:val="24"/>
          <w:shd w:val="clear" w:color="auto" w:fill="FFFFFF"/>
        </w:rPr>
        <w:t xml:space="preserve">The </w:t>
      </w:r>
      <w:r w:rsidR="002A3475" w:rsidRPr="008C7257">
        <w:rPr>
          <w:rFonts w:cs="Times New Roman"/>
          <w:color w:val="202124"/>
          <w:szCs w:val="24"/>
          <w:shd w:val="clear" w:color="auto" w:fill="FFFFFF"/>
        </w:rPr>
        <w:t>project focus only on audio and not visual</w:t>
      </w:r>
      <w:r w:rsidRPr="008C7257">
        <w:rPr>
          <w:rFonts w:cs="Times New Roman"/>
          <w:color w:val="202124"/>
          <w:szCs w:val="24"/>
          <w:shd w:val="clear" w:color="auto" w:fill="FFFFFF"/>
        </w:rPr>
        <w:t>.</w:t>
      </w:r>
    </w:p>
    <w:p w14:paraId="3ED4027C" w14:textId="33D35E0D" w:rsidR="00C52C9E" w:rsidRPr="00936361" w:rsidRDefault="00C52C9E" w:rsidP="009112C7">
      <w:pPr>
        <w:pStyle w:val="Heading2"/>
        <w:rPr>
          <w:rFonts w:cs="Times New Roman"/>
          <w:b/>
          <w:szCs w:val="24"/>
          <w:shd w:val="clear" w:color="auto" w:fill="FFFFFF"/>
        </w:rPr>
      </w:pPr>
      <w:bookmarkStart w:id="5" w:name="_Toc125545071"/>
      <w:r w:rsidRPr="00936361">
        <w:rPr>
          <w:rFonts w:cs="Times New Roman"/>
          <w:b/>
          <w:szCs w:val="24"/>
          <w:shd w:val="clear" w:color="auto" w:fill="FFFFFF"/>
        </w:rPr>
        <w:lastRenderedPageBreak/>
        <w:t>Limitation of the Study</w:t>
      </w:r>
      <w:bookmarkEnd w:id="5"/>
    </w:p>
    <w:p w14:paraId="4ECBE1DA" w14:textId="3DDCEA57" w:rsidR="00C52C9E" w:rsidRPr="008C7257" w:rsidRDefault="00A5294F" w:rsidP="009112C7">
      <w:pPr>
        <w:rPr>
          <w:rFonts w:cs="Times New Roman"/>
          <w:color w:val="202124"/>
          <w:szCs w:val="24"/>
          <w:shd w:val="clear" w:color="auto" w:fill="FFFFFF"/>
        </w:rPr>
      </w:pPr>
      <w:r w:rsidRPr="008C7257">
        <w:rPr>
          <w:rFonts w:cs="Times New Roman"/>
          <w:color w:val="202124"/>
          <w:szCs w:val="24"/>
          <w:shd w:val="clear" w:color="auto" w:fill="FFFFFF"/>
        </w:rPr>
        <w:t xml:space="preserve">The </w:t>
      </w:r>
      <w:r w:rsidR="002A3475" w:rsidRPr="008C7257">
        <w:rPr>
          <w:rFonts w:cs="Times New Roman"/>
          <w:color w:val="202124"/>
          <w:szCs w:val="24"/>
          <w:shd w:val="clear" w:color="auto" w:fill="FFFFFF"/>
        </w:rPr>
        <w:t>neural network is limited to small GPU cycle based on the capabilities of the hardware used for the project.</w:t>
      </w:r>
    </w:p>
    <w:p w14:paraId="265F5324" w14:textId="5B29B230" w:rsidR="0019389F" w:rsidRPr="00936361" w:rsidRDefault="0019389F" w:rsidP="009112C7">
      <w:pPr>
        <w:pStyle w:val="Heading2"/>
        <w:rPr>
          <w:rFonts w:cs="Times New Roman"/>
          <w:b/>
          <w:szCs w:val="24"/>
          <w:shd w:val="clear" w:color="auto" w:fill="FFFFFF"/>
        </w:rPr>
      </w:pPr>
      <w:bookmarkStart w:id="6" w:name="_Toc125545072"/>
      <w:r w:rsidRPr="00936361">
        <w:rPr>
          <w:rFonts w:cs="Times New Roman"/>
          <w:b/>
          <w:szCs w:val="24"/>
          <w:shd w:val="clear" w:color="auto" w:fill="FFFFFF"/>
        </w:rPr>
        <w:t>Significance of the Study</w:t>
      </w:r>
      <w:bookmarkEnd w:id="6"/>
    </w:p>
    <w:p w14:paraId="69A5B7AC" w14:textId="4608731C" w:rsidR="0019389F" w:rsidRPr="008C7257" w:rsidRDefault="001A6960" w:rsidP="009112C7">
      <w:pPr>
        <w:rPr>
          <w:rFonts w:cs="Times New Roman"/>
          <w:color w:val="202124"/>
          <w:szCs w:val="24"/>
          <w:shd w:val="clear" w:color="auto" w:fill="FFFFFF"/>
        </w:rPr>
      </w:pPr>
      <w:r w:rsidRPr="008C7257">
        <w:rPr>
          <w:rFonts w:cs="Times New Roman"/>
          <w:color w:val="202124"/>
          <w:szCs w:val="24"/>
          <w:shd w:val="clear" w:color="auto" w:fill="FFFFFF"/>
        </w:rPr>
        <w:t>This</w:t>
      </w:r>
      <w:r w:rsidR="0019389F" w:rsidRPr="008C7257">
        <w:rPr>
          <w:rFonts w:cs="Times New Roman"/>
          <w:color w:val="202124"/>
          <w:szCs w:val="24"/>
          <w:shd w:val="clear" w:color="auto" w:fill="FFFFFF"/>
        </w:rPr>
        <w:t xml:space="preserve"> </w:t>
      </w:r>
      <w:r w:rsidR="0099721F" w:rsidRPr="008C7257">
        <w:rPr>
          <w:rFonts w:cs="Times New Roman"/>
          <w:color w:val="202124"/>
          <w:szCs w:val="24"/>
          <w:shd w:val="clear" w:color="auto" w:fill="FFFFFF"/>
        </w:rPr>
        <w:t xml:space="preserve">will enable the creation of a framework for recognizing speech patterns of the word spoken </w:t>
      </w:r>
      <w:r w:rsidRPr="008C7257">
        <w:rPr>
          <w:rFonts w:cs="Times New Roman"/>
          <w:color w:val="202124"/>
          <w:szCs w:val="24"/>
          <w:shd w:val="clear" w:color="auto" w:fill="FFFFFF"/>
        </w:rPr>
        <w:t>to the bot to facilitate recognition of intent to allow the bot answer questions</w:t>
      </w:r>
      <w:r w:rsidR="0019389F" w:rsidRPr="008C7257">
        <w:rPr>
          <w:rFonts w:cs="Times New Roman"/>
          <w:color w:val="202124"/>
          <w:szCs w:val="24"/>
          <w:shd w:val="clear" w:color="auto" w:fill="FFFFFF"/>
        </w:rPr>
        <w:t>.</w:t>
      </w:r>
    </w:p>
    <w:p w14:paraId="54D2C563" w14:textId="13391C8A" w:rsidR="0019389F" w:rsidRPr="00936361" w:rsidRDefault="0019389F" w:rsidP="009112C7">
      <w:pPr>
        <w:pStyle w:val="Heading2"/>
        <w:rPr>
          <w:rFonts w:cs="Times New Roman"/>
          <w:b/>
          <w:szCs w:val="24"/>
          <w:shd w:val="clear" w:color="auto" w:fill="FFFFFF"/>
        </w:rPr>
      </w:pPr>
      <w:bookmarkStart w:id="7" w:name="_Toc125545073"/>
      <w:r w:rsidRPr="00936361">
        <w:rPr>
          <w:rFonts w:cs="Times New Roman"/>
          <w:b/>
          <w:szCs w:val="24"/>
          <w:shd w:val="clear" w:color="auto" w:fill="FFFFFF"/>
        </w:rPr>
        <w:t>Project Organization</w:t>
      </w:r>
      <w:bookmarkEnd w:id="7"/>
    </w:p>
    <w:p w14:paraId="1108946E" w14:textId="3CD1A21D" w:rsidR="0019389F" w:rsidRPr="008C7257" w:rsidRDefault="0019389F" w:rsidP="009112C7">
      <w:pPr>
        <w:rPr>
          <w:rFonts w:cs="Times New Roman"/>
          <w:szCs w:val="24"/>
        </w:rPr>
      </w:pPr>
      <w:r w:rsidRPr="008C7257">
        <w:rPr>
          <w:rFonts w:cs="Times New Roman"/>
          <w:szCs w:val="24"/>
        </w:rPr>
        <w:t>The</w:t>
      </w:r>
      <w:r w:rsidRPr="008C7257">
        <w:rPr>
          <w:rFonts w:cs="Times New Roman"/>
          <w:spacing w:val="2"/>
          <w:szCs w:val="24"/>
        </w:rPr>
        <w:t xml:space="preserve"> </w:t>
      </w:r>
      <w:r w:rsidRPr="008C7257">
        <w:rPr>
          <w:rFonts w:cs="Times New Roman"/>
          <w:szCs w:val="24"/>
        </w:rPr>
        <w:t>project</w:t>
      </w:r>
      <w:r w:rsidRPr="008C7257">
        <w:rPr>
          <w:rFonts w:cs="Times New Roman"/>
          <w:spacing w:val="1"/>
          <w:szCs w:val="24"/>
        </w:rPr>
        <w:t xml:space="preserve"> </w:t>
      </w:r>
      <w:r w:rsidRPr="008C7257">
        <w:rPr>
          <w:rFonts w:cs="Times New Roman"/>
          <w:szCs w:val="24"/>
        </w:rPr>
        <w:t>is</w:t>
      </w:r>
      <w:r w:rsidRPr="008C7257">
        <w:rPr>
          <w:rFonts w:cs="Times New Roman"/>
          <w:spacing w:val="2"/>
          <w:szCs w:val="24"/>
        </w:rPr>
        <w:t xml:space="preserve"> </w:t>
      </w:r>
      <w:r w:rsidRPr="008C7257">
        <w:rPr>
          <w:rFonts w:cs="Times New Roman"/>
          <w:szCs w:val="24"/>
        </w:rPr>
        <w:t>made up</w:t>
      </w:r>
      <w:r w:rsidRPr="008C7257">
        <w:rPr>
          <w:rFonts w:cs="Times New Roman"/>
          <w:spacing w:val="2"/>
          <w:szCs w:val="24"/>
        </w:rPr>
        <w:t xml:space="preserve"> </w:t>
      </w:r>
      <w:r w:rsidRPr="008C7257">
        <w:rPr>
          <w:rFonts w:cs="Times New Roman"/>
          <w:szCs w:val="24"/>
        </w:rPr>
        <w:t>of</w:t>
      </w:r>
      <w:r w:rsidRPr="008C7257">
        <w:rPr>
          <w:rFonts w:cs="Times New Roman"/>
          <w:spacing w:val="1"/>
          <w:szCs w:val="24"/>
        </w:rPr>
        <w:t xml:space="preserve"> </w:t>
      </w:r>
      <w:r w:rsidR="00533D9F">
        <w:rPr>
          <w:rFonts w:cs="Times New Roman"/>
          <w:szCs w:val="24"/>
        </w:rPr>
        <w:t>five</w:t>
      </w:r>
      <w:r w:rsidRPr="008C7257">
        <w:rPr>
          <w:rFonts w:cs="Times New Roman"/>
          <w:szCs w:val="24"/>
        </w:rPr>
        <w:t xml:space="preserve"> chapters. Chapter one summarizes</w:t>
      </w:r>
      <w:r w:rsidRPr="008C7257">
        <w:rPr>
          <w:rFonts w:cs="Times New Roman"/>
          <w:spacing w:val="2"/>
          <w:szCs w:val="24"/>
        </w:rPr>
        <w:t xml:space="preserve"> </w:t>
      </w:r>
      <w:r w:rsidRPr="008C7257">
        <w:rPr>
          <w:rFonts w:cs="Times New Roman"/>
          <w:szCs w:val="24"/>
        </w:rPr>
        <w:t>the</w:t>
      </w:r>
      <w:r w:rsidRPr="008C7257">
        <w:rPr>
          <w:rFonts w:cs="Times New Roman"/>
          <w:spacing w:val="1"/>
          <w:szCs w:val="24"/>
        </w:rPr>
        <w:t xml:space="preserve"> </w:t>
      </w:r>
      <w:r w:rsidRPr="008C7257">
        <w:rPr>
          <w:rFonts w:cs="Times New Roman"/>
          <w:szCs w:val="24"/>
        </w:rPr>
        <w:t>introductory</w:t>
      </w:r>
      <w:r w:rsidRPr="008C7257">
        <w:rPr>
          <w:rFonts w:cs="Times New Roman"/>
          <w:spacing w:val="-3"/>
          <w:szCs w:val="24"/>
        </w:rPr>
        <w:t xml:space="preserve"> </w:t>
      </w:r>
      <w:r w:rsidRPr="008C7257">
        <w:rPr>
          <w:rFonts w:cs="Times New Roman"/>
          <w:spacing w:val="1"/>
          <w:szCs w:val="24"/>
        </w:rPr>
        <w:t>study</w:t>
      </w:r>
      <w:r w:rsidRPr="008C7257">
        <w:rPr>
          <w:rFonts w:cs="Times New Roman"/>
          <w:spacing w:val="-3"/>
          <w:szCs w:val="24"/>
        </w:rPr>
        <w:t xml:space="preserve"> </w:t>
      </w:r>
      <w:r w:rsidRPr="008C7257">
        <w:rPr>
          <w:rFonts w:cs="Times New Roman"/>
          <w:szCs w:val="24"/>
        </w:rPr>
        <w:t>on</w:t>
      </w:r>
      <w:r w:rsidRPr="008C7257">
        <w:rPr>
          <w:rFonts w:cs="Times New Roman"/>
          <w:spacing w:val="65"/>
          <w:szCs w:val="24"/>
        </w:rPr>
        <w:t xml:space="preserve"> </w:t>
      </w:r>
      <w:r w:rsidR="0099721F" w:rsidRPr="008C7257">
        <w:rPr>
          <w:rFonts w:cs="Times New Roman"/>
          <w:spacing w:val="-6"/>
          <w:szCs w:val="24"/>
        </w:rPr>
        <w:t>automatic speech recognition</w:t>
      </w:r>
      <w:r w:rsidRPr="008C7257">
        <w:rPr>
          <w:rFonts w:cs="Times New Roman"/>
          <w:szCs w:val="24"/>
        </w:rPr>
        <w:t>,</w:t>
      </w:r>
      <w:r w:rsidRPr="008C7257">
        <w:rPr>
          <w:rFonts w:cs="Times New Roman"/>
          <w:spacing w:val="16"/>
          <w:szCs w:val="24"/>
        </w:rPr>
        <w:t xml:space="preserve"> </w:t>
      </w:r>
      <w:r w:rsidRPr="008C7257">
        <w:rPr>
          <w:rFonts w:cs="Times New Roman"/>
          <w:szCs w:val="24"/>
        </w:rPr>
        <w:t>including</w:t>
      </w:r>
      <w:r w:rsidRPr="008C7257">
        <w:rPr>
          <w:rFonts w:cs="Times New Roman"/>
          <w:spacing w:val="14"/>
          <w:szCs w:val="24"/>
        </w:rPr>
        <w:t xml:space="preserve"> the </w:t>
      </w:r>
      <w:r w:rsidRPr="008C7257">
        <w:rPr>
          <w:rFonts w:cs="Times New Roman"/>
          <w:szCs w:val="24"/>
        </w:rPr>
        <w:t>background</w:t>
      </w:r>
      <w:r w:rsidRPr="008C7257">
        <w:rPr>
          <w:rFonts w:cs="Times New Roman"/>
          <w:spacing w:val="19"/>
          <w:szCs w:val="24"/>
        </w:rPr>
        <w:t xml:space="preserve"> </w:t>
      </w:r>
      <w:r w:rsidRPr="008C7257">
        <w:rPr>
          <w:rFonts w:cs="Times New Roman"/>
          <w:szCs w:val="24"/>
        </w:rPr>
        <w:t>of</w:t>
      </w:r>
      <w:r w:rsidRPr="008C7257">
        <w:rPr>
          <w:rFonts w:cs="Times New Roman"/>
          <w:spacing w:val="15"/>
          <w:szCs w:val="24"/>
        </w:rPr>
        <w:t xml:space="preserve"> </w:t>
      </w:r>
      <w:r w:rsidRPr="008C7257">
        <w:rPr>
          <w:rFonts w:cs="Times New Roman"/>
          <w:szCs w:val="24"/>
        </w:rPr>
        <w:t>study,</w:t>
      </w:r>
      <w:r w:rsidRPr="008C7257">
        <w:rPr>
          <w:rFonts w:cs="Times New Roman"/>
          <w:spacing w:val="81"/>
          <w:szCs w:val="24"/>
        </w:rPr>
        <w:t xml:space="preserve"> </w:t>
      </w:r>
      <w:r w:rsidRPr="008C7257">
        <w:rPr>
          <w:rFonts w:cs="Times New Roman"/>
          <w:szCs w:val="24"/>
        </w:rPr>
        <w:t>statement</w:t>
      </w:r>
      <w:r w:rsidRPr="008C7257">
        <w:rPr>
          <w:rFonts w:cs="Times New Roman"/>
          <w:spacing w:val="18"/>
          <w:szCs w:val="24"/>
        </w:rPr>
        <w:t xml:space="preserve"> </w:t>
      </w:r>
      <w:r w:rsidRPr="008C7257">
        <w:rPr>
          <w:rFonts w:cs="Times New Roman"/>
          <w:szCs w:val="24"/>
        </w:rPr>
        <w:t>of</w:t>
      </w:r>
      <w:r w:rsidRPr="008C7257">
        <w:rPr>
          <w:rFonts w:cs="Times New Roman"/>
          <w:spacing w:val="18"/>
          <w:szCs w:val="24"/>
        </w:rPr>
        <w:t xml:space="preserve"> </w:t>
      </w:r>
      <w:r w:rsidRPr="008C7257">
        <w:rPr>
          <w:rFonts w:cs="Times New Roman"/>
          <w:szCs w:val="24"/>
        </w:rPr>
        <w:t>the</w:t>
      </w:r>
      <w:r w:rsidRPr="008C7257">
        <w:rPr>
          <w:rFonts w:cs="Times New Roman"/>
          <w:spacing w:val="18"/>
          <w:szCs w:val="24"/>
        </w:rPr>
        <w:t xml:space="preserve"> </w:t>
      </w:r>
      <w:r w:rsidRPr="008C7257">
        <w:rPr>
          <w:rFonts w:cs="Times New Roman"/>
          <w:szCs w:val="24"/>
        </w:rPr>
        <w:t>problem,</w:t>
      </w:r>
      <w:r w:rsidRPr="008C7257">
        <w:rPr>
          <w:rFonts w:cs="Times New Roman"/>
          <w:spacing w:val="19"/>
          <w:szCs w:val="24"/>
        </w:rPr>
        <w:t xml:space="preserve"> </w:t>
      </w:r>
      <w:r w:rsidRPr="008C7257">
        <w:rPr>
          <w:rFonts w:cs="Times New Roman"/>
          <w:szCs w:val="24"/>
        </w:rPr>
        <w:t>aim</w:t>
      </w:r>
      <w:r w:rsidRPr="008C7257">
        <w:rPr>
          <w:rFonts w:cs="Times New Roman"/>
          <w:spacing w:val="19"/>
          <w:szCs w:val="24"/>
        </w:rPr>
        <w:t xml:space="preserve"> </w:t>
      </w:r>
      <w:r w:rsidRPr="008C7257">
        <w:rPr>
          <w:rFonts w:cs="Times New Roman"/>
          <w:szCs w:val="24"/>
        </w:rPr>
        <w:t>and</w:t>
      </w:r>
      <w:r w:rsidRPr="008C7257">
        <w:rPr>
          <w:rFonts w:cs="Times New Roman"/>
          <w:spacing w:val="18"/>
          <w:szCs w:val="24"/>
        </w:rPr>
        <w:t xml:space="preserve"> </w:t>
      </w:r>
      <w:r w:rsidRPr="008C7257">
        <w:rPr>
          <w:rFonts w:cs="Times New Roman"/>
          <w:szCs w:val="24"/>
        </w:rPr>
        <w:t>objectives,</w:t>
      </w:r>
      <w:r w:rsidRPr="008C7257">
        <w:rPr>
          <w:rFonts w:cs="Times New Roman"/>
          <w:spacing w:val="19"/>
          <w:szCs w:val="24"/>
        </w:rPr>
        <w:t xml:space="preserve"> </w:t>
      </w:r>
      <w:r w:rsidRPr="008C7257">
        <w:rPr>
          <w:rFonts w:cs="Times New Roman"/>
          <w:szCs w:val="24"/>
        </w:rPr>
        <w:t>significance</w:t>
      </w:r>
      <w:r w:rsidRPr="008C7257">
        <w:rPr>
          <w:rFonts w:cs="Times New Roman"/>
          <w:spacing w:val="18"/>
          <w:szCs w:val="24"/>
        </w:rPr>
        <w:t xml:space="preserve"> </w:t>
      </w:r>
      <w:r w:rsidRPr="008C7257">
        <w:rPr>
          <w:rFonts w:cs="Times New Roman"/>
          <w:szCs w:val="24"/>
        </w:rPr>
        <w:t>of</w:t>
      </w:r>
      <w:r w:rsidRPr="008C7257">
        <w:rPr>
          <w:rFonts w:cs="Times New Roman"/>
          <w:spacing w:val="18"/>
          <w:szCs w:val="24"/>
        </w:rPr>
        <w:t xml:space="preserve"> the </w:t>
      </w:r>
      <w:r w:rsidRPr="008C7257">
        <w:rPr>
          <w:rFonts w:cs="Times New Roman"/>
          <w:szCs w:val="24"/>
        </w:rPr>
        <w:t>study,</w:t>
      </w:r>
      <w:r w:rsidRPr="008C7257">
        <w:rPr>
          <w:rFonts w:cs="Times New Roman"/>
          <w:spacing w:val="18"/>
          <w:szCs w:val="24"/>
        </w:rPr>
        <w:t xml:space="preserve"> </w:t>
      </w:r>
      <w:r w:rsidRPr="008C7257">
        <w:rPr>
          <w:rFonts w:cs="Times New Roman"/>
          <w:szCs w:val="24"/>
        </w:rPr>
        <w:t>scope</w:t>
      </w:r>
      <w:r w:rsidRPr="008C7257">
        <w:rPr>
          <w:rFonts w:cs="Times New Roman"/>
          <w:spacing w:val="20"/>
          <w:szCs w:val="24"/>
        </w:rPr>
        <w:t xml:space="preserve"> </w:t>
      </w:r>
      <w:r w:rsidRPr="008C7257">
        <w:rPr>
          <w:rFonts w:cs="Times New Roman"/>
          <w:szCs w:val="24"/>
        </w:rPr>
        <w:t>of</w:t>
      </w:r>
      <w:r w:rsidRPr="008C7257">
        <w:rPr>
          <w:rFonts w:cs="Times New Roman"/>
          <w:spacing w:val="18"/>
          <w:szCs w:val="24"/>
        </w:rPr>
        <w:t xml:space="preserve"> </w:t>
      </w:r>
      <w:r w:rsidRPr="008C7257">
        <w:rPr>
          <w:rFonts w:cs="Times New Roman"/>
          <w:szCs w:val="24"/>
        </w:rPr>
        <w:t>the</w:t>
      </w:r>
      <w:r w:rsidRPr="008C7257">
        <w:rPr>
          <w:rFonts w:cs="Times New Roman"/>
          <w:spacing w:val="18"/>
          <w:szCs w:val="24"/>
        </w:rPr>
        <w:t xml:space="preserve"> </w:t>
      </w:r>
      <w:r w:rsidRPr="008C7257">
        <w:rPr>
          <w:rFonts w:cs="Times New Roman"/>
          <w:szCs w:val="24"/>
        </w:rPr>
        <w:t>study</w:t>
      </w:r>
      <w:r w:rsidRPr="008C7257">
        <w:rPr>
          <w:rFonts w:cs="Times New Roman"/>
          <w:spacing w:val="14"/>
          <w:szCs w:val="24"/>
        </w:rPr>
        <w:t xml:space="preserve"> </w:t>
      </w:r>
      <w:r w:rsidRPr="008C7257">
        <w:rPr>
          <w:rFonts w:cs="Times New Roman"/>
          <w:szCs w:val="24"/>
        </w:rPr>
        <w:t>and limitation</w:t>
      </w:r>
      <w:r w:rsidRPr="008C7257">
        <w:rPr>
          <w:rFonts w:cs="Times New Roman"/>
          <w:spacing w:val="-12"/>
          <w:szCs w:val="24"/>
        </w:rPr>
        <w:t xml:space="preserve"> </w:t>
      </w:r>
      <w:r w:rsidRPr="008C7257">
        <w:rPr>
          <w:rFonts w:cs="Times New Roman"/>
          <w:szCs w:val="24"/>
        </w:rPr>
        <w:t>of</w:t>
      </w:r>
      <w:r w:rsidRPr="008C7257">
        <w:rPr>
          <w:rFonts w:cs="Times New Roman"/>
          <w:spacing w:val="-13"/>
          <w:szCs w:val="24"/>
        </w:rPr>
        <w:t xml:space="preserve"> </w:t>
      </w:r>
      <w:r w:rsidRPr="008C7257">
        <w:rPr>
          <w:rFonts w:cs="Times New Roman"/>
          <w:szCs w:val="24"/>
        </w:rPr>
        <w:t>the</w:t>
      </w:r>
      <w:r w:rsidRPr="008C7257">
        <w:rPr>
          <w:rFonts w:cs="Times New Roman"/>
          <w:spacing w:val="-13"/>
          <w:szCs w:val="24"/>
        </w:rPr>
        <w:t xml:space="preserve"> </w:t>
      </w:r>
      <w:r w:rsidRPr="008C7257">
        <w:rPr>
          <w:rFonts w:cs="Times New Roman"/>
          <w:szCs w:val="24"/>
        </w:rPr>
        <w:t>study.</w:t>
      </w:r>
      <w:r w:rsidRPr="008C7257">
        <w:rPr>
          <w:rFonts w:cs="Times New Roman"/>
          <w:spacing w:val="-12"/>
          <w:szCs w:val="24"/>
        </w:rPr>
        <w:t xml:space="preserve"> </w:t>
      </w:r>
      <w:r w:rsidRPr="008C7257">
        <w:rPr>
          <w:rFonts w:cs="Times New Roman"/>
          <w:szCs w:val="24"/>
        </w:rPr>
        <w:t>Chapter</w:t>
      </w:r>
      <w:r w:rsidRPr="008C7257">
        <w:rPr>
          <w:rFonts w:cs="Times New Roman"/>
          <w:spacing w:val="-14"/>
          <w:szCs w:val="24"/>
        </w:rPr>
        <w:t xml:space="preserve"> </w:t>
      </w:r>
      <w:r w:rsidRPr="008C7257">
        <w:rPr>
          <w:rFonts w:cs="Times New Roman"/>
          <w:szCs w:val="24"/>
        </w:rPr>
        <w:t>Two</w:t>
      </w:r>
      <w:r w:rsidRPr="008C7257">
        <w:rPr>
          <w:rFonts w:cs="Times New Roman"/>
          <w:spacing w:val="-12"/>
          <w:szCs w:val="24"/>
        </w:rPr>
        <w:t xml:space="preserve"> </w:t>
      </w:r>
      <w:r w:rsidRPr="008C7257">
        <w:rPr>
          <w:rFonts w:cs="Times New Roman"/>
          <w:szCs w:val="24"/>
        </w:rPr>
        <w:t>is</w:t>
      </w:r>
      <w:r w:rsidRPr="008C7257">
        <w:rPr>
          <w:rFonts w:cs="Times New Roman"/>
          <w:spacing w:val="-12"/>
          <w:szCs w:val="24"/>
        </w:rPr>
        <w:t xml:space="preserve"> the </w:t>
      </w:r>
      <w:r w:rsidRPr="008C7257">
        <w:rPr>
          <w:rFonts w:cs="Times New Roman"/>
          <w:szCs w:val="24"/>
        </w:rPr>
        <w:t>review</w:t>
      </w:r>
      <w:r w:rsidRPr="008C7257">
        <w:rPr>
          <w:rFonts w:cs="Times New Roman"/>
          <w:spacing w:val="-11"/>
          <w:szCs w:val="24"/>
        </w:rPr>
        <w:t xml:space="preserve"> </w:t>
      </w:r>
      <w:r w:rsidRPr="008C7257">
        <w:rPr>
          <w:rFonts w:cs="Times New Roman"/>
          <w:szCs w:val="24"/>
        </w:rPr>
        <w:t>of</w:t>
      </w:r>
      <w:r w:rsidRPr="008C7257">
        <w:rPr>
          <w:rFonts w:cs="Times New Roman"/>
          <w:spacing w:val="-13"/>
          <w:szCs w:val="24"/>
        </w:rPr>
        <w:t xml:space="preserve"> </w:t>
      </w:r>
      <w:r w:rsidRPr="008C7257">
        <w:rPr>
          <w:rFonts w:cs="Times New Roman"/>
          <w:szCs w:val="24"/>
        </w:rPr>
        <w:t>related</w:t>
      </w:r>
      <w:r w:rsidRPr="008C7257">
        <w:rPr>
          <w:rFonts w:cs="Times New Roman"/>
          <w:spacing w:val="-12"/>
          <w:szCs w:val="24"/>
        </w:rPr>
        <w:t xml:space="preserve"> </w:t>
      </w:r>
      <w:r w:rsidRPr="008C7257">
        <w:rPr>
          <w:rFonts w:cs="Times New Roman"/>
          <w:szCs w:val="24"/>
        </w:rPr>
        <w:t>literature.</w:t>
      </w:r>
      <w:r w:rsidRPr="008C7257">
        <w:rPr>
          <w:rFonts w:cs="Times New Roman"/>
          <w:spacing w:val="-10"/>
          <w:szCs w:val="24"/>
        </w:rPr>
        <w:t xml:space="preserve"> C</w:t>
      </w:r>
      <w:r w:rsidRPr="008C7257">
        <w:rPr>
          <w:rFonts w:cs="Times New Roman"/>
          <w:szCs w:val="24"/>
        </w:rPr>
        <w:t>hapter</w:t>
      </w:r>
      <w:r w:rsidRPr="008C7257">
        <w:rPr>
          <w:rFonts w:cs="Times New Roman"/>
          <w:spacing w:val="-13"/>
          <w:szCs w:val="24"/>
        </w:rPr>
        <w:t xml:space="preserve"> </w:t>
      </w:r>
      <w:r w:rsidRPr="008C7257">
        <w:rPr>
          <w:rFonts w:cs="Times New Roman"/>
          <w:szCs w:val="24"/>
        </w:rPr>
        <w:t>three</w:t>
      </w:r>
      <w:r w:rsidRPr="008C7257">
        <w:rPr>
          <w:rFonts w:cs="Times New Roman"/>
          <w:spacing w:val="-13"/>
          <w:szCs w:val="24"/>
        </w:rPr>
        <w:t xml:space="preserve"> </w:t>
      </w:r>
      <w:r w:rsidRPr="008C7257">
        <w:rPr>
          <w:rFonts w:cs="Times New Roman"/>
          <w:szCs w:val="24"/>
        </w:rPr>
        <w:t xml:space="preserve">is </w:t>
      </w:r>
      <w:r w:rsidR="00533D9F">
        <w:rPr>
          <w:rFonts w:cs="Times New Roman"/>
          <w:szCs w:val="24"/>
        </w:rPr>
        <w:t>system design and</w:t>
      </w:r>
      <w:r w:rsidRPr="008C7257">
        <w:rPr>
          <w:rFonts w:cs="Times New Roman"/>
          <w:spacing w:val="59"/>
          <w:szCs w:val="24"/>
        </w:rPr>
        <w:t xml:space="preserve"> </w:t>
      </w:r>
      <w:r w:rsidR="00533D9F">
        <w:rPr>
          <w:rFonts w:cs="Times New Roman"/>
          <w:szCs w:val="24"/>
        </w:rPr>
        <w:t>methodology. Chapter four is the system implementation evaluation while Chapter five is summary, conclusion and recommendations.</w:t>
      </w:r>
    </w:p>
    <w:p w14:paraId="20F59AEF" w14:textId="094587FD" w:rsidR="00A21FBE" w:rsidRPr="008C7257" w:rsidRDefault="00A21FBE" w:rsidP="009112C7">
      <w:pPr>
        <w:rPr>
          <w:rFonts w:cs="Times New Roman"/>
          <w:szCs w:val="24"/>
        </w:rPr>
      </w:pPr>
      <w:r w:rsidRPr="008C7257">
        <w:rPr>
          <w:rFonts w:cs="Times New Roman"/>
          <w:szCs w:val="24"/>
        </w:rPr>
        <w:br w:type="page"/>
      </w:r>
    </w:p>
    <w:p w14:paraId="4B7E9B20" w14:textId="3DAFCAE5" w:rsidR="00A21FBE" w:rsidRPr="00AB267B" w:rsidRDefault="00A21FBE" w:rsidP="009112C7">
      <w:pPr>
        <w:pStyle w:val="Heading1"/>
        <w:numPr>
          <w:ilvl w:val="0"/>
          <w:numId w:val="0"/>
        </w:numPr>
        <w:rPr>
          <w:rFonts w:cs="Times New Roman"/>
          <w:szCs w:val="24"/>
          <w:shd w:val="clear" w:color="auto" w:fill="FFFFFF"/>
        </w:rPr>
      </w:pPr>
      <w:bookmarkStart w:id="8" w:name="_Toc125545074"/>
      <w:r w:rsidRPr="00AB267B">
        <w:rPr>
          <w:rFonts w:cs="Times New Roman"/>
          <w:szCs w:val="24"/>
          <w:shd w:val="clear" w:color="auto" w:fill="FFFFFF"/>
        </w:rPr>
        <w:lastRenderedPageBreak/>
        <w:t xml:space="preserve">CHAPTER TWO </w:t>
      </w:r>
      <w:r w:rsidR="00A17E3F" w:rsidRPr="00AB267B">
        <w:rPr>
          <w:rFonts w:cs="Times New Roman"/>
          <w:szCs w:val="24"/>
          <w:shd w:val="clear" w:color="auto" w:fill="FFFFFF"/>
        </w:rPr>
        <w:br/>
      </w:r>
      <w:r w:rsidRPr="00AB267B">
        <w:rPr>
          <w:rFonts w:cs="Times New Roman"/>
          <w:szCs w:val="24"/>
          <w:shd w:val="clear" w:color="auto" w:fill="FFFFFF"/>
        </w:rPr>
        <w:t>LITERATURE REVIEW</w:t>
      </w:r>
      <w:bookmarkEnd w:id="8"/>
    </w:p>
    <w:p w14:paraId="7C2DCAAF" w14:textId="77777777" w:rsidR="00A17E3F" w:rsidRPr="008C7257" w:rsidRDefault="00A17E3F" w:rsidP="009112C7">
      <w:pPr>
        <w:pStyle w:val="ListParagraph"/>
        <w:keepNext/>
        <w:keepLines/>
        <w:numPr>
          <w:ilvl w:val="0"/>
          <w:numId w:val="2"/>
        </w:numPr>
        <w:contextualSpacing w:val="0"/>
        <w:jc w:val="center"/>
        <w:outlineLvl w:val="0"/>
        <w:rPr>
          <w:rFonts w:eastAsiaTheme="majorEastAsia" w:cs="Times New Roman"/>
          <w:b/>
          <w:vanish/>
          <w:szCs w:val="24"/>
          <w:shd w:val="clear" w:color="auto" w:fill="FFFFFF"/>
        </w:rPr>
      </w:pPr>
      <w:bookmarkStart w:id="9" w:name="_Toc122516729"/>
      <w:bookmarkStart w:id="10" w:name="_Toc122789387"/>
      <w:bookmarkStart w:id="11" w:name="_Toc125543630"/>
      <w:bookmarkStart w:id="12" w:name="_Toc125545075"/>
      <w:bookmarkEnd w:id="9"/>
      <w:bookmarkEnd w:id="10"/>
      <w:bookmarkEnd w:id="11"/>
      <w:bookmarkEnd w:id="12"/>
    </w:p>
    <w:p w14:paraId="425BDDF4" w14:textId="67352087" w:rsidR="000066B9" w:rsidRPr="00936361" w:rsidRDefault="000066B9" w:rsidP="009112C7">
      <w:pPr>
        <w:pStyle w:val="Heading2"/>
        <w:rPr>
          <w:rFonts w:cs="Times New Roman"/>
          <w:b/>
          <w:szCs w:val="24"/>
          <w:shd w:val="clear" w:color="auto" w:fill="FFFFFF"/>
        </w:rPr>
      </w:pPr>
      <w:bookmarkStart w:id="13" w:name="_Toc125545076"/>
      <w:r w:rsidRPr="00936361">
        <w:rPr>
          <w:rFonts w:cs="Times New Roman"/>
          <w:b/>
          <w:szCs w:val="24"/>
          <w:shd w:val="clear" w:color="auto" w:fill="FFFFFF"/>
        </w:rPr>
        <w:t>Introduction</w:t>
      </w:r>
      <w:bookmarkEnd w:id="13"/>
    </w:p>
    <w:p w14:paraId="043B7CF0" w14:textId="00206D90" w:rsidR="000066B9" w:rsidRPr="008C7257" w:rsidRDefault="000066B9" w:rsidP="009112C7">
      <w:pPr>
        <w:rPr>
          <w:rFonts w:cs="Times New Roman"/>
          <w:color w:val="202124"/>
          <w:szCs w:val="24"/>
          <w:shd w:val="clear" w:color="auto" w:fill="FFFFFF"/>
        </w:rPr>
      </w:pPr>
      <w:r w:rsidRPr="008C7257">
        <w:rPr>
          <w:rFonts w:cs="Times New Roman"/>
          <w:color w:val="202124"/>
          <w:szCs w:val="24"/>
          <w:shd w:val="clear" w:color="auto" w:fill="FFFFFF"/>
        </w:rPr>
        <w:t xml:space="preserve">A look at what the </w:t>
      </w:r>
      <w:r w:rsidR="00DE1C5B" w:rsidRPr="008C7257">
        <w:rPr>
          <w:rFonts w:cs="Times New Roman"/>
          <w:color w:val="202124"/>
          <w:szCs w:val="24"/>
          <w:shd w:val="clear" w:color="auto" w:fill="FFFFFF"/>
        </w:rPr>
        <w:t>algorithms, neural networks</w:t>
      </w:r>
      <w:r w:rsidRPr="008C7257">
        <w:rPr>
          <w:rFonts w:cs="Times New Roman"/>
          <w:color w:val="202124"/>
          <w:szCs w:val="24"/>
          <w:shd w:val="clear" w:color="auto" w:fill="FFFFFF"/>
        </w:rPr>
        <w:t xml:space="preserve"> and </w:t>
      </w:r>
      <w:r w:rsidR="00DE1C5B" w:rsidRPr="008C7257">
        <w:rPr>
          <w:rFonts w:cs="Times New Roman"/>
          <w:color w:val="202124"/>
          <w:szCs w:val="24"/>
          <w:shd w:val="clear" w:color="auto" w:fill="FFFFFF"/>
        </w:rPr>
        <w:t>dataset</w:t>
      </w:r>
      <w:r w:rsidRPr="008C7257">
        <w:rPr>
          <w:rFonts w:cs="Times New Roman"/>
          <w:color w:val="202124"/>
          <w:szCs w:val="24"/>
          <w:shd w:val="clear" w:color="auto" w:fill="FFFFFF"/>
        </w:rPr>
        <w:t xml:space="preserve"> used the project are and a review of related literature.</w:t>
      </w:r>
    </w:p>
    <w:p w14:paraId="180B218A" w14:textId="1CE8D0BC" w:rsidR="000066B9" w:rsidRPr="00936361" w:rsidRDefault="00DE1C5B" w:rsidP="009112C7">
      <w:pPr>
        <w:pStyle w:val="Heading2"/>
        <w:rPr>
          <w:rFonts w:cs="Times New Roman"/>
          <w:b/>
          <w:szCs w:val="24"/>
          <w:shd w:val="clear" w:color="auto" w:fill="FFFFFF"/>
        </w:rPr>
      </w:pPr>
      <w:bookmarkStart w:id="14" w:name="_Toc125545077"/>
      <w:r w:rsidRPr="00936361">
        <w:rPr>
          <w:rFonts w:cs="Times New Roman"/>
          <w:b/>
          <w:szCs w:val="24"/>
          <w:shd w:val="clear" w:color="auto" w:fill="FFFFFF"/>
        </w:rPr>
        <w:t>Neural Networks</w:t>
      </w:r>
      <w:bookmarkEnd w:id="14"/>
    </w:p>
    <w:p w14:paraId="0E22BF64" w14:textId="0E90D8FA" w:rsidR="00DE1C5B" w:rsidRPr="008C7257" w:rsidRDefault="00DE1C5B" w:rsidP="009112C7">
      <w:pPr>
        <w:rPr>
          <w:rFonts w:cs="Times New Roman"/>
          <w:szCs w:val="24"/>
        </w:rPr>
      </w:pPr>
      <w:r w:rsidRPr="008C7257">
        <w:rPr>
          <w:rFonts w:cs="Times New Roman"/>
          <w:szCs w:val="24"/>
        </w:rPr>
        <w:t xml:space="preserve">Inspiration to create artificial neural networks (ANN), commonly referred to as neural networks (NN), was taken from the entirely different way in which human brain processes and computes information, compared to conventional </w:t>
      </w:r>
      <w:r w:rsidR="00EA719E" w:rsidRPr="008C7257">
        <w:rPr>
          <w:rFonts w:cs="Times New Roman"/>
          <w:szCs w:val="24"/>
        </w:rPr>
        <w:t>digital computers</w:t>
      </w:r>
      <w:r w:rsidRPr="008C7257">
        <w:rPr>
          <w:rFonts w:cs="Times New Roman"/>
          <w:szCs w:val="24"/>
        </w:rPr>
        <w:t>.</w:t>
      </w:r>
      <w:r w:rsidRPr="008C7257">
        <w:rPr>
          <w:rFonts w:cs="Times New Roman"/>
          <w:szCs w:val="24"/>
        </w:rPr>
        <w:tab/>
        <w:t xml:space="preserve">The human brain is a highly complex, nonlinear, and parallel information-processing system with the capability to organize it is structural components, known as neurons, to perform several different kinds of computation (e.g., perception, pattern recognition or motor functions). </w:t>
      </w:r>
      <w:r w:rsidR="007118F8" w:rsidRPr="008C7257">
        <w:rPr>
          <w:rFonts w:cs="Times New Roman"/>
          <w:szCs w:val="24"/>
        </w:rPr>
        <w:t>(Werner, 2020).</w:t>
      </w:r>
    </w:p>
    <w:p w14:paraId="54ACB5E8" w14:textId="77777777" w:rsidR="00DE1C5B" w:rsidRPr="008C7257" w:rsidRDefault="00DE1C5B" w:rsidP="009112C7">
      <w:pPr>
        <w:ind w:left="731"/>
        <w:rPr>
          <w:rFonts w:eastAsia="Palatino Linotype" w:cs="Times New Roman"/>
          <w:szCs w:val="24"/>
        </w:rPr>
      </w:pPr>
      <w:r w:rsidRPr="008C7257">
        <w:rPr>
          <w:rFonts w:eastAsia="Palatino Linotype" w:cs="Times New Roman"/>
          <w:noProof/>
          <w:szCs w:val="24"/>
        </w:rPr>
        <w:drawing>
          <wp:inline distT="0" distB="0" distL="0" distR="0" wp14:anchorId="56A7A04E" wp14:editId="77BDA7BD">
            <wp:extent cx="4405598" cy="3406616"/>
            <wp:effectExtent l="0" t="0" r="0" b="0"/>
            <wp:docPr id="7" name="image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4.jpeg"/>
                    <pic:cNvPicPr/>
                  </pic:nvPicPr>
                  <pic:blipFill>
                    <a:blip r:embed="rId8" cstate="print"/>
                    <a:stretch>
                      <a:fillRect/>
                    </a:stretch>
                  </pic:blipFill>
                  <pic:spPr>
                    <a:xfrm>
                      <a:off x="0" y="0"/>
                      <a:ext cx="4405598" cy="3406616"/>
                    </a:xfrm>
                    <a:prstGeom prst="rect">
                      <a:avLst/>
                    </a:prstGeom>
                  </pic:spPr>
                </pic:pic>
              </a:graphicData>
            </a:graphic>
          </wp:inline>
        </w:drawing>
      </w:r>
    </w:p>
    <w:p w14:paraId="0CD2E4BE" w14:textId="7BB14145" w:rsidR="00715179" w:rsidRPr="008C7257" w:rsidRDefault="00DE1C5B" w:rsidP="009112C7">
      <w:pPr>
        <w:jc w:val="center"/>
        <w:rPr>
          <w:rFonts w:cs="Times New Roman"/>
          <w:szCs w:val="24"/>
        </w:rPr>
      </w:pPr>
      <w:bookmarkStart w:id="15" w:name="_bookmark2"/>
      <w:bookmarkEnd w:id="15"/>
      <w:r w:rsidRPr="00023B29">
        <w:rPr>
          <w:rFonts w:cs="Times New Roman"/>
          <w:b/>
          <w:szCs w:val="24"/>
        </w:rPr>
        <w:t xml:space="preserve">Figure </w:t>
      </w:r>
      <w:r w:rsidR="00EA719E" w:rsidRPr="00023B29">
        <w:rPr>
          <w:rFonts w:cs="Times New Roman"/>
          <w:b/>
          <w:szCs w:val="24"/>
        </w:rPr>
        <w:t>2</w:t>
      </w:r>
      <w:r w:rsidRPr="00023B29">
        <w:rPr>
          <w:rFonts w:cs="Times New Roman"/>
          <w:b/>
          <w:szCs w:val="24"/>
        </w:rPr>
        <w:t>.1</w:t>
      </w:r>
      <w:r w:rsidRPr="008C7257">
        <w:rPr>
          <w:rFonts w:cs="Times New Roman"/>
          <w:szCs w:val="24"/>
        </w:rPr>
        <w:t xml:space="preserve">: Neuron anatomy </w:t>
      </w:r>
      <w:r w:rsidR="007118F8" w:rsidRPr="008C7257">
        <w:rPr>
          <w:rFonts w:cs="Times New Roman"/>
          <w:szCs w:val="24"/>
        </w:rPr>
        <w:t>(Werner, 2020).</w:t>
      </w:r>
    </w:p>
    <w:p w14:paraId="1D8E3D95" w14:textId="0F726FE0" w:rsidR="00907227" w:rsidRPr="008C7257" w:rsidRDefault="00907227" w:rsidP="009112C7">
      <w:pPr>
        <w:rPr>
          <w:rFonts w:cs="Times New Roman"/>
          <w:szCs w:val="24"/>
        </w:rPr>
      </w:pPr>
      <w:r w:rsidRPr="008C7257">
        <w:rPr>
          <w:rFonts w:cs="Times New Roman"/>
          <w:szCs w:val="24"/>
        </w:rPr>
        <w:t xml:space="preserve">As shown in figure </w:t>
      </w:r>
      <w:hyperlink w:anchor="_bookmark2" w:history="1">
        <w:r w:rsidR="00B74BBD" w:rsidRPr="00023B29">
          <w:rPr>
            <w:rStyle w:val="Hyperlink"/>
            <w:rFonts w:cs="Times New Roman"/>
            <w:color w:val="auto"/>
            <w:szCs w:val="24"/>
            <w:u w:val="none"/>
          </w:rPr>
          <w:t>2</w:t>
        </w:r>
      </w:hyperlink>
      <w:r w:rsidRPr="008C7257">
        <w:rPr>
          <w:rFonts w:cs="Times New Roman"/>
          <w:szCs w:val="24"/>
        </w:rPr>
        <w:t xml:space="preserve"> every neuron has </w:t>
      </w:r>
      <w:r w:rsidR="005E249B">
        <w:rPr>
          <w:rFonts w:cs="Times New Roman"/>
          <w:szCs w:val="24"/>
        </w:rPr>
        <w:t>a branch-like structure of den</w:t>
      </w:r>
      <w:r w:rsidRPr="008C7257">
        <w:rPr>
          <w:rFonts w:cs="Times New Roman"/>
          <w:szCs w:val="24"/>
        </w:rPr>
        <w:t xml:space="preserve">drites which serve as receivers of information from connected neurons or an- other kind of receptor/cell. From dendrites, the information is then passed as an electric signal through the cell body (soma) to the axon. The purpose of the axon is the transportation of the signal to adjacent cells. On the </w:t>
      </w:r>
      <w:r w:rsidRPr="008C7257">
        <w:rPr>
          <w:rFonts w:cs="Times New Roman"/>
          <w:szCs w:val="24"/>
        </w:rPr>
        <w:lastRenderedPageBreak/>
        <w:t xml:space="preserve">end of the axon is another branch-like structure called synaptic end terminals (or axon terminals). Those are the transfer points for the information to other cells. </w:t>
      </w:r>
      <w:r w:rsidR="007118F8" w:rsidRPr="008C7257">
        <w:rPr>
          <w:rFonts w:cs="Times New Roman"/>
          <w:szCs w:val="24"/>
        </w:rPr>
        <w:t>(Werner, 2020).</w:t>
      </w:r>
    </w:p>
    <w:p w14:paraId="74DD41E9" w14:textId="77777777" w:rsidR="00907227" w:rsidRPr="008C7257" w:rsidRDefault="00907227" w:rsidP="009112C7">
      <w:pPr>
        <w:rPr>
          <w:rFonts w:cs="Times New Roman"/>
          <w:szCs w:val="24"/>
        </w:rPr>
      </w:pPr>
      <w:r w:rsidRPr="008C7257">
        <w:rPr>
          <w:rFonts w:cs="Times New Roman"/>
          <w:szCs w:val="24"/>
        </w:rPr>
        <w:t>An essential feature of the brain, which is called brain plasticity, is the ability to adapt to its surrounding environment. And just as the plasticity is the key to the functioning of the brain, the same applies to the artificial neural networks and their artificial neurons.</w:t>
      </w:r>
    </w:p>
    <w:p w14:paraId="3090B264" w14:textId="24ECE45D" w:rsidR="00907227" w:rsidRPr="008C7257" w:rsidRDefault="00907227" w:rsidP="009112C7">
      <w:pPr>
        <w:rPr>
          <w:rFonts w:cs="Times New Roman"/>
          <w:szCs w:val="24"/>
        </w:rPr>
      </w:pPr>
      <w:r w:rsidRPr="008C7257">
        <w:rPr>
          <w:rFonts w:cs="Times New Roman"/>
          <w:szCs w:val="24"/>
        </w:rPr>
        <w:t>In its most general form, a neural network is a machine that tries to model how the human brain performs a particular task or function of interest. The network is usually implemented by using electronic components or is simulated by software on a digital computer. With this in mind, let us define neural networks as follows</w:t>
      </w:r>
      <w:r w:rsidRPr="008C7257">
        <w:rPr>
          <w:rFonts w:cs="Times New Roman"/>
          <w:spacing w:val="-2"/>
          <w:w w:val="95"/>
          <w:szCs w:val="24"/>
        </w:rPr>
        <w:t>:</w:t>
      </w:r>
    </w:p>
    <w:p w14:paraId="3A188556" w14:textId="4744DF35" w:rsidR="00907227" w:rsidRPr="008C7257" w:rsidRDefault="00907227" w:rsidP="00023B29">
      <w:pPr>
        <w:ind w:right="26"/>
        <w:rPr>
          <w:rFonts w:cs="Times New Roman"/>
          <w:szCs w:val="24"/>
        </w:rPr>
      </w:pPr>
      <w:r w:rsidRPr="008C7257">
        <w:rPr>
          <w:rFonts w:cs="Times New Roman"/>
          <w:szCs w:val="24"/>
        </w:rPr>
        <w:t>A neural network is a massively parallel distributed processor made up of simple processing units that has</w:t>
      </w:r>
      <w:r w:rsidR="005E249B">
        <w:rPr>
          <w:rFonts w:cs="Times New Roman"/>
          <w:szCs w:val="24"/>
        </w:rPr>
        <w:t xml:space="preserve"> a natural propensity for stor</w:t>
      </w:r>
      <w:r w:rsidRPr="008C7257">
        <w:rPr>
          <w:rFonts w:cs="Times New Roman"/>
          <w:szCs w:val="24"/>
        </w:rPr>
        <w:t>ing experiential knowledge and maki</w:t>
      </w:r>
      <w:r w:rsidR="00023B29">
        <w:rPr>
          <w:rFonts w:cs="Times New Roman"/>
          <w:szCs w:val="24"/>
        </w:rPr>
        <w:t>ng it available for use. It re</w:t>
      </w:r>
      <w:r w:rsidRPr="008C7257">
        <w:rPr>
          <w:rFonts w:cs="Times New Roman"/>
          <w:szCs w:val="24"/>
        </w:rPr>
        <w:t>sembles the brain in two respects:</w:t>
      </w:r>
    </w:p>
    <w:p w14:paraId="59C01A5E" w14:textId="77777777" w:rsidR="00907227" w:rsidRPr="008C7257" w:rsidRDefault="00907227" w:rsidP="00023B29">
      <w:pPr>
        <w:pStyle w:val="ListParagraph"/>
        <w:numPr>
          <w:ilvl w:val="0"/>
          <w:numId w:val="13"/>
        </w:numPr>
        <w:ind w:left="450" w:right="1179"/>
        <w:rPr>
          <w:rFonts w:cs="Times New Roman"/>
          <w:szCs w:val="24"/>
        </w:rPr>
      </w:pPr>
      <w:r w:rsidRPr="008C7257">
        <w:rPr>
          <w:rFonts w:cs="Times New Roman"/>
          <w:szCs w:val="24"/>
        </w:rPr>
        <w:t>Knowledge is acquired by the network from its environment through a learning process.</w:t>
      </w:r>
    </w:p>
    <w:p w14:paraId="27CBF26F" w14:textId="1823EA4D" w:rsidR="00907227" w:rsidRPr="008C7257" w:rsidRDefault="00907227" w:rsidP="00023B29">
      <w:pPr>
        <w:pStyle w:val="ListParagraph"/>
        <w:numPr>
          <w:ilvl w:val="0"/>
          <w:numId w:val="13"/>
        </w:numPr>
        <w:ind w:left="450" w:right="1179"/>
        <w:rPr>
          <w:rFonts w:cs="Times New Roman"/>
          <w:szCs w:val="24"/>
        </w:rPr>
      </w:pPr>
      <w:r w:rsidRPr="008C7257">
        <w:rPr>
          <w:rFonts w:cs="Times New Roman"/>
          <w:szCs w:val="24"/>
        </w:rPr>
        <w:t xml:space="preserve">Inter-neuron connection strengths, known as synaptic weights, are used to store the acquired knowledge. </w:t>
      </w:r>
      <w:r w:rsidR="007118F8" w:rsidRPr="008C7257">
        <w:rPr>
          <w:rFonts w:cs="Times New Roman"/>
          <w:szCs w:val="24"/>
        </w:rPr>
        <w:t>(Werner, 2020).</w:t>
      </w:r>
    </w:p>
    <w:p w14:paraId="56204B43" w14:textId="77777777" w:rsidR="00907227" w:rsidRPr="008C7257" w:rsidRDefault="00907227" w:rsidP="009112C7">
      <w:pPr>
        <w:rPr>
          <w:rFonts w:cs="Times New Roman"/>
          <w:szCs w:val="24"/>
        </w:rPr>
      </w:pPr>
      <w:r w:rsidRPr="008C7257">
        <w:rPr>
          <w:rFonts w:cs="Times New Roman"/>
          <w:szCs w:val="24"/>
        </w:rPr>
        <w:t>The mentioned learning process is performed by a learning algorithm, which is a function that modifies the synaptic weights of the network to fit it to a specific problem or objective. Apart from modifying the internal weights, some networks are capable of even modifying their topology to suit themselves to a problem better.</w:t>
      </w:r>
    </w:p>
    <w:p w14:paraId="2FF4395C" w14:textId="77777777" w:rsidR="00907227" w:rsidRPr="008C7257" w:rsidRDefault="00907227" w:rsidP="009112C7">
      <w:pPr>
        <w:rPr>
          <w:rFonts w:cs="Times New Roman"/>
          <w:szCs w:val="24"/>
        </w:rPr>
      </w:pPr>
      <w:r w:rsidRPr="008C7257">
        <w:rPr>
          <w:rFonts w:cs="Times New Roman"/>
          <w:szCs w:val="24"/>
        </w:rPr>
        <w:t>In the following sections, I will go through the first concepts and history of neural networks, their learning algorithms, and advanced types of NN.</w:t>
      </w:r>
    </w:p>
    <w:p w14:paraId="6EEAA60F" w14:textId="3819ED83" w:rsidR="00907227" w:rsidRPr="00936361" w:rsidRDefault="005E249B" w:rsidP="009112C7">
      <w:pPr>
        <w:pStyle w:val="Heading3"/>
        <w:rPr>
          <w:rFonts w:cs="Times New Roman"/>
          <w:b/>
        </w:rPr>
      </w:pPr>
      <w:bookmarkStart w:id="16" w:name="_Toc125545078"/>
      <w:r>
        <w:rPr>
          <w:rFonts w:cs="Times New Roman"/>
          <w:b/>
        </w:rPr>
        <w:t xml:space="preserve">Multilayer </w:t>
      </w:r>
      <w:r w:rsidR="00907227" w:rsidRPr="00936361">
        <w:rPr>
          <w:rFonts w:cs="Times New Roman"/>
          <w:b/>
        </w:rPr>
        <w:t>Perceptron</w:t>
      </w:r>
      <w:bookmarkEnd w:id="16"/>
    </w:p>
    <w:p w14:paraId="3AF1724E" w14:textId="2538F875" w:rsidR="00907227" w:rsidRPr="008C7257" w:rsidRDefault="00907227" w:rsidP="009112C7">
      <w:pPr>
        <w:rPr>
          <w:rFonts w:cs="Times New Roman"/>
          <w:szCs w:val="24"/>
        </w:rPr>
      </w:pPr>
      <w:r w:rsidRPr="008C7257">
        <w:rPr>
          <w:rFonts w:cs="Times New Roman"/>
          <w:szCs w:val="24"/>
        </w:rPr>
        <w:t xml:space="preserve">The multilayer perceptron (MLP) consists of multiple layers of neurons that interact using weighted connections. After the first input layer, there are usually several more hidden layers, followed by the last output layer. There are no connections between neurons in one layer, while all neurons in one layer are fully connected to neurons in adjacent layers. While this statement tends to create an impression that all the information from one layer is copied to all the neurons of the adjacent layer, it is not necessarily so. Since the connection weights are usually real numbers, some of the connections may effectively be rendered insignificant. </w:t>
      </w:r>
      <w:r w:rsidR="007118F8" w:rsidRPr="008C7257">
        <w:rPr>
          <w:rFonts w:cs="Times New Roman"/>
          <w:szCs w:val="24"/>
        </w:rPr>
        <w:t>(Werner, 2020).</w:t>
      </w:r>
      <w:r w:rsidRPr="008C7257">
        <w:rPr>
          <w:rFonts w:cs="Times New Roman"/>
          <w:szCs w:val="24"/>
        </w:rPr>
        <w:t xml:space="preserve"> There is an example of a multilayer NN in figure </w:t>
      </w:r>
      <w:r w:rsidR="00B74BBD" w:rsidRPr="008C7257">
        <w:rPr>
          <w:rFonts w:cs="Times New Roman"/>
          <w:szCs w:val="24"/>
        </w:rPr>
        <w:t>2.2</w:t>
      </w:r>
      <w:hyperlink w:anchor="_bookmark6" w:history="1">
        <w:r w:rsidRPr="008C7257">
          <w:rPr>
            <w:rStyle w:val="Hyperlink"/>
            <w:rFonts w:cs="Times New Roman"/>
            <w:szCs w:val="24"/>
          </w:rPr>
          <w:t>.</w:t>
        </w:r>
      </w:hyperlink>
    </w:p>
    <w:p w14:paraId="5BBAE0B1" w14:textId="77777777" w:rsidR="00907227" w:rsidRPr="008C7257" w:rsidRDefault="00907227" w:rsidP="009112C7">
      <w:pPr>
        <w:spacing w:before="2"/>
        <w:rPr>
          <w:rFonts w:eastAsia="Palatino Linotype" w:cs="Times New Roman"/>
          <w:szCs w:val="24"/>
        </w:rPr>
      </w:pPr>
    </w:p>
    <w:p w14:paraId="2B4AD5A5" w14:textId="77777777" w:rsidR="00907227" w:rsidRPr="008C7257" w:rsidRDefault="00907227" w:rsidP="009112C7">
      <w:pPr>
        <w:ind w:left="1496"/>
        <w:rPr>
          <w:rFonts w:eastAsia="Palatino Linotype" w:cs="Times New Roman"/>
          <w:szCs w:val="24"/>
        </w:rPr>
      </w:pPr>
      <w:r w:rsidRPr="008C7257">
        <w:rPr>
          <w:rFonts w:eastAsia="Palatino Linotype" w:cs="Times New Roman"/>
          <w:noProof/>
          <w:szCs w:val="24"/>
        </w:rPr>
        <w:drawing>
          <wp:inline distT="0" distB="0" distL="0" distR="0" wp14:anchorId="211C04EF" wp14:editId="4AF612F9">
            <wp:extent cx="3520440" cy="2525077"/>
            <wp:effectExtent l="0" t="0" r="0" b="0"/>
            <wp:docPr id="11" name="image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6.png"/>
                    <pic:cNvPicPr/>
                  </pic:nvPicPr>
                  <pic:blipFill>
                    <a:blip r:embed="rId9" cstate="print"/>
                    <a:stretch>
                      <a:fillRect/>
                    </a:stretch>
                  </pic:blipFill>
                  <pic:spPr>
                    <a:xfrm>
                      <a:off x="0" y="0"/>
                      <a:ext cx="3520440" cy="2525077"/>
                    </a:xfrm>
                    <a:prstGeom prst="rect">
                      <a:avLst/>
                    </a:prstGeom>
                  </pic:spPr>
                </pic:pic>
              </a:graphicData>
            </a:graphic>
          </wp:inline>
        </w:drawing>
      </w:r>
    </w:p>
    <w:p w14:paraId="70F2F1A1" w14:textId="2F756E32" w:rsidR="00907227" w:rsidRPr="008C7257" w:rsidRDefault="00907227" w:rsidP="009112C7">
      <w:pPr>
        <w:jc w:val="center"/>
        <w:rPr>
          <w:rFonts w:cs="Times New Roman"/>
          <w:szCs w:val="24"/>
        </w:rPr>
      </w:pPr>
      <w:bookmarkStart w:id="17" w:name="_bookmark6"/>
      <w:bookmarkEnd w:id="17"/>
      <w:r w:rsidRPr="008C7257">
        <w:rPr>
          <w:rFonts w:cs="Times New Roman"/>
          <w:szCs w:val="24"/>
        </w:rPr>
        <w:t xml:space="preserve">Figure </w:t>
      </w:r>
      <w:r w:rsidR="009D7EFF" w:rsidRPr="008C7257">
        <w:rPr>
          <w:rFonts w:cs="Times New Roman"/>
          <w:szCs w:val="24"/>
        </w:rPr>
        <w:t>2.2</w:t>
      </w:r>
      <w:r w:rsidRPr="008C7257">
        <w:rPr>
          <w:rFonts w:cs="Times New Roman"/>
          <w:szCs w:val="24"/>
        </w:rPr>
        <w:t>: Multilayer NN example schema</w:t>
      </w:r>
    </w:p>
    <w:p w14:paraId="54F9067F" w14:textId="69F277D0" w:rsidR="00907227" w:rsidRPr="008C7257" w:rsidRDefault="00907227" w:rsidP="009112C7">
      <w:pPr>
        <w:rPr>
          <w:rFonts w:cs="Times New Roman"/>
          <w:szCs w:val="24"/>
        </w:rPr>
      </w:pPr>
      <w:r w:rsidRPr="008C7257">
        <w:rPr>
          <w:rFonts w:cs="Times New Roman"/>
          <w:szCs w:val="24"/>
        </w:rPr>
        <w:t>Another difference over the simple perceptron is the activation function. Each model of neuron includes a nonlinear activation function that is differentiable.</w:t>
      </w:r>
    </w:p>
    <w:p w14:paraId="3DC7487B" w14:textId="3BC5208D" w:rsidR="00907227" w:rsidRPr="008C7257" w:rsidRDefault="00907227" w:rsidP="009112C7">
      <w:pPr>
        <w:rPr>
          <w:rFonts w:cs="Times New Roman"/>
          <w:szCs w:val="24"/>
        </w:rPr>
      </w:pPr>
      <w:r w:rsidRPr="008C7257">
        <w:rPr>
          <w:rFonts w:cs="Times New Roman"/>
          <w:szCs w:val="24"/>
        </w:rPr>
        <w:t>Those characteristics, however, are responsible for the deficiencies in our understanding of the behavior of the network. The distributed non-linearity and high connectivity of the network make the analysis of the network quite hard to undertake. Moreover, the use of hidden layers makes the learning process harder to visualize.</w:t>
      </w:r>
    </w:p>
    <w:p w14:paraId="2134782B" w14:textId="584C0BF0" w:rsidR="00907227" w:rsidRPr="00936361" w:rsidRDefault="00315FEE" w:rsidP="009112C7">
      <w:pPr>
        <w:pStyle w:val="Heading3"/>
        <w:rPr>
          <w:rFonts w:cs="Times New Roman"/>
          <w:b/>
        </w:rPr>
      </w:pPr>
      <w:bookmarkStart w:id="18" w:name="Backpropagation"/>
      <w:bookmarkStart w:id="19" w:name="_bookmark7"/>
      <w:bookmarkEnd w:id="18"/>
      <w:bookmarkEnd w:id="19"/>
      <w:r w:rsidRPr="00936361">
        <w:rPr>
          <w:rFonts w:cs="Times New Roman"/>
          <w:b/>
        </w:rPr>
        <w:t>Back Propagation</w:t>
      </w:r>
    </w:p>
    <w:p w14:paraId="51483985" w14:textId="22C51549" w:rsidR="00907227" w:rsidRPr="008C7257" w:rsidRDefault="00907227" w:rsidP="009112C7">
      <w:pPr>
        <w:rPr>
          <w:rFonts w:cs="Times New Roman"/>
          <w:szCs w:val="24"/>
        </w:rPr>
      </w:pPr>
      <w:r w:rsidRPr="008C7257">
        <w:rPr>
          <w:rFonts w:cs="Times New Roman"/>
          <w:szCs w:val="24"/>
        </w:rPr>
        <w:t>Back</w:t>
      </w:r>
      <w:r w:rsidR="00315FEE">
        <w:rPr>
          <w:rFonts w:cs="Times New Roman"/>
          <w:szCs w:val="24"/>
        </w:rPr>
        <w:t xml:space="preserve"> P</w:t>
      </w:r>
      <w:r w:rsidRPr="008C7257">
        <w:rPr>
          <w:rFonts w:cs="Times New Roman"/>
          <w:szCs w:val="24"/>
        </w:rPr>
        <w:t>ropagation, short for “backward propagation of errors”, is an algorithm for supervised learning of ANNs, which is usin</w:t>
      </w:r>
      <w:r w:rsidR="003B2767">
        <w:rPr>
          <w:rFonts w:cs="Times New Roman"/>
          <w:szCs w:val="24"/>
        </w:rPr>
        <w:t xml:space="preserve">g the gradient descend. In this </w:t>
      </w:r>
      <w:r w:rsidRPr="008C7257">
        <w:rPr>
          <w:rFonts w:cs="Times New Roman"/>
          <w:szCs w:val="24"/>
        </w:rPr>
        <w:t xml:space="preserve">section, especially in the formal definition, I’ve drawn from </w:t>
      </w:r>
      <w:r w:rsidR="007118F8" w:rsidRPr="003B2767">
        <w:rPr>
          <w:rFonts w:cs="Times New Roman"/>
          <w:szCs w:val="24"/>
        </w:rPr>
        <w:t>(Werner, 2020)</w:t>
      </w:r>
      <w:r w:rsidRPr="003B2767">
        <w:rPr>
          <w:rFonts w:cs="Times New Roman"/>
          <w:szCs w:val="24"/>
        </w:rPr>
        <w:t>.</w:t>
      </w:r>
      <w:r w:rsidRPr="008C7257">
        <w:rPr>
          <w:rFonts w:cs="Times New Roman"/>
          <w:szCs w:val="24"/>
        </w:rPr>
        <w:t xml:space="preserve"> It proceeds in two phases:</w:t>
      </w:r>
    </w:p>
    <w:p w14:paraId="5AD37789" w14:textId="77777777" w:rsidR="00907227" w:rsidRPr="008C7257" w:rsidRDefault="00907227" w:rsidP="003B2767">
      <w:pPr>
        <w:pStyle w:val="ListParagraph"/>
        <w:numPr>
          <w:ilvl w:val="0"/>
          <w:numId w:val="15"/>
        </w:numPr>
        <w:ind w:left="720"/>
        <w:rPr>
          <w:rFonts w:cs="Times New Roman"/>
          <w:szCs w:val="24"/>
        </w:rPr>
      </w:pPr>
      <w:r w:rsidRPr="008C7257">
        <w:rPr>
          <w:rFonts w:cs="Times New Roman"/>
          <w:szCs w:val="24"/>
        </w:rPr>
        <w:t>In the forward phase, the connection weights of the network are fixed, and the input is propagated through the network, layer by layer, until it reaches the output. In other words, the network performs inference.</w:t>
      </w:r>
    </w:p>
    <w:p w14:paraId="7D9DA2E6" w14:textId="0D43C03B" w:rsidR="00907227" w:rsidRPr="008C7257" w:rsidRDefault="00907227" w:rsidP="003B2767">
      <w:pPr>
        <w:pStyle w:val="ListParagraph"/>
        <w:numPr>
          <w:ilvl w:val="0"/>
          <w:numId w:val="15"/>
        </w:numPr>
        <w:ind w:left="720"/>
        <w:rPr>
          <w:rFonts w:cs="Times New Roman"/>
          <w:szCs w:val="24"/>
        </w:rPr>
      </w:pPr>
      <w:r w:rsidRPr="008C7257">
        <w:rPr>
          <w:rFonts w:cs="Times New Roman"/>
          <w:szCs w:val="24"/>
        </w:rPr>
        <w:t xml:space="preserve">In the backward phase, the error is computed by comparing the net- work output with the desired output. The resulting error is then </w:t>
      </w:r>
      <w:proofErr w:type="spellStart"/>
      <w:r w:rsidRPr="008C7257">
        <w:rPr>
          <w:rFonts w:cs="Times New Roman"/>
          <w:szCs w:val="24"/>
        </w:rPr>
        <w:t>propa</w:t>
      </w:r>
      <w:proofErr w:type="spellEnd"/>
      <w:r w:rsidRPr="008C7257">
        <w:rPr>
          <w:rFonts w:cs="Times New Roman"/>
          <w:szCs w:val="24"/>
        </w:rPr>
        <w:t xml:space="preserve">- gated through the network, but this time from the output layer to the in- put. In this phase, appropriate adjustments are made to the connection weights based on the amount of error introduced by the corresponding connection. </w:t>
      </w:r>
      <w:r w:rsidR="007118F8" w:rsidRPr="008C7257">
        <w:rPr>
          <w:rFonts w:cs="Times New Roman"/>
          <w:szCs w:val="24"/>
        </w:rPr>
        <w:t>(Werner, 2020).</w:t>
      </w:r>
    </w:p>
    <w:p w14:paraId="714EB68D" w14:textId="2379B09F" w:rsidR="00907227" w:rsidRPr="00936361" w:rsidRDefault="00907227" w:rsidP="009112C7">
      <w:pPr>
        <w:pStyle w:val="Heading3"/>
        <w:rPr>
          <w:rFonts w:cs="Times New Roman"/>
          <w:b/>
        </w:rPr>
      </w:pPr>
      <w:bookmarkStart w:id="20" w:name="_Toc125545080"/>
      <w:r w:rsidRPr="00936361">
        <w:rPr>
          <w:rFonts w:cs="Times New Roman"/>
          <w:b/>
        </w:rPr>
        <w:lastRenderedPageBreak/>
        <w:t>Recurrent Neural Networks</w:t>
      </w:r>
      <w:bookmarkEnd w:id="20"/>
    </w:p>
    <w:p w14:paraId="73BE2A5E" w14:textId="77777777" w:rsidR="00907227" w:rsidRPr="008C7257" w:rsidRDefault="00907227" w:rsidP="009112C7">
      <w:pPr>
        <w:rPr>
          <w:rFonts w:cs="Times New Roman"/>
          <w:szCs w:val="24"/>
        </w:rPr>
      </w:pPr>
      <w:r w:rsidRPr="008C7257">
        <w:rPr>
          <w:rFonts w:cs="Times New Roman"/>
          <w:szCs w:val="24"/>
        </w:rPr>
        <w:t>A standard neural network takes in a fixed size vector as input, which limits its usage in situations that involve a series type input with no predetermined size. In other words, vanilla neural networks are unable to take into account any context or history, even if the current input is in a way based on the previous one. That is the reason why the recurrent neural networks (RNN) were designed and implemented.</w:t>
      </w:r>
    </w:p>
    <w:p w14:paraId="616C4EC2" w14:textId="77777777" w:rsidR="00907227" w:rsidRPr="008C7257" w:rsidRDefault="00907227" w:rsidP="009112C7">
      <w:pPr>
        <w:rPr>
          <w:rFonts w:cs="Times New Roman"/>
          <w:szCs w:val="24"/>
        </w:rPr>
      </w:pPr>
      <w:r w:rsidRPr="008C7257">
        <w:rPr>
          <w:rFonts w:cs="Times New Roman"/>
          <w:szCs w:val="24"/>
        </w:rPr>
        <w:t>The RNNs are made to take a series of input with no predetermined size. A single input item from the series is related to others, and likely influences its neighbors. So while they remember information from the training phase, they also learn things from prior inputs while generating outputs.</w:t>
      </w:r>
    </w:p>
    <w:p w14:paraId="5B144B67" w14:textId="2464AED6" w:rsidR="00907227" w:rsidRPr="008C7257" w:rsidRDefault="00907227" w:rsidP="009112C7">
      <w:pPr>
        <w:rPr>
          <w:rFonts w:cs="Times New Roman"/>
          <w:szCs w:val="24"/>
        </w:rPr>
      </w:pPr>
      <w:r w:rsidRPr="008C7257">
        <w:rPr>
          <w:rFonts w:cs="Times New Roman"/>
          <w:szCs w:val="24"/>
        </w:rPr>
        <w:t xml:space="preserve">A recurrent network can take one or more input vectors and produce one or more output vectors. The outputs are influenced not just by weights applied on inputs like a regular NN, but also by a “hidden” state vector representing the context based on prior inputs/outputs. That means the same input could produce a different output depending on previous inputs in the series. </w:t>
      </w:r>
      <w:r w:rsidR="007118F8" w:rsidRPr="008C7257">
        <w:rPr>
          <w:rFonts w:cs="Times New Roman"/>
          <w:szCs w:val="24"/>
        </w:rPr>
        <w:t>(Werner, 2020).</w:t>
      </w:r>
    </w:p>
    <w:p w14:paraId="349D954C" w14:textId="77777777" w:rsidR="00907227" w:rsidRPr="008C7257" w:rsidRDefault="00907227" w:rsidP="009112C7">
      <w:pPr>
        <w:jc w:val="center"/>
        <w:rPr>
          <w:rFonts w:eastAsia="Palatino Linotype" w:cs="Times New Roman"/>
          <w:szCs w:val="24"/>
        </w:rPr>
      </w:pPr>
      <w:r w:rsidRPr="008C7257">
        <w:rPr>
          <w:rFonts w:cs="Times New Roman"/>
          <w:noProof/>
          <w:szCs w:val="24"/>
        </w:rPr>
        <w:drawing>
          <wp:inline distT="0" distB="0" distL="0" distR="0" wp14:anchorId="584F9191" wp14:editId="7F904170">
            <wp:extent cx="4123944" cy="1083564"/>
            <wp:effectExtent l="0" t="0" r="0" b="0"/>
            <wp:docPr id="15" name="image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8.png"/>
                    <pic:cNvPicPr/>
                  </pic:nvPicPr>
                  <pic:blipFill>
                    <a:blip r:embed="rId10" cstate="print"/>
                    <a:stretch>
                      <a:fillRect/>
                    </a:stretch>
                  </pic:blipFill>
                  <pic:spPr>
                    <a:xfrm>
                      <a:off x="0" y="0"/>
                      <a:ext cx="4123944" cy="1083564"/>
                    </a:xfrm>
                    <a:prstGeom prst="rect">
                      <a:avLst/>
                    </a:prstGeom>
                  </pic:spPr>
                </pic:pic>
              </a:graphicData>
            </a:graphic>
          </wp:inline>
        </w:drawing>
      </w:r>
    </w:p>
    <w:p w14:paraId="1C754726" w14:textId="77777777" w:rsidR="00907227" w:rsidRPr="008C7257" w:rsidRDefault="00907227" w:rsidP="009112C7">
      <w:pPr>
        <w:spacing w:before="13"/>
        <w:rPr>
          <w:rFonts w:eastAsia="Palatino Linotype" w:cs="Times New Roman"/>
          <w:szCs w:val="24"/>
        </w:rPr>
      </w:pPr>
    </w:p>
    <w:p w14:paraId="13F8F82C" w14:textId="08F567E0" w:rsidR="00907227" w:rsidRPr="008C7257" w:rsidRDefault="00907227" w:rsidP="009112C7">
      <w:pPr>
        <w:jc w:val="center"/>
        <w:rPr>
          <w:rFonts w:cs="Times New Roman"/>
          <w:szCs w:val="24"/>
        </w:rPr>
      </w:pPr>
      <w:bookmarkStart w:id="21" w:name="_bookmark13"/>
      <w:bookmarkEnd w:id="21"/>
      <w:r w:rsidRPr="003B2767">
        <w:rPr>
          <w:rFonts w:cs="Times New Roman"/>
          <w:b/>
          <w:szCs w:val="24"/>
        </w:rPr>
        <w:t xml:space="preserve">Figure </w:t>
      </w:r>
      <w:r w:rsidR="009D7EFF" w:rsidRPr="003B2767">
        <w:rPr>
          <w:rFonts w:cs="Times New Roman"/>
          <w:b/>
          <w:szCs w:val="24"/>
        </w:rPr>
        <w:t>2.3</w:t>
      </w:r>
      <w:r w:rsidRPr="003B2767">
        <w:rPr>
          <w:rFonts w:cs="Times New Roman"/>
          <w:b/>
          <w:szCs w:val="24"/>
        </w:rPr>
        <w:t xml:space="preserve">: </w:t>
      </w:r>
      <w:r w:rsidRPr="008C7257">
        <w:rPr>
          <w:rFonts w:cs="Times New Roman"/>
          <w:szCs w:val="24"/>
        </w:rPr>
        <w:t xml:space="preserve">A recurrent neural network layer unfolding by </w:t>
      </w:r>
      <w:r w:rsidR="007118F8" w:rsidRPr="008C7257">
        <w:rPr>
          <w:rFonts w:cs="Times New Roman"/>
          <w:szCs w:val="24"/>
        </w:rPr>
        <w:t>(Werner, 2020).</w:t>
      </w:r>
    </w:p>
    <w:p w14:paraId="51557CC9" w14:textId="43EA1ABF" w:rsidR="00907227" w:rsidRPr="008C7257" w:rsidRDefault="00907227" w:rsidP="009112C7">
      <w:pPr>
        <w:rPr>
          <w:rFonts w:cs="Times New Roman"/>
          <w:szCs w:val="24"/>
        </w:rPr>
      </w:pPr>
      <w:r w:rsidRPr="008C7257">
        <w:rPr>
          <w:rFonts w:cs="Times New Roman"/>
          <w:szCs w:val="24"/>
        </w:rPr>
        <w:t xml:space="preserve">The above-described concept is pictured in figure </w:t>
      </w:r>
      <w:r w:rsidR="009D7EFF" w:rsidRPr="008C7257">
        <w:rPr>
          <w:rFonts w:cs="Times New Roman"/>
          <w:szCs w:val="24"/>
        </w:rPr>
        <w:t>2.3</w:t>
      </w:r>
      <w:r w:rsidRPr="008C7257">
        <w:rPr>
          <w:rFonts w:cs="Times New Roman"/>
          <w:szCs w:val="24"/>
        </w:rPr>
        <w:t>. On the unfolded neural network (the right side of the picture), we can see that part of the information from the NN in time 0 is passed to the network in time 1. That continues throughout the whole series of inputs, and in theory, the whole history of inputs and calculations will influence every other computation of the network.</w:t>
      </w:r>
    </w:p>
    <w:p w14:paraId="3187CDEF" w14:textId="2E1342F6" w:rsidR="00907227" w:rsidRPr="008C7257" w:rsidRDefault="00907227" w:rsidP="009112C7">
      <w:pPr>
        <w:rPr>
          <w:rFonts w:cs="Times New Roman"/>
          <w:szCs w:val="24"/>
        </w:rPr>
      </w:pPr>
      <w:r w:rsidRPr="008C7257">
        <w:rPr>
          <w:rFonts w:cs="Times New Roman"/>
          <w:szCs w:val="24"/>
        </w:rPr>
        <w:t xml:space="preserve">There are many varieties, solutions, and constructive elements of recurrent neural networks. The difficulty of a recurrent network is that if we take into account each time step, each one of them must create its layer of neurons. That causes severe computational complexity. Besides, multilayer implementations are computationally unstable, since they tend to disappear or go </w:t>
      </w:r>
      <w:r w:rsidRPr="008C7257">
        <w:rPr>
          <w:rFonts w:cs="Times New Roman"/>
          <w:szCs w:val="24"/>
        </w:rPr>
        <w:lastRenderedPageBreak/>
        <w:t>off the scale. Restricting the computation to a fixed time window resolves those problems, but the model will not reflect the long-term trends. Various approaches are trying to improve the model of RNN memo</w:t>
      </w:r>
      <w:r w:rsidR="003B2767">
        <w:rPr>
          <w:rFonts w:cs="Times New Roman"/>
          <w:szCs w:val="24"/>
        </w:rPr>
        <w:t>ry and the mechanisms of remem</w:t>
      </w:r>
      <w:r w:rsidRPr="008C7257">
        <w:rPr>
          <w:rFonts w:cs="Times New Roman"/>
          <w:szCs w:val="24"/>
        </w:rPr>
        <w:t xml:space="preserve">bering and forgetting. </w:t>
      </w:r>
      <w:r w:rsidR="007118F8" w:rsidRPr="008C7257">
        <w:rPr>
          <w:rFonts w:cs="Times New Roman"/>
          <w:szCs w:val="24"/>
        </w:rPr>
        <w:t>(Werner, 2020).</w:t>
      </w:r>
    </w:p>
    <w:p w14:paraId="4382A876" w14:textId="77777777" w:rsidR="00907227" w:rsidRPr="00936361" w:rsidRDefault="00907227" w:rsidP="009112C7">
      <w:pPr>
        <w:pStyle w:val="Heading3"/>
        <w:rPr>
          <w:rFonts w:cs="Times New Roman"/>
          <w:b/>
        </w:rPr>
      </w:pPr>
      <w:bookmarkStart w:id="22" w:name="_Toc125545081"/>
      <w:r w:rsidRPr="00936361">
        <w:rPr>
          <w:rFonts w:cs="Times New Roman"/>
          <w:b/>
        </w:rPr>
        <w:t>The Problem of Long-Term Dependencies</w:t>
      </w:r>
      <w:bookmarkEnd w:id="22"/>
    </w:p>
    <w:p w14:paraId="06857D14" w14:textId="4D31F9B8" w:rsidR="00907227" w:rsidRPr="008C7257" w:rsidRDefault="00907227" w:rsidP="009112C7">
      <w:pPr>
        <w:rPr>
          <w:rFonts w:cs="Times New Roman"/>
          <w:szCs w:val="24"/>
        </w:rPr>
      </w:pPr>
      <w:r w:rsidRPr="008C7257">
        <w:rPr>
          <w:rFonts w:cs="Times New Roman"/>
          <w:szCs w:val="24"/>
        </w:rPr>
        <w:t>Sometimes, for a task, we have enough recent</w:t>
      </w:r>
      <w:r w:rsidR="003B2767">
        <w:rPr>
          <w:rFonts w:cs="Times New Roman"/>
          <w:szCs w:val="24"/>
        </w:rPr>
        <w:t xml:space="preserve"> information to be able to com</w:t>
      </w:r>
      <w:r w:rsidRPr="008C7257">
        <w:rPr>
          <w:rFonts w:cs="Times New Roman"/>
          <w:szCs w:val="24"/>
        </w:rPr>
        <w:t xml:space="preserve">pute the output with certainty. For example, imagine a language model that predicts the next word based on the previous inputs/outputs. If it tries to predict the last word in the sentence “Clouds in the sky,” we do not need any context other </w:t>
      </w:r>
      <w:r w:rsidR="004B6E8B" w:rsidRPr="008C7257">
        <w:rPr>
          <w:rFonts w:cs="Times New Roman"/>
          <w:szCs w:val="24"/>
        </w:rPr>
        <w:t>than</w:t>
      </w:r>
      <w:r w:rsidRPr="008C7257">
        <w:rPr>
          <w:rFonts w:cs="Times New Roman"/>
          <w:szCs w:val="24"/>
        </w:rPr>
        <w:t xml:space="preserve"> the rest of the sentence – it is quite apparent what would the last word regard (the sky/heaven). In such cases, where there is only a small gap between the necessary information, the standard RNNs can learn to use the recent information.</w:t>
      </w:r>
    </w:p>
    <w:p w14:paraId="34836CA2" w14:textId="07D4DBD4" w:rsidR="00907227" w:rsidRPr="008C7257" w:rsidRDefault="00907227" w:rsidP="009112C7">
      <w:pPr>
        <w:rPr>
          <w:rFonts w:cs="Times New Roman"/>
          <w:szCs w:val="24"/>
        </w:rPr>
      </w:pPr>
      <w:r w:rsidRPr="008C7257">
        <w:rPr>
          <w:rFonts w:cs="Times New Roman"/>
          <w:szCs w:val="24"/>
        </w:rPr>
        <w:t>However, there are also times when we need a broader context. If a model were to predict the last words in the sentence “I grew up in France . . . I speak French fluently,” the recent context would probably s</w:t>
      </w:r>
      <w:r w:rsidR="003B2767">
        <w:rPr>
          <w:rFonts w:cs="Times New Roman"/>
          <w:szCs w:val="24"/>
        </w:rPr>
        <w:t>uggest a name of a lan</w:t>
      </w:r>
      <w:r w:rsidRPr="008C7257">
        <w:rPr>
          <w:rFonts w:cs="Times New Roman"/>
          <w:szCs w:val="24"/>
        </w:rPr>
        <w:t>guage. If it were to clarify which one, it would need the previous context, up to the beginning of the sentence. It is not rare that the gap between the necessary information and the place where it is needed becomes very large. Unfo</w:t>
      </w:r>
      <w:r w:rsidR="003B2767">
        <w:rPr>
          <w:rFonts w:cs="Times New Roman"/>
          <w:szCs w:val="24"/>
        </w:rPr>
        <w:t>rtu</w:t>
      </w:r>
      <w:r w:rsidRPr="008C7257">
        <w:rPr>
          <w:rFonts w:cs="Times New Roman"/>
          <w:szCs w:val="24"/>
        </w:rPr>
        <w:t>nately, as the gap grows, the standard recurrent networks become unable to learn how to connect these pieces of information. As was mentioned above, in theory, the RNNs should handle such long-term dependencies. However, in practice, RNNs are not able to learn this.</w:t>
      </w:r>
    </w:p>
    <w:p w14:paraId="30EB6203" w14:textId="77777777" w:rsidR="00907227" w:rsidRPr="00936361" w:rsidRDefault="00907227" w:rsidP="009112C7">
      <w:pPr>
        <w:pStyle w:val="Heading3"/>
        <w:rPr>
          <w:rFonts w:cs="Times New Roman"/>
          <w:b/>
        </w:rPr>
      </w:pPr>
      <w:bookmarkStart w:id="23" w:name="Long-Short-Term_Memory_Networks"/>
      <w:bookmarkStart w:id="24" w:name="_bookmark15"/>
      <w:bookmarkStart w:id="25" w:name="_Toc125545082"/>
      <w:bookmarkEnd w:id="23"/>
      <w:bookmarkEnd w:id="24"/>
      <w:r w:rsidRPr="00936361">
        <w:rPr>
          <w:rFonts w:cs="Times New Roman"/>
          <w:b/>
        </w:rPr>
        <w:t>Long-Short-Term Memory Networks</w:t>
      </w:r>
      <w:bookmarkEnd w:id="25"/>
    </w:p>
    <w:p w14:paraId="511BDACA" w14:textId="57A5B120" w:rsidR="00907227" w:rsidRPr="008C7257" w:rsidRDefault="00907227" w:rsidP="009112C7">
      <w:pPr>
        <w:rPr>
          <w:rFonts w:cs="Times New Roman"/>
          <w:szCs w:val="24"/>
        </w:rPr>
      </w:pPr>
      <w:r w:rsidRPr="008C7257">
        <w:rPr>
          <w:rFonts w:cs="Times New Roman"/>
          <w:szCs w:val="24"/>
        </w:rPr>
        <w:t>Long-short-term memory (LSTM) networks are a special type of recurrent neural networks capable of learning long-term dependencies as well as short- term ones. They work very well on a large variety of problem</w:t>
      </w:r>
      <w:r w:rsidR="004B6E8B">
        <w:rPr>
          <w:rFonts w:cs="Times New Roman"/>
          <w:szCs w:val="24"/>
        </w:rPr>
        <w:t>s and are cur</w:t>
      </w:r>
      <w:r w:rsidRPr="008C7257">
        <w:rPr>
          <w:rFonts w:cs="Times New Roman"/>
          <w:szCs w:val="24"/>
        </w:rPr>
        <w:t>rently widely used. LSTMs are specifically designed to avoid the problem mentioned above of long-term dependencies, and they also manage to avoid the vanishing gradient problem.</w:t>
      </w:r>
    </w:p>
    <w:p w14:paraId="34A55F16" w14:textId="77777777" w:rsidR="00907227" w:rsidRPr="008C7257" w:rsidRDefault="00907227" w:rsidP="009112C7">
      <w:pPr>
        <w:rPr>
          <w:rFonts w:cs="Times New Roman"/>
          <w:szCs w:val="24"/>
        </w:rPr>
      </w:pPr>
    </w:p>
    <w:p w14:paraId="473D9174" w14:textId="77777777" w:rsidR="00907227" w:rsidRPr="008C7257" w:rsidRDefault="00907227" w:rsidP="009112C7">
      <w:pPr>
        <w:jc w:val="center"/>
        <w:rPr>
          <w:rFonts w:cs="Times New Roman"/>
          <w:szCs w:val="24"/>
        </w:rPr>
      </w:pPr>
      <w:r w:rsidRPr="008C7257">
        <w:rPr>
          <w:rFonts w:cs="Times New Roman"/>
          <w:noProof/>
          <w:szCs w:val="24"/>
        </w:rPr>
        <w:drawing>
          <wp:inline distT="0" distB="0" distL="0" distR="0" wp14:anchorId="01B25C78" wp14:editId="32922363">
            <wp:extent cx="4271009" cy="1598295"/>
            <wp:effectExtent l="0" t="0" r="0" b="0"/>
            <wp:docPr id="17" name="image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9.png"/>
                    <pic:cNvPicPr/>
                  </pic:nvPicPr>
                  <pic:blipFill>
                    <a:blip r:embed="rId11" cstate="print"/>
                    <a:stretch>
                      <a:fillRect/>
                    </a:stretch>
                  </pic:blipFill>
                  <pic:spPr>
                    <a:xfrm>
                      <a:off x="0" y="0"/>
                      <a:ext cx="4271009" cy="1598295"/>
                    </a:xfrm>
                    <a:prstGeom prst="rect">
                      <a:avLst/>
                    </a:prstGeom>
                  </pic:spPr>
                </pic:pic>
              </a:graphicData>
            </a:graphic>
          </wp:inline>
        </w:drawing>
      </w:r>
    </w:p>
    <w:p w14:paraId="04FD4F3B" w14:textId="3230686E" w:rsidR="00907227" w:rsidRPr="008C7257" w:rsidRDefault="00907227" w:rsidP="009112C7">
      <w:pPr>
        <w:jc w:val="center"/>
        <w:rPr>
          <w:rFonts w:cs="Times New Roman"/>
          <w:szCs w:val="24"/>
        </w:rPr>
      </w:pPr>
      <w:bookmarkStart w:id="26" w:name="_bookmark16"/>
      <w:bookmarkEnd w:id="26"/>
      <w:r w:rsidRPr="004B6E8B">
        <w:rPr>
          <w:rFonts w:cs="Times New Roman"/>
          <w:b/>
          <w:szCs w:val="24"/>
        </w:rPr>
        <w:lastRenderedPageBreak/>
        <w:t xml:space="preserve">Figure </w:t>
      </w:r>
      <w:r w:rsidR="009D7EFF" w:rsidRPr="004B6E8B">
        <w:rPr>
          <w:rFonts w:cs="Times New Roman"/>
          <w:b/>
          <w:szCs w:val="24"/>
        </w:rPr>
        <w:t>2.4</w:t>
      </w:r>
      <w:r w:rsidRPr="004B6E8B">
        <w:rPr>
          <w:rFonts w:cs="Times New Roman"/>
          <w:b/>
          <w:szCs w:val="24"/>
        </w:rPr>
        <w:t>:</w:t>
      </w:r>
      <w:r w:rsidRPr="008C7257">
        <w:rPr>
          <w:rFonts w:cs="Times New Roman"/>
          <w:szCs w:val="24"/>
        </w:rPr>
        <w:t xml:space="preserve"> Standard RNN chain structure by </w:t>
      </w:r>
      <w:r w:rsidR="007118F8" w:rsidRPr="008C7257">
        <w:rPr>
          <w:rFonts w:cs="Times New Roman"/>
          <w:szCs w:val="24"/>
        </w:rPr>
        <w:t>(Werner, 2020).</w:t>
      </w:r>
    </w:p>
    <w:p w14:paraId="654A1184" w14:textId="52C49E9A" w:rsidR="00907227" w:rsidRPr="008C7257" w:rsidRDefault="00907227" w:rsidP="009112C7">
      <w:pPr>
        <w:rPr>
          <w:rFonts w:cs="Times New Roman"/>
          <w:szCs w:val="24"/>
        </w:rPr>
      </w:pPr>
      <w:r w:rsidRPr="008C7257">
        <w:rPr>
          <w:rFonts w:cs="Times New Roman"/>
          <w:szCs w:val="24"/>
        </w:rPr>
        <w:t>Recurrent neural networks are in the form of a chain of repeating elements (neurons). In standard RNNs, those elements are usually of a straightforward structure – for example, one layer of a h</w:t>
      </w:r>
      <w:r w:rsidR="004B6E8B">
        <w:rPr>
          <w:rFonts w:cs="Times New Roman"/>
          <w:szCs w:val="24"/>
        </w:rPr>
        <w:t>yperbolic tangent (</w:t>
      </w:r>
      <w:proofErr w:type="spellStart"/>
      <w:r w:rsidR="004B6E8B">
        <w:rPr>
          <w:rFonts w:cs="Times New Roman"/>
          <w:szCs w:val="24"/>
        </w:rPr>
        <w:t>tanh</w:t>
      </w:r>
      <w:proofErr w:type="spellEnd"/>
      <w:r w:rsidR="004B6E8B">
        <w:rPr>
          <w:rFonts w:cs="Times New Roman"/>
          <w:szCs w:val="24"/>
        </w:rPr>
        <w:t xml:space="preserve">).  LSTM </w:t>
      </w:r>
      <w:r w:rsidRPr="008C7257">
        <w:rPr>
          <w:rFonts w:cs="Times New Roman"/>
          <w:szCs w:val="24"/>
        </w:rPr>
        <w:t>networks have that same chain structure, but each of the elements implements a much more complex structure. Instead of one layer, they implement four layers that uniquely interact with each other.</w:t>
      </w:r>
    </w:p>
    <w:p w14:paraId="33EAA48C" w14:textId="51690171" w:rsidR="00907227" w:rsidRPr="008C7257" w:rsidRDefault="00907227" w:rsidP="009112C7">
      <w:pPr>
        <w:rPr>
          <w:rFonts w:cs="Times New Roman"/>
          <w:szCs w:val="24"/>
        </w:rPr>
      </w:pPr>
      <w:r w:rsidRPr="008C7257">
        <w:rPr>
          <w:rFonts w:cs="Times New Roman"/>
          <w:szCs w:val="24"/>
        </w:rPr>
        <w:t xml:space="preserve">The difference between the inner structures of standard and LSTM recurrent networks can be seen in figures </w:t>
      </w:r>
      <w:r w:rsidR="009D7EFF" w:rsidRPr="008C7257">
        <w:rPr>
          <w:rFonts w:cs="Times New Roman"/>
          <w:szCs w:val="24"/>
        </w:rPr>
        <w:t>2.4</w:t>
      </w:r>
      <w:r w:rsidRPr="008C7257">
        <w:rPr>
          <w:rFonts w:cs="Times New Roman"/>
          <w:szCs w:val="24"/>
        </w:rPr>
        <w:t xml:space="preserve"> for the standard approach and </w:t>
      </w:r>
      <w:r w:rsidR="009D7EFF" w:rsidRPr="008C7257">
        <w:rPr>
          <w:rFonts w:cs="Times New Roman"/>
          <w:szCs w:val="24"/>
        </w:rPr>
        <w:t>2.5</w:t>
      </w:r>
      <w:r w:rsidRPr="008C7257">
        <w:rPr>
          <w:rFonts w:cs="Times New Roman"/>
          <w:szCs w:val="24"/>
        </w:rPr>
        <w:t xml:space="preserve"> for the LSTMs. In the second diagram, each black line transmits a whole vector from one node to another. Merging lines mean vector concatenation, and branching lines are copying content without any alteration. Pink circles represent </w:t>
      </w:r>
      <w:proofErr w:type="spellStart"/>
      <w:r w:rsidRPr="008C7257">
        <w:rPr>
          <w:rFonts w:cs="Times New Roman"/>
          <w:szCs w:val="24"/>
        </w:rPr>
        <w:t>pointwise</w:t>
      </w:r>
      <w:proofErr w:type="spellEnd"/>
      <w:r w:rsidRPr="008C7257">
        <w:rPr>
          <w:rFonts w:cs="Times New Roman"/>
          <w:szCs w:val="24"/>
        </w:rPr>
        <w:t xml:space="preserve"> operators – vector addition or multiplication. Lastly, the yellow rectangles are the trained layers of the neural network. </w:t>
      </w:r>
      <w:r w:rsidR="007118F8" w:rsidRPr="008C7257">
        <w:rPr>
          <w:rFonts w:cs="Times New Roman"/>
          <w:szCs w:val="24"/>
        </w:rPr>
        <w:t>(Werner, 2020).</w:t>
      </w:r>
    </w:p>
    <w:p w14:paraId="4BB75AB0" w14:textId="77777777" w:rsidR="00907227" w:rsidRPr="008C7257" w:rsidRDefault="00907227" w:rsidP="009112C7">
      <w:pPr>
        <w:jc w:val="center"/>
        <w:rPr>
          <w:rFonts w:cs="Times New Roman"/>
          <w:szCs w:val="24"/>
        </w:rPr>
      </w:pPr>
      <w:r w:rsidRPr="008C7257">
        <w:rPr>
          <w:rFonts w:cs="Times New Roman"/>
          <w:noProof/>
          <w:szCs w:val="24"/>
        </w:rPr>
        <w:drawing>
          <wp:inline distT="0" distB="0" distL="0" distR="0" wp14:anchorId="3E260F1C" wp14:editId="551E8BD3">
            <wp:extent cx="4253864" cy="1598295"/>
            <wp:effectExtent l="0" t="0" r="0" b="0"/>
            <wp:docPr id="19" name="image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10.png"/>
                    <pic:cNvPicPr/>
                  </pic:nvPicPr>
                  <pic:blipFill>
                    <a:blip r:embed="rId12" cstate="print"/>
                    <a:stretch>
                      <a:fillRect/>
                    </a:stretch>
                  </pic:blipFill>
                  <pic:spPr>
                    <a:xfrm>
                      <a:off x="0" y="0"/>
                      <a:ext cx="4253864" cy="1598295"/>
                    </a:xfrm>
                    <a:prstGeom prst="rect">
                      <a:avLst/>
                    </a:prstGeom>
                  </pic:spPr>
                </pic:pic>
              </a:graphicData>
            </a:graphic>
          </wp:inline>
        </w:drawing>
      </w:r>
    </w:p>
    <w:p w14:paraId="541EE4E2" w14:textId="28F2548B" w:rsidR="00907227" w:rsidRPr="008C7257" w:rsidRDefault="00907227" w:rsidP="009112C7">
      <w:pPr>
        <w:jc w:val="center"/>
        <w:rPr>
          <w:rFonts w:cs="Times New Roman"/>
          <w:szCs w:val="24"/>
        </w:rPr>
      </w:pPr>
      <w:bookmarkStart w:id="27" w:name="_bookmark17"/>
      <w:bookmarkEnd w:id="27"/>
      <w:r w:rsidRPr="004B6E8B">
        <w:rPr>
          <w:rFonts w:cs="Times New Roman"/>
          <w:b/>
          <w:szCs w:val="24"/>
        </w:rPr>
        <w:t xml:space="preserve">Figure </w:t>
      </w:r>
      <w:r w:rsidR="009D7EFF" w:rsidRPr="004B6E8B">
        <w:rPr>
          <w:rFonts w:cs="Times New Roman"/>
          <w:b/>
          <w:szCs w:val="24"/>
        </w:rPr>
        <w:t>2.5</w:t>
      </w:r>
      <w:r w:rsidRPr="004B6E8B">
        <w:rPr>
          <w:rFonts w:cs="Times New Roman"/>
          <w:b/>
          <w:szCs w:val="24"/>
        </w:rPr>
        <w:t>:</w:t>
      </w:r>
      <w:r w:rsidRPr="008C7257">
        <w:rPr>
          <w:rFonts w:cs="Times New Roman"/>
          <w:szCs w:val="24"/>
        </w:rPr>
        <w:t xml:space="preserve"> LSTM chain structure by </w:t>
      </w:r>
      <w:r w:rsidR="007118F8" w:rsidRPr="008C7257">
        <w:rPr>
          <w:rFonts w:cs="Times New Roman"/>
          <w:szCs w:val="24"/>
        </w:rPr>
        <w:t>(Werner, 2020).</w:t>
      </w:r>
    </w:p>
    <w:p w14:paraId="6158892D" w14:textId="77777777" w:rsidR="00907227" w:rsidRPr="008C7257" w:rsidRDefault="00907227" w:rsidP="009112C7">
      <w:pPr>
        <w:rPr>
          <w:rFonts w:cs="Times New Roman"/>
          <w:szCs w:val="24"/>
        </w:rPr>
      </w:pPr>
      <w:r w:rsidRPr="008C7257">
        <w:rPr>
          <w:rFonts w:cs="Times New Roman"/>
          <w:szCs w:val="24"/>
        </w:rPr>
        <w:t xml:space="preserve">The main feature of LSTMs is the cell/cellular state. That is the top horizontal line in the network cell. The neurons can remove or add information to a cellular state, while so-called gates carefully regulate the changes. They are composed of a sigmoid function and a </w:t>
      </w:r>
      <w:proofErr w:type="spellStart"/>
      <w:r w:rsidRPr="008C7257">
        <w:rPr>
          <w:rFonts w:cs="Times New Roman"/>
          <w:szCs w:val="24"/>
        </w:rPr>
        <w:t>pointwise</w:t>
      </w:r>
      <w:proofErr w:type="spellEnd"/>
      <w:r w:rsidRPr="008C7257">
        <w:rPr>
          <w:rFonts w:cs="Times New Roman"/>
          <w:szCs w:val="24"/>
        </w:rPr>
        <w:t xml:space="preserve"> multiplication operation. The sigmoid function returns values between 0 and 1, and it determines the magnitude of the change to the cellular state, whether it is information removal or addition.</w:t>
      </w:r>
    </w:p>
    <w:p w14:paraId="1C937BD6" w14:textId="5C054EB0" w:rsidR="00907227" w:rsidRPr="008C7257" w:rsidRDefault="00907227" w:rsidP="009112C7">
      <w:pPr>
        <w:rPr>
          <w:rFonts w:cs="Times New Roman"/>
          <w:szCs w:val="24"/>
        </w:rPr>
      </w:pPr>
      <w:r w:rsidRPr="008C7257">
        <w:rPr>
          <w:rFonts w:cs="Times New Roman"/>
          <w:szCs w:val="24"/>
        </w:rPr>
        <w:t xml:space="preserve">To explain the information flow process through the LSTM cell, let us go step by step through it </w:t>
      </w:r>
      <w:r w:rsidR="007118F8" w:rsidRPr="00936361">
        <w:rPr>
          <w:rFonts w:cs="Times New Roman"/>
          <w:szCs w:val="24"/>
        </w:rPr>
        <w:t>(Werner, 2020)</w:t>
      </w:r>
      <w:r w:rsidRPr="00936361">
        <w:rPr>
          <w:rFonts w:cs="Times New Roman"/>
          <w:szCs w:val="24"/>
        </w:rPr>
        <w:t>:</w:t>
      </w:r>
    </w:p>
    <w:p w14:paraId="3C395F2D" w14:textId="2B3BAD2C" w:rsidR="00907227" w:rsidRPr="008C7257" w:rsidRDefault="00CD2F23" w:rsidP="009112C7">
      <w:pPr>
        <w:rPr>
          <w:rFonts w:cs="Times New Roman"/>
          <w:szCs w:val="24"/>
        </w:rPr>
      </w:pPr>
      <w:r w:rsidRPr="008C7257">
        <w:rPr>
          <w:rFonts w:cs="Times New Roman"/>
          <w:noProof/>
          <w:szCs w:val="24"/>
        </w:rPr>
        <mc:AlternateContent>
          <mc:Choice Requires="wpg">
            <w:drawing>
              <wp:anchor distT="0" distB="0" distL="114300" distR="114300" simplePos="0" relativeHeight="251659264" behindDoc="0" locked="0" layoutInCell="1" allowOverlap="1" wp14:anchorId="306672AD" wp14:editId="14556621">
                <wp:simplePos x="0" y="0"/>
                <wp:positionH relativeFrom="page">
                  <wp:posOffset>1171575</wp:posOffset>
                </wp:positionH>
                <wp:positionV relativeFrom="paragraph">
                  <wp:posOffset>118110</wp:posOffset>
                </wp:positionV>
                <wp:extent cx="5398135" cy="1004570"/>
                <wp:effectExtent l="0" t="1270" r="0" b="0"/>
                <wp:wrapNone/>
                <wp:docPr id="92"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398135" cy="1004570"/>
                          <a:chOff x="2277" y="-1610"/>
                          <a:chExt cx="9629" cy="1582"/>
                        </a:xfrm>
                      </wpg:grpSpPr>
                      <pic:pic xmlns:pic="http://schemas.openxmlformats.org/drawingml/2006/picture">
                        <pic:nvPicPr>
                          <pic:cNvPr id="93"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2277" y="-1610"/>
                            <a:ext cx="5120" cy="1581"/>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94" name="Picture 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4751" y="-1610"/>
                            <a:ext cx="5120" cy="1581"/>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95" name="Picture 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7225" y="-1610"/>
                            <a:ext cx="4680" cy="1581"/>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6C07EB37" id="Group 2" o:spid="_x0000_s1026" style="position:absolute;margin-left:92.25pt;margin-top:9.3pt;width:425.05pt;height:79.1pt;z-index:251659264;mso-position-horizontal-relative:page" coordorigin="2277,-1610" coordsize="9629,158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7" type="#_x0000_t75" style="position:absolute;left:2277;top:-1610;width:5120;height:1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">
                  <v:imagedata r:id="rId16" o:title=""/>
                </v:shape>
                <v:shape id="Picture 4" o:spid="_x0000_s1028" type="#_x0000_t75" style="position:absolute;left:4751;top:-1610;width:5120;height:1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">
                  <v:imagedata r:id="rId17" o:title=""/>
                </v:shape>
                <v:shape id="Picture 5" o:spid="_x0000_s1029" type="#_x0000_t75" style="position:absolute;left:7225;top:-1610;width:4680;height:1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">
                  <v:imagedata r:id="rId18" o:title=""/>
                </v:shape>
                <w10:wrap anchorx="page"/>
              </v:group>
            </w:pict>
          </mc:Fallback>
        </mc:AlternateContent>
      </w:r>
    </w:p>
    <w:p w14:paraId="0005211C" w14:textId="77777777" w:rsidR="00907227" w:rsidRPr="008C7257" w:rsidRDefault="00907227" w:rsidP="009112C7">
      <w:pPr>
        <w:rPr>
          <w:rFonts w:cs="Times New Roman"/>
          <w:szCs w:val="24"/>
        </w:rPr>
      </w:pPr>
    </w:p>
    <w:p w14:paraId="5FD3E7E4" w14:textId="77777777" w:rsidR="00907227" w:rsidRPr="008C7257" w:rsidRDefault="00907227" w:rsidP="009112C7">
      <w:pPr>
        <w:rPr>
          <w:rFonts w:cs="Times New Roman"/>
          <w:szCs w:val="24"/>
        </w:rPr>
      </w:pPr>
    </w:p>
    <w:p w14:paraId="5F7402EC" w14:textId="76B2DFE7" w:rsidR="00907227" w:rsidRPr="008C7257" w:rsidRDefault="00907227" w:rsidP="009112C7">
      <w:pPr>
        <w:rPr>
          <w:rFonts w:cs="Times New Roman"/>
          <w:szCs w:val="24"/>
        </w:rPr>
      </w:pPr>
      <w:bookmarkStart w:id="28" w:name="_bookmark18"/>
      <w:bookmarkEnd w:id="28"/>
      <w:r w:rsidRPr="008C7257">
        <w:rPr>
          <w:rFonts w:cs="Times New Roman"/>
          <w:szCs w:val="24"/>
        </w:rPr>
        <w:lastRenderedPageBreak/>
        <w:t>The first gate layer</w:t>
      </w:r>
      <w:r w:rsidRPr="008C7257">
        <w:rPr>
          <w:rFonts w:cs="Times New Roman"/>
          <w:szCs w:val="24"/>
        </w:rPr>
        <w:tab/>
        <w:t xml:space="preserve">(b) </w:t>
      </w:r>
      <w:proofErr w:type="gramStart"/>
      <w:r w:rsidRPr="008C7257">
        <w:rPr>
          <w:rFonts w:cs="Times New Roman"/>
          <w:szCs w:val="24"/>
        </w:rPr>
        <w:t>The</w:t>
      </w:r>
      <w:proofErr w:type="gramEnd"/>
      <w:r w:rsidRPr="008C7257">
        <w:rPr>
          <w:rFonts w:cs="Times New Roman"/>
          <w:szCs w:val="24"/>
        </w:rPr>
        <w:t xml:space="preserve"> second gate layer</w:t>
      </w:r>
      <w:r w:rsidRPr="008C7257">
        <w:rPr>
          <w:rFonts w:cs="Times New Roman"/>
          <w:szCs w:val="24"/>
        </w:rPr>
        <w:tab/>
        <w:t>(c) The third gate layer</w:t>
      </w:r>
    </w:p>
    <w:p w14:paraId="00A1116C" w14:textId="00EA70DD" w:rsidR="00907227" w:rsidRPr="008C7257" w:rsidRDefault="00907227" w:rsidP="009112C7">
      <w:pPr>
        <w:jc w:val="center"/>
        <w:rPr>
          <w:rFonts w:cs="Times New Roman"/>
          <w:szCs w:val="24"/>
        </w:rPr>
      </w:pPr>
      <w:r w:rsidRPr="004B6E8B">
        <w:rPr>
          <w:rFonts w:cs="Times New Roman"/>
          <w:b/>
          <w:szCs w:val="24"/>
        </w:rPr>
        <w:t xml:space="preserve">Figure </w:t>
      </w:r>
      <w:r w:rsidR="009D7EFF" w:rsidRPr="004B6E8B">
        <w:rPr>
          <w:rFonts w:cs="Times New Roman"/>
          <w:b/>
          <w:szCs w:val="24"/>
        </w:rPr>
        <w:t>2</w:t>
      </w:r>
      <w:r w:rsidRPr="004B6E8B">
        <w:rPr>
          <w:rFonts w:cs="Times New Roman"/>
          <w:b/>
          <w:szCs w:val="24"/>
        </w:rPr>
        <w:t>.</w:t>
      </w:r>
      <w:r w:rsidR="009D7EFF" w:rsidRPr="004B6E8B">
        <w:rPr>
          <w:rFonts w:cs="Times New Roman"/>
          <w:b/>
          <w:szCs w:val="24"/>
        </w:rPr>
        <w:t>6</w:t>
      </w:r>
      <w:r w:rsidRPr="004B6E8B">
        <w:rPr>
          <w:rFonts w:cs="Times New Roman"/>
          <w:b/>
          <w:szCs w:val="24"/>
        </w:rPr>
        <w:t>:</w:t>
      </w:r>
      <w:r w:rsidRPr="008C7257">
        <w:rPr>
          <w:rFonts w:cs="Times New Roman"/>
          <w:szCs w:val="24"/>
        </w:rPr>
        <w:t xml:space="preserve"> Three LSTM gate layers by </w:t>
      </w:r>
      <w:r w:rsidR="007118F8" w:rsidRPr="008C7257">
        <w:rPr>
          <w:rFonts w:cs="Times New Roman"/>
          <w:szCs w:val="24"/>
        </w:rPr>
        <w:t>(Werner, 2020).</w:t>
      </w:r>
    </w:p>
    <w:p w14:paraId="77D3A9FB" w14:textId="2FFFA756" w:rsidR="00907227" w:rsidRPr="00936361" w:rsidRDefault="00907227" w:rsidP="009112C7">
      <w:pPr>
        <w:pStyle w:val="Heading2"/>
        <w:rPr>
          <w:rFonts w:cs="Times New Roman"/>
          <w:b/>
          <w:szCs w:val="24"/>
        </w:rPr>
      </w:pPr>
      <w:bookmarkStart w:id="29" w:name="_Toc125545083"/>
      <w:r w:rsidRPr="00936361">
        <w:rPr>
          <w:rFonts w:cs="Times New Roman"/>
          <w:b/>
          <w:szCs w:val="24"/>
        </w:rPr>
        <w:t>SPEEC</w:t>
      </w:r>
      <w:r w:rsidR="009D7EFF" w:rsidRPr="00936361">
        <w:rPr>
          <w:rFonts w:cs="Times New Roman"/>
          <w:b/>
          <w:szCs w:val="24"/>
        </w:rPr>
        <w:t>H</w:t>
      </w:r>
      <w:r w:rsidRPr="00936361">
        <w:rPr>
          <w:rFonts w:cs="Times New Roman"/>
          <w:b/>
          <w:szCs w:val="24"/>
        </w:rPr>
        <w:t xml:space="preserve"> RECOGNITION</w:t>
      </w:r>
      <w:bookmarkEnd w:id="29"/>
    </w:p>
    <w:p w14:paraId="102758CD" w14:textId="6880AB32" w:rsidR="00907227" w:rsidRPr="008C7257" w:rsidRDefault="00907227" w:rsidP="009112C7">
      <w:pPr>
        <w:rPr>
          <w:rFonts w:cs="Times New Roman"/>
          <w:szCs w:val="24"/>
        </w:rPr>
      </w:pPr>
      <w:r w:rsidRPr="008C7257">
        <w:rPr>
          <w:rFonts w:cs="Times New Roman"/>
          <w:szCs w:val="24"/>
        </w:rPr>
        <w:t>Both in human and electronic communication, the speech information is en- coded in the form of a continuously varying (analog) waveform that can be transmitted, recorded, manipulated, and ultimately decoded by a human listener. The primary analog form of the message is an acoustic waveform, which we call the speech signal. Those can be converted to an electrical waveform by a microphone, further manipulated by analog and digital signal processing, and then converted back to acoustic form by a loudspeaker or another electronic device.</w:t>
      </w:r>
    </w:p>
    <w:p w14:paraId="50865BDB" w14:textId="77777777" w:rsidR="00907227" w:rsidRPr="008C7257" w:rsidRDefault="00907227" w:rsidP="009112C7">
      <w:pPr>
        <w:rPr>
          <w:rFonts w:cs="Times New Roman"/>
          <w:szCs w:val="24"/>
        </w:rPr>
      </w:pPr>
      <w:r w:rsidRPr="008C7257">
        <w:rPr>
          <w:rFonts w:cs="Times New Roman"/>
          <w:szCs w:val="24"/>
        </w:rPr>
        <w:t>Before we can apply any (digital) processing techniques, we must convert to the acoustic waveform, analog signal, to a sequence of numbers – digital signal. System or tool able to do such converting is called A-to-D converter, which creates digital representation by sampling the waveform in a very high rate, applies filters to preserve a prescribed bandwidth, and then reduces the sampling rate to the desired sampling rate. This discrete-time representation is the starting point for most digital signal processing applications.</w:t>
      </w:r>
    </w:p>
    <w:p w14:paraId="12BBC17A" w14:textId="65515008" w:rsidR="00907227" w:rsidRPr="008C7257" w:rsidRDefault="00907227" w:rsidP="009112C7">
      <w:pPr>
        <w:rPr>
          <w:rFonts w:cs="Times New Roman"/>
          <w:szCs w:val="24"/>
        </w:rPr>
      </w:pPr>
      <w:r w:rsidRPr="008C7257">
        <w:rPr>
          <w:rFonts w:cs="Times New Roman"/>
          <w:szCs w:val="24"/>
        </w:rPr>
        <w:t xml:space="preserve">Several areas that work with the digital representation of the speech signal follow. </w:t>
      </w:r>
      <w:r w:rsidR="007118F8" w:rsidRPr="008C7257">
        <w:rPr>
          <w:rFonts w:cs="Times New Roman"/>
          <w:szCs w:val="24"/>
        </w:rPr>
        <w:t>(Werner, 2020).</w:t>
      </w:r>
    </w:p>
    <w:p w14:paraId="47FA3173" w14:textId="77777777" w:rsidR="00907227" w:rsidRPr="00936361" w:rsidRDefault="00907227" w:rsidP="009112C7">
      <w:pPr>
        <w:pStyle w:val="Heading3"/>
        <w:rPr>
          <w:rFonts w:cs="Times New Roman"/>
          <w:b/>
        </w:rPr>
      </w:pPr>
      <w:bookmarkStart w:id="30" w:name="_Toc125545084"/>
      <w:r w:rsidRPr="00936361">
        <w:rPr>
          <w:rFonts w:cs="Times New Roman"/>
          <w:b/>
        </w:rPr>
        <w:t>Speech coding</w:t>
      </w:r>
      <w:bookmarkEnd w:id="30"/>
    </w:p>
    <w:p w14:paraId="3232B713" w14:textId="7B3F040B" w:rsidR="00907227" w:rsidRPr="008C7257" w:rsidRDefault="00907227" w:rsidP="009112C7">
      <w:pPr>
        <w:rPr>
          <w:rFonts w:cs="Times New Roman"/>
          <w:szCs w:val="24"/>
        </w:rPr>
      </w:pPr>
      <w:r w:rsidRPr="008C7257">
        <w:rPr>
          <w:rFonts w:cs="Times New Roman"/>
          <w:szCs w:val="24"/>
        </w:rPr>
        <w:t>Perhaps the most widespread applications of digital speech are the A-to-D and D-to-A converting mentioned briefly above. It is commonly referred to as speech coding or speech compression, and its goal is to compress the digital waveform representation of speech into a lower bit-rate representation. The D-to-A decoder part of the system is often called the synthesizer because it must reconstruct the speech waveform from the discrete digital data.</w:t>
      </w:r>
    </w:p>
    <w:p w14:paraId="5EA62A4B" w14:textId="77777777" w:rsidR="00907227" w:rsidRPr="00936361" w:rsidRDefault="00907227" w:rsidP="009112C7">
      <w:pPr>
        <w:pStyle w:val="Heading3"/>
        <w:rPr>
          <w:rFonts w:cs="Times New Roman"/>
          <w:b/>
        </w:rPr>
      </w:pPr>
      <w:bookmarkStart w:id="31" w:name="_Toc125545085"/>
      <w:r w:rsidRPr="00936361">
        <w:rPr>
          <w:rFonts w:cs="Times New Roman"/>
          <w:b/>
        </w:rPr>
        <w:t>Text-to-Speech</w:t>
      </w:r>
      <w:bookmarkEnd w:id="31"/>
    </w:p>
    <w:p w14:paraId="2B0AD97A" w14:textId="5A45E746" w:rsidR="00A44FE9" w:rsidRPr="008C7257" w:rsidRDefault="00907227" w:rsidP="00A44FE9">
      <w:pPr>
        <w:rPr>
          <w:rFonts w:cs="Times New Roman"/>
          <w:szCs w:val="24"/>
        </w:rPr>
      </w:pPr>
      <w:r w:rsidRPr="008C7257">
        <w:rPr>
          <w:rFonts w:cs="Times New Roman"/>
          <w:szCs w:val="24"/>
        </w:rPr>
        <w:t>A Text-to-Speech analysis is another area that uses the digital signal. The goal of these systems is to start with text and automatically produce speech. The input is an ordinary text such as a newspaper article or an e-mail message. The system is depicted in figure 2.</w:t>
      </w:r>
      <w:r w:rsidR="009D7EFF" w:rsidRPr="008C7257">
        <w:rPr>
          <w:rFonts w:cs="Times New Roman"/>
          <w:szCs w:val="24"/>
        </w:rPr>
        <w:t>7</w:t>
      </w:r>
      <w:r w:rsidRPr="008C7257">
        <w:rPr>
          <w:rFonts w:cs="Times New Roman"/>
          <w:szCs w:val="24"/>
        </w:rPr>
        <w:t>. The first block named Linguistic Rules</w:t>
      </w:r>
      <w:r w:rsidR="00A44FE9" w:rsidRPr="00A44FE9">
        <w:rPr>
          <w:rFonts w:cs="Times New Roman"/>
          <w:szCs w:val="24"/>
        </w:rPr>
        <w:t xml:space="preserve"> </w:t>
      </w:r>
      <w:r w:rsidR="00A44FE9" w:rsidRPr="008C7257">
        <w:rPr>
          <w:rFonts w:cs="Times New Roman"/>
          <w:szCs w:val="24"/>
        </w:rPr>
        <w:t>has the job of converting the ordinary text into a set of sounds, which must be synthesized afterward. The system should include a set of linguistic rules that must determine appropriate sounds such as emphasis, pauses, or rates of</w:t>
      </w:r>
      <w:r w:rsidR="00A44FE9" w:rsidRPr="008C7257">
        <w:rPr>
          <w:rFonts w:cs="Times New Roman"/>
          <w:spacing w:val="-18"/>
          <w:szCs w:val="24"/>
        </w:rPr>
        <w:t xml:space="preserve"> </w:t>
      </w:r>
      <w:r w:rsidR="00A44FE9" w:rsidRPr="008C7257">
        <w:rPr>
          <w:rFonts w:cs="Times New Roman"/>
          <w:szCs w:val="24"/>
        </w:rPr>
        <w:t>speaking.</w:t>
      </w:r>
    </w:p>
    <w:p w14:paraId="27B169A5" w14:textId="080AAC7B" w:rsidR="00907227" w:rsidRPr="008C7257" w:rsidRDefault="00907227" w:rsidP="009112C7">
      <w:pPr>
        <w:rPr>
          <w:rFonts w:cs="Times New Roman"/>
          <w:szCs w:val="24"/>
        </w:rPr>
      </w:pPr>
    </w:p>
    <w:p w14:paraId="5C2EB615" w14:textId="77777777" w:rsidR="00907227" w:rsidRPr="008C7257" w:rsidRDefault="00907227" w:rsidP="009112C7">
      <w:pPr>
        <w:rPr>
          <w:rFonts w:cs="Times New Roman"/>
          <w:szCs w:val="24"/>
        </w:rPr>
      </w:pPr>
    </w:p>
    <w:p w14:paraId="070C26FD" w14:textId="0E992062" w:rsidR="00907227" w:rsidRPr="008C7257" w:rsidRDefault="00CD2F23" w:rsidP="009112C7">
      <w:pPr>
        <w:jc w:val="center"/>
        <w:rPr>
          <w:rFonts w:cs="Times New Roman"/>
          <w:szCs w:val="24"/>
        </w:rPr>
      </w:pPr>
      <w:r w:rsidRPr="008C7257">
        <w:rPr>
          <w:rFonts w:cs="Times New Roman"/>
          <w:noProof/>
          <w:szCs w:val="24"/>
        </w:rPr>
        <mc:AlternateContent>
          <mc:Choice Requires="wpg">
            <w:drawing>
              <wp:inline distT="0" distB="0" distL="0" distR="0" wp14:anchorId="677FDB64" wp14:editId="185BA36C">
                <wp:extent cx="4280535" cy="522605"/>
                <wp:effectExtent l="6985" t="5715" r="17780" b="5080"/>
                <wp:docPr id="56" name="Group 4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280535" cy="522605"/>
                          <a:chOff x="0" y="0"/>
                          <a:chExt cx="6741" cy="823"/>
                        </a:xfrm>
                      </wpg:grpSpPr>
                      <wpg:grpSp>
                        <wpg:cNvPr id="57" name="Group 49"/>
                        <wpg:cNvGrpSpPr>
                          <a:grpSpLocks/>
                        </wpg:cNvGrpSpPr>
                        <wpg:grpSpPr bwMode="auto">
                          <a:xfrm>
                            <a:off x="2704" y="7"/>
                            <a:ext cx="1349" cy="810"/>
                            <a:chOff x="2704" y="7"/>
                            <a:chExt cx="1349" cy="810"/>
                          </a:xfrm>
                        </wpg:grpSpPr>
                        <wps:wsp>
                          <wps:cNvPr id="58" name="Freeform 50"/>
                          <wps:cNvSpPr>
                            <a:spLocks/>
                          </wps:cNvSpPr>
                          <wps:spPr bwMode="auto">
                            <a:xfrm>
                              <a:off x="2704" y="7"/>
                              <a:ext cx="1349" cy="810"/>
                            </a:xfrm>
                            <a:custGeom>
                              <a:avLst/>
                              <a:gdLst>
                                <a:gd name="T0" fmla="+- 0 3931 2704"/>
                                <a:gd name="T1" fmla="*/ T0 w 1349"/>
                                <a:gd name="T2" fmla="+- 0 7 7"/>
                                <a:gd name="T3" fmla="*/ 7 h 810"/>
                                <a:gd name="T4" fmla="+- 0 3947 2704"/>
                                <a:gd name="T5" fmla="*/ T4 w 1349"/>
                                <a:gd name="T6" fmla="+- 0 8 7"/>
                                <a:gd name="T7" fmla="*/ 8 h 810"/>
                                <a:gd name="T8" fmla="+- 0 3962 2704"/>
                                <a:gd name="T9" fmla="*/ T8 w 1349"/>
                                <a:gd name="T10" fmla="+- 0 11 7"/>
                                <a:gd name="T11" fmla="*/ 11 h 810"/>
                                <a:gd name="T12" fmla="+- 0 4022 2704"/>
                                <a:gd name="T13" fmla="*/ T12 w 1349"/>
                                <a:gd name="T14" fmla="+- 0 48 7"/>
                                <a:gd name="T15" fmla="*/ 48 h 810"/>
                                <a:gd name="T16" fmla="+- 0 4036 2704"/>
                                <a:gd name="T17" fmla="*/ T16 w 1349"/>
                                <a:gd name="T18" fmla="+- 0 67 7"/>
                                <a:gd name="T19" fmla="*/ 67 h 810"/>
                                <a:gd name="T20" fmla="+- 0 4043 2704"/>
                                <a:gd name="T21" fmla="*/ T20 w 1349"/>
                                <a:gd name="T22" fmla="+- 0 82 7"/>
                                <a:gd name="T23" fmla="*/ 82 h 810"/>
                                <a:gd name="T24" fmla="+- 0 4048 2704"/>
                                <a:gd name="T25" fmla="*/ T24 w 1349"/>
                                <a:gd name="T26" fmla="+- 0 97 7"/>
                                <a:gd name="T27" fmla="*/ 97 h 810"/>
                                <a:gd name="T28" fmla="+- 0 4051 2704"/>
                                <a:gd name="T29" fmla="*/ T28 w 1349"/>
                                <a:gd name="T30" fmla="+- 0 112 7"/>
                                <a:gd name="T31" fmla="*/ 112 h 810"/>
                                <a:gd name="T32" fmla="+- 0 4052 2704"/>
                                <a:gd name="T33" fmla="*/ T32 w 1349"/>
                                <a:gd name="T34" fmla="+- 0 128 7"/>
                                <a:gd name="T35" fmla="*/ 128 h 810"/>
                                <a:gd name="T36" fmla="+- 0 4052 2704"/>
                                <a:gd name="T37" fmla="*/ T36 w 1349"/>
                                <a:gd name="T38" fmla="+- 0 702 7"/>
                                <a:gd name="T39" fmla="*/ 702 h 810"/>
                                <a:gd name="T40" fmla="+- 0 4050 2704"/>
                                <a:gd name="T41" fmla="*/ T40 w 1349"/>
                                <a:gd name="T42" fmla="+- 0 718 7"/>
                                <a:gd name="T43" fmla="*/ 718 h 810"/>
                                <a:gd name="T44" fmla="+- 0 4046 2704"/>
                                <a:gd name="T45" fmla="*/ T44 w 1349"/>
                                <a:gd name="T46" fmla="+- 0 734 7"/>
                                <a:gd name="T47" fmla="*/ 734 h 810"/>
                                <a:gd name="T48" fmla="+- 0 4040 2704"/>
                                <a:gd name="T49" fmla="*/ T48 w 1349"/>
                                <a:gd name="T50" fmla="+- 0 748 7"/>
                                <a:gd name="T51" fmla="*/ 748 h 810"/>
                                <a:gd name="T52" fmla="+- 0 4032 2704"/>
                                <a:gd name="T53" fmla="*/ T52 w 1349"/>
                                <a:gd name="T54" fmla="+- 0 762 7"/>
                                <a:gd name="T55" fmla="*/ 762 h 810"/>
                                <a:gd name="T56" fmla="+- 0 4022 2704"/>
                                <a:gd name="T57" fmla="*/ T56 w 1349"/>
                                <a:gd name="T58" fmla="+- 0 775 7"/>
                                <a:gd name="T59" fmla="*/ 775 h 810"/>
                                <a:gd name="T60" fmla="+- 0 4011 2704"/>
                                <a:gd name="T61" fmla="*/ T60 w 1349"/>
                                <a:gd name="T62" fmla="+- 0 786 7"/>
                                <a:gd name="T63" fmla="*/ 786 h 810"/>
                                <a:gd name="T64" fmla="+- 0 3947 2704"/>
                                <a:gd name="T65" fmla="*/ T64 w 1349"/>
                                <a:gd name="T66" fmla="+- 0 815 7"/>
                                <a:gd name="T67" fmla="*/ 815 h 810"/>
                                <a:gd name="T68" fmla="+- 0 3931 2704"/>
                                <a:gd name="T69" fmla="*/ T68 w 1349"/>
                                <a:gd name="T70" fmla="+- 0 816 7"/>
                                <a:gd name="T71" fmla="*/ 816 h 810"/>
                                <a:gd name="T72" fmla="+- 0 2817 2704"/>
                                <a:gd name="T73" fmla="*/ T72 w 1349"/>
                                <a:gd name="T74" fmla="+- 0 816 7"/>
                                <a:gd name="T75" fmla="*/ 816 h 810"/>
                                <a:gd name="T76" fmla="+- 0 2801 2704"/>
                                <a:gd name="T77" fmla="*/ T76 w 1349"/>
                                <a:gd name="T78" fmla="+- 0 813 7"/>
                                <a:gd name="T79" fmla="*/ 813 h 810"/>
                                <a:gd name="T80" fmla="+- 0 2786 2704"/>
                                <a:gd name="T81" fmla="*/ T80 w 1349"/>
                                <a:gd name="T82" fmla="+- 0 810 7"/>
                                <a:gd name="T83" fmla="*/ 810 h 810"/>
                                <a:gd name="T84" fmla="+- 0 2771 2704"/>
                                <a:gd name="T85" fmla="*/ T84 w 1349"/>
                                <a:gd name="T86" fmla="+- 0 804 7"/>
                                <a:gd name="T87" fmla="*/ 804 h 810"/>
                                <a:gd name="T88" fmla="+- 0 2758 2704"/>
                                <a:gd name="T89" fmla="*/ T88 w 1349"/>
                                <a:gd name="T90" fmla="+- 0 795 7"/>
                                <a:gd name="T91" fmla="*/ 795 h 810"/>
                                <a:gd name="T92" fmla="+- 0 2745 2704"/>
                                <a:gd name="T93" fmla="*/ T92 w 1349"/>
                                <a:gd name="T94" fmla="+- 0 786 7"/>
                                <a:gd name="T95" fmla="*/ 786 h 810"/>
                                <a:gd name="T96" fmla="+- 0 2734 2704"/>
                                <a:gd name="T97" fmla="*/ T96 w 1349"/>
                                <a:gd name="T98" fmla="+- 0 775 7"/>
                                <a:gd name="T99" fmla="*/ 775 h 810"/>
                                <a:gd name="T100" fmla="+- 0 2724 2704"/>
                                <a:gd name="T101" fmla="*/ T100 w 1349"/>
                                <a:gd name="T102" fmla="+- 0 762 7"/>
                                <a:gd name="T103" fmla="*/ 762 h 810"/>
                                <a:gd name="T104" fmla="+- 0 2716 2704"/>
                                <a:gd name="T105" fmla="*/ T104 w 1349"/>
                                <a:gd name="T106" fmla="+- 0 748 7"/>
                                <a:gd name="T107" fmla="*/ 748 h 810"/>
                                <a:gd name="T108" fmla="+- 0 2710 2704"/>
                                <a:gd name="T109" fmla="*/ T108 w 1349"/>
                                <a:gd name="T110" fmla="+- 0 734 7"/>
                                <a:gd name="T111" fmla="*/ 734 h 810"/>
                                <a:gd name="T112" fmla="+- 0 2706 2704"/>
                                <a:gd name="T113" fmla="*/ T112 w 1349"/>
                                <a:gd name="T114" fmla="+- 0 718 7"/>
                                <a:gd name="T115" fmla="*/ 718 h 810"/>
                                <a:gd name="T116" fmla="+- 0 2704 2704"/>
                                <a:gd name="T117" fmla="*/ T116 w 1349"/>
                                <a:gd name="T118" fmla="+- 0 702 7"/>
                                <a:gd name="T119" fmla="*/ 702 h 810"/>
                                <a:gd name="T120" fmla="+- 0 2704 2704"/>
                                <a:gd name="T121" fmla="*/ T120 w 1349"/>
                                <a:gd name="T122" fmla="+- 0 128 7"/>
                                <a:gd name="T123" fmla="*/ 128 h 810"/>
                                <a:gd name="T124" fmla="+- 0 2716 2704"/>
                                <a:gd name="T125" fmla="*/ T124 w 1349"/>
                                <a:gd name="T126" fmla="+- 0 74 7"/>
                                <a:gd name="T127" fmla="*/ 74 h 810"/>
                                <a:gd name="T128" fmla="+- 0 2724 2704"/>
                                <a:gd name="T129" fmla="*/ T128 w 1349"/>
                                <a:gd name="T130" fmla="+- 0 61 7"/>
                                <a:gd name="T131" fmla="*/ 61 h 810"/>
                                <a:gd name="T132" fmla="+- 0 2734 2704"/>
                                <a:gd name="T133" fmla="*/ T132 w 1349"/>
                                <a:gd name="T134" fmla="+- 0 48 7"/>
                                <a:gd name="T135" fmla="*/ 48 h 810"/>
                                <a:gd name="T136" fmla="+- 0 2745 2704"/>
                                <a:gd name="T137" fmla="*/ T136 w 1349"/>
                                <a:gd name="T138" fmla="+- 0 37 7"/>
                                <a:gd name="T139" fmla="*/ 37 h 810"/>
                                <a:gd name="T140" fmla="+- 0 2786 2704"/>
                                <a:gd name="T141" fmla="*/ T140 w 1349"/>
                                <a:gd name="T142" fmla="+- 0 13 7"/>
                                <a:gd name="T143" fmla="*/ 13 h 810"/>
                                <a:gd name="T144" fmla="+- 0 2801 2704"/>
                                <a:gd name="T145" fmla="*/ T144 w 1349"/>
                                <a:gd name="T146" fmla="+- 0 9 7"/>
                                <a:gd name="T147" fmla="*/ 9 h 810"/>
                                <a:gd name="T148" fmla="+- 0 2817 2704"/>
                                <a:gd name="T149" fmla="*/ T148 w 1349"/>
                                <a:gd name="T150" fmla="+- 0 7 7"/>
                                <a:gd name="T151" fmla="*/ 7 h 81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Lst>
                              <a:rect l="0" t="0" r="r" b="b"/>
                              <a:pathLst>
                                <a:path w="1349" h="810">
                                  <a:moveTo>
                                    <a:pt x="121" y="0"/>
                                  </a:moveTo>
                                  <a:lnTo>
                                    <a:pt x="1227" y="0"/>
                                  </a:lnTo>
                                  <a:lnTo>
                                    <a:pt x="1235" y="0"/>
                                  </a:lnTo>
                                  <a:lnTo>
                                    <a:pt x="1243" y="1"/>
                                  </a:lnTo>
                                  <a:lnTo>
                                    <a:pt x="1250" y="2"/>
                                  </a:lnTo>
                                  <a:lnTo>
                                    <a:pt x="1258" y="4"/>
                                  </a:lnTo>
                                  <a:lnTo>
                                    <a:pt x="1266" y="6"/>
                                  </a:lnTo>
                                  <a:lnTo>
                                    <a:pt x="1318" y="41"/>
                                  </a:lnTo>
                                  <a:lnTo>
                                    <a:pt x="1328" y="54"/>
                                  </a:lnTo>
                                  <a:lnTo>
                                    <a:pt x="1332" y="60"/>
                                  </a:lnTo>
                                  <a:lnTo>
                                    <a:pt x="1336" y="67"/>
                                  </a:lnTo>
                                  <a:lnTo>
                                    <a:pt x="1339" y="75"/>
                                  </a:lnTo>
                                  <a:lnTo>
                                    <a:pt x="1342" y="82"/>
                                  </a:lnTo>
                                  <a:lnTo>
                                    <a:pt x="1344" y="90"/>
                                  </a:lnTo>
                                  <a:lnTo>
                                    <a:pt x="1346" y="97"/>
                                  </a:lnTo>
                                  <a:lnTo>
                                    <a:pt x="1347" y="105"/>
                                  </a:lnTo>
                                  <a:lnTo>
                                    <a:pt x="1348" y="113"/>
                                  </a:lnTo>
                                  <a:lnTo>
                                    <a:pt x="1348" y="121"/>
                                  </a:lnTo>
                                  <a:lnTo>
                                    <a:pt x="1348" y="687"/>
                                  </a:lnTo>
                                  <a:lnTo>
                                    <a:pt x="1348" y="695"/>
                                  </a:lnTo>
                                  <a:lnTo>
                                    <a:pt x="1347" y="703"/>
                                  </a:lnTo>
                                  <a:lnTo>
                                    <a:pt x="1346" y="711"/>
                                  </a:lnTo>
                                  <a:lnTo>
                                    <a:pt x="1344" y="719"/>
                                  </a:lnTo>
                                  <a:lnTo>
                                    <a:pt x="1342" y="727"/>
                                  </a:lnTo>
                                  <a:lnTo>
                                    <a:pt x="1339" y="734"/>
                                  </a:lnTo>
                                  <a:lnTo>
                                    <a:pt x="1336" y="741"/>
                                  </a:lnTo>
                                  <a:lnTo>
                                    <a:pt x="1332" y="748"/>
                                  </a:lnTo>
                                  <a:lnTo>
                                    <a:pt x="1328" y="755"/>
                                  </a:lnTo>
                                  <a:lnTo>
                                    <a:pt x="1323" y="762"/>
                                  </a:lnTo>
                                  <a:lnTo>
                                    <a:pt x="1318" y="768"/>
                                  </a:lnTo>
                                  <a:lnTo>
                                    <a:pt x="1313" y="773"/>
                                  </a:lnTo>
                                  <a:lnTo>
                                    <a:pt x="1307" y="779"/>
                                  </a:lnTo>
                                  <a:lnTo>
                                    <a:pt x="1250" y="806"/>
                                  </a:lnTo>
                                  <a:lnTo>
                                    <a:pt x="1243" y="808"/>
                                  </a:lnTo>
                                  <a:lnTo>
                                    <a:pt x="1235" y="809"/>
                                  </a:lnTo>
                                  <a:lnTo>
                                    <a:pt x="1227" y="809"/>
                                  </a:lnTo>
                                  <a:lnTo>
                                    <a:pt x="121" y="809"/>
                                  </a:lnTo>
                                  <a:lnTo>
                                    <a:pt x="113" y="809"/>
                                  </a:lnTo>
                                  <a:lnTo>
                                    <a:pt x="105" y="808"/>
                                  </a:lnTo>
                                  <a:lnTo>
                                    <a:pt x="97" y="806"/>
                                  </a:lnTo>
                                  <a:lnTo>
                                    <a:pt x="90" y="805"/>
                                  </a:lnTo>
                                  <a:lnTo>
                                    <a:pt x="82" y="803"/>
                                  </a:lnTo>
                                  <a:lnTo>
                                    <a:pt x="75" y="800"/>
                                  </a:lnTo>
                                  <a:lnTo>
                                    <a:pt x="67" y="797"/>
                                  </a:lnTo>
                                  <a:lnTo>
                                    <a:pt x="60" y="793"/>
                                  </a:lnTo>
                                  <a:lnTo>
                                    <a:pt x="54" y="788"/>
                                  </a:lnTo>
                                  <a:lnTo>
                                    <a:pt x="47" y="784"/>
                                  </a:lnTo>
                                  <a:lnTo>
                                    <a:pt x="41" y="779"/>
                                  </a:lnTo>
                                  <a:lnTo>
                                    <a:pt x="35" y="773"/>
                                  </a:lnTo>
                                  <a:lnTo>
                                    <a:pt x="30" y="768"/>
                                  </a:lnTo>
                                  <a:lnTo>
                                    <a:pt x="25" y="762"/>
                                  </a:lnTo>
                                  <a:lnTo>
                                    <a:pt x="20" y="755"/>
                                  </a:lnTo>
                                  <a:lnTo>
                                    <a:pt x="16" y="748"/>
                                  </a:lnTo>
                                  <a:lnTo>
                                    <a:pt x="12" y="741"/>
                                  </a:lnTo>
                                  <a:lnTo>
                                    <a:pt x="9" y="734"/>
                                  </a:lnTo>
                                  <a:lnTo>
                                    <a:pt x="6" y="727"/>
                                  </a:lnTo>
                                  <a:lnTo>
                                    <a:pt x="4" y="719"/>
                                  </a:lnTo>
                                  <a:lnTo>
                                    <a:pt x="2" y="711"/>
                                  </a:lnTo>
                                  <a:lnTo>
                                    <a:pt x="0" y="703"/>
                                  </a:lnTo>
                                  <a:lnTo>
                                    <a:pt x="0" y="695"/>
                                  </a:lnTo>
                                  <a:lnTo>
                                    <a:pt x="0" y="687"/>
                                  </a:lnTo>
                                  <a:lnTo>
                                    <a:pt x="0" y="121"/>
                                  </a:lnTo>
                                  <a:lnTo>
                                    <a:pt x="9" y="75"/>
                                  </a:lnTo>
                                  <a:lnTo>
                                    <a:pt x="12" y="67"/>
                                  </a:lnTo>
                                  <a:lnTo>
                                    <a:pt x="16" y="60"/>
                                  </a:lnTo>
                                  <a:lnTo>
                                    <a:pt x="20" y="54"/>
                                  </a:lnTo>
                                  <a:lnTo>
                                    <a:pt x="25" y="47"/>
                                  </a:lnTo>
                                  <a:lnTo>
                                    <a:pt x="30" y="41"/>
                                  </a:lnTo>
                                  <a:lnTo>
                                    <a:pt x="35" y="35"/>
                                  </a:lnTo>
                                  <a:lnTo>
                                    <a:pt x="41" y="30"/>
                                  </a:lnTo>
                                  <a:lnTo>
                                    <a:pt x="75" y="9"/>
                                  </a:lnTo>
                                  <a:lnTo>
                                    <a:pt x="82" y="6"/>
                                  </a:lnTo>
                                  <a:lnTo>
                                    <a:pt x="90" y="4"/>
                                  </a:lnTo>
                                  <a:lnTo>
                                    <a:pt x="97" y="2"/>
                                  </a:lnTo>
                                  <a:lnTo>
                                    <a:pt x="105" y="1"/>
                                  </a:lnTo>
                                  <a:lnTo>
                                    <a:pt x="113" y="0"/>
                                  </a:lnTo>
                                  <a:lnTo>
                                    <a:pt x="121" y="0"/>
                                  </a:lnTo>
                                  <a:close/>
                                </a:path>
                              </a:pathLst>
                            </a:custGeom>
                            <a:noFill/>
                            <a:ln w="856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59" name="Group 51"/>
                        <wpg:cNvGrpSpPr>
                          <a:grpSpLocks/>
                        </wpg:cNvGrpSpPr>
                        <wpg:grpSpPr bwMode="auto">
                          <a:xfrm>
                            <a:off x="546" y="7"/>
                            <a:ext cx="1349" cy="810"/>
                            <a:chOff x="546" y="7"/>
                            <a:chExt cx="1349" cy="810"/>
                          </a:xfrm>
                        </wpg:grpSpPr>
                        <wps:wsp>
                          <wps:cNvPr id="60" name="Freeform 52"/>
                          <wps:cNvSpPr>
                            <a:spLocks/>
                          </wps:cNvSpPr>
                          <wps:spPr bwMode="auto">
                            <a:xfrm>
                              <a:off x="546" y="7"/>
                              <a:ext cx="1349" cy="810"/>
                            </a:xfrm>
                            <a:custGeom>
                              <a:avLst/>
                              <a:gdLst>
                                <a:gd name="T0" fmla="+- 0 667 546"/>
                                <a:gd name="T1" fmla="*/ T0 w 1349"/>
                                <a:gd name="T2" fmla="+- 0 7 7"/>
                                <a:gd name="T3" fmla="*/ 7 h 810"/>
                                <a:gd name="T4" fmla="+- 0 1773 546"/>
                                <a:gd name="T5" fmla="*/ T4 w 1349"/>
                                <a:gd name="T6" fmla="+- 0 7 7"/>
                                <a:gd name="T7" fmla="*/ 7 h 810"/>
                                <a:gd name="T8" fmla="+- 0 1781 546"/>
                                <a:gd name="T9" fmla="*/ T8 w 1349"/>
                                <a:gd name="T10" fmla="+- 0 7 7"/>
                                <a:gd name="T11" fmla="*/ 7 h 810"/>
                                <a:gd name="T12" fmla="+- 0 1789 546"/>
                                <a:gd name="T13" fmla="*/ T12 w 1349"/>
                                <a:gd name="T14" fmla="+- 0 8 7"/>
                                <a:gd name="T15" fmla="*/ 8 h 810"/>
                                <a:gd name="T16" fmla="+- 0 1847 546"/>
                                <a:gd name="T17" fmla="*/ T16 w 1349"/>
                                <a:gd name="T18" fmla="+- 0 32 7"/>
                                <a:gd name="T19" fmla="*/ 32 h 810"/>
                                <a:gd name="T20" fmla="+- 0 1885 546"/>
                                <a:gd name="T21" fmla="*/ T20 w 1349"/>
                                <a:gd name="T22" fmla="+- 0 82 7"/>
                                <a:gd name="T23" fmla="*/ 82 h 810"/>
                                <a:gd name="T24" fmla="+- 0 1895 546"/>
                                <a:gd name="T25" fmla="*/ T24 w 1349"/>
                                <a:gd name="T26" fmla="+- 0 128 7"/>
                                <a:gd name="T27" fmla="*/ 128 h 810"/>
                                <a:gd name="T28" fmla="+- 0 1895 546"/>
                                <a:gd name="T29" fmla="*/ T28 w 1349"/>
                                <a:gd name="T30" fmla="+- 0 694 7"/>
                                <a:gd name="T31" fmla="*/ 694 h 810"/>
                                <a:gd name="T32" fmla="+- 0 1879 546"/>
                                <a:gd name="T33" fmla="*/ T32 w 1349"/>
                                <a:gd name="T34" fmla="+- 0 755 7"/>
                                <a:gd name="T35" fmla="*/ 755 h 810"/>
                                <a:gd name="T36" fmla="+- 0 1859 546"/>
                                <a:gd name="T37" fmla="*/ T36 w 1349"/>
                                <a:gd name="T38" fmla="+- 0 780 7"/>
                                <a:gd name="T39" fmla="*/ 780 h 810"/>
                                <a:gd name="T40" fmla="+- 0 1853 546"/>
                                <a:gd name="T41" fmla="*/ T40 w 1349"/>
                                <a:gd name="T42" fmla="+- 0 786 7"/>
                                <a:gd name="T43" fmla="*/ 786 h 810"/>
                                <a:gd name="T44" fmla="+- 0 1797 546"/>
                                <a:gd name="T45" fmla="*/ T44 w 1349"/>
                                <a:gd name="T46" fmla="+- 0 813 7"/>
                                <a:gd name="T47" fmla="*/ 813 h 810"/>
                                <a:gd name="T48" fmla="+- 0 1789 546"/>
                                <a:gd name="T49" fmla="*/ T48 w 1349"/>
                                <a:gd name="T50" fmla="+- 0 815 7"/>
                                <a:gd name="T51" fmla="*/ 815 h 810"/>
                                <a:gd name="T52" fmla="+- 0 1781 546"/>
                                <a:gd name="T53" fmla="*/ T52 w 1349"/>
                                <a:gd name="T54" fmla="+- 0 816 7"/>
                                <a:gd name="T55" fmla="*/ 816 h 810"/>
                                <a:gd name="T56" fmla="+- 0 1773 546"/>
                                <a:gd name="T57" fmla="*/ T56 w 1349"/>
                                <a:gd name="T58" fmla="+- 0 816 7"/>
                                <a:gd name="T59" fmla="*/ 816 h 810"/>
                                <a:gd name="T60" fmla="+- 0 667 546"/>
                                <a:gd name="T61" fmla="*/ T60 w 1349"/>
                                <a:gd name="T62" fmla="+- 0 816 7"/>
                                <a:gd name="T63" fmla="*/ 816 h 810"/>
                                <a:gd name="T64" fmla="+- 0 660 546"/>
                                <a:gd name="T65" fmla="*/ T64 w 1349"/>
                                <a:gd name="T66" fmla="+- 0 816 7"/>
                                <a:gd name="T67" fmla="*/ 816 h 810"/>
                                <a:gd name="T68" fmla="+- 0 652 546"/>
                                <a:gd name="T69" fmla="*/ T68 w 1349"/>
                                <a:gd name="T70" fmla="+- 0 815 7"/>
                                <a:gd name="T71" fmla="*/ 815 h 810"/>
                                <a:gd name="T72" fmla="+- 0 644 546"/>
                                <a:gd name="T73" fmla="*/ T72 w 1349"/>
                                <a:gd name="T74" fmla="+- 0 813 7"/>
                                <a:gd name="T75" fmla="*/ 813 h 810"/>
                                <a:gd name="T76" fmla="+- 0 636 546"/>
                                <a:gd name="T77" fmla="*/ T76 w 1349"/>
                                <a:gd name="T78" fmla="+- 0 812 7"/>
                                <a:gd name="T79" fmla="*/ 812 h 810"/>
                                <a:gd name="T80" fmla="+- 0 628 546"/>
                                <a:gd name="T81" fmla="*/ T80 w 1349"/>
                                <a:gd name="T82" fmla="+- 0 810 7"/>
                                <a:gd name="T83" fmla="*/ 810 h 810"/>
                                <a:gd name="T84" fmla="+- 0 621 546"/>
                                <a:gd name="T85" fmla="*/ T84 w 1349"/>
                                <a:gd name="T86" fmla="+- 0 807 7"/>
                                <a:gd name="T87" fmla="*/ 807 h 810"/>
                                <a:gd name="T88" fmla="+- 0 614 546"/>
                                <a:gd name="T89" fmla="*/ T88 w 1349"/>
                                <a:gd name="T90" fmla="+- 0 804 7"/>
                                <a:gd name="T91" fmla="*/ 804 h 810"/>
                                <a:gd name="T92" fmla="+- 0 567 546"/>
                                <a:gd name="T93" fmla="*/ T92 w 1349"/>
                                <a:gd name="T94" fmla="+- 0 762 7"/>
                                <a:gd name="T95" fmla="*/ 762 h 810"/>
                                <a:gd name="T96" fmla="+- 0 555 546"/>
                                <a:gd name="T97" fmla="*/ T96 w 1349"/>
                                <a:gd name="T98" fmla="+- 0 741 7"/>
                                <a:gd name="T99" fmla="*/ 741 h 810"/>
                                <a:gd name="T100" fmla="+- 0 552 546"/>
                                <a:gd name="T101" fmla="*/ T100 w 1349"/>
                                <a:gd name="T102" fmla="+- 0 734 7"/>
                                <a:gd name="T103" fmla="*/ 734 h 810"/>
                                <a:gd name="T104" fmla="+- 0 550 546"/>
                                <a:gd name="T105" fmla="*/ T104 w 1349"/>
                                <a:gd name="T106" fmla="+- 0 726 7"/>
                                <a:gd name="T107" fmla="*/ 726 h 810"/>
                                <a:gd name="T108" fmla="+- 0 548 546"/>
                                <a:gd name="T109" fmla="*/ T108 w 1349"/>
                                <a:gd name="T110" fmla="+- 0 718 7"/>
                                <a:gd name="T111" fmla="*/ 718 h 810"/>
                                <a:gd name="T112" fmla="+- 0 547 546"/>
                                <a:gd name="T113" fmla="*/ T112 w 1349"/>
                                <a:gd name="T114" fmla="+- 0 710 7"/>
                                <a:gd name="T115" fmla="*/ 710 h 810"/>
                                <a:gd name="T116" fmla="+- 0 546 546"/>
                                <a:gd name="T117" fmla="*/ T116 w 1349"/>
                                <a:gd name="T118" fmla="+- 0 702 7"/>
                                <a:gd name="T119" fmla="*/ 702 h 810"/>
                                <a:gd name="T120" fmla="+- 0 546 546"/>
                                <a:gd name="T121" fmla="*/ T120 w 1349"/>
                                <a:gd name="T122" fmla="+- 0 694 7"/>
                                <a:gd name="T123" fmla="*/ 694 h 810"/>
                                <a:gd name="T124" fmla="+- 0 546 546"/>
                                <a:gd name="T125" fmla="*/ T124 w 1349"/>
                                <a:gd name="T126" fmla="+- 0 128 7"/>
                                <a:gd name="T127" fmla="*/ 128 h 810"/>
                                <a:gd name="T128" fmla="+- 0 555 546"/>
                                <a:gd name="T129" fmla="*/ T128 w 1349"/>
                                <a:gd name="T130" fmla="+- 0 82 7"/>
                                <a:gd name="T131" fmla="*/ 82 h 810"/>
                                <a:gd name="T132" fmla="+- 0 558 546"/>
                                <a:gd name="T133" fmla="*/ T132 w 1349"/>
                                <a:gd name="T134" fmla="+- 0 74 7"/>
                                <a:gd name="T135" fmla="*/ 74 h 810"/>
                                <a:gd name="T136" fmla="+- 0 600 546"/>
                                <a:gd name="T137" fmla="*/ T136 w 1349"/>
                                <a:gd name="T138" fmla="+- 0 27 7"/>
                                <a:gd name="T139" fmla="*/ 27 h 810"/>
                                <a:gd name="T140" fmla="+- 0 621 546"/>
                                <a:gd name="T141" fmla="*/ T140 w 1349"/>
                                <a:gd name="T142" fmla="+- 0 16 7"/>
                                <a:gd name="T143" fmla="*/ 16 h 810"/>
                                <a:gd name="T144" fmla="+- 0 628 546"/>
                                <a:gd name="T145" fmla="*/ T144 w 1349"/>
                                <a:gd name="T146" fmla="+- 0 13 7"/>
                                <a:gd name="T147" fmla="*/ 13 h 810"/>
                                <a:gd name="T148" fmla="+- 0 636 546"/>
                                <a:gd name="T149" fmla="*/ T148 w 1349"/>
                                <a:gd name="T150" fmla="+- 0 11 7"/>
                                <a:gd name="T151" fmla="*/ 11 h 810"/>
                                <a:gd name="T152" fmla="+- 0 644 546"/>
                                <a:gd name="T153" fmla="*/ T152 w 1349"/>
                                <a:gd name="T154" fmla="+- 0 9 7"/>
                                <a:gd name="T155" fmla="*/ 9 h 810"/>
                                <a:gd name="T156" fmla="+- 0 652 546"/>
                                <a:gd name="T157" fmla="*/ T156 w 1349"/>
                                <a:gd name="T158" fmla="+- 0 8 7"/>
                                <a:gd name="T159" fmla="*/ 8 h 810"/>
                                <a:gd name="T160" fmla="+- 0 660 546"/>
                                <a:gd name="T161" fmla="*/ T160 w 1349"/>
                                <a:gd name="T162" fmla="+- 0 7 7"/>
                                <a:gd name="T163" fmla="*/ 7 h 810"/>
                                <a:gd name="T164" fmla="+- 0 667 546"/>
                                <a:gd name="T165" fmla="*/ T164 w 1349"/>
                                <a:gd name="T166" fmla="+- 0 7 7"/>
                                <a:gd name="T167" fmla="*/ 7 h 81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Lst>
                              <a:rect l="0" t="0" r="r" b="b"/>
                              <a:pathLst>
                                <a:path w="1349" h="810">
                                  <a:moveTo>
                                    <a:pt x="121" y="0"/>
                                  </a:moveTo>
                                  <a:lnTo>
                                    <a:pt x="1227" y="0"/>
                                  </a:lnTo>
                                  <a:lnTo>
                                    <a:pt x="1235" y="0"/>
                                  </a:lnTo>
                                  <a:lnTo>
                                    <a:pt x="1243" y="1"/>
                                  </a:lnTo>
                                  <a:lnTo>
                                    <a:pt x="1301" y="25"/>
                                  </a:lnTo>
                                  <a:lnTo>
                                    <a:pt x="1339" y="75"/>
                                  </a:lnTo>
                                  <a:lnTo>
                                    <a:pt x="1349" y="121"/>
                                  </a:lnTo>
                                  <a:lnTo>
                                    <a:pt x="1349" y="687"/>
                                  </a:lnTo>
                                  <a:lnTo>
                                    <a:pt x="1333" y="748"/>
                                  </a:lnTo>
                                  <a:lnTo>
                                    <a:pt x="1313" y="773"/>
                                  </a:lnTo>
                                  <a:lnTo>
                                    <a:pt x="1307" y="779"/>
                                  </a:lnTo>
                                  <a:lnTo>
                                    <a:pt x="1251" y="806"/>
                                  </a:lnTo>
                                  <a:lnTo>
                                    <a:pt x="1243" y="808"/>
                                  </a:lnTo>
                                  <a:lnTo>
                                    <a:pt x="1235" y="809"/>
                                  </a:lnTo>
                                  <a:lnTo>
                                    <a:pt x="1227" y="809"/>
                                  </a:lnTo>
                                  <a:lnTo>
                                    <a:pt x="121" y="809"/>
                                  </a:lnTo>
                                  <a:lnTo>
                                    <a:pt x="114" y="809"/>
                                  </a:lnTo>
                                  <a:lnTo>
                                    <a:pt x="106" y="808"/>
                                  </a:lnTo>
                                  <a:lnTo>
                                    <a:pt x="98" y="806"/>
                                  </a:lnTo>
                                  <a:lnTo>
                                    <a:pt x="90" y="805"/>
                                  </a:lnTo>
                                  <a:lnTo>
                                    <a:pt x="82" y="803"/>
                                  </a:lnTo>
                                  <a:lnTo>
                                    <a:pt x="75" y="800"/>
                                  </a:lnTo>
                                  <a:lnTo>
                                    <a:pt x="68" y="797"/>
                                  </a:lnTo>
                                  <a:lnTo>
                                    <a:pt x="21" y="755"/>
                                  </a:lnTo>
                                  <a:lnTo>
                                    <a:pt x="9" y="734"/>
                                  </a:lnTo>
                                  <a:lnTo>
                                    <a:pt x="6" y="727"/>
                                  </a:lnTo>
                                  <a:lnTo>
                                    <a:pt x="4" y="719"/>
                                  </a:lnTo>
                                  <a:lnTo>
                                    <a:pt x="2" y="711"/>
                                  </a:lnTo>
                                  <a:lnTo>
                                    <a:pt x="1" y="703"/>
                                  </a:lnTo>
                                  <a:lnTo>
                                    <a:pt x="0" y="695"/>
                                  </a:lnTo>
                                  <a:lnTo>
                                    <a:pt x="0" y="687"/>
                                  </a:lnTo>
                                  <a:lnTo>
                                    <a:pt x="0" y="121"/>
                                  </a:lnTo>
                                  <a:lnTo>
                                    <a:pt x="9" y="75"/>
                                  </a:lnTo>
                                  <a:lnTo>
                                    <a:pt x="12" y="67"/>
                                  </a:lnTo>
                                  <a:lnTo>
                                    <a:pt x="54" y="20"/>
                                  </a:lnTo>
                                  <a:lnTo>
                                    <a:pt x="75" y="9"/>
                                  </a:lnTo>
                                  <a:lnTo>
                                    <a:pt x="82" y="6"/>
                                  </a:lnTo>
                                  <a:lnTo>
                                    <a:pt x="90" y="4"/>
                                  </a:lnTo>
                                  <a:lnTo>
                                    <a:pt x="98" y="2"/>
                                  </a:lnTo>
                                  <a:lnTo>
                                    <a:pt x="106" y="1"/>
                                  </a:lnTo>
                                  <a:lnTo>
                                    <a:pt x="114" y="0"/>
                                  </a:lnTo>
                                  <a:lnTo>
                                    <a:pt x="121" y="0"/>
                                  </a:lnTo>
                                  <a:close/>
                                </a:path>
                              </a:pathLst>
                            </a:custGeom>
                            <a:noFill/>
                            <a:ln w="856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61" name="Group 53"/>
                        <wpg:cNvGrpSpPr>
                          <a:grpSpLocks/>
                        </wpg:cNvGrpSpPr>
                        <wpg:grpSpPr bwMode="auto">
                          <a:xfrm>
                            <a:off x="1895" y="411"/>
                            <a:ext cx="724" cy="2"/>
                            <a:chOff x="1895" y="411"/>
                            <a:chExt cx="724" cy="2"/>
                          </a:xfrm>
                        </wpg:grpSpPr>
                        <wps:wsp>
                          <wps:cNvPr id="62" name="Freeform 54"/>
                          <wps:cNvSpPr>
                            <a:spLocks/>
                          </wps:cNvSpPr>
                          <wps:spPr bwMode="auto">
                            <a:xfrm>
                              <a:off x="1895" y="411"/>
                              <a:ext cx="724" cy="2"/>
                            </a:xfrm>
                            <a:custGeom>
                              <a:avLst/>
                              <a:gdLst>
                                <a:gd name="T0" fmla="+- 0 1895 1895"/>
                                <a:gd name="T1" fmla="*/ T0 w 724"/>
                                <a:gd name="T2" fmla="+- 0 2618 1895"/>
                                <a:gd name="T3" fmla="*/ T2 w 724"/>
                              </a:gdLst>
                              <a:ahLst/>
                              <a:cxnLst>
                                <a:cxn ang="0">
                                  <a:pos x="T1" y="0"/>
                                </a:cxn>
                                <a:cxn ang="0">
                                  <a:pos x="T3" y="0"/>
                                </a:cxn>
                              </a:cxnLst>
                              <a:rect l="0" t="0" r="r" b="b"/>
                              <a:pathLst>
                                <a:path w="724">
                                  <a:moveTo>
                                    <a:pt x="0" y="0"/>
                                  </a:moveTo>
                                  <a:lnTo>
                                    <a:pt x="723" y="0"/>
                                  </a:lnTo>
                                </a:path>
                              </a:pathLst>
                            </a:custGeom>
                            <a:noFill/>
                            <a:ln w="856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63" name="Group 55"/>
                        <wpg:cNvGrpSpPr>
                          <a:grpSpLocks/>
                        </wpg:cNvGrpSpPr>
                        <wpg:grpSpPr bwMode="auto">
                          <a:xfrm>
                            <a:off x="2594" y="364"/>
                            <a:ext cx="95" cy="95"/>
                            <a:chOff x="2594" y="364"/>
                            <a:chExt cx="95" cy="95"/>
                          </a:xfrm>
                        </wpg:grpSpPr>
                        <wps:wsp>
                          <wps:cNvPr id="64" name="Freeform 56"/>
                          <wps:cNvSpPr>
                            <a:spLocks/>
                          </wps:cNvSpPr>
                          <wps:spPr bwMode="auto">
                            <a:xfrm>
                              <a:off x="2594" y="364"/>
                              <a:ext cx="95" cy="95"/>
                            </a:xfrm>
                            <a:custGeom>
                              <a:avLst/>
                              <a:gdLst>
                                <a:gd name="T0" fmla="+- 0 2594 2594"/>
                                <a:gd name="T1" fmla="*/ T0 w 95"/>
                                <a:gd name="T2" fmla="+- 0 458 364"/>
                                <a:gd name="T3" fmla="*/ 458 h 95"/>
                                <a:gd name="T4" fmla="+- 0 2618 2594"/>
                                <a:gd name="T5" fmla="*/ T4 w 95"/>
                                <a:gd name="T6" fmla="+- 0 411 364"/>
                                <a:gd name="T7" fmla="*/ 411 h 95"/>
                                <a:gd name="T8" fmla="+- 0 2594 2594"/>
                                <a:gd name="T9" fmla="*/ T8 w 95"/>
                                <a:gd name="T10" fmla="+- 0 364 364"/>
                                <a:gd name="T11" fmla="*/ 364 h 95"/>
                                <a:gd name="T12" fmla="+- 0 2689 2594"/>
                                <a:gd name="T13" fmla="*/ T12 w 95"/>
                                <a:gd name="T14" fmla="+- 0 411 364"/>
                                <a:gd name="T15" fmla="*/ 411 h 95"/>
                                <a:gd name="T16" fmla="+- 0 2594 2594"/>
                                <a:gd name="T17" fmla="*/ T16 w 95"/>
                                <a:gd name="T18" fmla="+- 0 458 364"/>
                                <a:gd name="T19" fmla="*/ 458 h 95"/>
                              </a:gdLst>
                              <a:ahLst/>
                              <a:cxnLst>
                                <a:cxn ang="0">
                                  <a:pos x="T1" y="T3"/>
                                </a:cxn>
                                <a:cxn ang="0">
                                  <a:pos x="T5" y="T7"/>
                                </a:cxn>
                                <a:cxn ang="0">
                                  <a:pos x="T9" y="T11"/>
                                </a:cxn>
                                <a:cxn ang="0">
                                  <a:pos x="T13" y="T15"/>
                                </a:cxn>
                                <a:cxn ang="0">
                                  <a:pos x="T17" y="T19"/>
                                </a:cxn>
                              </a:cxnLst>
                              <a:rect l="0" t="0" r="r" b="b"/>
                              <a:pathLst>
                                <a:path w="95" h="95">
                                  <a:moveTo>
                                    <a:pt x="0" y="94"/>
                                  </a:moveTo>
                                  <a:lnTo>
                                    <a:pt x="24" y="47"/>
                                  </a:lnTo>
                                  <a:lnTo>
                                    <a:pt x="0" y="0"/>
                                  </a:lnTo>
                                  <a:lnTo>
                                    <a:pt x="95" y="47"/>
                                  </a:lnTo>
                                  <a:lnTo>
                                    <a:pt x="0" y="94"/>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65" name="Group 57"/>
                        <wpg:cNvGrpSpPr>
                          <a:grpSpLocks/>
                        </wpg:cNvGrpSpPr>
                        <wpg:grpSpPr bwMode="auto">
                          <a:xfrm>
                            <a:off x="2594" y="364"/>
                            <a:ext cx="95" cy="95"/>
                            <a:chOff x="2594" y="364"/>
                            <a:chExt cx="95" cy="95"/>
                          </a:xfrm>
                        </wpg:grpSpPr>
                        <wps:wsp>
                          <wps:cNvPr id="66" name="Freeform 58"/>
                          <wps:cNvSpPr>
                            <a:spLocks/>
                          </wps:cNvSpPr>
                          <wps:spPr bwMode="auto">
                            <a:xfrm>
                              <a:off x="2594" y="364"/>
                              <a:ext cx="95" cy="95"/>
                            </a:xfrm>
                            <a:custGeom>
                              <a:avLst/>
                              <a:gdLst>
                                <a:gd name="T0" fmla="+- 0 2689 2594"/>
                                <a:gd name="T1" fmla="*/ T0 w 95"/>
                                <a:gd name="T2" fmla="+- 0 411 364"/>
                                <a:gd name="T3" fmla="*/ 411 h 95"/>
                                <a:gd name="T4" fmla="+- 0 2594 2594"/>
                                <a:gd name="T5" fmla="*/ T4 w 95"/>
                                <a:gd name="T6" fmla="+- 0 458 364"/>
                                <a:gd name="T7" fmla="*/ 458 h 95"/>
                                <a:gd name="T8" fmla="+- 0 2618 2594"/>
                                <a:gd name="T9" fmla="*/ T8 w 95"/>
                                <a:gd name="T10" fmla="+- 0 411 364"/>
                                <a:gd name="T11" fmla="*/ 411 h 95"/>
                                <a:gd name="T12" fmla="+- 0 2594 2594"/>
                                <a:gd name="T13" fmla="*/ T12 w 95"/>
                                <a:gd name="T14" fmla="+- 0 364 364"/>
                                <a:gd name="T15" fmla="*/ 364 h 95"/>
                                <a:gd name="T16" fmla="+- 0 2689 2594"/>
                                <a:gd name="T17" fmla="*/ T16 w 95"/>
                                <a:gd name="T18" fmla="+- 0 411 364"/>
                                <a:gd name="T19" fmla="*/ 411 h 95"/>
                              </a:gdLst>
                              <a:ahLst/>
                              <a:cxnLst>
                                <a:cxn ang="0">
                                  <a:pos x="T1" y="T3"/>
                                </a:cxn>
                                <a:cxn ang="0">
                                  <a:pos x="T5" y="T7"/>
                                </a:cxn>
                                <a:cxn ang="0">
                                  <a:pos x="T9" y="T11"/>
                                </a:cxn>
                                <a:cxn ang="0">
                                  <a:pos x="T13" y="T15"/>
                                </a:cxn>
                                <a:cxn ang="0">
                                  <a:pos x="T17" y="T19"/>
                                </a:cxn>
                              </a:cxnLst>
                              <a:rect l="0" t="0" r="r" b="b"/>
                              <a:pathLst>
                                <a:path w="95" h="95">
                                  <a:moveTo>
                                    <a:pt x="95" y="47"/>
                                  </a:moveTo>
                                  <a:lnTo>
                                    <a:pt x="0" y="94"/>
                                  </a:lnTo>
                                  <a:lnTo>
                                    <a:pt x="24" y="47"/>
                                  </a:lnTo>
                                  <a:lnTo>
                                    <a:pt x="0" y="0"/>
                                  </a:lnTo>
                                  <a:lnTo>
                                    <a:pt x="95" y="47"/>
                                  </a:lnTo>
                                  <a:close/>
                                </a:path>
                              </a:pathLst>
                            </a:custGeom>
                            <a:noFill/>
                            <a:ln w="856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67" name="Group 59"/>
                        <wpg:cNvGrpSpPr>
                          <a:grpSpLocks/>
                        </wpg:cNvGrpSpPr>
                        <wpg:grpSpPr bwMode="auto">
                          <a:xfrm>
                            <a:off x="4052" y="411"/>
                            <a:ext cx="724" cy="2"/>
                            <a:chOff x="4052" y="411"/>
                            <a:chExt cx="724" cy="2"/>
                          </a:xfrm>
                        </wpg:grpSpPr>
                        <wps:wsp>
                          <wps:cNvPr id="68" name="Freeform 60"/>
                          <wps:cNvSpPr>
                            <a:spLocks/>
                          </wps:cNvSpPr>
                          <wps:spPr bwMode="auto">
                            <a:xfrm>
                              <a:off x="4052" y="411"/>
                              <a:ext cx="724" cy="2"/>
                            </a:xfrm>
                            <a:custGeom>
                              <a:avLst/>
                              <a:gdLst>
                                <a:gd name="T0" fmla="+- 0 4052 4052"/>
                                <a:gd name="T1" fmla="*/ T0 w 724"/>
                                <a:gd name="T2" fmla="+- 0 4775 4052"/>
                                <a:gd name="T3" fmla="*/ T2 w 724"/>
                              </a:gdLst>
                              <a:ahLst/>
                              <a:cxnLst>
                                <a:cxn ang="0">
                                  <a:pos x="T1" y="0"/>
                                </a:cxn>
                                <a:cxn ang="0">
                                  <a:pos x="T3" y="0"/>
                                </a:cxn>
                              </a:cxnLst>
                              <a:rect l="0" t="0" r="r" b="b"/>
                              <a:pathLst>
                                <a:path w="724">
                                  <a:moveTo>
                                    <a:pt x="0" y="0"/>
                                  </a:moveTo>
                                  <a:lnTo>
                                    <a:pt x="723" y="0"/>
                                  </a:lnTo>
                                </a:path>
                              </a:pathLst>
                            </a:custGeom>
                            <a:noFill/>
                            <a:ln w="856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69" name="Group 61"/>
                        <wpg:cNvGrpSpPr>
                          <a:grpSpLocks/>
                        </wpg:cNvGrpSpPr>
                        <wpg:grpSpPr bwMode="auto">
                          <a:xfrm>
                            <a:off x="4861" y="7"/>
                            <a:ext cx="1349" cy="810"/>
                            <a:chOff x="4861" y="7"/>
                            <a:chExt cx="1349" cy="810"/>
                          </a:xfrm>
                        </wpg:grpSpPr>
                        <wps:wsp>
                          <wps:cNvPr id="70" name="Freeform 62"/>
                          <wps:cNvSpPr>
                            <a:spLocks/>
                          </wps:cNvSpPr>
                          <wps:spPr bwMode="auto">
                            <a:xfrm>
                              <a:off x="4861" y="7"/>
                              <a:ext cx="1349" cy="810"/>
                            </a:xfrm>
                            <a:custGeom>
                              <a:avLst/>
                              <a:gdLst>
                                <a:gd name="T0" fmla="+- 0 4983 4861"/>
                                <a:gd name="T1" fmla="*/ T0 w 1349"/>
                                <a:gd name="T2" fmla="+- 0 7 7"/>
                                <a:gd name="T3" fmla="*/ 7 h 810"/>
                                <a:gd name="T4" fmla="+- 0 6088 4861"/>
                                <a:gd name="T5" fmla="*/ T4 w 1349"/>
                                <a:gd name="T6" fmla="+- 0 7 7"/>
                                <a:gd name="T7" fmla="*/ 7 h 810"/>
                                <a:gd name="T8" fmla="+- 0 6096 4861"/>
                                <a:gd name="T9" fmla="*/ T8 w 1349"/>
                                <a:gd name="T10" fmla="+- 0 7 7"/>
                                <a:gd name="T11" fmla="*/ 7 h 810"/>
                                <a:gd name="T12" fmla="+- 0 6104 4861"/>
                                <a:gd name="T13" fmla="*/ T12 w 1349"/>
                                <a:gd name="T14" fmla="+- 0 8 7"/>
                                <a:gd name="T15" fmla="*/ 8 h 810"/>
                                <a:gd name="T16" fmla="+- 0 6162 4861"/>
                                <a:gd name="T17" fmla="*/ T16 w 1349"/>
                                <a:gd name="T18" fmla="+- 0 32 7"/>
                                <a:gd name="T19" fmla="*/ 32 h 810"/>
                                <a:gd name="T20" fmla="+- 0 6189 4861"/>
                                <a:gd name="T21" fmla="*/ T20 w 1349"/>
                                <a:gd name="T22" fmla="+- 0 61 7"/>
                                <a:gd name="T23" fmla="*/ 61 h 810"/>
                                <a:gd name="T24" fmla="+- 0 6194 4861"/>
                                <a:gd name="T25" fmla="*/ T24 w 1349"/>
                                <a:gd name="T26" fmla="+- 0 67 7"/>
                                <a:gd name="T27" fmla="*/ 67 h 810"/>
                                <a:gd name="T28" fmla="+- 0 6210 4861"/>
                                <a:gd name="T29" fmla="*/ T28 w 1349"/>
                                <a:gd name="T30" fmla="+- 0 128 7"/>
                                <a:gd name="T31" fmla="*/ 128 h 810"/>
                                <a:gd name="T32" fmla="+- 0 6210 4861"/>
                                <a:gd name="T33" fmla="*/ T32 w 1349"/>
                                <a:gd name="T34" fmla="+- 0 694 7"/>
                                <a:gd name="T35" fmla="*/ 694 h 810"/>
                                <a:gd name="T36" fmla="+- 0 6210 4861"/>
                                <a:gd name="T37" fmla="*/ T36 w 1349"/>
                                <a:gd name="T38" fmla="+- 0 702 7"/>
                                <a:gd name="T39" fmla="*/ 702 h 810"/>
                                <a:gd name="T40" fmla="+- 0 6209 4861"/>
                                <a:gd name="T41" fmla="*/ T40 w 1349"/>
                                <a:gd name="T42" fmla="+- 0 710 7"/>
                                <a:gd name="T43" fmla="*/ 710 h 810"/>
                                <a:gd name="T44" fmla="+- 0 6207 4861"/>
                                <a:gd name="T45" fmla="*/ T44 w 1349"/>
                                <a:gd name="T46" fmla="+- 0 718 7"/>
                                <a:gd name="T47" fmla="*/ 718 h 810"/>
                                <a:gd name="T48" fmla="+- 0 6206 4861"/>
                                <a:gd name="T49" fmla="*/ T48 w 1349"/>
                                <a:gd name="T50" fmla="+- 0 726 7"/>
                                <a:gd name="T51" fmla="*/ 726 h 810"/>
                                <a:gd name="T52" fmla="+- 0 6204 4861"/>
                                <a:gd name="T53" fmla="*/ T52 w 1349"/>
                                <a:gd name="T54" fmla="+- 0 734 7"/>
                                <a:gd name="T55" fmla="*/ 734 h 810"/>
                                <a:gd name="T56" fmla="+- 0 6201 4861"/>
                                <a:gd name="T57" fmla="*/ T56 w 1349"/>
                                <a:gd name="T58" fmla="+- 0 741 7"/>
                                <a:gd name="T59" fmla="*/ 741 h 810"/>
                                <a:gd name="T60" fmla="+- 0 6197 4861"/>
                                <a:gd name="T61" fmla="*/ T60 w 1349"/>
                                <a:gd name="T62" fmla="+- 0 748 7"/>
                                <a:gd name="T63" fmla="*/ 748 h 810"/>
                                <a:gd name="T64" fmla="+- 0 6194 4861"/>
                                <a:gd name="T65" fmla="*/ T64 w 1349"/>
                                <a:gd name="T66" fmla="+- 0 755 7"/>
                                <a:gd name="T67" fmla="*/ 755 h 810"/>
                                <a:gd name="T68" fmla="+- 0 6189 4861"/>
                                <a:gd name="T69" fmla="*/ T68 w 1349"/>
                                <a:gd name="T70" fmla="+- 0 762 7"/>
                                <a:gd name="T71" fmla="*/ 762 h 810"/>
                                <a:gd name="T72" fmla="+- 0 6185 4861"/>
                                <a:gd name="T73" fmla="*/ T72 w 1349"/>
                                <a:gd name="T74" fmla="+- 0 769 7"/>
                                <a:gd name="T75" fmla="*/ 769 h 810"/>
                                <a:gd name="T76" fmla="+- 0 6135 4861"/>
                                <a:gd name="T77" fmla="*/ T76 w 1349"/>
                                <a:gd name="T78" fmla="+- 0 807 7"/>
                                <a:gd name="T79" fmla="*/ 807 h 810"/>
                                <a:gd name="T80" fmla="+- 0 6127 4861"/>
                                <a:gd name="T81" fmla="*/ T80 w 1349"/>
                                <a:gd name="T82" fmla="+- 0 810 7"/>
                                <a:gd name="T83" fmla="*/ 810 h 810"/>
                                <a:gd name="T84" fmla="+- 0 6088 4861"/>
                                <a:gd name="T85" fmla="*/ T84 w 1349"/>
                                <a:gd name="T86" fmla="+- 0 816 7"/>
                                <a:gd name="T87" fmla="*/ 816 h 810"/>
                                <a:gd name="T88" fmla="+- 0 4983 4861"/>
                                <a:gd name="T89" fmla="*/ T88 w 1349"/>
                                <a:gd name="T90" fmla="+- 0 816 7"/>
                                <a:gd name="T91" fmla="*/ 816 h 810"/>
                                <a:gd name="T92" fmla="+- 0 4975 4861"/>
                                <a:gd name="T93" fmla="*/ T92 w 1349"/>
                                <a:gd name="T94" fmla="+- 0 816 7"/>
                                <a:gd name="T95" fmla="*/ 816 h 810"/>
                                <a:gd name="T96" fmla="+- 0 4967 4861"/>
                                <a:gd name="T97" fmla="*/ T96 w 1349"/>
                                <a:gd name="T98" fmla="+- 0 815 7"/>
                                <a:gd name="T99" fmla="*/ 815 h 810"/>
                                <a:gd name="T100" fmla="+- 0 4959 4861"/>
                                <a:gd name="T101" fmla="*/ T100 w 1349"/>
                                <a:gd name="T102" fmla="+- 0 813 7"/>
                                <a:gd name="T103" fmla="*/ 813 h 810"/>
                                <a:gd name="T104" fmla="+- 0 4951 4861"/>
                                <a:gd name="T105" fmla="*/ T104 w 1349"/>
                                <a:gd name="T106" fmla="+- 0 812 7"/>
                                <a:gd name="T107" fmla="*/ 812 h 810"/>
                                <a:gd name="T108" fmla="+- 0 4915 4861"/>
                                <a:gd name="T109" fmla="*/ T108 w 1349"/>
                                <a:gd name="T110" fmla="+- 0 795 7"/>
                                <a:gd name="T111" fmla="*/ 795 h 810"/>
                                <a:gd name="T112" fmla="+- 0 4909 4861"/>
                                <a:gd name="T113" fmla="*/ T112 w 1349"/>
                                <a:gd name="T114" fmla="+- 0 791 7"/>
                                <a:gd name="T115" fmla="*/ 791 h 810"/>
                                <a:gd name="T116" fmla="+- 0 4902 4861"/>
                                <a:gd name="T117" fmla="*/ T116 w 1349"/>
                                <a:gd name="T118" fmla="+- 0 786 7"/>
                                <a:gd name="T119" fmla="*/ 786 h 810"/>
                                <a:gd name="T120" fmla="+- 0 4897 4861"/>
                                <a:gd name="T121" fmla="*/ T120 w 1349"/>
                                <a:gd name="T122" fmla="+- 0 780 7"/>
                                <a:gd name="T123" fmla="*/ 780 h 810"/>
                                <a:gd name="T124" fmla="+- 0 4891 4861"/>
                                <a:gd name="T125" fmla="*/ T124 w 1349"/>
                                <a:gd name="T126" fmla="+- 0 775 7"/>
                                <a:gd name="T127" fmla="*/ 775 h 810"/>
                                <a:gd name="T128" fmla="+- 0 4864 4861"/>
                                <a:gd name="T129" fmla="*/ T128 w 1349"/>
                                <a:gd name="T130" fmla="+- 0 718 7"/>
                                <a:gd name="T131" fmla="*/ 718 h 810"/>
                                <a:gd name="T132" fmla="+- 0 4862 4861"/>
                                <a:gd name="T133" fmla="*/ T132 w 1349"/>
                                <a:gd name="T134" fmla="+- 0 710 7"/>
                                <a:gd name="T135" fmla="*/ 710 h 810"/>
                                <a:gd name="T136" fmla="+- 0 4861 4861"/>
                                <a:gd name="T137" fmla="*/ T136 w 1349"/>
                                <a:gd name="T138" fmla="+- 0 702 7"/>
                                <a:gd name="T139" fmla="*/ 702 h 810"/>
                                <a:gd name="T140" fmla="+- 0 4861 4861"/>
                                <a:gd name="T141" fmla="*/ T140 w 1349"/>
                                <a:gd name="T142" fmla="+- 0 694 7"/>
                                <a:gd name="T143" fmla="*/ 694 h 810"/>
                                <a:gd name="T144" fmla="+- 0 4861 4861"/>
                                <a:gd name="T145" fmla="*/ T144 w 1349"/>
                                <a:gd name="T146" fmla="+- 0 128 7"/>
                                <a:gd name="T147" fmla="*/ 128 h 810"/>
                                <a:gd name="T148" fmla="+- 0 4861 4861"/>
                                <a:gd name="T149" fmla="*/ T148 w 1349"/>
                                <a:gd name="T150" fmla="+- 0 120 7"/>
                                <a:gd name="T151" fmla="*/ 120 h 810"/>
                                <a:gd name="T152" fmla="+- 0 4862 4861"/>
                                <a:gd name="T153" fmla="*/ T152 w 1349"/>
                                <a:gd name="T154" fmla="+- 0 112 7"/>
                                <a:gd name="T155" fmla="*/ 112 h 810"/>
                                <a:gd name="T156" fmla="+- 0 4864 4861"/>
                                <a:gd name="T157" fmla="*/ T156 w 1349"/>
                                <a:gd name="T158" fmla="+- 0 104 7"/>
                                <a:gd name="T159" fmla="*/ 104 h 810"/>
                                <a:gd name="T160" fmla="+- 0 4865 4861"/>
                                <a:gd name="T161" fmla="*/ T160 w 1349"/>
                                <a:gd name="T162" fmla="+- 0 97 7"/>
                                <a:gd name="T163" fmla="*/ 97 h 810"/>
                                <a:gd name="T164" fmla="+- 0 4897 4861"/>
                                <a:gd name="T165" fmla="*/ T164 w 1349"/>
                                <a:gd name="T166" fmla="+- 0 42 7"/>
                                <a:gd name="T167" fmla="*/ 42 h 810"/>
                                <a:gd name="T168" fmla="+- 0 4902 4861"/>
                                <a:gd name="T169" fmla="*/ T168 w 1349"/>
                                <a:gd name="T170" fmla="+- 0 37 7"/>
                                <a:gd name="T171" fmla="*/ 37 h 810"/>
                                <a:gd name="T172" fmla="+- 0 4909 4861"/>
                                <a:gd name="T173" fmla="*/ T172 w 1349"/>
                                <a:gd name="T174" fmla="+- 0 32 7"/>
                                <a:gd name="T175" fmla="*/ 32 h 810"/>
                                <a:gd name="T176" fmla="+- 0 4915 4861"/>
                                <a:gd name="T177" fmla="*/ T176 w 1349"/>
                                <a:gd name="T178" fmla="+- 0 27 7"/>
                                <a:gd name="T179" fmla="*/ 27 h 810"/>
                                <a:gd name="T180" fmla="+- 0 4922 4861"/>
                                <a:gd name="T181" fmla="*/ T180 w 1349"/>
                                <a:gd name="T182" fmla="+- 0 23 7"/>
                                <a:gd name="T183" fmla="*/ 23 h 810"/>
                                <a:gd name="T184" fmla="+- 0 4959 4861"/>
                                <a:gd name="T185" fmla="*/ T184 w 1349"/>
                                <a:gd name="T186" fmla="+- 0 9 7"/>
                                <a:gd name="T187" fmla="*/ 9 h 810"/>
                                <a:gd name="T188" fmla="+- 0 4967 4861"/>
                                <a:gd name="T189" fmla="*/ T188 w 1349"/>
                                <a:gd name="T190" fmla="+- 0 8 7"/>
                                <a:gd name="T191" fmla="*/ 8 h 810"/>
                                <a:gd name="T192" fmla="+- 0 4975 4861"/>
                                <a:gd name="T193" fmla="*/ T192 w 1349"/>
                                <a:gd name="T194" fmla="+- 0 7 7"/>
                                <a:gd name="T195" fmla="*/ 7 h 810"/>
                                <a:gd name="T196" fmla="+- 0 4983 4861"/>
                                <a:gd name="T197" fmla="*/ T196 w 1349"/>
                                <a:gd name="T198" fmla="+- 0 7 7"/>
                                <a:gd name="T199" fmla="*/ 7 h 81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Lst>
                              <a:rect l="0" t="0" r="r" b="b"/>
                              <a:pathLst>
                                <a:path w="1349" h="810">
                                  <a:moveTo>
                                    <a:pt x="122" y="0"/>
                                  </a:moveTo>
                                  <a:lnTo>
                                    <a:pt x="1227" y="0"/>
                                  </a:lnTo>
                                  <a:lnTo>
                                    <a:pt x="1235" y="0"/>
                                  </a:lnTo>
                                  <a:lnTo>
                                    <a:pt x="1243" y="1"/>
                                  </a:lnTo>
                                  <a:lnTo>
                                    <a:pt x="1301" y="25"/>
                                  </a:lnTo>
                                  <a:lnTo>
                                    <a:pt x="1328" y="54"/>
                                  </a:lnTo>
                                  <a:lnTo>
                                    <a:pt x="1333" y="60"/>
                                  </a:lnTo>
                                  <a:lnTo>
                                    <a:pt x="1349" y="121"/>
                                  </a:lnTo>
                                  <a:lnTo>
                                    <a:pt x="1349" y="687"/>
                                  </a:lnTo>
                                  <a:lnTo>
                                    <a:pt x="1349" y="695"/>
                                  </a:lnTo>
                                  <a:lnTo>
                                    <a:pt x="1348" y="703"/>
                                  </a:lnTo>
                                  <a:lnTo>
                                    <a:pt x="1346" y="711"/>
                                  </a:lnTo>
                                  <a:lnTo>
                                    <a:pt x="1345" y="719"/>
                                  </a:lnTo>
                                  <a:lnTo>
                                    <a:pt x="1343" y="727"/>
                                  </a:lnTo>
                                  <a:lnTo>
                                    <a:pt x="1340" y="734"/>
                                  </a:lnTo>
                                  <a:lnTo>
                                    <a:pt x="1336" y="741"/>
                                  </a:lnTo>
                                  <a:lnTo>
                                    <a:pt x="1333" y="748"/>
                                  </a:lnTo>
                                  <a:lnTo>
                                    <a:pt x="1328" y="755"/>
                                  </a:lnTo>
                                  <a:lnTo>
                                    <a:pt x="1324" y="762"/>
                                  </a:lnTo>
                                  <a:lnTo>
                                    <a:pt x="1274" y="800"/>
                                  </a:lnTo>
                                  <a:lnTo>
                                    <a:pt x="1266" y="803"/>
                                  </a:lnTo>
                                  <a:lnTo>
                                    <a:pt x="1227" y="809"/>
                                  </a:lnTo>
                                  <a:lnTo>
                                    <a:pt x="122" y="809"/>
                                  </a:lnTo>
                                  <a:lnTo>
                                    <a:pt x="114" y="809"/>
                                  </a:lnTo>
                                  <a:lnTo>
                                    <a:pt x="106" y="808"/>
                                  </a:lnTo>
                                  <a:lnTo>
                                    <a:pt x="98" y="806"/>
                                  </a:lnTo>
                                  <a:lnTo>
                                    <a:pt x="90" y="805"/>
                                  </a:lnTo>
                                  <a:lnTo>
                                    <a:pt x="54" y="788"/>
                                  </a:lnTo>
                                  <a:lnTo>
                                    <a:pt x="48" y="784"/>
                                  </a:lnTo>
                                  <a:lnTo>
                                    <a:pt x="41" y="779"/>
                                  </a:lnTo>
                                  <a:lnTo>
                                    <a:pt x="36" y="773"/>
                                  </a:lnTo>
                                  <a:lnTo>
                                    <a:pt x="30" y="768"/>
                                  </a:lnTo>
                                  <a:lnTo>
                                    <a:pt x="3" y="711"/>
                                  </a:lnTo>
                                  <a:lnTo>
                                    <a:pt x="1" y="703"/>
                                  </a:lnTo>
                                  <a:lnTo>
                                    <a:pt x="0" y="695"/>
                                  </a:lnTo>
                                  <a:lnTo>
                                    <a:pt x="0" y="687"/>
                                  </a:lnTo>
                                  <a:lnTo>
                                    <a:pt x="0" y="121"/>
                                  </a:lnTo>
                                  <a:lnTo>
                                    <a:pt x="0" y="113"/>
                                  </a:lnTo>
                                  <a:lnTo>
                                    <a:pt x="1" y="105"/>
                                  </a:lnTo>
                                  <a:lnTo>
                                    <a:pt x="3" y="97"/>
                                  </a:lnTo>
                                  <a:lnTo>
                                    <a:pt x="4" y="90"/>
                                  </a:lnTo>
                                  <a:lnTo>
                                    <a:pt x="36" y="35"/>
                                  </a:lnTo>
                                  <a:lnTo>
                                    <a:pt x="41" y="30"/>
                                  </a:lnTo>
                                  <a:lnTo>
                                    <a:pt x="48" y="25"/>
                                  </a:lnTo>
                                  <a:lnTo>
                                    <a:pt x="54" y="20"/>
                                  </a:lnTo>
                                  <a:lnTo>
                                    <a:pt x="61" y="16"/>
                                  </a:lnTo>
                                  <a:lnTo>
                                    <a:pt x="98" y="2"/>
                                  </a:lnTo>
                                  <a:lnTo>
                                    <a:pt x="106" y="1"/>
                                  </a:lnTo>
                                  <a:lnTo>
                                    <a:pt x="114" y="0"/>
                                  </a:lnTo>
                                  <a:lnTo>
                                    <a:pt x="122" y="0"/>
                                  </a:lnTo>
                                  <a:close/>
                                </a:path>
                              </a:pathLst>
                            </a:custGeom>
                            <a:noFill/>
                            <a:ln w="856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71" name="Group 63"/>
                        <wpg:cNvGrpSpPr>
                          <a:grpSpLocks/>
                        </wpg:cNvGrpSpPr>
                        <wpg:grpSpPr bwMode="auto">
                          <a:xfrm>
                            <a:off x="4752" y="364"/>
                            <a:ext cx="95" cy="95"/>
                            <a:chOff x="4752" y="364"/>
                            <a:chExt cx="95" cy="95"/>
                          </a:xfrm>
                        </wpg:grpSpPr>
                        <wps:wsp>
                          <wps:cNvPr id="72" name="Freeform 64"/>
                          <wps:cNvSpPr>
                            <a:spLocks/>
                          </wps:cNvSpPr>
                          <wps:spPr bwMode="auto">
                            <a:xfrm>
                              <a:off x="4752" y="364"/>
                              <a:ext cx="95" cy="95"/>
                            </a:xfrm>
                            <a:custGeom>
                              <a:avLst/>
                              <a:gdLst>
                                <a:gd name="T0" fmla="+- 0 4752 4752"/>
                                <a:gd name="T1" fmla="*/ T0 w 95"/>
                                <a:gd name="T2" fmla="+- 0 458 364"/>
                                <a:gd name="T3" fmla="*/ 458 h 95"/>
                                <a:gd name="T4" fmla="+- 0 4775 4752"/>
                                <a:gd name="T5" fmla="*/ T4 w 95"/>
                                <a:gd name="T6" fmla="+- 0 411 364"/>
                                <a:gd name="T7" fmla="*/ 411 h 95"/>
                                <a:gd name="T8" fmla="+- 0 4752 4752"/>
                                <a:gd name="T9" fmla="*/ T8 w 95"/>
                                <a:gd name="T10" fmla="+- 0 364 364"/>
                                <a:gd name="T11" fmla="*/ 364 h 95"/>
                                <a:gd name="T12" fmla="+- 0 4846 4752"/>
                                <a:gd name="T13" fmla="*/ T12 w 95"/>
                                <a:gd name="T14" fmla="+- 0 411 364"/>
                                <a:gd name="T15" fmla="*/ 411 h 95"/>
                                <a:gd name="T16" fmla="+- 0 4752 4752"/>
                                <a:gd name="T17" fmla="*/ T16 w 95"/>
                                <a:gd name="T18" fmla="+- 0 458 364"/>
                                <a:gd name="T19" fmla="*/ 458 h 95"/>
                              </a:gdLst>
                              <a:ahLst/>
                              <a:cxnLst>
                                <a:cxn ang="0">
                                  <a:pos x="T1" y="T3"/>
                                </a:cxn>
                                <a:cxn ang="0">
                                  <a:pos x="T5" y="T7"/>
                                </a:cxn>
                                <a:cxn ang="0">
                                  <a:pos x="T9" y="T11"/>
                                </a:cxn>
                                <a:cxn ang="0">
                                  <a:pos x="T13" y="T15"/>
                                </a:cxn>
                                <a:cxn ang="0">
                                  <a:pos x="T17" y="T19"/>
                                </a:cxn>
                              </a:cxnLst>
                              <a:rect l="0" t="0" r="r" b="b"/>
                              <a:pathLst>
                                <a:path w="95" h="95">
                                  <a:moveTo>
                                    <a:pt x="0" y="94"/>
                                  </a:moveTo>
                                  <a:lnTo>
                                    <a:pt x="23" y="47"/>
                                  </a:lnTo>
                                  <a:lnTo>
                                    <a:pt x="0" y="0"/>
                                  </a:lnTo>
                                  <a:lnTo>
                                    <a:pt x="94" y="47"/>
                                  </a:lnTo>
                                  <a:lnTo>
                                    <a:pt x="0" y="94"/>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73" name="Group 65"/>
                        <wpg:cNvGrpSpPr>
                          <a:grpSpLocks/>
                        </wpg:cNvGrpSpPr>
                        <wpg:grpSpPr bwMode="auto">
                          <a:xfrm>
                            <a:off x="4752" y="364"/>
                            <a:ext cx="95" cy="95"/>
                            <a:chOff x="4752" y="364"/>
                            <a:chExt cx="95" cy="95"/>
                          </a:xfrm>
                        </wpg:grpSpPr>
                        <wps:wsp>
                          <wps:cNvPr id="74" name="Freeform 66"/>
                          <wps:cNvSpPr>
                            <a:spLocks/>
                          </wps:cNvSpPr>
                          <wps:spPr bwMode="auto">
                            <a:xfrm>
                              <a:off x="4752" y="364"/>
                              <a:ext cx="95" cy="95"/>
                            </a:xfrm>
                            <a:custGeom>
                              <a:avLst/>
                              <a:gdLst>
                                <a:gd name="T0" fmla="+- 0 4846 4752"/>
                                <a:gd name="T1" fmla="*/ T0 w 95"/>
                                <a:gd name="T2" fmla="+- 0 411 364"/>
                                <a:gd name="T3" fmla="*/ 411 h 95"/>
                                <a:gd name="T4" fmla="+- 0 4752 4752"/>
                                <a:gd name="T5" fmla="*/ T4 w 95"/>
                                <a:gd name="T6" fmla="+- 0 458 364"/>
                                <a:gd name="T7" fmla="*/ 458 h 95"/>
                                <a:gd name="T8" fmla="+- 0 4775 4752"/>
                                <a:gd name="T9" fmla="*/ T8 w 95"/>
                                <a:gd name="T10" fmla="+- 0 411 364"/>
                                <a:gd name="T11" fmla="*/ 411 h 95"/>
                                <a:gd name="T12" fmla="+- 0 4752 4752"/>
                                <a:gd name="T13" fmla="*/ T12 w 95"/>
                                <a:gd name="T14" fmla="+- 0 364 364"/>
                                <a:gd name="T15" fmla="*/ 364 h 95"/>
                                <a:gd name="T16" fmla="+- 0 4846 4752"/>
                                <a:gd name="T17" fmla="*/ T16 w 95"/>
                                <a:gd name="T18" fmla="+- 0 411 364"/>
                                <a:gd name="T19" fmla="*/ 411 h 95"/>
                              </a:gdLst>
                              <a:ahLst/>
                              <a:cxnLst>
                                <a:cxn ang="0">
                                  <a:pos x="T1" y="T3"/>
                                </a:cxn>
                                <a:cxn ang="0">
                                  <a:pos x="T5" y="T7"/>
                                </a:cxn>
                                <a:cxn ang="0">
                                  <a:pos x="T9" y="T11"/>
                                </a:cxn>
                                <a:cxn ang="0">
                                  <a:pos x="T13" y="T15"/>
                                </a:cxn>
                                <a:cxn ang="0">
                                  <a:pos x="T17" y="T19"/>
                                </a:cxn>
                              </a:cxnLst>
                              <a:rect l="0" t="0" r="r" b="b"/>
                              <a:pathLst>
                                <a:path w="95" h="95">
                                  <a:moveTo>
                                    <a:pt x="94" y="47"/>
                                  </a:moveTo>
                                  <a:lnTo>
                                    <a:pt x="0" y="94"/>
                                  </a:lnTo>
                                  <a:lnTo>
                                    <a:pt x="23" y="47"/>
                                  </a:lnTo>
                                  <a:lnTo>
                                    <a:pt x="0" y="0"/>
                                  </a:lnTo>
                                  <a:lnTo>
                                    <a:pt x="94" y="47"/>
                                  </a:lnTo>
                                  <a:close/>
                                </a:path>
                              </a:pathLst>
                            </a:custGeom>
                            <a:noFill/>
                            <a:ln w="856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75" name="Group 67"/>
                        <wpg:cNvGrpSpPr>
                          <a:grpSpLocks/>
                        </wpg:cNvGrpSpPr>
                        <wpg:grpSpPr bwMode="auto">
                          <a:xfrm>
                            <a:off x="6210" y="411"/>
                            <a:ext cx="454" cy="2"/>
                            <a:chOff x="6210" y="411"/>
                            <a:chExt cx="454" cy="2"/>
                          </a:xfrm>
                        </wpg:grpSpPr>
                        <wps:wsp>
                          <wps:cNvPr id="76" name="Freeform 68"/>
                          <wps:cNvSpPr>
                            <a:spLocks/>
                          </wps:cNvSpPr>
                          <wps:spPr bwMode="auto">
                            <a:xfrm>
                              <a:off x="6210" y="411"/>
                              <a:ext cx="454" cy="2"/>
                            </a:xfrm>
                            <a:custGeom>
                              <a:avLst/>
                              <a:gdLst>
                                <a:gd name="T0" fmla="+- 0 6210 6210"/>
                                <a:gd name="T1" fmla="*/ T0 w 454"/>
                                <a:gd name="T2" fmla="+- 0 6663 6210"/>
                                <a:gd name="T3" fmla="*/ T2 w 454"/>
                              </a:gdLst>
                              <a:ahLst/>
                              <a:cxnLst>
                                <a:cxn ang="0">
                                  <a:pos x="T1" y="0"/>
                                </a:cxn>
                                <a:cxn ang="0">
                                  <a:pos x="T3" y="0"/>
                                </a:cxn>
                              </a:cxnLst>
                              <a:rect l="0" t="0" r="r" b="b"/>
                              <a:pathLst>
                                <a:path w="454">
                                  <a:moveTo>
                                    <a:pt x="0" y="0"/>
                                  </a:moveTo>
                                  <a:lnTo>
                                    <a:pt x="453" y="0"/>
                                  </a:lnTo>
                                </a:path>
                              </a:pathLst>
                            </a:custGeom>
                            <a:noFill/>
                            <a:ln w="856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77" name="Group 69"/>
                        <wpg:cNvGrpSpPr>
                          <a:grpSpLocks/>
                        </wpg:cNvGrpSpPr>
                        <wpg:grpSpPr bwMode="auto">
                          <a:xfrm>
                            <a:off x="6640" y="364"/>
                            <a:ext cx="95" cy="95"/>
                            <a:chOff x="6640" y="364"/>
                            <a:chExt cx="95" cy="95"/>
                          </a:xfrm>
                        </wpg:grpSpPr>
                        <wps:wsp>
                          <wps:cNvPr id="78" name="Freeform 70"/>
                          <wps:cNvSpPr>
                            <a:spLocks/>
                          </wps:cNvSpPr>
                          <wps:spPr bwMode="auto">
                            <a:xfrm>
                              <a:off x="6640" y="364"/>
                              <a:ext cx="95" cy="95"/>
                            </a:xfrm>
                            <a:custGeom>
                              <a:avLst/>
                              <a:gdLst>
                                <a:gd name="T0" fmla="+- 0 6640 6640"/>
                                <a:gd name="T1" fmla="*/ T0 w 95"/>
                                <a:gd name="T2" fmla="+- 0 458 364"/>
                                <a:gd name="T3" fmla="*/ 458 h 95"/>
                                <a:gd name="T4" fmla="+- 0 6663 6640"/>
                                <a:gd name="T5" fmla="*/ T4 w 95"/>
                                <a:gd name="T6" fmla="+- 0 411 364"/>
                                <a:gd name="T7" fmla="*/ 411 h 95"/>
                                <a:gd name="T8" fmla="+- 0 6640 6640"/>
                                <a:gd name="T9" fmla="*/ T8 w 95"/>
                                <a:gd name="T10" fmla="+- 0 364 364"/>
                                <a:gd name="T11" fmla="*/ 364 h 95"/>
                                <a:gd name="T12" fmla="+- 0 6734 6640"/>
                                <a:gd name="T13" fmla="*/ T12 w 95"/>
                                <a:gd name="T14" fmla="+- 0 411 364"/>
                                <a:gd name="T15" fmla="*/ 411 h 95"/>
                                <a:gd name="T16" fmla="+- 0 6640 6640"/>
                                <a:gd name="T17" fmla="*/ T16 w 95"/>
                                <a:gd name="T18" fmla="+- 0 458 364"/>
                                <a:gd name="T19" fmla="*/ 458 h 95"/>
                              </a:gdLst>
                              <a:ahLst/>
                              <a:cxnLst>
                                <a:cxn ang="0">
                                  <a:pos x="T1" y="T3"/>
                                </a:cxn>
                                <a:cxn ang="0">
                                  <a:pos x="T5" y="T7"/>
                                </a:cxn>
                                <a:cxn ang="0">
                                  <a:pos x="T9" y="T11"/>
                                </a:cxn>
                                <a:cxn ang="0">
                                  <a:pos x="T13" y="T15"/>
                                </a:cxn>
                                <a:cxn ang="0">
                                  <a:pos x="T17" y="T19"/>
                                </a:cxn>
                              </a:cxnLst>
                              <a:rect l="0" t="0" r="r" b="b"/>
                              <a:pathLst>
                                <a:path w="95" h="95">
                                  <a:moveTo>
                                    <a:pt x="0" y="94"/>
                                  </a:moveTo>
                                  <a:lnTo>
                                    <a:pt x="23" y="47"/>
                                  </a:lnTo>
                                  <a:lnTo>
                                    <a:pt x="0" y="0"/>
                                  </a:lnTo>
                                  <a:lnTo>
                                    <a:pt x="94" y="47"/>
                                  </a:lnTo>
                                  <a:lnTo>
                                    <a:pt x="0" y="94"/>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79" name="Group 71"/>
                        <wpg:cNvGrpSpPr>
                          <a:grpSpLocks/>
                        </wpg:cNvGrpSpPr>
                        <wpg:grpSpPr bwMode="auto">
                          <a:xfrm>
                            <a:off x="6640" y="364"/>
                            <a:ext cx="95" cy="95"/>
                            <a:chOff x="6640" y="364"/>
                            <a:chExt cx="95" cy="95"/>
                          </a:xfrm>
                        </wpg:grpSpPr>
                        <wps:wsp>
                          <wps:cNvPr id="80" name="Freeform 72"/>
                          <wps:cNvSpPr>
                            <a:spLocks/>
                          </wps:cNvSpPr>
                          <wps:spPr bwMode="auto">
                            <a:xfrm>
                              <a:off x="6640" y="364"/>
                              <a:ext cx="95" cy="95"/>
                            </a:xfrm>
                            <a:custGeom>
                              <a:avLst/>
                              <a:gdLst>
                                <a:gd name="T0" fmla="+- 0 6734 6640"/>
                                <a:gd name="T1" fmla="*/ T0 w 95"/>
                                <a:gd name="T2" fmla="+- 0 411 364"/>
                                <a:gd name="T3" fmla="*/ 411 h 95"/>
                                <a:gd name="T4" fmla="+- 0 6640 6640"/>
                                <a:gd name="T5" fmla="*/ T4 w 95"/>
                                <a:gd name="T6" fmla="+- 0 458 364"/>
                                <a:gd name="T7" fmla="*/ 458 h 95"/>
                                <a:gd name="T8" fmla="+- 0 6663 6640"/>
                                <a:gd name="T9" fmla="*/ T8 w 95"/>
                                <a:gd name="T10" fmla="+- 0 411 364"/>
                                <a:gd name="T11" fmla="*/ 411 h 95"/>
                                <a:gd name="T12" fmla="+- 0 6640 6640"/>
                                <a:gd name="T13" fmla="*/ T12 w 95"/>
                                <a:gd name="T14" fmla="+- 0 364 364"/>
                                <a:gd name="T15" fmla="*/ 364 h 95"/>
                                <a:gd name="T16" fmla="+- 0 6734 6640"/>
                                <a:gd name="T17" fmla="*/ T16 w 95"/>
                                <a:gd name="T18" fmla="+- 0 411 364"/>
                                <a:gd name="T19" fmla="*/ 411 h 95"/>
                              </a:gdLst>
                              <a:ahLst/>
                              <a:cxnLst>
                                <a:cxn ang="0">
                                  <a:pos x="T1" y="T3"/>
                                </a:cxn>
                                <a:cxn ang="0">
                                  <a:pos x="T5" y="T7"/>
                                </a:cxn>
                                <a:cxn ang="0">
                                  <a:pos x="T9" y="T11"/>
                                </a:cxn>
                                <a:cxn ang="0">
                                  <a:pos x="T13" y="T15"/>
                                </a:cxn>
                                <a:cxn ang="0">
                                  <a:pos x="T17" y="T19"/>
                                </a:cxn>
                              </a:cxnLst>
                              <a:rect l="0" t="0" r="r" b="b"/>
                              <a:pathLst>
                                <a:path w="95" h="95">
                                  <a:moveTo>
                                    <a:pt x="94" y="47"/>
                                  </a:moveTo>
                                  <a:lnTo>
                                    <a:pt x="0" y="94"/>
                                  </a:lnTo>
                                  <a:lnTo>
                                    <a:pt x="23" y="47"/>
                                  </a:lnTo>
                                  <a:lnTo>
                                    <a:pt x="0" y="0"/>
                                  </a:lnTo>
                                  <a:lnTo>
                                    <a:pt x="94" y="47"/>
                                  </a:lnTo>
                                  <a:close/>
                                </a:path>
                              </a:pathLst>
                            </a:custGeom>
                            <a:noFill/>
                            <a:ln w="856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81" name="Group 73"/>
                        <wpg:cNvGrpSpPr>
                          <a:grpSpLocks/>
                        </wpg:cNvGrpSpPr>
                        <wpg:grpSpPr bwMode="auto">
                          <a:xfrm>
                            <a:off x="7" y="409"/>
                            <a:ext cx="454" cy="3"/>
                            <a:chOff x="7" y="409"/>
                            <a:chExt cx="454" cy="3"/>
                          </a:xfrm>
                        </wpg:grpSpPr>
                        <wps:wsp>
                          <wps:cNvPr id="82" name="Freeform 74"/>
                          <wps:cNvSpPr>
                            <a:spLocks/>
                          </wps:cNvSpPr>
                          <wps:spPr bwMode="auto">
                            <a:xfrm>
                              <a:off x="7" y="409"/>
                              <a:ext cx="454" cy="3"/>
                            </a:xfrm>
                            <a:custGeom>
                              <a:avLst/>
                              <a:gdLst>
                                <a:gd name="T0" fmla="+- 0 7 7"/>
                                <a:gd name="T1" fmla="*/ T0 w 454"/>
                                <a:gd name="T2" fmla="+- 0 411 409"/>
                                <a:gd name="T3" fmla="*/ 411 h 3"/>
                                <a:gd name="T4" fmla="+- 0 460 7"/>
                                <a:gd name="T5" fmla="*/ T4 w 454"/>
                                <a:gd name="T6" fmla="+- 0 409 409"/>
                                <a:gd name="T7" fmla="*/ 409 h 3"/>
                              </a:gdLst>
                              <a:ahLst/>
                              <a:cxnLst>
                                <a:cxn ang="0">
                                  <a:pos x="T1" y="T3"/>
                                </a:cxn>
                                <a:cxn ang="0">
                                  <a:pos x="T5" y="T7"/>
                                </a:cxn>
                              </a:cxnLst>
                              <a:rect l="0" t="0" r="r" b="b"/>
                              <a:pathLst>
                                <a:path w="454" h="3">
                                  <a:moveTo>
                                    <a:pt x="0" y="2"/>
                                  </a:moveTo>
                                  <a:lnTo>
                                    <a:pt x="453" y="0"/>
                                  </a:lnTo>
                                </a:path>
                              </a:pathLst>
                            </a:custGeom>
                            <a:noFill/>
                            <a:ln w="856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83" name="Group 75"/>
                        <wpg:cNvGrpSpPr>
                          <a:grpSpLocks/>
                        </wpg:cNvGrpSpPr>
                        <wpg:grpSpPr bwMode="auto">
                          <a:xfrm>
                            <a:off x="436" y="362"/>
                            <a:ext cx="95" cy="95"/>
                            <a:chOff x="436" y="362"/>
                            <a:chExt cx="95" cy="95"/>
                          </a:xfrm>
                        </wpg:grpSpPr>
                        <wps:wsp>
                          <wps:cNvPr id="84" name="Freeform 76"/>
                          <wps:cNvSpPr>
                            <a:spLocks/>
                          </wps:cNvSpPr>
                          <wps:spPr bwMode="auto">
                            <a:xfrm>
                              <a:off x="436" y="362"/>
                              <a:ext cx="95" cy="95"/>
                            </a:xfrm>
                            <a:custGeom>
                              <a:avLst/>
                              <a:gdLst>
                                <a:gd name="T0" fmla="+- 0 437 436"/>
                                <a:gd name="T1" fmla="*/ T0 w 95"/>
                                <a:gd name="T2" fmla="+- 0 456 362"/>
                                <a:gd name="T3" fmla="*/ 456 h 95"/>
                                <a:gd name="T4" fmla="+- 0 460 436"/>
                                <a:gd name="T5" fmla="*/ T4 w 95"/>
                                <a:gd name="T6" fmla="+- 0 409 362"/>
                                <a:gd name="T7" fmla="*/ 409 h 95"/>
                                <a:gd name="T8" fmla="+- 0 436 436"/>
                                <a:gd name="T9" fmla="*/ T8 w 95"/>
                                <a:gd name="T10" fmla="+- 0 362 362"/>
                                <a:gd name="T11" fmla="*/ 362 h 95"/>
                                <a:gd name="T12" fmla="+- 0 531 436"/>
                                <a:gd name="T13" fmla="*/ T12 w 95"/>
                                <a:gd name="T14" fmla="+- 0 408 362"/>
                                <a:gd name="T15" fmla="*/ 408 h 95"/>
                                <a:gd name="T16" fmla="+- 0 437 436"/>
                                <a:gd name="T17" fmla="*/ T16 w 95"/>
                                <a:gd name="T18" fmla="+- 0 456 362"/>
                                <a:gd name="T19" fmla="*/ 456 h 95"/>
                              </a:gdLst>
                              <a:ahLst/>
                              <a:cxnLst>
                                <a:cxn ang="0">
                                  <a:pos x="T1" y="T3"/>
                                </a:cxn>
                                <a:cxn ang="0">
                                  <a:pos x="T5" y="T7"/>
                                </a:cxn>
                                <a:cxn ang="0">
                                  <a:pos x="T9" y="T11"/>
                                </a:cxn>
                                <a:cxn ang="0">
                                  <a:pos x="T13" y="T15"/>
                                </a:cxn>
                                <a:cxn ang="0">
                                  <a:pos x="T17" y="T19"/>
                                </a:cxn>
                              </a:cxnLst>
                              <a:rect l="0" t="0" r="r" b="b"/>
                              <a:pathLst>
                                <a:path w="95" h="95">
                                  <a:moveTo>
                                    <a:pt x="1" y="94"/>
                                  </a:moveTo>
                                  <a:lnTo>
                                    <a:pt x="24" y="47"/>
                                  </a:lnTo>
                                  <a:lnTo>
                                    <a:pt x="0" y="0"/>
                                  </a:lnTo>
                                  <a:lnTo>
                                    <a:pt x="95" y="46"/>
                                  </a:lnTo>
                                  <a:lnTo>
                                    <a:pt x="1" y="94"/>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85" name="Group 77"/>
                        <wpg:cNvGrpSpPr>
                          <a:grpSpLocks/>
                        </wpg:cNvGrpSpPr>
                        <wpg:grpSpPr bwMode="auto">
                          <a:xfrm>
                            <a:off x="436" y="362"/>
                            <a:ext cx="95" cy="95"/>
                            <a:chOff x="436" y="362"/>
                            <a:chExt cx="95" cy="95"/>
                          </a:xfrm>
                        </wpg:grpSpPr>
                        <wps:wsp>
                          <wps:cNvPr id="86" name="Freeform 78"/>
                          <wps:cNvSpPr>
                            <a:spLocks/>
                          </wps:cNvSpPr>
                          <wps:spPr bwMode="auto">
                            <a:xfrm>
                              <a:off x="436" y="362"/>
                              <a:ext cx="95" cy="95"/>
                            </a:xfrm>
                            <a:custGeom>
                              <a:avLst/>
                              <a:gdLst>
                                <a:gd name="T0" fmla="+- 0 531 436"/>
                                <a:gd name="T1" fmla="*/ T0 w 95"/>
                                <a:gd name="T2" fmla="+- 0 408 362"/>
                                <a:gd name="T3" fmla="*/ 408 h 95"/>
                                <a:gd name="T4" fmla="+- 0 437 436"/>
                                <a:gd name="T5" fmla="*/ T4 w 95"/>
                                <a:gd name="T6" fmla="+- 0 456 362"/>
                                <a:gd name="T7" fmla="*/ 456 h 95"/>
                                <a:gd name="T8" fmla="+- 0 460 436"/>
                                <a:gd name="T9" fmla="*/ T8 w 95"/>
                                <a:gd name="T10" fmla="+- 0 409 362"/>
                                <a:gd name="T11" fmla="*/ 409 h 95"/>
                                <a:gd name="T12" fmla="+- 0 436 436"/>
                                <a:gd name="T13" fmla="*/ T12 w 95"/>
                                <a:gd name="T14" fmla="+- 0 362 362"/>
                                <a:gd name="T15" fmla="*/ 362 h 95"/>
                                <a:gd name="T16" fmla="+- 0 531 436"/>
                                <a:gd name="T17" fmla="*/ T16 w 95"/>
                                <a:gd name="T18" fmla="+- 0 408 362"/>
                                <a:gd name="T19" fmla="*/ 408 h 95"/>
                              </a:gdLst>
                              <a:ahLst/>
                              <a:cxnLst>
                                <a:cxn ang="0">
                                  <a:pos x="T1" y="T3"/>
                                </a:cxn>
                                <a:cxn ang="0">
                                  <a:pos x="T5" y="T7"/>
                                </a:cxn>
                                <a:cxn ang="0">
                                  <a:pos x="T9" y="T11"/>
                                </a:cxn>
                                <a:cxn ang="0">
                                  <a:pos x="T13" y="T15"/>
                                </a:cxn>
                                <a:cxn ang="0">
                                  <a:pos x="T17" y="T19"/>
                                </a:cxn>
                              </a:cxnLst>
                              <a:rect l="0" t="0" r="r" b="b"/>
                              <a:pathLst>
                                <a:path w="95" h="95">
                                  <a:moveTo>
                                    <a:pt x="95" y="46"/>
                                  </a:moveTo>
                                  <a:lnTo>
                                    <a:pt x="1" y="94"/>
                                  </a:lnTo>
                                  <a:lnTo>
                                    <a:pt x="24" y="47"/>
                                  </a:lnTo>
                                  <a:lnTo>
                                    <a:pt x="0" y="0"/>
                                  </a:lnTo>
                                  <a:lnTo>
                                    <a:pt x="95" y="46"/>
                                  </a:lnTo>
                                  <a:close/>
                                </a:path>
                              </a:pathLst>
                            </a:custGeom>
                            <a:noFill/>
                            <a:ln w="856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7" name="Text Box 79"/>
                          <wps:cNvSpPr txBox="1">
                            <a:spLocks noChangeArrowheads="1"/>
                          </wps:cNvSpPr>
                          <wps:spPr bwMode="auto">
                            <a:xfrm>
                              <a:off x="127" y="247"/>
                              <a:ext cx="218" cy="1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3783B9" w14:textId="77777777" w:rsidR="006C2125" w:rsidRDefault="006C2125" w:rsidP="00907227">
                                <w:pPr>
                                  <w:spacing w:line="131" w:lineRule="exact"/>
                                  <w:rPr>
                                    <w:rFonts w:ascii="Arial" w:eastAsia="Arial" w:hAnsi="Arial" w:cs="Arial"/>
                                    <w:sz w:val="13"/>
                                    <w:szCs w:val="13"/>
                                  </w:rPr>
                                </w:pPr>
                                <w:bookmarkStart w:id="32" w:name="_bookmark26"/>
                                <w:bookmarkEnd w:id="32"/>
                                <w:proofErr w:type="gramStart"/>
                                <w:r>
                                  <w:rPr>
                                    <w:rFonts w:ascii="Arial"/>
                                    <w:sz w:val="13"/>
                                  </w:rPr>
                                  <w:t>text</w:t>
                                </w:r>
                                <w:proofErr w:type="gramEnd"/>
                              </w:p>
                            </w:txbxContent>
                          </wps:txbx>
                          <wps:bodyPr rot="0" vert="horz" wrap="square" lIns="0" tIns="0" rIns="0" bIns="0" anchor="t" anchorCtr="0" upright="1">
                            <a:noAutofit/>
                          </wps:bodyPr>
                        </wps:wsp>
                        <wps:wsp>
                          <wps:cNvPr id="88" name="Text Box 80"/>
                          <wps:cNvSpPr txBox="1">
                            <a:spLocks noChangeArrowheads="1"/>
                          </wps:cNvSpPr>
                          <wps:spPr bwMode="auto">
                            <a:xfrm>
                              <a:off x="820" y="232"/>
                              <a:ext cx="788" cy="4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C714BE9" w14:textId="77777777" w:rsidR="006C2125" w:rsidRDefault="006C2125" w:rsidP="00907227">
                                <w:pPr>
                                  <w:spacing w:line="184" w:lineRule="exact"/>
                                  <w:jc w:val="center"/>
                                  <w:rPr>
                                    <w:rFonts w:ascii="Arial" w:eastAsia="Arial" w:hAnsi="Arial" w:cs="Arial"/>
                                    <w:sz w:val="19"/>
                                    <w:szCs w:val="19"/>
                                  </w:rPr>
                                </w:pPr>
                                <w:r>
                                  <w:rPr>
                                    <w:rFonts w:ascii="Arial"/>
                                    <w:w w:val="95"/>
                                    <w:sz w:val="19"/>
                                  </w:rPr>
                                  <w:t>Linguistic</w:t>
                                </w:r>
                              </w:p>
                              <w:p w14:paraId="517A1E3B" w14:textId="77777777" w:rsidR="006C2125" w:rsidRDefault="006C2125" w:rsidP="00907227">
                                <w:pPr>
                                  <w:spacing w:line="217" w:lineRule="exact"/>
                                  <w:jc w:val="center"/>
                                  <w:rPr>
                                    <w:rFonts w:ascii="Arial" w:eastAsia="Arial" w:hAnsi="Arial" w:cs="Arial"/>
                                    <w:sz w:val="19"/>
                                    <w:szCs w:val="19"/>
                                  </w:rPr>
                                </w:pPr>
                                <w:r>
                                  <w:rPr>
                                    <w:rFonts w:ascii="Arial"/>
                                    <w:sz w:val="19"/>
                                  </w:rPr>
                                  <w:t>Rules</w:t>
                                </w:r>
                              </w:p>
                            </w:txbxContent>
                          </wps:txbx>
                          <wps:bodyPr rot="0" vert="horz" wrap="square" lIns="0" tIns="0" rIns="0" bIns="0" anchor="t" anchorCtr="0" upright="1">
                            <a:noAutofit/>
                          </wps:bodyPr>
                        </wps:wsp>
                        <wps:wsp>
                          <wps:cNvPr id="89" name="Text Box 81"/>
                          <wps:cNvSpPr txBox="1">
                            <a:spLocks noChangeArrowheads="1"/>
                          </wps:cNvSpPr>
                          <wps:spPr bwMode="auto">
                            <a:xfrm>
                              <a:off x="2962" y="232"/>
                              <a:ext cx="819" cy="4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E98034" w14:textId="77777777" w:rsidR="006C2125" w:rsidRDefault="006C2125" w:rsidP="00907227">
                                <w:pPr>
                                  <w:spacing w:line="184" w:lineRule="exact"/>
                                  <w:ind w:left="10" w:hanging="11"/>
                                  <w:rPr>
                                    <w:rFonts w:ascii="Arial" w:eastAsia="Arial" w:hAnsi="Arial" w:cs="Arial"/>
                                    <w:sz w:val="19"/>
                                    <w:szCs w:val="19"/>
                                  </w:rPr>
                                </w:pPr>
                                <w:r>
                                  <w:rPr>
                                    <w:rFonts w:ascii="Arial"/>
                                    <w:w w:val="95"/>
                                    <w:sz w:val="19"/>
                                  </w:rPr>
                                  <w:t>Synthesis</w:t>
                                </w:r>
                              </w:p>
                              <w:p w14:paraId="08E8056A" w14:textId="77777777" w:rsidR="006C2125" w:rsidRDefault="006C2125" w:rsidP="00907227">
                                <w:pPr>
                                  <w:spacing w:line="217" w:lineRule="exact"/>
                                  <w:ind w:left="10"/>
                                  <w:rPr>
                                    <w:rFonts w:ascii="Arial" w:eastAsia="Arial" w:hAnsi="Arial" w:cs="Arial"/>
                                    <w:sz w:val="19"/>
                                    <w:szCs w:val="19"/>
                                  </w:rPr>
                                </w:pPr>
                                <w:r>
                                  <w:rPr>
                                    <w:rFonts w:ascii="Arial"/>
                                    <w:sz w:val="19"/>
                                  </w:rPr>
                                  <w:t>Algorithm</w:t>
                                </w:r>
                              </w:p>
                            </w:txbxContent>
                          </wps:txbx>
                          <wps:bodyPr rot="0" vert="horz" wrap="square" lIns="0" tIns="0" rIns="0" bIns="0" anchor="t" anchorCtr="0" upright="1">
                            <a:noAutofit/>
                          </wps:bodyPr>
                        </wps:wsp>
                        <wps:wsp>
                          <wps:cNvPr id="90" name="Text Box 82"/>
                          <wps:cNvSpPr txBox="1">
                            <a:spLocks noChangeArrowheads="1"/>
                          </wps:cNvSpPr>
                          <wps:spPr bwMode="auto">
                            <a:xfrm>
                              <a:off x="5114" y="232"/>
                              <a:ext cx="829" cy="4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6C38C67" w14:textId="77777777" w:rsidR="006C2125" w:rsidRDefault="006C2125" w:rsidP="00907227">
                                <w:pPr>
                                  <w:spacing w:line="184" w:lineRule="exact"/>
                                  <w:jc w:val="center"/>
                                  <w:rPr>
                                    <w:rFonts w:ascii="Arial" w:eastAsia="Arial" w:hAnsi="Arial" w:cs="Arial"/>
                                    <w:sz w:val="19"/>
                                    <w:szCs w:val="19"/>
                                  </w:rPr>
                                </w:pPr>
                                <w:r>
                                  <w:rPr>
                                    <w:rFonts w:ascii="Arial"/>
                                    <w:sz w:val="19"/>
                                  </w:rPr>
                                  <w:t>D-to-A</w:t>
                                </w:r>
                              </w:p>
                              <w:p w14:paraId="06EE1680" w14:textId="77777777" w:rsidR="006C2125" w:rsidRDefault="006C2125" w:rsidP="00907227">
                                <w:pPr>
                                  <w:spacing w:line="217" w:lineRule="exact"/>
                                  <w:jc w:val="center"/>
                                  <w:rPr>
                                    <w:rFonts w:ascii="Arial" w:eastAsia="Arial" w:hAnsi="Arial" w:cs="Arial"/>
                                    <w:sz w:val="19"/>
                                    <w:szCs w:val="19"/>
                                  </w:rPr>
                                </w:pPr>
                                <w:r>
                                  <w:rPr>
                                    <w:rFonts w:ascii="Arial"/>
                                    <w:w w:val="95"/>
                                    <w:sz w:val="19"/>
                                  </w:rPr>
                                  <w:t>Converter</w:t>
                                </w:r>
                              </w:p>
                            </w:txbxContent>
                          </wps:txbx>
                          <wps:bodyPr rot="0" vert="horz" wrap="square" lIns="0" tIns="0" rIns="0" bIns="0" anchor="t" anchorCtr="0" upright="1">
                            <a:noAutofit/>
                          </wps:bodyPr>
                        </wps:wsp>
                        <wps:wsp>
                          <wps:cNvPr id="91" name="Text Box 83"/>
                          <wps:cNvSpPr txBox="1">
                            <a:spLocks noChangeArrowheads="1"/>
                          </wps:cNvSpPr>
                          <wps:spPr bwMode="auto">
                            <a:xfrm>
                              <a:off x="6289" y="220"/>
                              <a:ext cx="435" cy="1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2600B3C" w14:textId="77777777" w:rsidR="006C2125" w:rsidRDefault="006C2125" w:rsidP="00907227">
                                <w:pPr>
                                  <w:spacing w:line="131" w:lineRule="exact"/>
                                  <w:rPr>
                                    <w:rFonts w:ascii="Arial" w:eastAsia="Arial" w:hAnsi="Arial" w:cs="Arial"/>
                                    <w:sz w:val="13"/>
                                    <w:szCs w:val="13"/>
                                  </w:rPr>
                                </w:pPr>
                                <w:proofErr w:type="gramStart"/>
                                <w:r>
                                  <w:rPr>
                                    <w:rFonts w:ascii="Arial"/>
                                    <w:sz w:val="13"/>
                                  </w:rPr>
                                  <w:t>speech</w:t>
                                </w:r>
                                <w:proofErr w:type="gramEnd"/>
                              </w:p>
                            </w:txbxContent>
                          </wps:txbx>
                          <wps:bodyPr rot="0" vert="horz" wrap="square" lIns="0" tIns="0" rIns="0" bIns="0" anchor="t" anchorCtr="0" upright="1">
                            <a:noAutofit/>
                          </wps:bodyPr>
                        </wps:wsp>
                      </wpg:grpSp>
                    </wpg:wgp>
                  </a:graphicData>
                </a:graphic>
              </wp:inline>
            </w:drawing>
          </mc:Choice>
          <mc:Fallback>
            <w:pict>
              <v:group w14:anchorId="677FDB64" id="Group 48" o:spid="_x0000_s1026" style="width:337.05pt;height:41.15pt;mso-position-horizontal-relative:char;mso-position-vertical-relative:line" coordsize="6741,82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">
                <v:group id="Group 49" o:spid="_x0000_s1027" style="position:absolute;left:2704;top:7;width:1349;height:810" coordorigin="2704,7" coordsize="1349,81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PS+467FAAAA2wAA&#10;AA8AAAAAAAAAAAAAAAAAqgIAAGRycy9kb3ducmV2LnhtbFBLBQYAAAAABAAEAPoAAACcAwAAAAA=&#10;">
                  <v:shape id="Freeform 50" o:spid="_x0000_s1028" style="position:absolute;left:2704;top:7;width:1349;height:810;visibility:visible;mso-wrap-style:square;v-text-anchor:top" coordsize="1349,8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iyUYsUA&#10;AADbAAAADwAAAGRycy9kb3ducmV2LnhtbESPTW/CMAyG75P2HyJP4jKNBLShqSOgiY+JAxcKhx2t&#10;xmsrGqc0gXb/fj4g7Wi9fh/7mS8H36gbdbEObGEyNqCIi+BqLi2cjtuXd1AxITtsApOFX4qwXDw+&#10;zDFzoecD3fJUKoFwzNBClVKbaR2LijzGcWiJJfsJncckY1dq12EvcN/oqTEz7bFmuVBhS6uKinN+&#10;9ULp93F/ZvN17fP196upZxt8vlg7eho+P0AlGtL/8r29cxbe5FlxEQ/Qiz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CLJRixQAAANsAAAAPAAAAAAAAAAAAAAAAAJgCAABkcnMv&#10;ZG93bnJldi54bWxQSwUGAAAAAAQABAD1AAAAigMAAAAA&#10;" path="m121,l1227,r8,l1243,1r7,1l1258,4r8,2l1318,41r10,13l1332,60r4,7l1339,75r3,7l1344,90r2,7l1347,105r1,8l1348,121r,566l1348,695r-1,8l1346,711r-2,8l1342,727r-3,7l1336,741r-4,7l1328,755r-5,7l1318,768r-5,5l1307,779r-57,27l1243,808r-8,1l1227,809r-1106,l113,809r-8,-1l97,806r-7,-1l82,803r-7,-3l67,797r-7,-4l54,788r-7,-4l41,779r-6,-6l30,768r-5,-6l20,755r-4,-7l12,741,9,734,6,727,4,719,2,711,,703r,-8l,687,,121,9,75r3,-8l16,60r4,-6l25,47r5,-6l35,35r6,-5l75,9,82,6,90,4,97,2r8,-1l113,r8,xe" filled="f" strokeweight=".23786mm">
                    <v:path arrowok="t" o:connecttype="custom" o:connectlocs="1227,7;1243,8;1258,11;1318,48;1332,67;1339,82;1344,97;1347,112;1348,128;1348,702;1346,718;1342,734;1336,748;1328,762;1318,775;1307,786;1243,815;1227,816;113,816;97,813;82,810;67,804;54,795;41,786;30,775;20,762;12,748;6,734;2,718;0,702;0,128;12,74;20,61;30,48;41,37;82,13;97,9;113,7" o:connectangles="0,0,0,0,0,0,0,0,0,0,0,0,0,0,0,0,0,0,0,0,0,0,0,0,0,0,0,0,0,0,0,0,0,0,0,0,0,0"/>
                  </v:shape>
                </v:group>
                <v:group id="Group 51" o:spid="_x0000_s1029" style="position:absolute;left:546;top:7;width:1349;height:810" coordorigin="546,7" coordsize="1349,81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Opt0kfFAAAA2wAA&#10;AA8AAAAAAAAAAAAAAAAAqgIAAGRycy9kb3ducmV2LnhtbFBLBQYAAAAABAAEAPoAAACcAwAAAAA=&#10;">
                  <v:shape id="Freeform 52" o:spid="_x0000_s1030" style="position:absolute;left:546;top:7;width:1349;height:810;visibility:visible;mso-wrap-style:square;v-text-anchor:top" coordsize="1349,8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jZS2cQA&#10;AADbAAAADwAAAGRycy9kb3ducmV2LnhtbESPTWvDMAyG74P+B6PCLmO1O0YoWd0y+jF26GVpDz2K&#10;WEtCYzmN3Sb799NhsKN49T7Ss1yPvlV36mMT2MJ8ZkARl8E1XFk4HffPC1AxITtsA5OFH4qwXk0e&#10;lpi7MPAX3YtUKYFwzNFCnVKXax3LmjzGWeiIJfsOvcckY19p1+MgcN/qF2My7bFhuVBjR5uayktx&#10;80IZDvFwYfNxG4rt+dU02Q6frtY+Tsf3N1CJxvS//Nf+dBYy+V5cxAP06h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I2UtnEAAAA2wAAAA8AAAAAAAAAAAAAAAAAmAIAAGRycy9k&#10;b3ducmV2LnhtbFBLBQYAAAAABAAEAPUAAACJAwAAAAA=&#10;" path="m121,l1227,r8,l1243,1r58,24l1339,75r10,46l1349,687r-16,61l1313,773r-6,6l1251,806r-8,2l1235,809r-8,l121,809r-7,l106,808r-8,-2l90,805r-8,-2l75,800r-7,-3l21,755,9,734,6,727,4,719,2,711,1,703,,695r,-8l,121,9,75r3,-8l54,20,75,9,82,6,90,4,98,2r8,-1l114,r7,xe" filled="f" strokeweight=".23786mm">
                    <v:path arrowok="t" o:connecttype="custom" o:connectlocs="121,7;1227,7;1235,7;1243,8;1301,32;1339,82;1349,128;1349,694;1333,755;1313,780;1307,786;1251,813;1243,815;1235,816;1227,816;121,816;114,816;106,815;98,813;90,812;82,810;75,807;68,804;21,762;9,741;6,734;4,726;2,718;1,710;0,702;0,694;0,128;9,82;12,74;54,27;75,16;82,13;90,11;98,9;106,8;114,7;121,7" o:connectangles="0,0,0,0,0,0,0,0,0,0,0,0,0,0,0,0,0,0,0,0,0,0,0,0,0,0,0,0,0,0,0,0,0,0,0,0,0,0,0,0,0,0"/>
                  </v:shape>
                </v:group>
                <v:group id="Group 53" o:spid="_x0000_s1031" style="position:absolute;left:1895;top:411;width:724;height:2" coordorigin="1895,411" coordsize="724,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Np3FPzFAAAA2wAA&#10;AA8AAAAAAAAAAAAAAAAAqgIAAGRycy9kb3ducmV2LnhtbFBLBQYAAAAABAAEAPoAAACcAwAAAAA=&#10;">
                  <v:shape id="Freeform 54" o:spid="_x0000_s1032" style="position:absolute;left:1895;top:411;width:724;height:2;visibility:visible;mso-wrap-style:square;v-text-anchor:top" coordsize="724,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nqEY8QA&#10;AADbAAAADwAAAGRycy9kb3ducmV2LnhtbESPQWvCQBSE7wX/w/IEb3VjsCKpq4ilEEp6aBS8PrKv&#10;m7TZtyG7muTfdwuFHoeZ+YbZHUbbijv1vnGsYLVMQBBXTjdsFFzOr49bED4ga2wdk4KJPBz2s4cd&#10;ZtoN/EH3MhgRIewzVFCH0GVS+qomi37pOuLofbreYoiyN1L3OES4bWWaJBtpseG4UGNHp5qq7/Jm&#10;FeTT1VBSnNbF+LY16e3pqy3fX5RazMfjM4hAY/gP/7VzrWCTwu+X+APk/g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p6hGPEAAAA2wAAAA8AAAAAAAAAAAAAAAAAmAIAAGRycy9k&#10;b3ducmV2LnhtbFBLBQYAAAAABAAEAPUAAACJAwAAAAA=&#10;" path="m,l723,e" filled="f" strokeweight=".23786mm">
                    <v:path arrowok="t" o:connecttype="custom" o:connectlocs="0,0;723,0" o:connectangles="0,0"/>
                  </v:shape>
                </v:group>
                <v:group id="Group 55" o:spid="_x0000_s1033" style="position:absolute;left:2594;top:364;width:95;height:95" coordorigin="2594,364" coordsize="95,9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RekvEMQAAADbAAAA&#10;DwAAAAAAAAAAAAAAAACqAgAAZHJzL2Rvd25yZXYueG1sUEsFBgAAAAAEAAQA+gAAAJsDAAAAAA==&#10;">
                  <v:shape id="Freeform 56" o:spid="_x0000_s1034" style="position:absolute;left:2594;top:364;width:95;height:95;visibility:visible;mso-wrap-style:square;v-text-anchor:top" coordsize="95,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eCOkMUA&#10;AADbAAAADwAAAGRycy9kb3ducmV2LnhtbESPS2/CMBCE75X4D9YicamKAwVapRjEo0VcS6P2uoqX&#10;PL2OYhPCv6+RKvU4mplvNMt1b2rRUesKywom4wgEcWp1wZmC5Ovj6RWE88gaa8uk4EYO1qvBwxJj&#10;ba/8Sd3JZyJA2MWoIPe+iaV0aU4G3dg2xME729agD7LNpG7xGuCmltMoWkiDBYeFHBva5ZRWp4tR&#10;MO9+duX79+UxeU6q6cu2NLduf1BqNOw3byA89f4//Nc+agWLGdy/hB8gV7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J4I6QxQAAANsAAAAPAAAAAAAAAAAAAAAAAJgCAABkcnMv&#10;ZG93bnJldi54bWxQSwUGAAAAAAQABAD1AAAAigMAAAAA&#10;" path="m,94l24,47,,,95,47,,94xe" fillcolor="black" stroked="f">
                    <v:path arrowok="t" o:connecttype="custom" o:connectlocs="0,458;24,411;0,364;95,411;0,458" o:connectangles="0,0,0,0,0"/>
                  </v:shape>
                </v:group>
                <v:group id="Group 57" o:spid="_x0000_s1035" style="position:absolute;left:2594;top:364;width:95;height:95" coordorigin="2594,364" coordsize="95,9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KVMEv/FAAAA2wAA&#10;AA8AAAAAAAAAAAAAAAAAqgIAAGRycy9kb3ducmV2LnhtbFBLBQYAAAAABAAEAPoAAACcAwAAAAA=&#10;">
                  <v:shape id="Freeform 58" o:spid="_x0000_s1036" style="position:absolute;left:2594;top:364;width:95;height:95;visibility:visible;mso-wrap-style:square;v-text-anchor:top" coordsize="95,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ImXIMQA&#10;AADbAAAADwAAAGRycy9kb3ducmV2LnhtbESPT2sCMRTE70K/Q3hCb5q10CCrUbSl0PZQqP/w+Nw8&#10;N4ubl2UT3e23bwoFj8PM/IaZL3tXixu1ofKsYTLOQBAX3lRcatht30ZTECEiG6w9k4YfCrBcPAzm&#10;mBvf8TfdNrEUCcIhRw02xiaXMhSWHIaxb4iTd/atw5hkW0rTYpfgrpZPWaakw4rTgsWGXiwVl83V&#10;aTitjl/T6/718KECP1NnlduvP7V+HParGYhIfbyH/9vvRoNS8Pcl/QC5+A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iJlyDEAAAA2wAAAA8AAAAAAAAAAAAAAAAAmAIAAGRycy9k&#10;b3ducmV2LnhtbFBLBQYAAAAABAAEAPUAAACJAwAAAAA=&#10;" path="m95,47l,94,24,47,,,95,47xe" filled="f" strokeweight=".23786mm">
                    <v:path arrowok="t" o:connecttype="custom" o:connectlocs="95,411;0,458;24,411;0,364;95,411" o:connectangles="0,0,0,0,0"/>
                  </v:shape>
                </v:group>
                <v:group id="Group 59" o:spid="_x0000_s1037" style="position:absolute;left:4052;top:411;width:724;height:2" coordorigin="4052,411" coordsize="724,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DrSKRPFAAAA2wAA&#10;AA8AAAAAAAAAAAAAAAAAqgIAAGRycy9kb3ducmV2LnhtbFBLBQYAAAAABAAEAPoAAACcAwAAAAA=&#10;">
                  <v:shape id="Freeform 60" o:spid="_x0000_s1038" style="position:absolute;left:4052;top:411;width:724;height:2;visibility:visible;mso-wrap-style:square;v-text-anchor:top" coordsize="724,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5KzicIA&#10;AADbAAAADwAAAGRycy9kb3ducmV2LnhtbERPz2vCMBS+D/Y/hCfsNlPLVqQay+gYyKiHdQOvj+aZ&#10;1jUvpUm1/vfLQdjx4/u9LWbbiwuNvnOsYLVMQBA3TndsFPx8fzyvQfiArLF3TApu5KHYPT5sMdfu&#10;yl90qYMRMYR9jgraEIZcSt+0ZNEv3UAcuZMbLYYIRyP1iNcYbnuZJkkmLXYcG1ocqGyp+a0nq2B/&#10;OxpKqvKlmj/XJp1ez319eFfqaTG/bUAEmsO/+O7eawVZHBu/xB8gd3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7krOJwgAAANsAAAAPAAAAAAAAAAAAAAAAAJgCAABkcnMvZG93&#10;bnJldi54bWxQSwUGAAAAAAQABAD1AAAAhwMAAAAA&#10;" path="m,l723,e" filled="f" strokeweight=".23786mm">
                    <v:path arrowok="t" o:connecttype="custom" o:connectlocs="0,0;723,0" o:connectangles="0,0"/>
                  </v:shape>
                </v:group>
                <v:group id="Group 61" o:spid="_x0000_s1039" style="position:absolute;left:4861;top:7;width:1349;height:810" coordorigin="4861,7" coordsize="1349,81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CQBGPrFAAAA2wAA&#10;AA8AAAAAAAAAAAAAAAAAqgIAAGRycy9kb3ducmV2LnhtbFBLBQYAAAAABAAEAPoAAACcAwAAAAA=&#10;">
                  <v:shape id="Freeform 62" o:spid="_x0000_s1040" style="position:absolute;left:4861;top:7;width:1349;height:810;visibility:visible;mso-wrap-style:square;v-text-anchor:top" coordsize="1349,8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EBMQA&#10;AADbAAAADwAAAGRycy9kb3ducmV2LnhtbESPwW7CMAyG75P2DpEn7TKNhGmCqSMgxMbEgQtlhx2t&#10;xmsrGqc0gZa3xwckjtbv/7O/2WLwjTpTF+vAFsYjA4q4CK7m0sLvfv36ASomZIdNYLJwoQiL+ePD&#10;DDMXet7ROU+lEgjHDC1UKbWZ1rGoyGMchZZYsv/QeUwydqV2HfYC941+M2aiPdYsFypsaVVRcchP&#10;Xij9Nm4PbH5Off71927qyTe+HK19fhqWn6ASDem+fGtvnIWpfC8u4gF6fg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fvxATEAAAA2wAAAA8AAAAAAAAAAAAAAAAAmAIAAGRycy9k&#10;b3ducmV2LnhtbFBLBQYAAAAABAAEAPUAAACJAwAAAAA=&#10;" path="m122,l1227,r8,l1243,1r58,24l1328,54r5,6l1349,121r,566l1349,695r-1,8l1346,711r-1,8l1343,727r-3,7l1336,741r-3,7l1328,755r-4,7l1274,800r-8,3l1227,809r-1105,l114,809r-8,-1l98,806r-8,-1l54,788r-6,-4l41,779r-5,-6l30,768,3,711,1,703,,695r,-8l,121r,-8l1,105,3,97,4,90,36,35r5,-5l48,25r6,-5l61,16,98,2r8,-1l114,r8,xe" filled="f" strokeweight=".23786mm">
                    <v:path arrowok="t" o:connecttype="custom" o:connectlocs="122,7;1227,7;1235,7;1243,8;1301,32;1328,61;1333,67;1349,128;1349,694;1349,702;1348,710;1346,718;1345,726;1343,734;1340,741;1336,748;1333,755;1328,762;1324,769;1274,807;1266,810;1227,816;122,816;114,816;106,815;98,813;90,812;54,795;48,791;41,786;36,780;30,775;3,718;1,710;0,702;0,694;0,128;0,120;1,112;3,104;4,97;36,42;41,37;48,32;54,27;61,23;98,9;106,8;114,7;122,7" o:connectangles="0,0,0,0,0,0,0,0,0,0,0,0,0,0,0,0,0,0,0,0,0,0,0,0,0,0,0,0,0,0,0,0,0,0,0,0,0,0,0,0,0,0,0,0,0,0,0,0,0,0"/>
                  </v:shape>
                </v:group>
                <v:group id="Group 63" o:spid="_x0000_s1041" style="position:absolute;left:4752;top:364;width:95;height:95" coordorigin="4752,364" coordsize="95,9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F+ugiHFAAAA2wAA&#10;AA8AAAAAAAAAAAAAAAAAqgIAAGRycy9kb3ducmV2LnhtbFBLBQYAAAAABAAEAPoAAACcAwAAAAA=&#10;">
                  <v:shape id="Freeform 64" o:spid="_x0000_s1042" style="position:absolute;left:4752;top:364;width:95;height:95;visibility:visible;mso-wrap-style:square;v-text-anchor:top" coordsize="95,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JwlosUA&#10;AADbAAAADwAAAGRycy9kb3ducmV2LnhtbESPT2vCQBTE74LfYXlCL6VujFRLdCPW1tJrNbTXR/aZ&#10;P2bfhuwa47fvFgoeh5n5DbPeDKYRPXWusqxgNo1AEOdWV1woyI77pxcQziNrbCyTghs52KTj0RoT&#10;ba/8Rf3BFyJA2CWooPS+TaR0eUkG3dS2xME72c6gD7IrpO7wGuCmkXEULaTBisNCiS3tSsrPh4tR&#10;8Nz/7Or378tjNs/O8fK1Nrf+7UOph8mwXYHwNPh7+L/9qRUsY/j7En6ATH8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snCWixQAAANsAAAAPAAAAAAAAAAAAAAAAAJgCAABkcnMv&#10;ZG93bnJldi54bWxQSwUGAAAAAAQABAD1AAAAigMAAAAA&#10;" path="m,94l23,47,,,94,47,,94xe" fillcolor="black" stroked="f">
                    <v:path arrowok="t" o:connecttype="custom" o:connectlocs="0,458;23,411;0,364;94,411;0,458" o:connectangles="0,0,0,0,0"/>
                  </v:shape>
                </v:group>
                <v:group id="Group 65" o:spid="_x0000_s1043" style="position:absolute;left:4752;top:364;width:95;height:95" coordorigin="4752,364" coordsize="95,9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wDC5zcQAAADbAAAA&#10;DwAAAAAAAAAAAAAAAACqAgAAZHJzL2Rvd25yZXYueG1sUEsFBgAAAAAEAAQA+gAAAJsDAAAAAA==&#10;">
                  <v:shape id="Freeform 66" o:spid="_x0000_s1044" style="position:absolute;left:4752;top:364;width:95;height:95;visibility:visible;mso-wrap-style:square;v-text-anchor:top" coordsize="95,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s46EcUA&#10;AADbAAAADwAAAGRycy9kb3ducmV2LnhtbESPT2vCQBTE7wW/w/IEb3WjaJTUVfxDofZQqNbS4zP7&#10;zAazb0N2Nem37xYKPQ4z8xtmsepsJe7U+NKxgtEwAUGcO11yoeDj+Pw4B+EDssbKMSn4Jg+rZe9h&#10;gZl2Lb/T/RAKESHsM1RgQqgzKX1uyKIfupo4ehfXWAxRNoXUDbYRbis5TpJUWiw5LhisaWsovx5u&#10;VsF5/fU2v512n/vU85Rak9rT5lWpQb9bP4EI1IX/8F/7RSuYTeD3S/wBcvk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izjoRxQAAANsAAAAPAAAAAAAAAAAAAAAAAJgCAABkcnMv&#10;ZG93bnJldi54bWxQSwUGAAAAAAQABAD1AAAAigMAAAAA&#10;" path="m94,47l,94,23,47,,,94,47xe" filled="f" strokeweight=".23786mm">
                    <v:path arrowok="t" o:connecttype="custom" o:connectlocs="94,411;0,458;23,411;0,364;94,411" o:connectangles="0,0,0,0,0"/>
                  </v:shape>
                </v:group>
                <v:group id="Group 67" o:spid="_x0000_s1045" style="position:absolute;left:6210;top:411;width:454;height:2" coordorigin="6210,411" coordsize="454,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CCVhCLFAAAA2wAA&#10;AA8AAAAAAAAAAAAAAAAAqgIAAGRycy9kb3ducmV2LnhtbFBLBQYAAAAABAAEAPoAAACcAwAAAAA=&#10;">
                  <v:shape id="Freeform 68" o:spid="_x0000_s1046" style="position:absolute;left:6210;top:411;width:454;height:2;visibility:visible;mso-wrap-style:square;v-text-anchor:top" coordsize="454,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S0hmsMA&#10;AADbAAAADwAAAGRycy9kb3ducmV2LnhtbESPUWvCMBSF3wf+h3AHvs10Y3TSGWUOBn2o4NQfcGmu&#10;TbG5KUm07b83wmCPh3POdzirzWg7cSMfWscKXhcZCOLa6ZYbBafjz8sSRIjIGjvHpGCiAJv17GmF&#10;hXYD/9LtEBuRIBwKVGBi7AspQ23IYli4njh5Z+ctxiR9I7XHIcFtJ9+yLJcWW04LBnv6NlRfDler&#10;4FpN/X7rjN81utL786WcRvOu1Px5/PoEEWmM/+G/dqkVfOTw+JJ+gFzf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6S0hmsMAAADbAAAADwAAAAAAAAAAAAAAAACYAgAAZHJzL2Rv&#10;d25yZXYueG1sUEsFBgAAAAAEAAQA9QAAAIgDAAAAAA==&#10;" path="m,l453,e" filled="f" strokeweight=".23786mm">
                    <v:path arrowok="t" o:connecttype="custom" o:connectlocs="0,0;453,0" o:connectangles="0,0"/>
                  </v:shape>
                </v:group>
                <v:group id="Group 69" o:spid="_x0000_s1047" style="position:absolute;left:6640;top:364;width:95;height:95" coordorigin="6640,364" coordsize="95,9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vwu/zsQAAADbAAAA&#10;DwAAAAAAAAAAAAAAAACqAgAAZHJzL2Rvd25yZXYueG1sUEsFBgAAAAAEAAQA+gAAAJsDAAAAAA==&#10;">
                  <v:shape id="Freeform 70" o:spid="_x0000_s1048" style="position:absolute;left:6640;top:364;width:95;height:95;visibility:visible;mso-wrap-style:square;v-text-anchor:top" coordsize="95,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XQSSMIA&#10;AADbAAAADwAAAGRycy9kb3ducmV2LnhtbERPTU/CQBC9k/gfNmPihditEITULo0iEq5ig9dJd2xL&#10;u7NNdynl37sHEo4v7zvNRtOKgXpXW1bwEsUgiAuray4V5D9fzysQziNrbC2Tgis5yNYPkxQTbS/8&#10;TcPBlyKEsEtQQeV9l0jpiooMush2xIH7s71BH2BfSt3jJYSbVs7i+FUarDk0VNjRpqKiOZyNgsXw&#10;uzltj+dpPs+b2fLjZK7D506pp8fx/Q2Ep9HfxTf3XitYhrHhS/gBcv0P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NdBJIwgAAANsAAAAPAAAAAAAAAAAAAAAAAJgCAABkcnMvZG93&#10;bnJldi54bWxQSwUGAAAAAAQABAD1AAAAhwMAAAAA&#10;" path="m,94l23,47,,,94,47,,94xe" fillcolor="black" stroked="f">
                    <v:path arrowok="t" o:connecttype="custom" o:connectlocs="0,458;23,411;0,364;94,411;0,458" o:connectangles="0,0,0,0,0"/>
                  </v:shape>
                </v:group>
                <v:group id="Group 71" o:spid="_x0000_s1049" style="position:absolute;left:6640;top:364;width:95;height:95" coordorigin="6640,364" coordsize="95,9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Ch2I4nxgAAANsA&#10;AAAPAAAAAAAAAAAAAAAAAKoCAABkcnMvZG93bnJldi54bWxQSwUGAAAAAAQABAD6AAAAnQMAAAAA&#10;">
                  <v:shape id="Freeform 72" o:spid="_x0000_s1050" style="position:absolute;left:6640;top:364;width:95;height:95;visibility:visible;mso-wrap-style:square;v-text-anchor:top" coordsize="95,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CBMNcEA&#10;AADbAAAADwAAAGRycy9kb3ducmV2LnhtbERPz2vCMBS+C/sfwht403TCSqlGcRvC9CDopnh8Nm9N&#10;WfNSmmjrf28OgseP7/ds0dtaXKn1lWMFb+MEBHHhdMWlgt+f1SgD4QOyxtoxKbiRh8X8ZTDDXLuO&#10;d3Tdh1LEEPY5KjAhNLmUvjBk0Y9dQxy5P9daDBG2pdQtdjHc1nKSJKm0WHFsMNjQp6Hif3+xCs7L&#10;0za7HL6O69TzO3UmtYePjVLD1345BRGoD0/xw/2tFWRxffwSf4Cc3w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CggTDXBAAAA2wAAAA8AAAAAAAAAAAAAAAAAmAIAAGRycy9kb3du&#10;cmV2LnhtbFBLBQYAAAAABAAEAPUAAACGAwAAAAA=&#10;" path="m94,47l,94,23,47,,,94,47xe" filled="f" strokeweight=".23786mm">
                    <v:path arrowok="t" o:connecttype="custom" o:connectlocs="94,411;0,458;23,411;0,364;94,411" o:connectangles="0,0,0,0,0"/>
                  </v:shape>
                </v:group>
                <v:group id="Group 73" o:spid="_x0000_s1051" style="position:absolute;left:7;top:409;width:454;height:3" coordorigin="7,409" coordsize="454,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Bqe/IGwwAAANsAAAAP&#10;AAAAAAAAAAAAAAAAAKoCAABkcnMvZG93bnJldi54bWxQSwUGAAAAAAQABAD6AAAAmgMAAAAA&#10;">
                  <v:shape id="Freeform 74" o:spid="_x0000_s1052" style="position:absolute;left:7;top:409;width:454;height:3;visibility:visible;mso-wrap-style:square;v-text-anchor:top" coordsize="454,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ZMcA8UA&#10;AADbAAAADwAAAGRycy9kb3ducmV2LnhtbESPT2sCMRTE74V+h/AKXkSzFbGyNYpaBT1Z/+D5dfO6&#10;u3TzsmxiXPvpG0HocZiZ3zCTWWsqEahxpWUFr/0EBHFmdcm5gtNx3RuDcB5ZY2WZFNzIwWz6/DTB&#10;VNsr7ykcfC4ihF2KCgrv61RKlxVk0PVtTRy9b9sY9FE2udQNXiPcVHKQJCNpsOS4UGBNy4Kyn8PF&#10;KNiaj8+83Z3DV/d3sV++XcJwNQpKdV7a+TsIT63/Dz/aG61gPID7l/gD5PQP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JkxwDxQAAANsAAAAPAAAAAAAAAAAAAAAAAJgCAABkcnMv&#10;ZG93bnJldi54bWxQSwUGAAAAAAQABAD1AAAAigMAAAAA&#10;" path="m,2l453,e" filled="f" strokeweight=".23786mm">
                    <v:path arrowok="t" o:connecttype="custom" o:connectlocs="0,411;453,409" o:connectangles="0,0"/>
                  </v:shape>
                </v:group>
                <v:group id="Group 75" o:spid="_x0000_s1053" style="position:absolute;left:436;top:362;width:95;height:95" coordorigin="436,362" coordsize="95,9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9eXJ6sQAAADbAAAA&#10;DwAAAAAAAAAAAAAAAACqAgAAZHJzL2Rvd25yZXYueG1sUEsFBgAAAAAEAAQA+gAAAJsDAAAAAA==&#10;">
                  <v:shape id="Freeform 76" o:spid="_x0000_s1054" style="position:absolute;left:436;top:362;width:95;height:95;visibility:visible;mso-wrap-style:square;v-text-anchor:top" coordsize="95,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exoasYA&#10;AADbAAAADwAAAGRycy9kb3ducmV2LnhtbESPT2vCQBTE7wW/w/IKXkrdaLUNMav4pxWvtaFeH9nX&#10;JJp9G7JrjN++KxR6HGbmN0y67E0tOmpdZVnBeBSBIM6trrhQkH19PMcgnEfWWFsmBTdysFwMHlJM&#10;tL3yJ3UHX4gAYZeggtL7JpHS5SUZdCPbEAfvx7YGfZBtIXWL1wA3tZxE0as0WHFYKLGhTUn5+XAx&#10;CmbdcXN6/748ZS/ZefK2Pplbt90pNXzsV3MQnnr/H/5r77WCeAr3L+EHyMU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eexoasYAAADbAAAADwAAAAAAAAAAAAAAAACYAgAAZHJz&#10;L2Rvd25yZXYueG1sUEsFBgAAAAAEAAQA9QAAAIsDAAAAAA==&#10;" path="m1,94l24,47,,,95,46,1,94xe" fillcolor="black" stroked="f">
                    <v:path arrowok="t" o:connecttype="custom" o:connectlocs="1,456;24,409;0,362;95,408;1,456" o:connectangles="0,0,0,0,0"/>
                  </v:shape>
                </v:group>
                <v:group id="Group 77" o:spid="_x0000_s1055" style="position:absolute;left:436;top:362;width:95;height:95" coordorigin="436,362" coordsize="95,9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BVA9AXFAAAA2wAA&#10;AA8AAAAAAAAAAAAAAAAAqgIAAGRycy9kb3ducmV2LnhtbFBLBQYAAAAABAAEAPoAAACcAwAAAAA=&#10;">
                  <v:shape id="Freeform 78" o:spid="_x0000_s1056" style="position:absolute;left:436;top:362;width:95;height:95;visibility:visible;mso-wrap-style:square;v-text-anchor:top" coordsize="95,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IVx2sQA&#10;AADbAAAADwAAAGRycy9kb3ducmV2LnhtbESPQWvCQBSE74L/YXkFb7qpYAipq1hFUA8FtZYeX7Ov&#10;2dDs25BdTfrvuwXB4zAz3zDzZW9rcaPWV44VPE8SEMSF0xWXCt7P23EGwgdkjbVjUvBLHpaL4WCO&#10;uXYdH+l2CqWIEPY5KjAhNLmUvjBk0U9cQxy9b9daDFG2pdQtdhFuazlNklRarDguGGxobaj4OV2t&#10;gq/V51t2vWw+9qnnGXUmtZfXg1Kjp371AiJQHx7he3unFWQp/H+JP0Au/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iFcdrEAAAA2wAAAA8AAAAAAAAAAAAAAAAAmAIAAGRycy9k&#10;b3ducmV2LnhtbFBLBQYAAAAABAAEAPUAAACJAwAAAAA=&#10;" path="m95,46l1,94,24,47,,,95,46xe" filled="f" strokeweight=".23786mm">
                    <v:path arrowok="t" o:connecttype="custom" o:connectlocs="95,408;1,456;24,409;0,362;95,408" o:connectangles="0,0,0,0,0"/>
                  </v:shape>
                  <v:shapetype id="_x0000_t202" coordsize="21600,21600" o:spt="202" path="m,l,21600r21600,l21600,xe">
                    <v:stroke joinstyle="miter"/>
                    <v:path gradientshapeok="t" o:connecttype="rect"/>
                  </v:shapetype>
                  <v:shape id="Text Box 79" o:spid="_x0000_s1057" type="#_x0000_t202" style="position:absolute;left:127;top:247;width:218;height:13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tqvRMQA&#10;AADbAAAADwAAAGRycy9kb3ducmV2LnhtbESPQWvCQBSE74X+h+UVvDUbPaiNriLFglAQY3rw+Mw+&#10;k8Xs2zS71fTfu4LgcZiZb5j5sreNuFDnjWMFwyQFQVw6bbhS8FN8vU9B+ICssXFMCv7Jw3Lx+jLH&#10;TLsr53TZh0pECPsMFdQhtJmUvqzJok9cSxy9k+sshii7SuoOrxFuGzlK07G0aDgu1NjSZ03lef9n&#10;FawOnK/N7/a4y0+5KYqPlL/HZ6UGb/1qBiJQH57hR3ujFUwncP8Sf4Bc3A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Lar0TEAAAA2wAAAA8AAAAAAAAAAAAAAAAAmAIAAGRycy9k&#10;b3ducmV2LnhtbFBLBQYAAAAABAAEAPUAAACJAwAAAAA=&#10;" filled="f" stroked="f">
                    <v:textbox inset="0,0,0,0">
                      <w:txbxContent>
                        <w:p w14:paraId="5D3783B9" w14:textId="77777777" w:rsidR="006C2125" w:rsidRDefault="006C2125" w:rsidP="00907227">
                          <w:pPr>
                            <w:spacing w:line="131" w:lineRule="exact"/>
                            <w:rPr>
                              <w:rFonts w:ascii="Arial" w:eastAsia="Arial" w:hAnsi="Arial" w:cs="Arial"/>
                              <w:sz w:val="13"/>
                              <w:szCs w:val="13"/>
                            </w:rPr>
                          </w:pPr>
                          <w:bookmarkStart w:id="33" w:name="_bookmark26"/>
                          <w:bookmarkEnd w:id="33"/>
                          <w:proofErr w:type="gramStart"/>
                          <w:r>
                            <w:rPr>
                              <w:rFonts w:ascii="Arial"/>
                              <w:sz w:val="13"/>
                            </w:rPr>
                            <w:t>text</w:t>
                          </w:r>
                          <w:proofErr w:type="gramEnd"/>
                        </w:p>
                      </w:txbxContent>
                    </v:textbox>
                  </v:shape>
                  <v:shape id="Text Box 80" o:spid="_x0000_s1058" type="#_x0000_t202" style="position:absolute;left:820;top:232;width:788;height:40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0U7NsAA&#10;AADbAAAADwAAAGRycy9kb3ducmV2LnhtbERPTYvCMBC9C/sfwgh7s6keRLtGkWUFQVis9bDH2WZs&#10;g82kNlHrvzcHwePjfS9WvW3EjTpvHCsYJykI4tJpw5WCY7EZzUD4gKyxcUwKHuRhtfwYLDDT7s45&#10;3Q6hEjGEfYYK6hDaTEpf1mTRJ64ljtzJdRZDhF0ldYf3GG4bOUnTqbRoODbU2NJ3TeX5cLUK1n+c&#10;/5jL7/8+P+WmKOYp76ZnpT6H/foLRKA+vMUv91YrmMWx8Uv8AXL5B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A0U7NsAAAADbAAAADwAAAAAAAAAAAAAAAACYAgAAZHJzL2Rvd25y&#10;ZXYueG1sUEsFBgAAAAAEAAQA9QAAAIUDAAAAAA==&#10;" filled="f" stroked="f">
                    <v:textbox inset="0,0,0,0">
                      <w:txbxContent>
                        <w:p w14:paraId="6C714BE9" w14:textId="77777777" w:rsidR="006C2125" w:rsidRDefault="006C2125" w:rsidP="00907227">
                          <w:pPr>
                            <w:spacing w:line="184" w:lineRule="exact"/>
                            <w:jc w:val="center"/>
                            <w:rPr>
                              <w:rFonts w:ascii="Arial" w:eastAsia="Arial" w:hAnsi="Arial" w:cs="Arial"/>
                              <w:sz w:val="19"/>
                              <w:szCs w:val="19"/>
                            </w:rPr>
                          </w:pPr>
                          <w:r>
                            <w:rPr>
                              <w:rFonts w:ascii="Arial"/>
                              <w:w w:val="95"/>
                              <w:sz w:val="19"/>
                            </w:rPr>
                            <w:t>Linguistic</w:t>
                          </w:r>
                        </w:p>
                        <w:p w14:paraId="517A1E3B" w14:textId="77777777" w:rsidR="006C2125" w:rsidRDefault="006C2125" w:rsidP="00907227">
                          <w:pPr>
                            <w:spacing w:line="217" w:lineRule="exact"/>
                            <w:jc w:val="center"/>
                            <w:rPr>
                              <w:rFonts w:ascii="Arial" w:eastAsia="Arial" w:hAnsi="Arial" w:cs="Arial"/>
                              <w:sz w:val="19"/>
                              <w:szCs w:val="19"/>
                            </w:rPr>
                          </w:pPr>
                          <w:r>
                            <w:rPr>
                              <w:rFonts w:ascii="Arial"/>
                              <w:sz w:val="19"/>
                            </w:rPr>
                            <w:t>Rules</w:t>
                          </w:r>
                        </w:p>
                      </w:txbxContent>
                    </v:textbox>
                  </v:shape>
                  <v:shape id="Text Box 81" o:spid="_x0000_s1059" type="#_x0000_t202" style="position:absolute;left:2962;top:232;width:819;height:40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AmercMA&#10;AADbAAAADwAAAGRycy9kb3ducmV2LnhtbESPQYvCMBSE78L+h/CEvWmqB9GuUURWEBYWaz3s8dk8&#10;22DzUpus1n9vBMHjMDPfMPNlZ2txpdYbxwpGwwQEceG04VLBId8MpiB8QNZYOyYFd/KwXHz05phq&#10;d+OMrvtQighhn6KCKoQmldIXFVn0Q9cQR+/kWoshyraUusVbhNtajpNkIi0ajgsVNrSuqDjv/62C&#10;1R9n3+bye9xlp8zk+Szhn8lZqc9+t/oCEagL7/CrvdUKpjN4fok/QC4e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bAmercMAAADbAAAADwAAAAAAAAAAAAAAAACYAgAAZHJzL2Rv&#10;d25yZXYueG1sUEsFBgAAAAAEAAQA9QAAAIgDAAAAAA==&#10;" filled="f" stroked="f">
                    <v:textbox inset="0,0,0,0">
                      <w:txbxContent>
                        <w:p w14:paraId="30E98034" w14:textId="77777777" w:rsidR="006C2125" w:rsidRDefault="006C2125" w:rsidP="00907227">
                          <w:pPr>
                            <w:spacing w:line="184" w:lineRule="exact"/>
                            <w:ind w:left="10" w:hanging="11"/>
                            <w:rPr>
                              <w:rFonts w:ascii="Arial" w:eastAsia="Arial" w:hAnsi="Arial" w:cs="Arial"/>
                              <w:sz w:val="19"/>
                              <w:szCs w:val="19"/>
                            </w:rPr>
                          </w:pPr>
                          <w:r>
                            <w:rPr>
                              <w:rFonts w:ascii="Arial"/>
                              <w:w w:val="95"/>
                              <w:sz w:val="19"/>
                            </w:rPr>
                            <w:t>Synthesis</w:t>
                          </w:r>
                        </w:p>
                        <w:p w14:paraId="08E8056A" w14:textId="77777777" w:rsidR="006C2125" w:rsidRDefault="006C2125" w:rsidP="00907227">
                          <w:pPr>
                            <w:spacing w:line="217" w:lineRule="exact"/>
                            <w:ind w:left="10"/>
                            <w:rPr>
                              <w:rFonts w:ascii="Arial" w:eastAsia="Arial" w:hAnsi="Arial" w:cs="Arial"/>
                              <w:sz w:val="19"/>
                              <w:szCs w:val="19"/>
                            </w:rPr>
                          </w:pPr>
                          <w:r>
                            <w:rPr>
                              <w:rFonts w:ascii="Arial"/>
                              <w:sz w:val="19"/>
                            </w:rPr>
                            <w:t>Algorithm</w:t>
                          </w:r>
                        </w:p>
                      </w:txbxContent>
                    </v:textbox>
                  </v:shape>
                  <v:shape id="Text Box 82" o:spid="_x0000_s1060" type="#_x0000_t202" style="position:absolute;left:5114;top:232;width:829;height:40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Oqh7cAA&#10;AADbAAAADwAAAGRycy9kb3ducmV2LnhtbERPTYvCMBC9C/sfwgh7s6keRLtGkWUFQVis9bDH2WZs&#10;g82kNlHrvzcHwePjfS9WvW3EjTpvHCsYJykI4tJpw5WCY7EZzUD4gKyxcUwKHuRhtfwYLDDT7s45&#10;3Q6hEjGEfYYK6hDaTEpf1mTRJ64ljtzJdRZDhF0ldYf3GG4bOUnTqbRoODbU2NJ3TeX5cLUK1n+c&#10;/5jL7/8+P+WmKOYp76ZnpT6H/foLRKA+vMUv91YrmMf18Uv8AXL5B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eOqh7cAAAADbAAAADwAAAAAAAAAAAAAAAACYAgAAZHJzL2Rvd25y&#10;ZXYueG1sUEsFBgAAAAAEAAQA9QAAAIUDAAAAAA==&#10;" filled="f" stroked="f">
                    <v:textbox inset="0,0,0,0">
                      <w:txbxContent>
                        <w:p w14:paraId="36C38C67" w14:textId="77777777" w:rsidR="006C2125" w:rsidRDefault="006C2125" w:rsidP="00907227">
                          <w:pPr>
                            <w:spacing w:line="184" w:lineRule="exact"/>
                            <w:jc w:val="center"/>
                            <w:rPr>
                              <w:rFonts w:ascii="Arial" w:eastAsia="Arial" w:hAnsi="Arial" w:cs="Arial"/>
                              <w:sz w:val="19"/>
                              <w:szCs w:val="19"/>
                            </w:rPr>
                          </w:pPr>
                          <w:r>
                            <w:rPr>
                              <w:rFonts w:ascii="Arial"/>
                              <w:sz w:val="19"/>
                            </w:rPr>
                            <w:t>D-to-A</w:t>
                          </w:r>
                        </w:p>
                        <w:p w14:paraId="06EE1680" w14:textId="77777777" w:rsidR="006C2125" w:rsidRDefault="006C2125" w:rsidP="00907227">
                          <w:pPr>
                            <w:spacing w:line="217" w:lineRule="exact"/>
                            <w:jc w:val="center"/>
                            <w:rPr>
                              <w:rFonts w:ascii="Arial" w:eastAsia="Arial" w:hAnsi="Arial" w:cs="Arial"/>
                              <w:sz w:val="19"/>
                              <w:szCs w:val="19"/>
                            </w:rPr>
                          </w:pPr>
                          <w:r>
                            <w:rPr>
                              <w:rFonts w:ascii="Arial"/>
                              <w:w w:val="95"/>
                              <w:sz w:val="19"/>
                            </w:rPr>
                            <w:t>Converter</w:t>
                          </w:r>
                        </w:p>
                      </w:txbxContent>
                    </v:textbox>
                  </v:shape>
                  <v:shape id="Text Box 83" o:spid="_x0000_s1061" type="#_x0000_t202" style="position:absolute;left:6289;top:220;width:435;height:13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6YEdsMA&#10;AADbAAAADwAAAGRycy9kb3ducmV2LnhtbESPQYvCMBSE74L/ITzBm6Z6EO0aRWSFBUGs9bDHZ/Ns&#10;g81Lt8lq/fdGWNjjMDPfMMt1Z2txp9Ybxwom4wQEceG04VLBOd+N5iB8QNZYOyYFT/KwXvV7S0y1&#10;e3BG91MoRYSwT1FBFUKTSumLiiz6sWuIo3d1rcUQZVtK3eIjwm0tp0kykxYNx4UKG9pWVNxOv1bB&#10;5puzT/NzuByza2byfJHwfnZTajjoNh8gAnXhP/zX/tIKFhN4f4k/QK5e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F6YEdsMAAADbAAAADwAAAAAAAAAAAAAAAACYAgAAZHJzL2Rv&#10;d25yZXYueG1sUEsFBgAAAAAEAAQA9QAAAIgDAAAAAA==&#10;" filled="f" stroked="f">
                    <v:textbox inset="0,0,0,0">
                      <w:txbxContent>
                        <w:p w14:paraId="52600B3C" w14:textId="77777777" w:rsidR="006C2125" w:rsidRDefault="006C2125" w:rsidP="00907227">
                          <w:pPr>
                            <w:spacing w:line="131" w:lineRule="exact"/>
                            <w:rPr>
                              <w:rFonts w:ascii="Arial" w:eastAsia="Arial" w:hAnsi="Arial" w:cs="Arial"/>
                              <w:sz w:val="13"/>
                              <w:szCs w:val="13"/>
                            </w:rPr>
                          </w:pPr>
                          <w:proofErr w:type="gramStart"/>
                          <w:r>
                            <w:rPr>
                              <w:rFonts w:ascii="Arial"/>
                              <w:sz w:val="13"/>
                            </w:rPr>
                            <w:t>speech</w:t>
                          </w:r>
                          <w:proofErr w:type="gramEnd"/>
                        </w:p>
                      </w:txbxContent>
                    </v:textbox>
                  </v:shape>
                </v:group>
                <w10:anchorlock/>
              </v:group>
            </w:pict>
          </mc:Fallback>
        </mc:AlternateContent>
      </w:r>
    </w:p>
    <w:p w14:paraId="598FD035" w14:textId="19A03E82" w:rsidR="00907227" w:rsidRPr="008C7257" w:rsidRDefault="00907227" w:rsidP="009112C7">
      <w:pPr>
        <w:jc w:val="center"/>
        <w:rPr>
          <w:rFonts w:cs="Times New Roman"/>
          <w:szCs w:val="24"/>
        </w:rPr>
      </w:pPr>
      <w:r w:rsidRPr="00A44FE9">
        <w:rPr>
          <w:rFonts w:cs="Times New Roman"/>
          <w:b/>
          <w:szCs w:val="24"/>
        </w:rPr>
        <w:t>Figure 2.</w:t>
      </w:r>
      <w:r w:rsidR="009D7EFF" w:rsidRPr="00A44FE9">
        <w:rPr>
          <w:rFonts w:cs="Times New Roman"/>
          <w:b/>
          <w:szCs w:val="24"/>
        </w:rPr>
        <w:t>7</w:t>
      </w:r>
      <w:r w:rsidRPr="00A44FE9">
        <w:rPr>
          <w:rFonts w:cs="Times New Roman"/>
          <w:b/>
          <w:szCs w:val="24"/>
        </w:rPr>
        <w:t>:</w:t>
      </w:r>
      <w:r w:rsidRPr="008C7257">
        <w:rPr>
          <w:rFonts w:cs="Times New Roman"/>
          <w:szCs w:val="24"/>
        </w:rPr>
        <w:t xml:space="preserve"> Text-to-Speech synthesis system inspired by </w:t>
      </w:r>
      <w:r w:rsidR="007118F8" w:rsidRPr="008C7257">
        <w:rPr>
          <w:rFonts w:cs="Times New Roman"/>
          <w:szCs w:val="24"/>
        </w:rPr>
        <w:t>(Werner, 2020).</w:t>
      </w:r>
    </w:p>
    <w:p w14:paraId="0B19F6BA" w14:textId="25809E4E" w:rsidR="00907227" w:rsidRPr="00936361" w:rsidRDefault="00907227" w:rsidP="00936361">
      <w:pPr>
        <w:pStyle w:val="Heading3"/>
        <w:rPr>
          <w:rFonts w:cs="Times New Roman"/>
          <w:b/>
        </w:rPr>
      </w:pPr>
      <w:bookmarkStart w:id="34" w:name="_Toc125545086"/>
      <w:r w:rsidRPr="00936361">
        <w:rPr>
          <w:rFonts w:cs="Times New Roman"/>
          <w:b/>
        </w:rPr>
        <w:t>Automatic Speech Recognition</w:t>
      </w:r>
      <w:bookmarkEnd w:id="34"/>
    </w:p>
    <w:p w14:paraId="6B3C43EA" w14:textId="3871C2F9" w:rsidR="00907227" w:rsidRPr="008C7257" w:rsidRDefault="00907227" w:rsidP="009112C7">
      <w:pPr>
        <w:rPr>
          <w:rFonts w:cs="Times New Roman"/>
          <w:szCs w:val="24"/>
        </w:rPr>
      </w:pPr>
      <w:r w:rsidRPr="008C7257">
        <w:rPr>
          <w:rFonts w:cs="Times New Roman"/>
          <w:szCs w:val="24"/>
        </w:rPr>
        <w:t>Moreover, pronounce acronyms and ambiguous words like read, bass, or object, how to pronounce abbreviations like St. (street or Saint?), Dr. (Doctor or drive?), and adequately pronounce specialized terms, and names. After the system builds the pronunciation set of sounds, it is time to synthesize the speech – to create the appropriate sound sequence to represent the text message in the form of speech.</w:t>
      </w:r>
    </w:p>
    <w:p w14:paraId="02066B5C" w14:textId="77777777" w:rsidR="00907227" w:rsidRPr="008C7257" w:rsidRDefault="00907227" w:rsidP="009112C7">
      <w:pPr>
        <w:rPr>
          <w:rFonts w:cs="Times New Roman"/>
          <w:szCs w:val="24"/>
        </w:rPr>
      </w:pPr>
      <w:r w:rsidRPr="008C7257">
        <w:rPr>
          <w:rFonts w:cs="Times New Roman"/>
          <w:szCs w:val="24"/>
        </w:rPr>
        <w:t>Text-to-Speech synthesis systems are used to do things like to provide voice output from GPS systems, handle call center help desks, or providing information from handheld devices such as foreign language phrasebooks and dictionaries. They are also being used in announcement machines that provide information – stock quotes and airline schedules. Finally, perhaps the most important application is in reading machines for the blind, where an optical character recognition system provides the text input.</w:t>
      </w:r>
    </w:p>
    <w:p w14:paraId="0DA67C8E" w14:textId="77777777" w:rsidR="00907227" w:rsidRPr="00A44FE9" w:rsidRDefault="00907227" w:rsidP="009112C7">
      <w:pPr>
        <w:pStyle w:val="Heading3"/>
        <w:rPr>
          <w:rFonts w:cs="Times New Roman"/>
          <w:b/>
        </w:rPr>
      </w:pPr>
      <w:bookmarkStart w:id="35" w:name="_Toc125545087"/>
      <w:r w:rsidRPr="00A44FE9">
        <w:rPr>
          <w:rFonts w:cs="Times New Roman"/>
          <w:b/>
        </w:rPr>
        <w:t>Speech Recognition</w:t>
      </w:r>
      <w:bookmarkEnd w:id="35"/>
    </w:p>
    <w:p w14:paraId="01A0D7FC" w14:textId="1D8F9CCE" w:rsidR="009D7EFF" w:rsidRPr="008C7257" w:rsidRDefault="00907227" w:rsidP="009112C7">
      <w:pPr>
        <w:rPr>
          <w:rFonts w:cs="Times New Roman"/>
          <w:szCs w:val="24"/>
        </w:rPr>
      </w:pPr>
      <w:r w:rsidRPr="008C7257">
        <w:rPr>
          <w:rFonts w:cs="Times New Roman"/>
          <w:szCs w:val="24"/>
        </w:rPr>
        <w:t xml:space="preserve">Quite the opposite of the Text-to-Speech problem described above is the speech recognition or Speech-to-Text problem. It is concerned with the extraction of information from the speech signal. Figure </w:t>
      </w:r>
      <w:r w:rsidR="009D7EFF" w:rsidRPr="008C7257">
        <w:rPr>
          <w:rFonts w:cs="Times New Roman"/>
          <w:szCs w:val="24"/>
        </w:rPr>
        <w:t xml:space="preserve">2.7 </w:t>
      </w:r>
      <w:r w:rsidRPr="008C7257">
        <w:rPr>
          <w:rFonts w:cs="Times New Roman"/>
          <w:szCs w:val="24"/>
        </w:rPr>
        <w:t>shows a diagram of a generic ap</w:t>
      </w:r>
      <w:r w:rsidR="009D7EFF" w:rsidRPr="008C7257">
        <w:rPr>
          <w:rFonts w:cs="Times New Roman"/>
          <w:szCs w:val="24"/>
        </w:rPr>
        <w:t>proach to pattern matching problems in ASR. There are several sub-problems in this class, such as</w:t>
      </w:r>
    </w:p>
    <w:p w14:paraId="2A5F3AC8" w14:textId="128A8F7A" w:rsidR="00907227" w:rsidRPr="008C7257" w:rsidRDefault="00907227" w:rsidP="009112C7">
      <w:pPr>
        <w:rPr>
          <w:rFonts w:cs="Times New Roman"/>
          <w:szCs w:val="24"/>
        </w:rPr>
      </w:pPr>
    </w:p>
    <w:p w14:paraId="2D7F0D2A" w14:textId="1E56C62B" w:rsidR="00907227" w:rsidRPr="008C7257" w:rsidRDefault="00CD2F23" w:rsidP="009112C7">
      <w:pPr>
        <w:jc w:val="center"/>
        <w:rPr>
          <w:rFonts w:cs="Times New Roman"/>
          <w:szCs w:val="24"/>
        </w:rPr>
      </w:pPr>
      <w:r w:rsidRPr="008C7257">
        <w:rPr>
          <w:rFonts w:cs="Times New Roman"/>
          <w:noProof/>
          <w:szCs w:val="24"/>
        </w:rPr>
        <mc:AlternateContent>
          <mc:Choice Requires="wpg">
            <w:drawing>
              <wp:inline distT="0" distB="0" distL="0" distR="0" wp14:anchorId="235F1049" wp14:editId="5F1AB320">
                <wp:extent cx="4280535" cy="522605"/>
                <wp:effectExtent l="6985" t="2540" r="17780" b="8255"/>
                <wp:docPr id="20" name="Group 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280535" cy="522605"/>
                          <a:chOff x="0" y="0"/>
                          <a:chExt cx="6741" cy="823"/>
                        </a:xfrm>
                      </wpg:grpSpPr>
                      <wpg:grpSp>
                        <wpg:cNvPr id="21" name="Group 10"/>
                        <wpg:cNvGrpSpPr>
                          <a:grpSpLocks/>
                        </wpg:cNvGrpSpPr>
                        <wpg:grpSpPr bwMode="auto">
                          <a:xfrm>
                            <a:off x="2704" y="7"/>
                            <a:ext cx="1349" cy="810"/>
                            <a:chOff x="2704" y="7"/>
                            <a:chExt cx="1349" cy="810"/>
                          </a:xfrm>
                        </wpg:grpSpPr>
                        <wps:wsp>
                          <wps:cNvPr id="22" name="Freeform 11"/>
                          <wps:cNvSpPr>
                            <a:spLocks/>
                          </wps:cNvSpPr>
                          <wps:spPr bwMode="auto">
                            <a:xfrm>
                              <a:off x="2704" y="7"/>
                              <a:ext cx="1349" cy="810"/>
                            </a:xfrm>
                            <a:custGeom>
                              <a:avLst/>
                              <a:gdLst>
                                <a:gd name="T0" fmla="+- 0 3931 2704"/>
                                <a:gd name="T1" fmla="*/ T0 w 1349"/>
                                <a:gd name="T2" fmla="+- 0 7 7"/>
                                <a:gd name="T3" fmla="*/ 7 h 810"/>
                                <a:gd name="T4" fmla="+- 0 3947 2704"/>
                                <a:gd name="T5" fmla="*/ T4 w 1349"/>
                                <a:gd name="T6" fmla="+- 0 8 7"/>
                                <a:gd name="T7" fmla="*/ 8 h 810"/>
                                <a:gd name="T8" fmla="+- 0 3962 2704"/>
                                <a:gd name="T9" fmla="*/ T8 w 1349"/>
                                <a:gd name="T10" fmla="+- 0 11 7"/>
                                <a:gd name="T11" fmla="*/ 11 h 810"/>
                                <a:gd name="T12" fmla="+- 0 4022 2704"/>
                                <a:gd name="T13" fmla="*/ T12 w 1349"/>
                                <a:gd name="T14" fmla="+- 0 48 7"/>
                                <a:gd name="T15" fmla="*/ 48 h 810"/>
                                <a:gd name="T16" fmla="+- 0 4036 2704"/>
                                <a:gd name="T17" fmla="*/ T16 w 1349"/>
                                <a:gd name="T18" fmla="+- 0 67 7"/>
                                <a:gd name="T19" fmla="*/ 67 h 810"/>
                                <a:gd name="T20" fmla="+- 0 4043 2704"/>
                                <a:gd name="T21" fmla="*/ T20 w 1349"/>
                                <a:gd name="T22" fmla="+- 0 82 7"/>
                                <a:gd name="T23" fmla="*/ 82 h 810"/>
                                <a:gd name="T24" fmla="+- 0 4048 2704"/>
                                <a:gd name="T25" fmla="*/ T24 w 1349"/>
                                <a:gd name="T26" fmla="+- 0 97 7"/>
                                <a:gd name="T27" fmla="*/ 97 h 810"/>
                                <a:gd name="T28" fmla="+- 0 4051 2704"/>
                                <a:gd name="T29" fmla="*/ T28 w 1349"/>
                                <a:gd name="T30" fmla="+- 0 112 7"/>
                                <a:gd name="T31" fmla="*/ 112 h 810"/>
                                <a:gd name="T32" fmla="+- 0 4052 2704"/>
                                <a:gd name="T33" fmla="*/ T32 w 1349"/>
                                <a:gd name="T34" fmla="+- 0 128 7"/>
                                <a:gd name="T35" fmla="*/ 128 h 810"/>
                                <a:gd name="T36" fmla="+- 0 4052 2704"/>
                                <a:gd name="T37" fmla="*/ T36 w 1349"/>
                                <a:gd name="T38" fmla="+- 0 702 7"/>
                                <a:gd name="T39" fmla="*/ 702 h 810"/>
                                <a:gd name="T40" fmla="+- 0 4050 2704"/>
                                <a:gd name="T41" fmla="*/ T40 w 1349"/>
                                <a:gd name="T42" fmla="+- 0 718 7"/>
                                <a:gd name="T43" fmla="*/ 718 h 810"/>
                                <a:gd name="T44" fmla="+- 0 4046 2704"/>
                                <a:gd name="T45" fmla="*/ T44 w 1349"/>
                                <a:gd name="T46" fmla="+- 0 734 7"/>
                                <a:gd name="T47" fmla="*/ 734 h 810"/>
                                <a:gd name="T48" fmla="+- 0 4040 2704"/>
                                <a:gd name="T49" fmla="*/ T48 w 1349"/>
                                <a:gd name="T50" fmla="+- 0 748 7"/>
                                <a:gd name="T51" fmla="*/ 748 h 810"/>
                                <a:gd name="T52" fmla="+- 0 4032 2704"/>
                                <a:gd name="T53" fmla="*/ T52 w 1349"/>
                                <a:gd name="T54" fmla="+- 0 762 7"/>
                                <a:gd name="T55" fmla="*/ 762 h 810"/>
                                <a:gd name="T56" fmla="+- 0 4022 2704"/>
                                <a:gd name="T57" fmla="*/ T56 w 1349"/>
                                <a:gd name="T58" fmla="+- 0 775 7"/>
                                <a:gd name="T59" fmla="*/ 775 h 810"/>
                                <a:gd name="T60" fmla="+- 0 4011 2704"/>
                                <a:gd name="T61" fmla="*/ T60 w 1349"/>
                                <a:gd name="T62" fmla="+- 0 786 7"/>
                                <a:gd name="T63" fmla="*/ 786 h 810"/>
                                <a:gd name="T64" fmla="+- 0 3947 2704"/>
                                <a:gd name="T65" fmla="*/ T64 w 1349"/>
                                <a:gd name="T66" fmla="+- 0 815 7"/>
                                <a:gd name="T67" fmla="*/ 815 h 810"/>
                                <a:gd name="T68" fmla="+- 0 3931 2704"/>
                                <a:gd name="T69" fmla="*/ T68 w 1349"/>
                                <a:gd name="T70" fmla="+- 0 816 7"/>
                                <a:gd name="T71" fmla="*/ 816 h 810"/>
                                <a:gd name="T72" fmla="+- 0 2817 2704"/>
                                <a:gd name="T73" fmla="*/ T72 w 1349"/>
                                <a:gd name="T74" fmla="+- 0 816 7"/>
                                <a:gd name="T75" fmla="*/ 816 h 810"/>
                                <a:gd name="T76" fmla="+- 0 2801 2704"/>
                                <a:gd name="T77" fmla="*/ T76 w 1349"/>
                                <a:gd name="T78" fmla="+- 0 813 7"/>
                                <a:gd name="T79" fmla="*/ 813 h 810"/>
                                <a:gd name="T80" fmla="+- 0 2786 2704"/>
                                <a:gd name="T81" fmla="*/ T80 w 1349"/>
                                <a:gd name="T82" fmla="+- 0 810 7"/>
                                <a:gd name="T83" fmla="*/ 810 h 810"/>
                                <a:gd name="T84" fmla="+- 0 2771 2704"/>
                                <a:gd name="T85" fmla="*/ T84 w 1349"/>
                                <a:gd name="T86" fmla="+- 0 804 7"/>
                                <a:gd name="T87" fmla="*/ 804 h 810"/>
                                <a:gd name="T88" fmla="+- 0 2758 2704"/>
                                <a:gd name="T89" fmla="*/ T88 w 1349"/>
                                <a:gd name="T90" fmla="+- 0 795 7"/>
                                <a:gd name="T91" fmla="*/ 795 h 810"/>
                                <a:gd name="T92" fmla="+- 0 2745 2704"/>
                                <a:gd name="T93" fmla="*/ T92 w 1349"/>
                                <a:gd name="T94" fmla="+- 0 786 7"/>
                                <a:gd name="T95" fmla="*/ 786 h 810"/>
                                <a:gd name="T96" fmla="+- 0 2734 2704"/>
                                <a:gd name="T97" fmla="*/ T96 w 1349"/>
                                <a:gd name="T98" fmla="+- 0 775 7"/>
                                <a:gd name="T99" fmla="*/ 775 h 810"/>
                                <a:gd name="T100" fmla="+- 0 2724 2704"/>
                                <a:gd name="T101" fmla="*/ T100 w 1349"/>
                                <a:gd name="T102" fmla="+- 0 762 7"/>
                                <a:gd name="T103" fmla="*/ 762 h 810"/>
                                <a:gd name="T104" fmla="+- 0 2716 2704"/>
                                <a:gd name="T105" fmla="*/ T104 w 1349"/>
                                <a:gd name="T106" fmla="+- 0 748 7"/>
                                <a:gd name="T107" fmla="*/ 748 h 810"/>
                                <a:gd name="T108" fmla="+- 0 2710 2704"/>
                                <a:gd name="T109" fmla="*/ T108 w 1349"/>
                                <a:gd name="T110" fmla="+- 0 734 7"/>
                                <a:gd name="T111" fmla="*/ 734 h 810"/>
                                <a:gd name="T112" fmla="+- 0 2706 2704"/>
                                <a:gd name="T113" fmla="*/ T112 w 1349"/>
                                <a:gd name="T114" fmla="+- 0 718 7"/>
                                <a:gd name="T115" fmla="*/ 718 h 810"/>
                                <a:gd name="T116" fmla="+- 0 2704 2704"/>
                                <a:gd name="T117" fmla="*/ T116 w 1349"/>
                                <a:gd name="T118" fmla="+- 0 702 7"/>
                                <a:gd name="T119" fmla="*/ 702 h 810"/>
                                <a:gd name="T120" fmla="+- 0 2704 2704"/>
                                <a:gd name="T121" fmla="*/ T120 w 1349"/>
                                <a:gd name="T122" fmla="+- 0 128 7"/>
                                <a:gd name="T123" fmla="*/ 128 h 810"/>
                                <a:gd name="T124" fmla="+- 0 2716 2704"/>
                                <a:gd name="T125" fmla="*/ T124 w 1349"/>
                                <a:gd name="T126" fmla="+- 0 74 7"/>
                                <a:gd name="T127" fmla="*/ 74 h 810"/>
                                <a:gd name="T128" fmla="+- 0 2724 2704"/>
                                <a:gd name="T129" fmla="*/ T128 w 1349"/>
                                <a:gd name="T130" fmla="+- 0 61 7"/>
                                <a:gd name="T131" fmla="*/ 61 h 810"/>
                                <a:gd name="T132" fmla="+- 0 2734 2704"/>
                                <a:gd name="T133" fmla="*/ T132 w 1349"/>
                                <a:gd name="T134" fmla="+- 0 48 7"/>
                                <a:gd name="T135" fmla="*/ 48 h 810"/>
                                <a:gd name="T136" fmla="+- 0 2745 2704"/>
                                <a:gd name="T137" fmla="*/ T136 w 1349"/>
                                <a:gd name="T138" fmla="+- 0 37 7"/>
                                <a:gd name="T139" fmla="*/ 37 h 810"/>
                                <a:gd name="T140" fmla="+- 0 2786 2704"/>
                                <a:gd name="T141" fmla="*/ T140 w 1349"/>
                                <a:gd name="T142" fmla="+- 0 13 7"/>
                                <a:gd name="T143" fmla="*/ 13 h 810"/>
                                <a:gd name="T144" fmla="+- 0 2801 2704"/>
                                <a:gd name="T145" fmla="*/ T144 w 1349"/>
                                <a:gd name="T146" fmla="+- 0 9 7"/>
                                <a:gd name="T147" fmla="*/ 9 h 810"/>
                                <a:gd name="T148" fmla="+- 0 2817 2704"/>
                                <a:gd name="T149" fmla="*/ T148 w 1349"/>
                                <a:gd name="T150" fmla="+- 0 7 7"/>
                                <a:gd name="T151" fmla="*/ 7 h 81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Lst>
                              <a:rect l="0" t="0" r="r" b="b"/>
                              <a:pathLst>
                                <a:path w="1349" h="810">
                                  <a:moveTo>
                                    <a:pt x="121" y="0"/>
                                  </a:moveTo>
                                  <a:lnTo>
                                    <a:pt x="1227" y="0"/>
                                  </a:lnTo>
                                  <a:lnTo>
                                    <a:pt x="1235" y="0"/>
                                  </a:lnTo>
                                  <a:lnTo>
                                    <a:pt x="1243" y="1"/>
                                  </a:lnTo>
                                  <a:lnTo>
                                    <a:pt x="1250" y="2"/>
                                  </a:lnTo>
                                  <a:lnTo>
                                    <a:pt x="1258" y="4"/>
                                  </a:lnTo>
                                  <a:lnTo>
                                    <a:pt x="1266" y="6"/>
                                  </a:lnTo>
                                  <a:lnTo>
                                    <a:pt x="1318" y="41"/>
                                  </a:lnTo>
                                  <a:lnTo>
                                    <a:pt x="1328" y="54"/>
                                  </a:lnTo>
                                  <a:lnTo>
                                    <a:pt x="1332" y="60"/>
                                  </a:lnTo>
                                  <a:lnTo>
                                    <a:pt x="1336" y="67"/>
                                  </a:lnTo>
                                  <a:lnTo>
                                    <a:pt x="1339" y="75"/>
                                  </a:lnTo>
                                  <a:lnTo>
                                    <a:pt x="1342" y="82"/>
                                  </a:lnTo>
                                  <a:lnTo>
                                    <a:pt x="1344" y="90"/>
                                  </a:lnTo>
                                  <a:lnTo>
                                    <a:pt x="1346" y="97"/>
                                  </a:lnTo>
                                  <a:lnTo>
                                    <a:pt x="1347" y="105"/>
                                  </a:lnTo>
                                  <a:lnTo>
                                    <a:pt x="1348" y="113"/>
                                  </a:lnTo>
                                  <a:lnTo>
                                    <a:pt x="1348" y="121"/>
                                  </a:lnTo>
                                  <a:lnTo>
                                    <a:pt x="1348" y="687"/>
                                  </a:lnTo>
                                  <a:lnTo>
                                    <a:pt x="1348" y="695"/>
                                  </a:lnTo>
                                  <a:lnTo>
                                    <a:pt x="1347" y="703"/>
                                  </a:lnTo>
                                  <a:lnTo>
                                    <a:pt x="1346" y="711"/>
                                  </a:lnTo>
                                  <a:lnTo>
                                    <a:pt x="1344" y="719"/>
                                  </a:lnTo>
                                  <a:lnTo>
                                    <a:pt x="1342" y="727"/>
                                  </a:lnTo>
                                  <a:lnTo>
                                    <a:pt x="1339" y="734"/>
                                  </a:lnTo>
                                  <a:lnTo>
                                    <a:pt x="1336" y="741"/>
                                  </a:lnTo>
                                  <a:lnTo>
                                    <a:pt x="1332" y="748"/>
                                  </a:lnTo>
                                  <a:lnTo>
                                    <a:pt x="1328" y="755"/>
                                  </a:lnTo>
                                  <a:lnTo>
                                    <a:pt x="1323" y="762"/>
                                  </a:lnTo>
                                  <a:lnTo>
                                    <a:pt x="1318" y="768"/>
                                  </a:lnTo>
                                  <a:lnTo>
                                    <a:pt x="1313" y="773"/>
                                  </a:lnTo>
                                  <a:lnTo>
                                    <a:pt x="1307" y="779"/>
                                  </a:lnTo>
                                  <a:lnTo>
                                    <a:pt x="1250" y="806"/>
                                  </a:lnTo>
                                  <a:lnTo>
                                    <a:pt x="1243" y="808"/>
                                  </a:lnTo>
                                  <a:lnTo>
                                    <a:pt x="1235" y="809"/>
                                  </a:lnTo>
                                  <a:lnTo>
                                    <a:pt x="1227" y="809"/>
                                  </a:lnTo>
                                  <a:lnTo>
                                    <a:pt x="121" y="809"/>
                                  </a:lnTo>
                                  <a:lnTo>
                                    <a:pt x="113" y="809"/>
                                  </a:lnTo>
                                  <a:lnTo>
                                    <a:pt x="105" y="808"/>
                                  </a:lnTo>
                                  <a:lnTo>
                                    <a:pt x="97" y="806"/>
                                  </a:lnTo>
                                  <a:lnTo>
                                    <a:pt x="90" y="805"/>
                                  </a:lnTo>
                                  <a:lnTo>
                                    <a:pt x="82" y="803"/>
                                  </a:lnTo>
                                  <a:lnTo>
                                    <a:pt x="75" y="800"/>
                                  </a:lnTo>
                                  <a:lnTo>
                                    <a:pt x="67" y="797"/>
                                  </a:lnTo>
                                  <a:lnTo>
                                    <a:pt x="60" y="793"/>
                                  </a:lnTo>
                                  <a:lnTo>
                                    <a:pt x="54" y="788"/>
                                  </a:lnTo>
                                  <a:lnTo>
                                    <a:pt x="47" y="784"/>
                                  </a:lnTo>
                                  <a:lnTo>
                                    <a:pt x="41" y="779"/>
                                  </a:lnTo>
                                  <a:lnTo>
                                    <a:pt x="35" y="773"/>
                                  </a:lnTo>
                                  <a:lnTo>
                                    <a:pt x="30" y="768"/>
                                  </a:lnTo>
                                  <a:lnTo>
                                    <a:pt x="25" y="762"/>
                                  </a:lnTo>
                                  <a:lnTo>
                                    <a:pt x="20" y="755"/>
                                  </a:lnTo>
                                  <a:lnTo>
                                    <a:pt x="16" y="748"/>
                                  </a:lnTo>
                                  <a:lnTo>
                                    <a:pt x="12" y="741"/>
                                  </a:lnTo>
                                  <a:lnTo>
                                    <a:pt x="9" y="734"/>
                                  </a:lnTo>
                                  <a:lnTo>
                                    <a:pt x="6" y="727"/>
                                  </a:lnTo>
                                  <a:lnTo>
                                    <a:pt x="4" y="719"/>
                                  </a:lnTo>
                                  <a:lnTo>
                                    <a:pt x="2" y="711"/>
                                  </a:lnTo>
                                  <a:lnTo>
                                    <a:pt x="0" y="703"/>
                                  </a:lnTo>
                                  <a:lnTo>
                                    <a:pt x="0" y="695"/>
                                  </a:lnTo>
                                  <a:lnTo>
                                    <a:pt x="0" y="687"/>
                                  </a:lnTo>
                                  <a:lnTo>
                                    <a:pt x="0" y="121"/>
                                  </a:lnTo>
                                  <a:lnTo>
                                    <a:pt x="9" y="75"/>
                                  </a:lnTo>
                                  <a:lnTo>
                                    <a:pt x="12" y="67"/>
                                  </a:lnTo>
                                  <a:lnTo>
                                    <a:pt x="16" y="60"/>
                                  </a:lnTo>
                                  <a:lnTo>
                                    <a:pt x="20" y="54"/>
                                  </a:lnTo>
                                  <a:lnTo>
                                    <a:pt x="25" y="47"/>
                                  </a:lnTo>
                                  <a:lnTo>
                                    <a:pt x="30" y="41"/>
                                  </a:lnTo>
                                  <a:lnTo>
                                    <a:pt x="35" y="35"/>
                                  </a:lnTo>
                                  <a:lnTo>
                                    <a:pt x="41" y="30"/>
                                  </a:lnTo>
                                  <a:lnTo>
                                    <a:pt x="75" y="9"/>
                                  </a:lnTo>
                                  <a:lnTo>
                                    <a:pt x="82" y="6"/>
                                  </a:lnTo>
                                  <a:lnTo>
                                    <a:pt x="90" y="4"/>
                                  </a:lnTo>
                                  <a:lnTo>
                                    <a:pt x="97" y="2"/>
                                  </a:lnTo>
                                  <a:lnTo>
                                    <a:pt x="105" y="1"/>
                                  </a:lnTo>
                                  <a:lnTo>
                                    <a:pt x="113" y="0"/>
                                  </a:lnTo>
                                  <a:lnTo>
                                    <a:pt x="121" y="0"/>
                                  </a:lnTo>
                                  <a:close/>
                                </a:path>
                              </a:pathLst>
                            </a:custGeom>
                            <a:noFill/>
                            <a:ln w="856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3" name="Group 12"/>
                        <wpg:cNvGrpSpPr>
                          <a:grpSpLocks/>
                        </wpg:cNvGrpSpPr>
                        <wpg:grpSpPr bwMode="auto">
                          <a:xfrm>
                            <a:off x="546" y="7"/>
                            <a:ext cx="1349" cy="810"/>
                            <a:chOff x="546" y="7"/>
                            <a:chExt cx="1349" cy="810"/>
                          </a:xfrm>
                        </wpg:grpSpPr>
                        <wps:wsp>
                          <wps:cNvPr id="24" name="Freeform 13"/>
                          <wps:cNvSpPr>
                            <a:spLocks/>
                          </wps:cNvSpPr>
                          <wps:spPr bwMode="auto">
                            <a:xfrm>
                              <a:off x="546" y="7"/>
                              <a:ext cx="1349" cy="810"/>
                            </a:xfrm>
                            <a:custGeom>
                              <a:avLst/>
                              <a:gdLst>
                                <a:gd name="T0" fmla="+- 0 667 546"/>
                                <a:gd name="T1" fmla="*/ T0 w 1349"/>
                                <a:gd name="T2" fmla="+- 0 7 7"/>
                                <a:gd name="T3" fmla="*/ 7 h 810"/>
                                <a:gd name="T4" fmla="+- 0 1773 546"/>
                                <a:gd name="T5" fmla="*/ T4 w 1349"/>
                                <a:gd name="T6" fmla="+- 0 7 7"/>
                                <a:gd name="T7" fmla="*/ 7 h 810"/>
                                <a:gd name="T8" fmla="+- 0 1781 546"/>
                                <a:gd name="T9" fmla="*/ T8 w 1349"/>
                                <a:gd name="T10" fmla="+- 0 7 7"/>
                                <a:gd name="T11" fmla="*/ 7 h 810"/>
                                <a:gd name="T12" fmla="+- 0 1789 546"/>
                                <a:gd name="T13" fmla="*/ T12 w 1349"/>
                                <a:gd name="T14" fmla="+- 0 8 7"/>
                                <a:gd name="T15" fmla="*/ 8 h 810"/>
                                <a:gd name="T16" fmla="+- 0 1847 546"/>
                                <a:gd name="T17" fmla="*/ T16 w 1349"/>
                                <a:gd name="T18" fmla="+- 0 32 7"/>
                                <a:gd name="T19" fmla="*/ 32 h 810"/>
                                <a:gd name="T20" fmla="+- 0 1885 546"/>
                                <a:gd name="T21" fmla="*/ T20 w 1349"/>
                                <a:gd name="T22" fmla="+- 0 82 7"/>
                                <a:gd name="T23" fmla="*/ 82 h 810"/>
                                <a:gd name="T24" fmla="+- 0 1895 546"/>
                                <a:gd name="T25" fmla="*/ T24 w 1349"/>
                                <a:gd name="T26" fmla="+- 0 128 7"/>
                                <a:gd name="T27" fmla="*/ 128 h 810"/>
                                <a:gd name="T28" fmla="+- 0 1895 546"/>
                                <a:gd name="T29" fmla="*/ T28 w 1349"/>
                                <a:gd name="T30" fmla="+- 0 694 7"/>
                                <a:gd name="T31" fmla="*/ 694 h 810"/>
                                <a:gd name="T32" fmla="+- 0 1879 546"/>
                                <a:gd name="T33" fmla="*/ T32 w 1349"/>
                                <a:gd name="T34" fmla="+- 0 755 7"/>
                                <a:gd name="T35" fmla="*/ 755 h 810"/>
                                <a:gd name="T36" fmla="+- 0 1859 546"/>
                                <a:gd name="T37" fmla="*/ T36 w 1349"/>
                                <a:gd name="T38" fmla="+- 0 780 7"/>
                                <a:gd name="T39" fmla="*/ 780 h 810"/>
                                <a:gd name="T40" fmla="+- 0 1853 546"/>
                                <a:gd name="T41" fmla="*/ T40 w 1349"/>
                                <a:gd name="T42" fmla="+- 0 786 7"/>
                                <a:gd name="T43" fmla="*/ 786 h 810"/>
                                <a:gd name="T44" fmla="+- 0 1797 546"/>
                                <a:gd name="T45" fmla="*/ T44 w 1349"/>
                                <a:gd name="T46" fmla="+- 0 813 7"/>
                                <a:gd name="T47" fmla="*/ 813 h 810"/>
                                <a:gd name="T48" fmla="+- 0 1789 546"/>
                                <a:gd name="T49" fmla="*/ T48 w 1349"/>
                                <a:gd name="T50" fmla="+- 0 815 7"/>
                                <a:gd name="T51" fmla="*/ 815 h 810"/>
                                <a:gd name="T52" fmla="+- 0 1781 546"/>
                                <a:gd name="T53" fmla="*/ T52 w 1349"/>
                                <a:gd name="T54" fmla="+- 0 816 7"/>
                                <a:gd name="T55" fmla="*/ 816 h 810"/>
                                <a:gd name="T56" fmla="+- 0 1773 546"/>
                                <a:gd name="T57" fmla="*/ T56 w 1349"/>
                                <a:gd name="T58" fmla="+- 0 816 7"/>
                                <a:gd name="T59" fmla="*/ 816 h 810"/>
                                <a:gd name="T60" fmla="+- 0 667 546"/>
                                <a:gd name="T61" fmla="*/ T60 w 1349"/>
                                <a:gd name="T62" fmla="+- 0 816 7"/>
                                <a:gd name="T63" fmla="*/ 816 h 810"/>
                                <a:gd name="T64" fmla="+- 0 660 546"/>
                                <a:gd name="T65" fmla="*/ T64 w 1349"/>
                                <a:gd name="T66" fmla="+- 0 816 7"/>
                                <a:gd name="T67" fmla="*/ 816 h 810"/>
                                <a:gd name="T68" fmla="+- 0 652 546"/>
                                <a:gd name="T69" fmla="*/ T68 w 1349"/>
                                <a:gd name="T70" fmla="+- 0 815 7"/>
                                <a:gd name="T71" fmla="*/ 815 h 810"/>
                                <a:gd name="T72" fmla="+- 0 644 546"/>
                                <a:gd name="T73" fmla="*/ T72 w 1349"/>
                                <a:gd name="T74" fmla="+- 0 813 7"/>
                                <a:gd name="T75" fmla="*/ 813 h 810"/>
                                <a:gd name="T76" fmla="+- 0 636 546"/>
                                <a:gd name="T77" fmla="*/ T76 w 1349"/>
                                <a:gd name="T78" fmla="+- 0 812 7"/>
                                <a:gd name="T79" fmla="*/ 812 h 810"/>
                                <a:gd name="T80" fmla="+- 0 628 546"/>
                                <a:gd name="T81" fmla="*/ T80 w 1349"/>
                                <a:gd name="T82" fmla="+- 0 810 7"/>
                                <a:gd name="T83" fmla="*/ 810 h 810"/>
                                <a:gd name="T84" fmla="+- 0 621 546"/>
                                <a:gd name="T85" fmla="*/ T84 w 1349"/>
                                <a:gd name="T86" fmla="+- 0 807 7"/>
                                <a:gd name="T87" fmla="*/ 807 h 810"/>
                                <a:gd name="T88" fmla="+- 0 614 546"/>
                                <a:gd name="T89" fmla="*/ T88 w 1349"/>
                                <a:gd name="T90" fmla="+- 0 804 7"/>
                                <a:gd name="T91" fmla="*/ 804 h 810"/>
                                <a:gd name="T92" fmla="+- 0 567 546"/>
                                <a:gd name="T93" fmla="*/ T92 w 1349"/>
                                <a:gd name="T94" fmla="+- 0 762 7"/>
                                <a:gd name="T95" fmla="*/ 762 h 810"/>
                                <a:gd name="T96" fmla="+- 0 555 546"/>
                                <a:gd name="T97" fmla="*/ T96 w 1349"/>
                                <a:gd name="T98" fmla="+- 0 741 7"/>
                                <a:gd name="T99" fmla="*/ 741 h 810"/>
                                <a:gd name="T100" fmla="+- 0 552 546"/>
                                <a:gd name="T101" fmla="*/ T100 w 1349"/>
                                <a:gd name="T102" fmla="+- 0 734 7"/>
                                <a:gd name="T103" fmla="*/ 734 h 810"/>
                                <a:gd name="T104" fmla="+- 0 550 546"/>
                                <a:gd name="T105" fmla="*/ T104 w 1349"/>
                                <a:gd name="T106" fmla="+- 0 726 7"/>
                                <a:gd name="T107" fmla="*/ 726 h 810"/>
                                <a:gd name="T108" fmla="+- 0 548 546"/>
                                <a:gd name="T109" fmla="*/ T108 w 1349"/>
                                <a:gd name="T110" fmla="+- 0 718 7"/>
                                <a:gd name="T111" fmla="*/ 718 h 810"/>
                                <a:gd name="T112" fmla="+- 0 547 546"/>
                                <a:gd name="T113" fmla="*/ T112 w 1349"/>
                                <a:gd name="T114" fmla="+- 0 710 7"/>
                                <a:gd name="T115" fmla="*/ 710 h 810"/>
                                <a:gd name="T116" fmla="+- 0 546 546"/>
                                <a:gd name="T117" fmla="*/ T116 w 1349"/>
                                <a:gd name="T118" fmla="+- 0 702 7"/>
                                <a:gd name="T119" fmla="*/ 702 h 810"/>
                                <a:gd name="T120" fmla="+- 0 546 546"/>
                                <a:gd name="T121" fmla="*/ T120 w 1349"/>
                                <a:gd name="T122" fmla="+- 0 694 7"/>
                                <a:gd name="T123" fmla="*/ 694 h 810"/>
                                <a:gd name="T124" fmla="+- 0 546 546"/>
                                <a:gd name="T125" fmla="*/ T124 w 1349"/>
                                <a:gd name="T126" fmla="+- 0 128 7"/>
                                <a:gd name="T127" fmla="*/ 128 h 810"/>
                                <a:gd name="T128" fmla="+- 0 555 546"/>
                                <a:gd name="T129" fmla="*/ T128 w 1349"/>
                                <a:gd name="T130" fmla="+- 0 82 7"/>
                                <a:gd name="T131" fmla="*/ 82 h 810"/>
                                <a:gd name="T132" fmla="+- 0 558 546"/>
                                <a:gd name="T133" fmla="*/ T132 w 1349"/>
                                <a:gd name="T134" fmla="+- 0 74 7"/>
                                <a:gd name="T135" fmla="*/ 74 h 810"/>
                                <a:gd name="T136" fmla="+- 0 600 546"/>
                                <a:gd name="T137" fmla="*/ T136 w 1349"/>
                                <a:gd name="T138" fmla="+- 0 27 7"/>
                                <a:gd name="T139" fmla="*/ 27 h 810"/>
                                <a:gd name="T140" fmla="+- 0 621 546"/>
                                <a:gd name="T141" fmla="*/ T140 w 1349"/>
                                <a:gd name="T142" fmla="+- 0 16 7"/>
                                <a:gd name="T143" fmla="*/ 16 h 810"/>
                                <a:gd name="T144" fmla="+- 0 628 546"/>
                                <a:gd name="T145" fmla="*/ T144 w 1349"/>
                                <a:gd name="T146" fmla="+- 0 13 7"/>
                                <a:gd name="T147" fmla="*/ 13 h 810"/>
                                <a:gd name="T148" fmla="+- 0 636 546"/>
                                <a:gd name="T149" fmla="*/ T148 w 1349"/>
                                <a:gd name="T150" fmla="+- 0 11 7"/>
                                <a:gd name="T151" fmla="*/ 11 h 810"/>
                                <a:gd name="T152" fmla="+- 0 644 546"/>
                                <a:gd name="T153" fmla="*/ T152 w 1349"/>
                                <a:gd name="T154" fmla="+- 0 9 7"/>
                                <a:gd name="T155" fmla="*/ 9 h 810"/>
                                <a:gd name="T156" fmla="+- 0 652 546"/>
                                <a:gd name="T157" fmla="*/ T156 w 1349"/>
                                <a:gd name="T158" fmla="+- 0 8 7"/>
                                <a:gd name="T159" fmla="*/ 8 h 810"/>
                                <a:gd name="T160" fmla="+- 0 660 546"/>
                                <a:gd name="T161" fmla="*/ T160 w 1349"/>
                                <a:gd name="T162" fmla="+- 0 7 7"/>
                                <a:gd name="T163" fmla="*/ 7 h 810"/>
                                <a:gd name="T164" fmla="+- 0 667 546"/>
                                <a:gd name="T165" fmla="*/ T164 w 1349"/>
                                <a:gd name="T166" fmla="+- 0 7 7"/>
                                <a:gd name="T167" fmla="*/ 7 h 81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Lst>
                              <a:rect l="0" t="0" r="r" b="b"/>
                              <a:pathLst>
                                <a:path w="1349" h="810">
                                  <a:moveTo>
                                    <a:pt x="121" y="0"/>
                                  </a:moveTo>
                                  <a:lnTo>
                                    <a:pt x="1227" y="0"/>
                                  </a:lnTo>
                                  <a:lnTo>
                                    <a:pt x="1235" y="0"/>
                                  </a:lnTo>
                                  <a:lnTo>
                                    <a:pt x="1243" y="1"/>
                                  </a:lnTo>
                                  <a:lnTo>
                                    <a:pt x="1301" y="25"/>
                                  </a:lnTo>
                                  <a:lnTo>
                                    <a:pt x="1339" y="75"/>
                                  </a:lnTo>
                                  <a:lnTo>
                                    <a:pt x="1349" y="121"/>
                                  </a:lnTo>
                                  <a:lnTo>
                                    <a:pt x="1349" y="687"/>
                                  </a:lnTo>
                                  <a:lnTo>
                                    <a:pt x="1333" y="748"/>
                                  </a:lnTo>
                                  <a:lnTo>
                                    <a:pt x="1313" y="773"/>
                                  </a:lnTo>
                                  <a:lnTo>
                                    <a:pt x="1307" y="779"/>
                                  </a:lnTo>
                                  <a:lnTo>
                                    <a:pt x="1251" y="806"/>
                                  </a:lnTo>
                                  <a:lnTo>
                                    <a:pt x="1243" y="808"/>
                                  </a:lnTo>
                                  <a:lnTo>
                                    <a:pt x="1235" y="809"/>
                                  </a:lnTo>
                                  <a:lnTo>
                                    <a:pt x="1227" y="809"/>
                                  </a:lnTo>
                                  <a:lnTo>
                                    <a:pt x="121" y="809"/>
                                  </a:lnTo>
                                  <a:lnTo>
                                    <a:pt x="114" y="809"/>
                                  </a:lnTo>
                                  <a:lnTo>
                                    <a:pt x="106" y="808"/>
                                  </a:lnTo>
                                  <a:lnTo>
                                    <a:pt x="98" y="806"/>
                                  </a:lnTo>
                                  <a:lnTo>
                                    <a:pt x="90" y="805"/>
                                  </a:lnTo>
                                  <a:lnTo>
                                    <a:pt x="82" y="803"/>
                                  </a:lnTo>
                                  <a:lnTo>
                                    <a:pt x="75" y="800"/>
                                  </a:lnTo>
                                  <a:lnTo>
                                    <a:pt x="68" y="797"/>
                                  </a:lnTo>
                                  <a:lnTo>
                                    <a:pt x="21" y="755"/>
                                  </a:lnTo>
                                  <a:lnTo>
                                    <a:pt x="9" y="734"/>
                                  </a:lnTo>
                                  <a:lnTo>
                                    <a:pt x="6" y="727"/>
                                  </a:lnTo>
                                  <a:lnTo>
                                    <a:pt x="4" y="719"/>
                                  </a:lnTo>
                                  <a:lnTo>
                                    <a:pt x="2" y="711"/>
                                  </a:lnTo>
                                  <a:lnTo>
                                    <a:pt x="1" y="703"/>
                                  </a:lnTo>
                                  <a:lnTo>
                                    <a:pt x="0" y="695"/>
                                  </a:lnTo>
                                  <a:lnTo>
                                    <a:pt x="0" y="687"/>
                                  </a:lnTo>
                                  <a:lnTo>
                                    <a:pt x="0" y="121"/>
                                  </a:lnTo>
                                  <a:lnTo>
                                    <a:pt x="9" y="75"/>
                                  </a:lnTo>
                                  <a:lnTo>
                                    <a:pt x="12" y="67"/>
                                  </a:lnTo>
                                  <a:lnTo>
                                    <a:pt x="54" y="20"/>
                                  </a:lnTo>
                                  <a:lnTo>
                                    <a:pt x="75" y="9"/>
                                  </a:lnTo>
                                  <a:lnTo>
                                    <a:pt x="82" y="6"/>
                                  </a:lnTo>
                                  <a:lnTo>
                                    <a:pt x="90" y="4"/>
                                  </a:lnTo>
                                  <a:lnTo>
                                    <a:pt x="98" y="2"/>
                                  </a:lnTo>
                                  <a:lnTo>
                                    <a:pt x="106" y="1"/>
                                  </a:lnTo>
                                  <a:lnTo>
                                    <a:pt x="114" y="0"/>
                                  </a:lnTo>
                                  <a:lnTo>
                                    <a:pt x="121" y="0"/>
                                  </a:lnTo>
                                  <a:close/>
                                </a:path>
                              </a:pathLst>
                            </a:custGeom>
                            <a:noFill/>
                            <a:ln w="856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5" name="Group 14"/>
                        <wpg:cNvGrpSpPr>
                          <a:grpSpLocks/>
                        </wpg:cNvGrpSpPr>
                        <wpg:grpSpPr bwMode="auto">
                          <a:xfrm>
                            <a:off x="1895" y="411"/>
                            <a:ext cx="724" cy="2"/>
                            <a:chOff x="1895" y="411"/>
                            <a:chExt cx="724" cy="2"/>
                          </a:xfrm>
                        </wpg:grpSpPr>
                        <wps:wsp>
                          <wps:cNvPr id="26" name="Freeform 15"/>
                          <wps:cNvSpPr>
                            <a:spLocks/>
                          </wps:cNvSpPr>
                          <wps:spPr bwMode="auto">
                            <a:xfrm>
                              <a:off x="1895" y="411"/>
                              <a:ext cx="724" cy="2"/>
                            </a:xfrm>
                            <a:custGeom>
                              <a:avLst/>
                              <a:gdLst>
                                <a:gd name="T0" fmla="+- 0 1895 1895"/>
                                <a:gd name="T1" fmla="*/ T0 w 724"/>
                                <a:gd name="T2" fmla="+- 0 2618 1895"/>
                                <a:gd name="T3" fmla="*/ T2 w 724"/>
                              </a:gdLst>
                              <a:ahLst/>
                              <a:cxnLst>
                                <a:cxn ang="0">
                                  <a:pos x="T1" y="0"/>
                                </a:cxn>
                                <a:cxn ang="0">
                                  <a:pos x="T3" y="0"/>
                                </a:cxn>
                              </a:cxnLst>
                              <a:rect l="0" t="0" r="r" b="b"/>
                              <a:pathLst>
                                <a:path w="724">
                                  <a:moveTo>
                                    <a:pt x="0" y="0"/>
                                  </a:moveTo>
                                  <a:lnTo>
                                    <a:pt x="723" y="0"/>
                                  </a:lnTo>
                                </a:path>
                              </a:pathLst>
                            </a:custGeom>
                            <a:noFill/>
                            <a:ln w="856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7" name="Group 16"/>
                        <wpg:cNvGrpSpPr>
                          <a:grpSpLocks/>
                        </wpg:cNvGrpSpPr>
                        <wpg:grpSpPr bwMode="auto">
                          <a:xfrm>
                            <a:off x="2594" y="364"/>
                            <a:ext cx="95" cy="95"/>
                            <a:chOff x="2594" y="364"/>
                            <a:chExt cx="95" cy="95"/>
                          </a:xfrm>
                        </wpg:grpSpPr>
                        <wps:wsp>
                          <wps:cNvPr id="28" name="Freeform 17"/>
                          <wps:cNvSpPr>
                            <a:spLocks/>
                          </wps:cNvSpPr>
                          <wps:spPr bwMode="auto">
                            <a:xfrm>
                              <a:off x="2594" y="364"/>
                              <a:ext cx="95" cy="95"/>
                            </a:xfrm>
                            <a:custGeom>
                              <a:avLst/>
                              <a:gdLst>
                                <a:gd name="T0" fmla="+- 0 2594 2594"/>
                                <a:gd name="T1" fmla="*/ T0 w 95"/>
                                <a:gd name="T2" fmla="+- 0 458 364"/>
                                <a:gd name="T3" fmla="*/ 458 h 95"/>
                                <a:gd name="T4" fmla="+- 0 2618 2594"/>
                                <a:gd name="T5" fmla="*/ T4 w 95"/>
                                <a:gd name="T6" fmla="+- 0 411 364"/>
                                <a:gd name="T7" fmla="*/ 411 h 95"/>
                                <a:gd name="T8" fmla="+- 0 2594 2594"/>
                                <a:gd name="T9" fmla="*/ T8 w 95"/>
                                <a:gd name="T10" fmla="+- 0 364 364"/>
                                <a:gd name="T11" fmla="*/ 364 h 95"/>
                                <a:gd name="T12" fmla="+- 0 2689 2594"/>
                                <a:gd name="T13" fmla="*/ T12 w 95"/>
                                <a:gd name="T14" fmla="+- 0 411 364"/>
                                <a:gd name="T15" fmla="*/ 411 h 95"/>
                                <a:gd name="T16" fmla="+- 0 2594 2594"/>
                                <a:gd name="T17" fmla="*/ T16 w 95"/>
                                <a:gd name="T18" fmla="+- 0 458 364"/>
                                <a:gd name="T19" fmla="*/ 458 h 95"/>
                              </a:gdLst>
                              <a:ahLst/>
                              <a:cxnLst>
                                <a:cxn ang="0">
                                  <a:pos x="T1" y="T3"/>
                                </a:cxn>
                                <a:cxn ang="0">
                                  <a:pos x="T5" y="T7"/>
                                </a:cxn>
                                <a:cxn ang="0">
                                  <a:pos x="T9" y="T11"/>
                                </a:cxn>
                                <a:cxn ang="0">
                                  <a:pos x="T13" y="T15"/>
                                </a:cxn>
                                <a:cxn ang="0">
                                  <a:pos x="T17" y="T19"/>
                                </a:cxn>
                              </a:cxnLst>
                              <a:rect l="0" t="0" r="r" b="b"/>
                              <a:pathLst>
                                <a:path w="95" h="95">
                                  <a:moveTo>
                                    <a:pt x="0" y="94"/>
                                  </a:moveTo>
                                  <a:lnTo>
                                    <a:pt x="24" y="47"/>
                                  </a:lnTo>
                                  <a:lnTo>
                                    <a:pt x="0" y="0"/>
                                  </a:lnTo>
                                  <a:lnTo>
                                    <a:pt x="95" y="47"/>
                                  </a:lnTo>
                                  <a:lnTo>
                                    <a:pt x="0" y="94"/>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9" name="Group 18"/>
                        <wpg:cNvGrpSpPr>
                          <a:grpSpLocks/>
                        </wpg:cNvGrpSpPr>
                        <wpg:grpSpPr bwMode="auto">
                          <a:xfrm>
                            <a:off x="2594" y="364"/>
                            <a:ext cx="95" cy="95"/>
                            <a:chOff x="2594" y="364"/>
                            <a:chExt cx="95" cy="95"/>
                          </a:xfrm>
                        </wpg:grpSpPr>
                        <wps:wsp>
                          <wps:cNvPr id="30" name="Freeform 19"/>
                          <wps:cNvSpPr>
                            <a:spLocks/>
                          </wps:cNvSpPr>
                          <wps:spPr bwMode="auto">
                            <a:xfrm>
                              <a:off x="2594" y="364"/>
                              <a:ext cx="95" cy="95"/>
                            </a:xfrm>
                            <a:custGeom>
                              <a:avLst/>
                              <a:gdLst>
                                <a:gd name="T0" fmla="+- 0 2689 2594"/>
                                <a:gd name="T1" fmla="*/ T0 w 95"/>
                                <a:gd name="T2" fmla="+- 0 411 364"/>
                                <a:gd name="T3" fmla="*/ 411 h 95"/>
                                <a:gd name="T4" fmla="+- 0 2594 2594"/>
                                <a:gd name="T5" fmla="*/ T4 w 95"/>
                                <a:gd name="T6" fmla="+- 0 458 364"/>
                                <a:gd name="T7" fmla="*/ 458 h 95"/>
                                <a:gd name="T8" fmla="+- 0 2618 2594"/>
                                <a:gd name="T9" fmla="*/ T8 w 95"/>
                                <a:gd name="T10" fmla="+- 0 411 364"/>
                                <a:gd name="T11" fmla="*/ 411 h 95"/>
                                <a:gd name="T12" fmla="+- 0 2594 2594"/>
                                <a:gd name="T13" fmla="*/ T12 w 95"/>
                                <a:gd name="T14" fmla="+- 0 364 364"/>
                                <a:gd name="T15" fmla="*/ 364 h 95"/>
                                <a:gd name="T16" fmla="+- 0 2689 2594"/>
                                <a:gd name="T17" fmla="*/ T16 w 95"/>
                                <a:gd name="T18" fmla="+- 0 411 364"/>
                                <a:gd name="T19" fmla="*/ 411 h 95"/>
                              </a:gdLst>
                              <a:ahLst/>
                              <a:cxnLst>
                                <a:cxn ang="0">
                                  <a:pos x="T1" y="T3"/>
                                </a:cxn>
                                <a:cxn ang="0">
                                  <a:pos x="T5" y="T7"/>
                                </a:cxn>
                                <a:cxn ang="0">
                                  <a:pos x="T9" y="T11"/>
                                </a:cxn>
                                <a:cxn ang="0">
                                  <a:pos x="T13" y="T15"/>
                                </a:cxn>
                                <a:cxn ang="0">
                                  <a:pos x="T17" y="T19"/>
                                </a:cxn>
                              </a:cxnLst>
                              <a:rect l="0" t="0" r="r" b="b"/>
                              <a:pathLst>
                                <a:path w="95" h="95">
                                  <a:moveTo>
                                    <a:pt x="95" y="47"/>
                                  </a:moveTo>
                                  <a:lnTo>
                                    <a:pt x="0" y="94"/>
                                  </a:lnTo>
                                  <a:lnTo>
                                    <a:pt x="24" y="47"/>
                                  </a:lnTo>
                                  <a:lnTo>
                                    <a:pt x="0" y="0"/>
                                  </a:lnTo>
                                  <a:lnTo>
                                    <a:pt x="95" y="47"/>
                                  </a:lnTo>
                                  <a:close/>
                                </a:path>
                              </a:pathLst>
                            </a:custGeom>
                            <a:noFill/>
                            <a:ln w="856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1" name="Group 20"/>
                        <wpg:cNvGrpSpPr>
                          <a:grpSpLocks/>
                        </wpg:cNvGrpSpPr>
                        <wpg:grpSpPr bwMode="auto">
                          <a:xfrm>
                            <a:off x="4052" y="411"/>
                            <a:ext cx="724" cy="2"/>
                            <a:chOff x="4052" y="411"/>
                            <a:chExt cx="724" cy="2"/>
                          </a:xfrm>
                        </wpg:grpSpPr>
                        <wps:wsp>
                          <wps:cNvPr id="32" name="Freeform 21"/>
                          <wps:cNvSpPr>
                            <a:spLocks/>
                          </wps:cNvSpPr>
                          <wps:spPr bwMode="auto">
                            <a:xfrm>
                              <a:off x="4052" y="411"/>
                              <a:ext cx="724" cy="2"/>
                            </a:xfrm>
                            <a:custGeom>
                              <a:avLst/>
                              <a:gdLst>
                                <a:gd name="T0" fmla="+- 0 4052 4052"/>
                                <a:gd name="T1" fmla="*/ T0 w 724"/>
                                <a:gd name="T2" fmla="+- 0 4775 4052"/>
                                <a:gd name="T3" fmla="*/ T2 w 724"/>
                              </a:gdLst>
                              <a:ahLst/>
                              <a:cxnLst>
                                <a:cxn ang="0">
                                  <a:pos x="T1" y="0"/>
                                </a:cxn>
                                <a:cxn ang="0">
                                  <a:pos x="T3" y="0"/>
                                </a:cxn>
                              </a:cxnLst>
                              <a:rect l="0" t="0" r="r" b="b"/>
                              <a:pathLst>
                                <a:path w="724">
                                  <a:moveTo>
                                    <a:pt x="0" y="0"/>
                                  </a:moveTo>
                                  <a:lnTo>
                                    <a:pt x="723" y="0"/>
                                  </a:lnTo>
                                </a:path>
                              </a:pathLst>
                            </a:custGeom>
                            <a:noFill/>
                            <a:ln w="856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3" name="Group 22"/>
                        <wpg:cNvGrpSpPr>
                          <a:grpSpLocks/>
                        </wpg:cNvGrpSpPr>
                        <wpg:grpSpPr bwMode="auto">
                          <a:xfrm>
                            <a:off x="4861" y="7"/>
                            <a:ext cx="1349" cy="810"/>
                            <a:chOff x="4861" y="7"/>
                            <a:chExt cx="1349" cy="810"/>
                          </a:xfrm>
                        </wpg:grpSpPr>
                        <wps:wsp>
                          <wps:cNvPr id="34" name="Freeform 23"/>
                          <wps:cNvSpPr>
                            <a:spLocks/>
                          </wps:cNvSpPr>
                          <wps:spPr bwMode="auto">
                            <a:xfrm>
                              <a:off x="4861" y="7"/>
                              <a:ext cx="1349" cy="810"/>
                            </a:xfrm>
                            <a:custGeom>
                              <a:avLst/>
                              <a:gdLst>
                                <a:gd name="T0" fmla="+- 0 4983 4861"/>
                                <a:gd name="T1" fmla="*/ T0 w 1349"/>
                                <a:gd name="T2" fmla="+- 0 7 7"/>
                                <a:gd name="T3" fmla="*/ 7 h 810"/>
                                <a:gd name="T4" fmla="+- 0 6088 4861"/>
                                <a:gd name="T5" fmla="*/ T4 w 1349"/>
                                <a:gd name="T6" fmla="+- 0 7 7"/>
                                <a:gd name="T7" fmla="*/ 7 h 810"/>
                                <a:gd name="T8" fmla="+- 0 6096 4861"/>
                                <a:gd name="T9" fmla="*/ T8 w 1349"/>
                                <a:gd name="T10" fmla="+- 0 7 7"/>
                                <a:gd name="T11" fmla="*/ 7 h 810"/>
                                <a:gd name="T12" fmla="+- 0 6104 4861"/>
                                <a:gd name="T13" fmla="*/ T12 w 1349"/>
                                <a:gd name="T14" fmla="+- 0 8 7"/>
                                <a:gd name="T15" fmla="*/ 8 h 810"/>
                                <a:gd name="T16" fmla="+- 0 6162 4861"/>
                                <a:gd name="T17" fmla="*/ T16 w 1349"/>
                                <a:gd name="T18" fmla="+- 0 32 7"/>
                                <a:gd name="T19" fmla="*/ 32 h 810"/>
                                <a:gd name="T20" fmla="+- 0 6189 4861"/>
                                <a:gd name="T21" fmla="*/ T20 w 1349"/>
                                <a:gd name="T22" fmla="+- 0 61 7"/>
                                <a:gd name="T23" fmla="*/ 61 h 810"/>
                                <a:gd name="T24" fmla="+- 0 6194 4861"/>
                                <a:gd name="T25" fmla="*/ T24 w 1349"/>
                                <a:gd name="T26" fmla="+- 0 67 7"/>
                                <a:gd name="T27" fmla="*/ 67 h 810"/>
                                <a:gd name="T28" fmla="+- 0 6210 4861"/>
                                <a:gd name="T29" fmla="*/ T28 w 1349"/>
                                <a:gd name="T30" fmla="+- 0 128 7"/>
                                <a:gd name="T31" fmla="*/ 128 h 810"/>
                                <a:gd name="T32" fmla="+- 0 6210 4861"/>
                                <a:gd name="T33" fmla="*/ T32 w 1349"/>
                                <a:gd name="T34" fmla="+- 0 694 7"/>
                                <a:gd name="T35" fmla="*/ 694 h 810"/>
                                <a:gd name="T36" fmla="+- 0 6210 4861"/>
                                <a:gd name="T37" fmla="*/ T36 w 1349"/>
                                <a:gd name="T38" fmla="+- 0 702 7"/>
                                <a:gd name="T39" fmla="*/ 702 h 810"/>
                                <a:gd name="T40" fmla="+- 0 6209 4861"/>
                                <a:gd name="T41" fmla="*/ T40 w 1349"/>
                                <a:gd name="T42" fmla="+- 0 710 7"/>
                                <a:gd name="T43" fmla="*/ 710 h 810"/>
                                <a:gd name="T44" fmla="+- 0 6207 4861"/>
                                <a:gd name="T45" fmla="*/ T44 w 1349"/>
                                <a:gd name="T46" fmla="+- 0 718 7"/>
                                <a:gd name="T47" fmla="*/ 718 h 810"/>
                                <a:gd name="T48" fmla="+- 0 6206 4861"/>
                                <a:gd name="T49" fmla="*/ T48 w 1349"/>
                                <a:gd name="T50" fmla="+- 0 726 7"/>
                                <a:gd name="T51" fmla="*/ 726 h 810"/>
                                <a:gd name="T52" fmla="+- 0 6204 4861"/>
                                <a:gd name="T53" fmla="*/ T52 w 1349"/>
                                <a:gd name="T54" fmla="+- 0 734 7"/>
                                <a:gd name="T55" fmla="*/ 734 h 810"/>
                                <a:gd name="T56" fmla="+- 0 6201 4861"/>
                                <a:gd name="T57" fmla="*/ T56 w 1349"/>
                                <a:gd name="T58" fmla="+- 0 741 7"/>
                                <a:gd name="T59" fmla="*/ 741 h 810"/>
                                <a:gd name="T60" fmla="+- 0 6197 4861"/>
                                <a:gd name="T61" fmla="*/ T60 w 1349"/>
                                <a:gd name="T62" fmla="+- 0 748 7"/>
                                <a:gd name="T63" fmla="*/ 748 h 810"/>
                                <a:gd name="T64" fmla="+- 0 6194 4861"/>
                                <a:gd name="T65" fmla="*/ T64 w 1349"/>
                                <a:gd name="T66" fmla="+- 0 755 7"/>
                                <a:gd name="T67" fmla="*/ 755 h 810"/>
                                <a:gd name="T68" fmla="+- 0 6189 4861"/>
                                <a:gd name="T69" fmla="*/ T68 w 1349"/>
                                <a:gd name="T70" fmla="+- 0 762 7"/>
                                <a:gd name="T71" fmla="*/ 762 h 810"/>
                                <a:gd name="T72" fmla="+- 0 6185 4861"/>
                                <a:gd name="T73" fmla="*/ T72 w 1349"/>
                                <a:gd name="T74" fmla="+- 0 769 7"/>
                                <a:gd name="T75" fmla="*/ 769 h 810"/>
                                <a:gd name="T76" fmla="+- 0 6135 4861"/>
                                <a:gd name="T77" fmla="*/ T76 w 1349"/>
                                <a:gd name="T78" fmla="+- 0 807 7"/>
                                <a:gd name="T79" fmla="*/ 807 h 810"/>
                                <a:gd name="T80" fmla="+- 0 6127 4861"/>
                                <a:gd name="T81" fmla="*/ T80 w 1349"/>
                                <a:gd name="T82" fmla="+- 0 810 7"/>
                                <a:gd name="T83" fmla="*/ 810 h 810"/>
                                <a:gd name="T84" fmla="+- 0 6088 4861"/>
                                <a:gd name="T85" fmla="*/ T84 w 1349"/>
                                <a:gd name="T86" fmla="+- 0 816 7"/>
                                <a:gd name="T87" fmla="*/ 816 h 810"/>
                                <a:gd name="T88" fmla="+- 0 4983 4861"/>
                                <a:gd name="T89" fmla="*/ T88 w 1349"/>
                                <a:gd name="T90" fmla="+- 0 816 7"/>
                                <a:gd name="T91" fmla="*/ 816 h 810"/>
                                <a:gd name="T92" fmla="+- 0 4975 4861"/>
                                <a:gd name="T93" fmla="*/ T92 w 1349"/>
                                <a:gd name="T94" fmla="+- 0 816 7"/>
                                <a:gd name="T95" fmla="*/ 816 h 810"/>
                                <a:gd name="T96" fmla="+- 0 4967 4861"/>
                                <a:gd name="T97" fmla="*/ T96 w 1349"/>
                                <a:gd name="T98" fmla="+- 0 815 7"/>
                                <a:gd name="T99" fmla="*/ 815 h 810"/>
                                <a:gd name="T100" fmla="+- 0 4959 4861"/>
                                <a:gd name="T101" fmla="*/ T100 w 1349"/>
                                <a:gd name="T102" fmla="+- 0 813 7"/>
                                <a:gd name="T103" fmla="*/ 813 h 810"/>
                                <a:gd name="T104" fmla="+- 0 4951 4861"/>
                                <a:gd name="T105" fmla="*/ T104 w 1349"/>
                                <a:gd name="T106" fmla="+- 0 812 7"/>
                                <a:gd name="T107" fmla="*/ 812 h 810"/>
                                <a:gd name="T108" fmla="+- 0 4915 4861"/>
                                <a:gd name="T109" fmla="*/ T108 w 1349"/>
                                <a:gd name="T110" fmla="+- 0 795 7"/>
                                <a:gd name="T111" fmla="*/ 795 h 810"/>
                                <a:gd name="T112" fmla="+- 0 4909 4861"/>
                                <a:gd name="T113" fmla="*/ T112 w 1349"/>
                                <a:gd name="T114" fmla="+- 0 791 7"/>
                                <a:gd name="T115" fmla="*/ 791 h 810"/>
                                <a:gd name="T116" fmla="+- 0 4902 4861"/>
                                <a:gd name="T117" fmla="*/ T116 w 1349"/>
                                <a:gd name="T118" fmla="+- 0 786 7"/>
                                <a:gd name="T119" fmla="*/ 786 h 810"/>
                                <a:gd name="T120" fmla="+- 0 4897 4861"/>
                                <a:gd name="T121" fmla="*/ T120 w 1349"/>
                                <a:gd name="T122" fmla="+- 0 780 7"/>
                                <a:gd name="T123" fmla="*/ 780 h 810"/>
                                <a:gd name="T124" fmla="+- 0 4891 4861"/>
                                <a:gd name="T125" fmla="*/ T124 w 1349"/>
                                <a:gd name="T126" fmla="+- 0 775 7"/>
                                <a:gd name="T127" fmla="*/ 775 h 810"/>
                                <a:gd name="T128" fmla="+- 0 4864 4861"/>
                                <a:gd name="T129" fmla="*/ T128 w 1349"/>
                                <a:gd name="T130" fmla="+- 0 718 7"/>
                                <a:gd name="T131" fmla="*/ 718 h 810"/>
                                <a:gd name="T132" fmla="+- 0 4862 4861"/>
                                <a:gd name="T133" fmla="*/ T132 w 1349"/>
                                <a:gd name="T134" fmla="+- 0 710 7"/>
                                <a:gd name="T135" fmla="*/ 710 h 810"/>
                                <a:gd name="T136" fmla="+- 0 4861 4861"/>
                                <a:gd name="T137" fmla="*/ T136 w 1349"/>
                                <a:gd name="T138" fmla="+- 0 702 7"/>
                                <a:gd name="T139" fmla="*/ 702 h 810"/>
                                <a:gd name="T140" fmla="+- 0 4861 4861"/>
                                <a:gd name="T141" fmla="*/ T140 w 1349"/>
                                <a:gd name="T142" fmla="+- 0 694 7"/>
                                <a:gd name="T143" fmla="*/ 694 h 810"/>
                                <a:gd name="T144" fmla="+- 0 4861 4861"/>
                                <a:gd name="T145" fmla="*/ T144 w 1349"/>
                                <a:gd name="T146" fmla="+- 0 128 7"/>
                                <a:gd name="T147" fmla="*/ 128 h 810"/>
                                <a:gd name="T148" fmla="+- 0 4861 4861"/>
                                <a:gd name="T149" fmla="*/ T148 w 1349"/>
                                <a:gd name="T150" fmla="+- 0 120 7"/>
                                <a:gd name="T151" fmla="*/ 120 h 810"/>
                                <a:gd name="T152" fmla="+- 0 4862 4861"/>
                                <a:gd name="T153" fmla="*/ T152 w 1349"/>
                                <a:gd name="T154" fmla="+- 0 112 7"/>
                                <a:gd name="T155" fmla="*/ 112 h 810"/>
                                <a:gd name="T156" fmla="+- 0 4864 4861"/>
                                <a:gd name="T157" fmla="*/ T156 w 1349"/>
                                <a:gd name="T158" fmla="+- 0 104 7"/>
                                <a:gd name="T159" fmla="*/ 104 h 810"/>
                                <a:gd name="T160" fmla="+- 0 4865 4861"/>
                                <a:gd name="T161" fmla="*/ T160 w 1349"/>
                                <a:gd name="T162" fmla="+- 0 97 7"/>
                                <a:gd name="T163" fmla="*/ 97 h 810"/>
                                <a:gd name="T164" fmla="+- 0 4897 4861"/>
                                <a:gd name="T165" fmla="*/ T164 w 1349"/>
                                <a:gd name="T166" fmla="+- 0 42 7"/>
                                <a:gd name="T167" fmla="*/ 42 h 810"/>
                                <a:gd name="T168" fmla="+- 0 4902 4861"/>
                                <a:gd name="T169" fmla="*/ T168 w 1349"/>
                                <a:gd name="T170" fmla="+- 0 37 7"/>
                                <a:gd name="T171" fmla="*/ 37 h 810"/>
                                <a:gd name="T172" fmla="+- 0 4909 4861"/>
                                <a:gd name="T173" fmla="*/ T172 w 1349"/>
                                <a:gd name="T174" fmla="+- 0 32 7"/>
                                <a:gd name="T175" fmla="*/ 32 h 810"/>
                                <a:gd name="T176" fmla="+- 0 4915 4861"/>
                                <a:gd name="T177" fmla="*/ T176 w 1349"/>
                                <a:gd name="T178" fmla="+- 0 27 7"/>
                                <a:gd name="T179" fmla="*/ 27 h 810"/>
                                <a:gd name="T180" fmla="+- 0 4922 4861"/>
                                <a:gd name="T181" fmla="*/ T180 w 1349"/>
                                <a:gd name="T182" fmla="+- 0 23 7"/>
                                <a:gd name="T183" fmla="*/ 23 h 810"/>
                                <a:gd name="T184" fmla="+- 0 4959 4861"/>
                                <a:gd name="T185" fmla="*/ T184 w 1349"/>
                                <a:gd name="T186" fmla="+- 0 9 7"/>
                                <a:gd name="T187" fmla="*/ 9 h 810"/>
                                <a:gd name="T188" fmla="+- 0 4967 4861"/>
                                <a:gd name="T189" fmla="*/ T188 w 1349"/>
                                <a:gd name="T190" fmla="+- 0 8 7"/>
                                <a:gd name="T191" fmla="*/ 8 h 810"/>
                                <a:gd name="T192" fmla="+- 0 4975 4861"/>
                                <a:gd name="T193" fmla="*/ T192 w 1349"/>
                                <a:gd name="T194" fmla="+- 0 7 7"/>
                                <a:gd name="T195" fmla="*/ 7 h 810"/>
                                <a:gd name="T196" fmla="+- 0 4983 4861"/>
                                <a:gd name="T197" fmla="*/ T196 w 1349"/>
                                <a:gd name="T198" fmla="+- 0 7 7"/>
                                <a:gd name="T199" fmla="*/ 7 h 81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Lst>
                              <a:rect l="0" t="0" r="r" b="b"/>
                              <a:pathLst>
                                <a:path w="1349" h="810">
                                  <a:moveTo>
                                    <a:pt x="122" y="0"/>
                                  </a:moveTo>
                                  <a:lnTo>
                                    <a:pt x="1227" y="0"/>
                                  </a:lnTo>
                                  <a:lnTo>
                                    <a:pt x="1235" y="0"/>
                                  </a:lnTo>
                                  <a:lnTo>
                                    <a:pt x="1243" y="1"/>
                                  </a:lnTo>
                                  <a:lnTo>
                                    <a:pt x="1301" y="25"/>
                                  </a:lnTo>
                                  <a:lnTo>
                                    <a:pt x="1328" y="54"/>
                                  </a:lnTo>
                                  <a:lnTo>
                                    <a:pt x="1333" y="60"/>
                                  </a:lnTo>
                                  <a:lnTo>
                                    <a:pt x="1349" y="121"/>
                                  </a:lnTo>
                                  <a:lnTo>
                                    <a:pt x="1349" y="687"/>
                                  </a:lnTo>
                                  <a:lnTo>
                                    <a:pt x="1349" y="695"/>
                                  </a:lnTo>
                                  <a:lnTo>
                                    <a:pt x="1348" y="703"/>
                                  </a:lnTo>
                                  <a:lnTo>
                                    <a:pt x="1346" y="711"/>
                                  </a:lnTo>
                                  <a:lnTo>
                                    <a:pt x="1345" y="719"/>
                                  </a:lnTo>
                                  <a:lnTo>
                                    <a:pt x="1343" y="727"/>
                                  </a:lnTo>
                                  <a:lnTo>
                                    <a:pt x="1340" y="734"/>
                                  </a:lnTo>
                                  <a:lnTo>
                                    <a:pt x="1336" y="741"/>
                                  </a:lnTo>
                                  <a:lnTo>
                                    <a:pt x="1333" y="748"/>
                                  </a:lnTo>
                                  <a:lnTo>
                                    <a:pt x="1328" y="755"/>
                                  </a:lnTo>
                                  <a:lnTo>
                                    <a:pt x="1324" y="762"/>
                                  </a:lnTo>
                                  <a:lnTo>
                                    <a:pt x="1274" y="800"/>
                                  </a:lnTo>
                                  <a:lnTo>
                                    <a:pt x="1266" y="803"/>
                                  </a:lnTo>
                                  <a:lnTo>
                                    <a:pt x="1227" y="809"/>
                                  </a:lnTo>
                                  <a:lnTo>
                                    <a:pt x="122" y="809"/>
                                  </a:lnTo>
                                  <a:lnTo>
                                    <a:pt x="114" y="809"/>
                                  </a:lnTo>
                                  <a:lnTo>
                                    <a:pt x="106" y="808"/>
                                  </a:lnTo>
                                  <a:lnTo>
                                    <a:pt x="98" y="806"/>
                                  </a:lnTo>
                                  <a:lnTo>
                                    <a:pt x="90" y="805"/>
                                  </a:lnTo>
                                  <a:lnTo>
                                    <a:pt x="54" y="788"/>
                                  </a:lnTo>
                                  <a:lnTo>
                                    <a:pt x="48" y="784"/>
                                  </a:lnTo>
                                  <a:lnTo>
                                    <a:pt x="41" y="779"/>
                                  </a:lnTo>
                                  <a:lnTo>
                                    <a:pt x="36" y="773"/>
                                  </a:lnTo>
                                  <a:lnTo>
                                    <a:pt x="30" y="768"/>
                                  </a:lnTo>
                                  <a:lnTo>
                                    <a:pt x="3" y="711"/>
                                  </a:lnTo>
                                  <a:lnTo>
                                    <a:pt x="1" y="703"/>
                                  </a:lnTo>
                                  <a:lnTo>
                                    <a:pt x="0" y="695"/>
                                  </a:lnTo>
                                  <a:lnTo>
                                    <a:pt x="0" y="687"/>
                                  </a:lnTo>
                                  <a:lnTo>
                                    <a:pt x="0" y="121"/>
                                  </a:lnTo>
                                  <a:lnTo>
                                    <a:pt x="0" y="113"/>
                                  </a:lnTo>
                                  <a:lnTo>
                                    <a:pt x="1" y="105"/>
                                  </a:lnTo>
                                  <a:lnTo>
                                    <a:pt x="3" y="97"/>
                                  </a:lnTo>
                                  <a:lnTo>
                                    <a:pt x="4" y="90"/>
                                  </a:lnTo>
                                  <a:lnTo>
                                    <a:pt x="36" y="35"/>
                                  </a:lnTo>
                                  <a:lnTo>
                                    <a:pt x="41" y="30"/>
                                  </a:lnTo>
                                  <a:lnTo>
                                    <a:pt x="48" y="25"/>
                                  </a:lnTo>
                                  <a:lnTo>
                                    <a:pt x="54" y="20"/>
                                  </a:lnTo>
                                  <a:lnTo>
                                    <a:pt x="61" y="16"/>
                                  </a:lnTo>
                                  <a:lnTo>
                                    <a:pt x="98" y="2"/>
                                  </a:lnTo>
                                  <a:lnTo>
                                    <a:pt x="106" y="1"/>
                                  </a:lnTo>
                                  <a:lnTo>
                                    <a:pt x="114" y="0"/>
                                  </a:lnTo>
                                  <a:lnTo>
                                    <a:pt x="122" y="0"/>
                                  </a:lnTo>
                                  <a:close/>
                                </a:path>
                              </a:pathLst>
                            </a:custGeom>
                            <a:noFill/>
                            <a:ln w="856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5" name="Group 24"/>
                        <wpg:cNvGrpSpPr>
                          <a:grpSpLocks/>
                        </wpg:cNvGrpSpPr>
                        <wpg:grpSpPr bwMode="auto">
                          <a:xfrm>
                            <a:off x="4752" y="364"/>
                            <a:ext cx="95" cy="95"/>
                            <a:chOff x="4752" y="364"/>
                            <a:chExt cx="95" cy="95"/>
                          </a:xfrm>
                        </wpg:grpSpPr>
                        <wps:wsp>
                          <wps:cNvPr id="36" name="Freeform 25"/>
                          <wps:cNvSpPr>
                            <a:spLocks/>
                          </wps:cNvSpPr>
                          <wps:spPr bwMode="auto">
                            <a:xfrm>
                              <a:off x="4752" y="364"/>
                              <a:ext cx="95" cy="95"/>
                            </a:xfrm>
                            <a:custGeom>
                              <a:avLst/>
                              <a:gdLst>
                                <a:gd name="T0" fmla="+- 0 4752 4752"/>
                                <a:gd name="T1" fmla="*/ T0 w 95"/>
                                <a:gd name="T2" fmla="+- 0 458 364"/>
                                <a:gd name="T3" fmla="*/ 458 h 95"/>
                                <a:gd name="T4" fmla="+- 0 4775 4752"/>
                                <a:gd name="T5" fmla="*/ T4 w 95"/>
                                <a:gd name="T6" fmla="+- 0 411 364"/>
                                <a:gd name="T7" fmla="*/ 411 h 95"/>
                                <a:gd name="T8" fmla="+- 0 4752 4752"/>
                                <a:gd name="T9" fmla="*/ T8 w 95"/>
                                <a:gd name="T10" fmla="+- 0 364 364"/>
                                <a:gd name="T11" fmla="*/ 364 h 95"/>
                                <a:gd name="T12" fmla="+- 0 4846 4752"/>
                                <a:gd name="T13" fmla="*/ T12 w 95"/>
                                <a:gd name="T14" fmla="+- 0 411 364"/>
                                <a:gd name="T15" fmla="*/ 411 h 95"/>
                                <a:gd name="T16" fmla="+- 0 4752 4752"/>
                                <a:gd name="T17" fmla="*/ T16 w 95"/>
                                <a:gd name="T18" fmla="+- 0 458 364"/>
                                <a:gd name="T19" fmla="*/ 458 h 95"/>
                              </a:gdLst>
                              <a:ahLst/>
                              <a:cxnLst>
                                <a:cxn ang="0">
                                  <a:pos x="T1" y="T3"/>
                                </a:cxn>
                                <a:cxn ang="0">
                                  <a:pos x="T5" y="T7"/>
                                </a:cxn>
                                <a:cxn ang="0">
                                  <a:pos x="T9" y="T11"/>
                                </a:cxn>
                                <a:cxn ang="0">
                                  <a:pos x="T13" y="T15"/>
                                </a:cxn>
                                <a:cxn ang="0">
                                  <a:pos x="T17" y="T19"/>
                                </a:cxn>
                              </a:cxnLst>
                              <a:rect l="0" t="0" r="r" b="b"/>
                              <a:pathLst>
                                <a:path w="95" h="95">
                                  <a:moveTo>
                                    <a:pt x="0" y="94"/>
                                  </a:moveTo>
                                  <a:lnTo>
                                    <a:pt x="23" y="47"/>
                                  </a:lnTo>
                                  <a:lnTo>
                                    <a:pt x="0" y="0"/>
                                  </a:lnTo>
                                  <a:lnTo>
                                    <a:pt x="94" y="47"/>
                                  </a:lnTo>
                                  <a:lnTo>
                                    <a:pt x="0" y="94"/>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7" name="Group 26"/>
                        <wpg:cNvGrpSpPr>
                          <a:grpSpLocks/>
                        </wpg:cNvGrpSpPr>
                        <wpg:grpSpPr bwMode="auto">
                          <a:xfrm>
                            <a:off x="4752" y="364"/>
                            <a:ext cx="95" cy="95"/>
                            <a:chOff x="4752" y="364"/>
                            <a:chExt cx="95" cy="95"/>
                          </a:xfrm>
                        </wpg:grpSpPr>
                        <wps:wsp>
                          <wps:cNvPr id="38" name="Freeform 27"/>
                          <wps:cNvSpPr>
                            <a:spLocks/>
                          </wps:cNvSpPr>
                          <wps:spPr bwMode="auto">
                            <a:xfrm>
                              <a:off x="4752" y="364"/>
                              <a:ext cx="95" cy="95"/>
                            </a:xfrm>
                            <a:custGeom>
                              <a:avLst/>
                              <a:gdLst>
                                <a:gd name="T0" fmla="+- 0 4846 4752"/>
                                <a:gd name="T1" fmla="*/ T0 w 95"/>
                                <a:gd name="T2" fmla="+- 0 411 364"/>
                                <a:gd name="T3" fmla="*/ 411 h 95"/>
                                <a:gd name="T4" fmla="+- 0 4752 4752"/>
                                <a:gd name="T5" fmla="*/ T4 w 95"/>
                                <a:gd name="T6" fmla="+- 0 458 364"/>
                                <a:gd name="T7" fmla="*/ 458 h 95"/>
                                <a:gd name="T8" fmla="+- 0 4775 4752"/>
                                <a:gd name="T9" fmla="*/ T8 w 95"/>
                                <a:gd name="T10" fmla="+- 0 411 364"/>
                                <a:gd name="T11" fmla="*/ 411 h 95"/>
                                <a:gd name="T12" fmla="+- 0 4752 4752"/>
                                <a:gd name="T13" fmla="*/ T12 w 95"/>
                                <a:gd name="T14" fmla="+- 0 364 364"/>
                                <a:gd name="T15" fmla="*/ 364 h 95"/>
                                <a:gd name="T16" fmla="+- 0 4846 4752"/>
                                <a:gd name="T17" fmla="*/ T16 w 95"/>
                                <a:gd name="T18" fmla="+- 0 411 364"/>
                                <a:gd name="T19" fmla="*/ 411 h 95"/>
                              </a:gdLst>
                              <a:ahLst/>
                              <a:cxnLst>
                                <a:cxn ang="0">
                                  <a:pos x="T1" y="T3"/>
                                </a:cxn>
                                <a:cxn ang="0">
                                  <a:pos x="T5" y="T7"/>
                                </a:cxn>
                                <a:cxn ang="0">
                                  <a:pos x="T9" y="T11"/>
                                </a:cxn>
                                <a:cxn ang="0">
                                  <a:pos x="T13" y="T15"/>
                                </a:cxn>
                                <a:cxn ang="0">
                                  <a:pos x="T17" y="T19"/>
                                </a:cxn>
                              </a:cxnLst>
                              <a:rect l="0" t="0" r="r" b="b"/>
                              <a:pathLst>
                                <a:path w="95" h="95">
                                  <a:moveTo>
                                    <a:pt x="94" y="47"/>
                                  </a:moveTo>
                                  <a:lnTo>
                                    <a:pt x="0" y="94"/>
                                  </a:lnTo>
                                  <a:lnTo>
                                    <a:pt x="23" y="47"/>
                                  </a:lnTo>
                                  <a:lnTo>
                                    <a:pt x="0" y="0"/>
                                  </a:lnTo>
                                  <a:lnTo>
                                    <a:pt x="94" y="47"/>
                                  </a:lnTo>
                                  <a:close/>
                                </a:path>
                              </a:pathLst>
                            </a:custGeom>
                            <a:noFill/>
                            <a:ln w="856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9" name="Group 28"/>
                        <wpg:cNvGrpSpPr>
                          <a:grpSpLocks/>
                        </wpg:cNvGrpSpPr>
                        <wpg:grpSpPr bwMode="auto">
                          <a:xfrm>
                            <a:off x="6210" y="411"/>
                            <a:ext cx="454" cy="2"/>
                            <a:chOff x="6210" y="411"/>
                            <a:chExt cx="454" cy="2"/>
                          </a:xfrm>
                        </wpg:grpSpPr>
                        <wps:wsp>
                          <wps:cNvPr id="40" name="Freeform 29"/>
                          <wps:cNvSpPr>
                            <a:spLocks/>
                          </wps:cNvSpPr>
                          <wps:spPr bwMode="auto">
                            <a:xfrm>
                              <a:off x="6210" y="411"/>
                              <a:ext cx="454" cy="2"/>
                            </a:xfrm>
                            <a:custGeom>
                              <a:avLst/>
                              <a:gdLst>
                                <a:gd name="T0" fmla="+- 0 6210 6210"/>
                                <a:gd name="T1" fmla="*/ T0 w 454"/>
                                <a:gd name="T2" fmla="+- 0 6663 6210"/>
                                <a:gd name="T3" fmla="*/ T2 w 454"/>
                              </a:gdLst>
                              <a:ahLst/>
                              <a:cxnLst>
                                <a:cxn ang="0">
                                  <a:pos x="T1" y="0"/>
                                </a:cxn>
                                <a:cxn ang="0">
                                  <a:pos x="T3" y="0"/>
                                </a:cxn>
                              </a:cxnLst>
                              <a:rect l="0" t="0" r="r" b="b"/>
                              <a:pathLst>
                                <a:path w="454">
                                  <a:moveTo>
                                    <a:pt x="0" y="0"/>
                                  </a:moveTo>
                                  <a:lnTo>
                                    <a:pt x="453" y="0"/>
                                  </a:lnTo>
                                </a:path>
                              </a:pathLst>
                            </a:custGeom>
                            <a:noFill/>
                            <a:ln w="856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1" name="Group 30"/>
                        <wpg:cNvGrpSpPr>
                          <a:grpSpLocks/>
                        </wpg:cNvGrpSpPr>
                        <wpg:grpSpPr bwMode="auto">
                          <a:xfrm>
                            <a:off x="6640" y="364"/>
                            <a:ext cx="95" cy="95"/>
                            <a:chOff x="6640" y="364"/>
                            <a:chExt cx="95" cy="95"/>
                          </a:xfrm>
                        </wpg:grpSpPr>
                        <wps:wsp>
                          <wps:cNvPr id="42" name="Freeform 31"/>
                          <wps:cNvSpPr>
                            <a:spLocks/>
                          </wps:cNvSpPr>
                          <wps:spPr bwMode="auto">
                            <a:xfrm>
                              <a:off x="6640" y="364"/>
                              <a:ext cx="95" cy="95"/>
                            </a:xfrm>
                            <a:custGeom>
                              <a:avLst/>
                              <a:gdLst>
                                <a:gd name="T0" fmla="+- 0 6640 6640"/>
                                <a:gd name="T1" fmla="*/ T0 w 95"/>
                                <a:gd name="T2" fmla="+- 0 458 364"/>
                                <a:gd name="T3" fmla="*/ 458 h 95"/>
                                <a:gd name="T4" fmla="+- 0 6663 6640"/>
                                <a:gd name="T5" fmla="*/ T4 w 95"/>
                                <a:gd name="T6" fmla="+- 0 411 364"/>
                                <a:gd name="T7" fmla="*/ 411 h 95"/>
                                <a:gd name="T8" fmla="+- 0 6640 6640"/>
                                <a:gd name="T9" fmla="*/ T8 w 95"/>
                                <a:gd name="T10" fmla="+- 0 364 364"/>
                                <a:gd name="T11" fmla="*/ 364 h 95"/>
                                <a:gd name="T12" fmla="+- 0 6734 6640"/>
                                <a:gd name="T13" fmla="*/ T12 w 95"/>
                                <a:gd name="T14" fmla="+- 0 411 364"/>
                                <a:gd name="T15" fmla="*/ 411 h 95"/>
                                <a:gd name="T16" fmla="+- 0 6640 6640"/>
                                <a:gd name="T17" fmla="*/ T16 w 95"/>
                                <a:gd name="T18" fmla="+- 0 458 364"/>
                                <a:gd name="T19" fmla="*/ 458 h 95"/>
                              </a:gdLst>
                              <a:ahLst/>
                              <a:cxnLst>
                                <a:cxn ang="0">
                                  <a:pos x="T1" y="T3"/>
                                </a:cxn>
                                <a:cxn ang="0">
                                  <a:pos x="T5" y="T7"/>
                                </a:cxn>
                                <a:cxn ang="0">
                                  <a:pos x="T9" y="T11"/>
                                </a:cxn>
                                <a:cxn ang="0">
                                  <a:pos x="T13" y="T15"/>
                                </a:cxn>
                                <a:cxn ang="0">
                                  <a:pos x="T17" y="T19"/>
                                </a:cxn>
                              </a:cxnLst>
                              <a:rect l="0" t="0" r="r" b="b"/>
                              <a:pathLst>
                                <a:path w="95" h="95">
                                  <a:moveTo>
                                    <a:pt x="0" y="94"/>
                                  </a:moveTo>
                                  <a:lnTo>
                                    <a:pt x="23" y="47"/>
                                  </a:lnTo>
                                  <a:lnTo>
                                    <a:pt x="0" y="0"/>
                                  </a:lnTo>
                                  <a:lnTo>
                                    <a:pt x="94" y="47"/>
                                  </a:lnTo>
                                  <a:lnTo>
                                    <a:pt x="0" y="94"/>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43" name="Group 32"/>
                        <wpg:cNvGrpSpPr>
                          <a:grpSpLocks/>
                        </wpg:cNvGrpSpPr>
                        <wpg:grpSpPr bwMode="auto">
                          <a:xfrm>
                            <a:off x="6640" y="364"/>
                            <a:ext cx="95" cy="95"/>
                            <a:chOff x="6640" y="364"/>
                            <a:chExt cx="95" cy="95"/>
                          </a:xfrm>
                        </wpg:grpSpPr>
                        <wps:wsp>
                          <wps:cNvPr id="44" name="Freeform 33"/>
                          <wps:cNvSpPr>
                            <a:spLocks/>
                          </wps:cNvSpPr>
                          <wps:spPr bwMode="auto">
                            <a:xfrm>
                              <a:off x="6640" y="364"/>
                              <a:ext cx="95" cy="95"/>
                            </a:xfrm>
                            <a:custGeom>
                              <a:avLst/>
                              <a:gdLst>
                                <a:gd name="T0" fmla="+- 0 6734 6640"/>
                                <a:gd name="T1" fmla="*/ T0 w 95"/>
                                <a:gd name="T2" fmla="+- 0 411 364"/>
                                <a:gd name="T3" fmla="*/ 411 h 95"/>
                                <a:gd name="T4" fmla="+- 0 6640 6640"/>
                                <a:gd name="T5" fmla="*/ T4 w 95"/>
                                <a:gd name="T6" fmla="+- 0 458 364"/>
                                <a:gd name="T7" fmla="*/ 458 h 95"/>
                                <a:gd name="T8" fmla="+- 0 6663 6640"/>
                                <a:gd name="T9" fmla="*/ T8 w 95"/>
                                <a:gd name="T10" fmla="+- 0 411 364"/>
                                <a:gd name="T11" fmla="*/ 411 h 95"/>
                                <a:gd name="T12" fmla="+- 0 6640 6640"/>
                                <a:gd name="T13" fmla="*/ T12 w 95"/>
                                <a:gd name="T14" fmla="+- 0 364 364"/>
                                <a:gd name="T15" fmla="*/ 364 h 95"/>
                                <a:gd name="T16" fmla="+- 0 6734 6640"/>
                                <a:gd name="T17" fmla="*/ T16 w 95"/>
                                <a:gd name="T18" fmla="+- 0 411 364"/>
                                <a:gd name="T19" fmla="*/ 411 h 95"/>
                              </a:gdLst>
                              <a:ahLst/>
                              <a:cxnLst>
                                <a:cxn ang="0">
                                  <a:pos x="T1" y="T3"/>
                                </a:cxn>
                                <a:cxn ang="0">
                                  <a:pos x="T5" y="T7"/>
                                </a:cxn>
                                <a:cxn ang="0">
                                  <a:pos x="T9" y="T11"/>
                                </a:cxn>
                                <a:cxn ang="0">
                                  <a:pos x="T13" y="T15"/>
                                </a:cxn>
                                <a:cxn ang="0">
                                  <a:pos x="T17" y="T19"/>
                                </a:cxn>
                              </a:cxnLst>
                              <a:rect l="0" t="0" r="r" b="b"/>
                              <a:pathLst>
                                <a:path w="95" h="95">
                                  <a:moveTo>
                                    <a:pt x="94" y="47"/>
                                  </a:moveTo>
                                  <a:lnTo>
                                    <a:pt x="0" y="94"/>
                                  </a:lnTo>
                                  <a:lnTo>
                                    <a:pt x="23" y="47"/>
                                  </a:lnTo>
                                  <a:lnTo>
                                    <a:pt x="0" y="0"/>
                                  </a:lnTo>
                                  <a:lnTo>
                                    <a:pt x="94" y="47"/>
                                  </a:lnTo>
                                  <a:close/>
                                </a:path>
                              </a:pathLst>
                            </a:custGeom>
                            <a:noFill/>
                            <a:ln w="856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5" name="Group 34"/>
                        <wpg:cNvGrpSpPr>
                          <a:grpSpLocks/>
                        </wpg:cNvGrpSpPr>
                        <wpg:grpSpPr bwMode="auto">
                          <a:xfrm>
                            <a:off x="7" y="409"/>
                            <a:ext cx="454" cy="3"/>
                            <a:chOff x="7" y="409"/>
                            <a:chExt cx="454" cy="3"/>
                          </a:xfrm>
                        </wpg:grpSpPr>
                        <wps:wsp>
                          <wps:cNvPr id="46" name="Freeform 35"/>
                          <wps:cNvSpPr>
                            <a:spLocks/>
                          </wps:cNvSpPr>
                          <wps:spPr bwMode="auto">
                            <a:xfrm>
                              <a:off x="7" y="409"/>
                              <a:ext cx="454" cy="3"/>
                            </a:xfrm>
                            <a:custGeom>
                              <a:avLst/>
                              <a:gdLst>
                                <a:gd name="T0" fmla="+- 0 7 7"/>
                                <a:gd name="T1" fmla="*/ T0 w 454"/>
                                <a:gd name="T2" fmla="+- 0 411 409"/>
                                <a:gd name="T3" fmla="*/ 411 h 3"/>
                                <a:gd name="T4" fmla="+- 0 460 7"/>
                                <a:gd name="T5" fmla="*/ T4 w 454"/>
                                <a:gd name="T6" fmla="+- 0 409 409"/>
                                <a:gd name="T7" fmla="*/ 409 h 3"/>
                              </a:gdLst>
                              <a:ahLst/>
                              <a:cxnLst>
                                <a:cxn ang="0">
                                  <a:pos x="T1" y="T3"/>
                                </a:cxn>
                                <a:cxn ang="0">
                                  <a:pos x="T5" y="T7"/>
                                </a:cxn>
                              </a:cxnLst>
                              <a:rect l="0" t="0" r="r" b="b"/>
                              <a:pathLst>
                                <a:path w="454" h="3">
                                  <a:moveTo>
                                    <a:pt x="0" y="2"/>
                                  </a:moveTo>
                                  <a:lnTo>
                                    <a:pt x="453" y="0"/>
                                  </a:lnTo>
                                </a:path>
                              </a:pathLst>
                            </a:custGeom>
                            <a:noFill/>
                            <a:ln w="856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7" name="Group 36"/>
                        <wpg:cNvGrpSpPr>
                          <a:grpSpLocks/>
                        </wpg:cNvGrpSpPr>
                        <wpg:grpSpPr bwMode="auto">
                          <a:xfrm>
                            <a:off x="436" y="362"/>
                            <a:ext cx="95" cy="95"/>
                            <a:chOff x="436" y="362"/>
                            <a:chExt cx="95" cy="95"/>
                          </a:xfrm>
                        </wpg:grpSpPr>
                        <wps:wsp>
                          <wps:cNvPr id="48" name="Freeform 37"/>
                          <wps:cNvSpPr>
                            <a:spLocks/>
                          </wps:cNvSpPr>
                          <wps:spPr bwMode="auto">
                            <a:xfrm>
                              <a:off x="436" y="362"/>
                              <a:ext cx="95" cy="95"/>
                            </a:xfrm>
                            <a:custGeom>
                              <a:avLst/>
                              <a:gdLst>
                                <a:gd name="T0" fmla="+- 0 437 436"/>
                                <a:gd name="T1" fmla="*/ T0 w 95"/>
                                <a:gd name="T2" fmla="+- 0 456 362"/>
                                <a:gd name="T3" fmla="*/ 456 h 95"/>
                                <a:gd name="T4" fmla="+- 0 460 436"/>
                                <a:gd name="T5" fmla="*/ T4 w 95"/>
                                <a:gd name="T6" fmla="+- 0 409 362"/>
                                <a:gd name="T7" fmla="*/ 409 h 95"/>
                                <a:gd name="T8" fmla="+- 0 436 436"/>
                                <a:gd name="T9" fmla="*/ T8 w 95"/>
                                <a:gd name="T10" fmla="+- 0 362 362"/>
                                <a:gd name="T11" fmla="*/ 362 h 95"/>
                                <a:gd name="T12" fmla="+- 0 531 436"/>
                                <a:gd name="T13" fmla="*/ T12 w 95"/>
                                <a:gd name="T14" fmla="+- 0 408 362"/>
                                <a:gd name="T15" fmla="*/ 408 h 95"/>
                                <a:gd name="T16" fmla="+- 0 437 436"/>
                                <a:gd name="T17" fmla="*/ T16 w 95"/>
                                <a:gd name="T18" fmla="+- 0 456 362"/>
                                <a:gd name="T19" fmla="*/ 456 h 95"/>
                              </a:gdLst>
                              <a:ahLst/>
                              <a:cxnLst>
                                <a:cxn ang="0">
                                  <a:pos x="T1" y="T3"/>
                                </a:cxn>
                                <a:cxn ang="0">
                                  <a:pos x="T5" y="T7"/>
                                </a:cxn>
                                <a:cxn ang="0">
                                  <a:pos x="T9" y="T11"/>
                                </a:cxn>
                                <a:cxn ang="0">
                                  <a:pos x="T13" y="T15"/>
                                </a:cxn>
                                <a:cxn ang="0">
                                  <a:pos x="T17" y="T19"/>
                                </a:cxn>
                              </a:cxnLst>
                              <a:rect l="0" t="0" r="r" b="b"/>
                              <a:pathLst>
                                <a:path w="95" h="95">
                                  <a:moveTo>
                                    <a:pt x="1" y="94"/>
                                  </a:moveTo>
                                  <a:lnTo>
                                    <a:pt x="24" y="47"/>
                                  </a:lnTo>
                                  <a:lnTo>
                                    <a:pt x="0" y="0"/>
                                  </a:lnTo>
                                  <a:lnTo>
                                    <a:pt x="95" y="46"/>
                                  </a:lnTo>
                                  <a:lnTo>
                                    <a:pt x="1" y="94"/>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49" name="Group 38"/>
                        <wpg:cNvGrpSpPr>
                          <a:grpSpLocks/>
                        </wpg:cNvGrpSpPr>
                        <wpg:grpSpPr bwMode="auto">
                          <a:xfrm>
                            <a:off x="436" y="362"/>
                            <a:ext cx="95" cy="95"/>
                            <a:chOff x="436" y="362"/>
                            <a:chExt cx="95" cy="95"/>
                          </a:xfrm>
                        </wpg:grpSpPr>
                        <wps:wsp>
                          <wps:cNvPr id="50" name="Freeform 39"/>
                          <wps:cNvSpPr>
                            <a:spLocks/>
                          </wps:cNvSpPr>
                          <wps:spPr bwMode="auto">
                            <a:xfrm>
                              <a:off x="436" y="362"/>
                              <a:ext cx="95" cy="95"/>
                            </a:xfrm>
                            <a:custGeom>
                              <a:avLst/>
                              <a:gdLst>
                                <a:gd name="T0" fmla="+- 0 531 436"/>
                                <a:gd name="T1" fmla="*/ T0 w 95"/>
                                <a:gd name="T2" fmla="+- 0 408 362"/>
                                <a:gd name="T3" fmla="*/ 408 h 95"/>
                                <a:gd name="T4" fmla="+- 0 437 436"/>
                                <a:gd name="T5" fmla="*/ T4 w 95"/>
                                <a:gd name="T6" fmla="+- 0 456 362"/>
                                <a:gd name="T7" fmla="*/ 456 h 95"/>
                                <a:gd name="T8" fmla="+- 0 460 436"/>
                                <a:gd name="T9" fmla="*/ T8 w 95"/>
                                <a:gd name="T10" fmla="+- 0 409 362"/>
                                <a:gd name="T11" fmla="*/ 409 h 95"/>
                                <a:gd name="T12" fmla="+- 0 436 436"/>
                                <a:gd name="T13" fmla="*/ T12 w 95"/>
                                <a:gd name="T14" fmla="+- 0 362 362"/>
                                <a:gd name="T15" fmla="*/ 362 h 95"/>
                                <a:gd name="T16" fmla="+- 0 531 436"/>
                                <a:gd name="T17" fmla="*/ T16 w 95"/>
                                <a:gd name="T18" fmla="+- 0 408 362"/>
                                <a:gd name="T19" fmla="*/ 408 h 95"/>
                              </a:gdLst>
                              <a:ahLst/>
                              <a:cxnLst>
                                <a:cxn ang="0">
                                  <a:pos x="T1" y="T3"/>
                                </a:cxn>
                                <a:cxn ang="0">
                                  <a:pos x="T5" y="T7"/>
                                </a:cxn>
                                <a:cxn ang="0">
                                  <a:pos x="T9" y="T11"/>
                                </a:cxn>
                                <a:cxn ang="0">
                                  <a:pos x="T13" y="T15"/>
                                </a:cxn>
                                <a:cxn ang="0">
                                  <a:pos x="T17" y="T19"/>
                                </a:cxn>
                              </a:cxnLst>
                              <a:rect l="0" t="0" r="r" b="b"/>
                              <a:pathLst>
                                <a:path w="95" h="95">
                                  <a:moveTo>
                                    <a:pt x="95" y="46"/>
                                  </a:moveTo>
                                  <a:lnTo>
                                    <a:pt x="1" y="94"/>
                                  </a:lnTo>
                                  <a:lnTo>
                                    <a:pt x="24" y="47"/>
                                  </a:lnTo>
                                  <a:lnTo>
                                    <a:pt x="0" y="0"/>
                                  </a:lnTo>
                                  <a:lnTo>
                                    <a:pt x="95" y="46"/>
                                  </a:lnTo>
                                  <a:close/>
                                </a:path>
                              </a:pathLst>
                            </a:custGeom>
                            <a:noFill/>
                            <a:ln w="856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1" name="Text Box 40"/>
                          <wps:cNvSpPr txBox="1">
                            <a:spLocks noChangeArrowheads="1"/>
                          </wps:cNvSpPr>
                          <wps:spPr bwMode="auto">
                            <a:xfrm>
                              <a:off x="5" y="220"/>
                              <a:ext cx="435" cy="1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388BE3" w14:textId="77777777" w:rsidR="006C2125" w:rsidRDefault="006C2125" w:rsidP="00907227">
                                <w:pPr>
                                  <w:spacing w:line="131" w:lineRule="exact"/>
                                  <w:rPr>
                                    <w:rFonts w:ascii="Arial" w:eastAsia="Arial" w:hAnsi="Arial" w:cs="Arial"/>
                                    <w:sz w:val="13"/>
                                    <w:szCs w:val="13"/>
                                  </w:rPr>
                                </w:pPr>
                                <w:bookmarkStart w:id="36" w:name="_bookmark27"/>
                                <w:bookmarkEnd w:id="36"/>
                                <w:proofErr w:type="gramStart"/>
                                <w:r>
                                  <w:rPr>
                                    <w:rFonts w:ascii="Arial"/>
                                    <w:sz w:val="13"/>
                                  </w:rPr>
                                  <w:t>speech</w:t>
                                </w:r>
                                <w:proofErr w:type="gramEnd"/>
                              </w:p>
                            </w:txbxContent>
                          </wps:txbx>
                          <wps:bodyPr rot="0" vert="horz" wrap="square" lIns="0" tIns="0" rIns="0" bIns="0" anchor="t" anchorCtr="0" upright="1">
                            <a:noAutofit/>
                          </wps:bodyPr>
                        </wps:wsp>
                        <wps:wsp>
                          <wps:cNvPr id="52" name="Text Box 41"/>
                          <wps:cNvSpPr txBox="1">
                            <a:spLocks noChangeArrowheads="1"/>
                          </wps:cNvSpPr>
                          <wps:spPr bwMode="auto">
                            <a:xfrm>
                              <a:off x="799" y="232"/>
                              <a:ext cx="829" cy="4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AC6D57" w14:textId="77777777" w:rsidR="006C2125" w:rsidRDefault="006C2125" w:rsidP="00907227">
                                <w:pPr>
                                  <w:spacing w:line="184" w:lineRule="exact"/>
                                  <w:ind w:left="-1"/>
                                  <w:jc w:val="center"/>
                                  <w:rPr>
                                    <w:rFonts w:ascii="Arial" w:eastAsia="Arial" w:hAnsi="Arial" w:cs="Arial"/>
                                    <w:sz w:val="19"/>
                                    <w:szCs w:val="19"/>
                                  </w:rPr>
                                </w:pPr>
                                <w:r>
                                  <w:rPr>
                                    <w:rFonts w:ascii="Arial"/>
                                    <w:sz w:val="19"/>
                                  </w:rPr>
                                  <w:t>A-to-D</w:t>
                                </w:r>
                              </w:p>
                              <w:p w14:paraId="58EB67D7" w14:textId="77777777" w:rsidR="006C2125" w:rsidRDefault="006C2125" w:rsidP="00907227">
                                <w:pPr>
                                  <w:spacing w:line="217" w:lineRule="exact"/>
                                  <w:ind w:left="-1"/>
                                  <w:jc w:val="center"/>
                                  <w:rPr>
                                    <w:rFonts w:ascii="Arial" w:eastAsia="Arial" w:hAnsi="Arial" w:cs="Arial"/>
                                    <w:sz w:val="19"/>
                                    <w:szCs w:val="19"/>
                                  </w:rPr>
                                </w:pPr>
                                <w:r>
                                  <w:rPr>
                                    <w:rFonts w:ascii="Arial"/>
                                    <w:w w:val="95"/>
                                    <w:sz w:val="19"/>
                                  </w:rPr>
                                  <w:t>Converter</w:t>
                                </w:r>
                              </w:p>
                            </w:txbxContent>
                          </wps:txbx>
                          <wps:bodyPr rot="0" vert="horz" wrap="square" lIns="0" tIns="0" rIns="0" bIns="0" anchor="t" anchorCtr="0" upright="1">
                            <a:noAutofit/>
                          </wps:bodyPr>
                        </wps:wsp>
                        <wps:wsp>
                          <wps:cNvPr id="53" name="Text Box 42"/>
                          <wps:cNvSpPr txBox="1">
                            <a:spLocks noChangeArrowheads="1"/>
                          </wps:cNvSpPr>
                          <wps:spPr bwMode="auto">
                            <a:xfrm>
                              <a:off x="3020" y="232"/>
                              <a:ext cx="703" cy="4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F03AC74" w14:textId="77777777" w:rsidR="006C2125" w:rsidRDefault="006C2125" w:rsidP="00907227">
                                <w:pPr>
                                  <w:spacing w:line="184" w:lineRule="exact"/>
                                  <w:ind w:firstLine="26"/>
                                  <w:rPr>
                                    <w:rFonts w:ascii="Arial" w:eastAsia="Arial" w:hAnsi="Arial" w:cs="Arial"/>
                                    <w:sz w:val="19"/>
                                    <w:szCs w:val="19"/>
                                  </w:rPr>
                                </w:pPr>
                                <w:r>
                                  <w:rPr>
                                    <w:rFonts w:ascii="Arial"/>
                                    <w:sz w:val="19"/>
                                  </w:rPr>
                                  <w:t>Feature</w:t>
                                </w:r>
                              </w:p>
                              <w:p w14:paraId="6AFB9210" w14:textId="77777777" w:rsidR="006C2125" w:rsidRDefault="006C2125" w:rsidP="00907227">
                                <w:pPr>
                                  <w:spacing w:line="217" w:lineRule="exact"/>
                                  <w:rPr>
                                    <w:rFonts w:ascii="Arial" w:eastAsia="Arial" w:hAnsi="Arial" w:cs="Arial"/>
                                    <w:sz w:val="19"/>
                                    <w:szCs w:val="19"/>
                                  </w:rPr>
                                </w:pPr>
                                <w:r>
                                  <w:rPr>
                                    <w:rFonts w:ascii="Arial"/>
                                    <w:w w:val="95"/>
                                    <w:sz w:val="19"/>
                                  </w:rPr>
                                  <w:t>Analysis</w:t>
                                </w:r>
                              </w:p>
                            </w:txbxContent>
                          </wps:txbx>
                          <wps:bodyPr rot="0" vert="horz" wrap="square" lIns="0" tIns="0" rIns="0" bIns="0" anchor="t" anchorCtr="0" upright="1">
                            <a:noAutofit/>
                          </wps:bodyPr>
                        </wps:wsp>
                        <wps:wsp>
                          <wps:cNvPr id="54" name="Text Box 43"/>
                          <wps:cNvSpPr txBox="1">
                            <a:spLocks noChangeArrowheads="1"/>
                          </wps:cNvSpPr>
                          <wps:spPr bwMode="auto">
                            <a:xfrm>
                              <a:off x="5146" y="232"/>
                              <a:ext cx="767" cy="4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0640345" w14:textId="77777777" w:rsidR="006C2125" w:rsidRDefault="006C2125" w:rsidP="00907227">
                                <w:pPr>
                                  <w:spacing w:line="184" w:lineRule="exact"/>
                                  <w:ind w:firstLine="78"/>
                                  <w:rPr>
                                    <w:rFonts w:ascii="Arial" w:eastAsia="Arial" w:hAnsi="Arial" w:cs="Arial"/>
                                    <w:sz w:val="19"/>
                                    <w:szCs w:val="19"/>
                                  </w:rPr>
                                </w:pPr>
                                <w:r>
                                  <w:rPr>
                                    <w:rFonts w:ascii="Arial"/>
                                    <w:sz w:val="19"/>
                                  </w:rPr>
                                  <w:t>Pattern</w:t>
                                </w:r>
                              </w:p>
                              <w:p w14:paraId="77DE64E6" w14:textId="77777777" w:rsidR="006C2125" w:rsidRDefault="006C2125" w:rsidP="00907227">
                                <w:pPr>
                                  <w:spacing w:line="217" w:lineRule="exact"/>
                                  <w:rPr>
                                    <w:rFonts w:ascii="Arial" w:eastAsia="Arial" w:hAnsi="Arial" w:cs="Arial"/>
                                    <w:sz w:val="19"/>
                                    <w:szCs w:val="19"/>
                                  </w:rPr>
                                </w:pPr>
                                <w:r>
                                  <w:rPr>
                                    <w:rFonts w:ascii="Arial"/>
                                    <w:w w:val="95"/>
                                    <w:sz w:val="19"/>
                                  </w:rPr>
                                  <w:t>Matching</w:t>
                                </w:r>
                              </w:p>
                            </w:txbxContent>
                          </wps:txbx>
                          <wps:bodyPr rot="0" vert="horz" wrap="square" lIns="0" tIns="0" rIns="0" bIns="0" anchor="t" anchorCtr="0" upright="1">
                            <a:noAutofit/>
                          </wps:bodyPr>
                        </wps:wsp>
                        <wps:wsp>
                          <wps:cNvPr id="55" name="Text Box 44"/>
                          <wps:cNvSpPr txBox="1">
                            <a:spLocks noChangeArrowheads="1"/>
                          </wps:cNvSpPr>
                          <wps:spPr bwMode="auto">
                            <a:xfrm>
                              <a:off x="6344" y="233"/>
                              <a:ext cx="218" cy="1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0FB5DCA" w14:textId="77777777" w:rsidR="006C2125" w:rsidRDefault="006C2125" w:rsidP="00907227">
                                <w:pPr>
                                  <w:spacing w:line="131" w:lineRule="exact"/>
                                  <w:rPr>
                                    <w:rFonts w:ascii="Arial" w:eastAsia="Arial" w:hAnsi="Arial" w:cs="Arial"/>
                                    <w:sz w:val="13"/>
                                    <w:szCs w:val="13"/>
                                  </w:rPr>
                                </w:pPr>
                                <w:proofErr w:type="gramStart"/>
                                <w:r>
                                  <w:rPr>
                                    <w:rFonts w:ascii="Arial"/>
                                    <w:sz w:val="13"/>
                                  </w:rPr>
                                  <w:t>text</w:t>
                                </w:r>
                                <w:proofErr w:type="gramEnd"/>
                              </w:p>
                            </w:txbxContent>
                          </wps:txbx>
                          <wps:bodyPr rot="0" vert="horz" wrap="square" lIns="0" tIns="0" rIns="0" bIns="0" anchor="t" anchorCtr="0" upright="1">
                            <a:noAutofit/>
                          </wps:bodyPr>
                        </wps:wsp>
                      </wpg:grpSp>
                    </wpg:wgp>
                  </a:graphicData>
                </a:graphic>
              </wp:inline>
            </w:drawing>
          </mc:Choice>
          <mc:Fallback>
            <w:pict>
              <v:group w14:anchorId="235F1049" id="Group 9" o:spid="_x0000_s1062" style="width:337.05pt;height:41.15pt;mso-position-horizontal-relative:char;mso-position-vertical-relative:line" coordsize="6741,82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">
                <v:group id="Group 10" o:spid="_x0000_s1063" style="position:absolute;left:2704;top:7;width:1349;height:810" coordorigin="2704,7" coordsize="1349,81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BMHa08wwAAANsAAAAP&#10;AAAAAAAAAAAAAAAAAKoCAABkcnMvZG93bnJldi54bWxQSwUGAAAAAAQABAD6AAAAmgMAAAAA&#10;">
                  <v:shape id="Freeform 11" o:spid="_x0000_s1064" style="position:absolute;left:2704;top:7;width:1349;height:810;visibility:visible;mso-wrap-style:square;v-text-anchor:top" coordsize="1349,8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8LQ9cMA&#10;AADbAAAADwAAAGRycy9kb3ducmV2LnhtbESPT4vCMBTE74LfITxhL6KJZZGlGkX8s+zBy3Y9eHw0&#10;z7bYvNQm2u633wjCHoeZ+Q2zXPe2Fg9qfeVYw2yqQBDnzlRcaDj9HCYfIHxANlg7Jg2/5GG9Gg6W&#10;mBrX8Tc9slCICGGfooYyhCaV0uclWfRT1xBH7+JaiyHKtpCmxS7CbS0TpebSYsVxocSGtiXl1+xu&#10;I6U7+uOV1ee9y3bnd1XN9zi+af026jcLEIH68B9+tb+MhiSB55f4A+TqD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O8LQ9cMAAADbAAAADwAAAAAAAAAAAAAAAACYAgAAZHJzL2Rv&#10;d25yZXYueG1sUEsFBgAAAAAEAAQA9QAAAIgDAAAAAA==&#10;" path="m121,l1227,r8,l1243,1r7,1l1258,4r8,2l1318,41r10,13l1332,60r4,7l1339,75r3,7l1344,90r2,7l1347,105r1,8l1348,121r,566l1348,695r-1,8l1346,711r-2,8l1342,727r-3,7l1336,741r-4,7l1328,755r-5,7l1318,768r-5,5l1307,779r-57,27l1243,808r-8,1l1227,809r-1106,l113,809r-8,-1l97,806r-7,-1l82,803r-7,-3l67,797r-7,-4l54,788r-7,-4l41,779r-6,-6l30,768r-5,-6l20,755r-4,-7l12,741,9,734,6,727,4,719,2,711,,703r,-8l,687,,121,9,75r3,-8l16,60r4,-6l25,47r5,-6l35,35r6,-5l75,9,82,6,90,4,97,2r8,-1l113,r8,xe" filled="f" strokeweight=".23786mm">
                    <v:path arrowok="t" o:connecttype="custom" o:connectlocs="1227,7;1243,8;1258,11;1318,48;1332,67;1339,82;1344,97;1347,112;1348,128;1348,702;1346,718;1342,734;1336,748;1328,762;1318,775;1307,786;1243,815;1227,816;113,816;97,813;82,810;67,804;54,795;41,786;30,775;20,762;12,748;6,734;2,718;0,702;0,128;12,74;20,61;30,48;41,37;82,13;97,9;113,7" o:connectangles="0,0,0,0,0,0,0,0,0,0,0,0,0,0,0,0,0,0,0,0,0,0,0,0,0,0,0,0,0,0,0,0,0,0,0,0,0,0"/>
                  </v:shape>
                </v:group>
                <v:group id="Group 12" o:spid="_x0000_s1065" style="position:absolute;left:546;top:7;width:1349;height:810" coordorigin="546,7" coordsize="1349,81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04OW0MQAAADbAAAA&#10;DwAAAAAAAAAAAAAAAACqAgAAZHJzL2Rvd25yZXYueG1sUEsFBgAAAAAEAAQA+gAAAJsDAAAAAA==&#10;">
                  <v:shape id="Freeform 13" o:spid="_x0000_s1066" style="position:absolute;left:546;top:7;width:1349;height:810;visibility:visible;mso-wrap-style:square;v-text-anchor:top" coordsize="1349,8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2ftGsQA&#10;AADbAAAADwAAAGRycy9kb3ducmV2LnhtbESPQWvCQBSE7wX/w/KEXoruVoKU6EbEttJDLo09eHxk&#10;n0lI9m2aXU38991CocdhZr5htrvJduJGg28ca3heKhDEpTMNVxq+Tu+LFxA+IBvsHJOGO3nYZbOH&#10;LabGjfxJtyJUIkLYp6ihDqFPpfRlTRb90vXE0bu4wWKIcqikGXCMcNvJlVJrabHhuFBjT4eayra4&#10;2kgZc5+3rI7XsXg9J6pZv+HTt9aP82m/ARFoCv/hv/aH0bBK4PdL/AEy+w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tn7RrEAAAA2wAAAA8AAAAAAAAAAAAAAAAAmAIAAGRycy9k&#10;b3ducmV2LnhtbFBLBQYAAAAABAAEAPUAAACJAwAAAAA=&#10;" path="m121,l1227,r8,l1243,1r58,24l1339,75r10,46l1349,687r-16,61l1313,773r-6,6l1251,806r-8,2l1235,809r-8,l121,809r-7,l106,808r-8,-2l90,805r-8,-2l75,800r-7,-3l21,755,9,734,6,727,4,719,2,711,1,703,,695r,-8l,121,9,75r3,-8l54,20,75,9,82,6,90,4,98,2r8,-1l114,r7,xe" filled="f" strokeweight=".23786mm">
                    <v:path arrowok="t" o:connecttype="custom" o:connectlocs="121,7;1227,7;1235,7;1243,8;1301,32;1339,82;1349,128;1349,694;1333,755;1313,780;1307,786;1251,813;1243,815;1235,816;1227,816;121,816;114,816;106,815;98,813;90,812;82,810;75,807;68,804;21,762;9,741;6,734;4,726;2,718;1,710;0,702;0,694;0,128;9,82;12,74;54,27;75,16;82,13;90,11;98,9;106,8;114,7;121,7" o:connectangles="0,0,0,0,0,0,0,0,0,0,0,0,0,0,0,0,0,0,0,0,0,0,0,0,0,0,0,0,0,0,0,0,0,0,0,0,0,0,0,0,0,0"/>
                  </v:shape>
                </v:group>
                <v:group id="Group 14" o:spid="_x0000_s1067" style="position:absolute;left:1895;top:411;width:724;height:2" coordorigin="1895,411" coordsize="724,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DMmqz/FAAAA2wAA&#10;AA8AAAAAAAAAAAAAAAAAqgIAAGRycy9kb3ducmV2LnhtbFBLBQYAAAAABAAEAPoAAACcAwAAAAA=&#10;">
                  <v:shape id="Freeform 15" o:spid="_x0000_s1068" style="position:absolute;left:1895;top:411;width:724;height:2;visibility:visible;mso-wrap-style:square;v-text-anchor:top" coordsize="724,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ys7oMQA&#10;AADbAAAADwAAAGRycy9kb3ducmV2LnhtbESPQWvCQBSE7wX/w/IEb3VjsCKpq4ilEEp6aBS8PrKv&#10;m7TZtyG7muTfdwuFHoeZ+YbZHUbbijv1vnGsYLVMQBBXTjdsFFzOr49bED4ga2wdk4KJPBz2s4cd&#10;ZtoN/EH3MhgRIewzVFCH0GVS+qomi37pOuLofbreYoiyN1L3OES4bWWaJBtpseG4UGNHp5qq7/Jm&#10;FeTT1VBSnNbF+LY16e3pqy3fX5RazMfjM4hAY/gP/7VzrSDdwO+X+APk/g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MrO6DEAAAA2wAAAA8AAAAAAAAAAAAAAAAAmAIAAGRycy9k&#10;b3ducmV2LnhtbFBLBQYAAAAABAAEAPUAAACJAwAAAAA=&#10;" path="m,l723,e" filled="f" strokeweight=".23786mm">
                    <v:path arrowok="t" o:connecttype="custom" o:connectlocs="0,0;723,0" o:connectangles="0,0"/>
                  </v:shape>
                </v:group>
                <v:group id="Group 16" o:spid="_x0000_s1069" style="position:absolute;left:2594;top:364;width:95;height:95" coordorigin="2594,364" coordsize="95,9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rLiQ08QAAADbAAAA&#10;DwAAAAAAAAAAAAAAAACqAgAAZHJzL2Rvd25yZXYueG1sUEsFBgAAAAAEAAQA+gAAAJsDAAAAAA==&#10;">
                  <v:shape id="Freeform 17" o:spid="_x0000_s1070" style="position:absolute;left:2594;top:364;width:95;height:95;visibility:visible;mso-wrap-style:square;v-text-anchor:top" coordsize="95,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sc9VcIA&#10;AADbAAAADwAAAGRycy9kb3ducmV2LnhtbERPy07CQBTdk/gPk2vihsiUGpVUpkRQDFtqg9ubzrUP&#10;OneazlDK3zMLEpYn571cjaYVA/WutqxgPotAEBdW11wqyH+3zwsQziNrbC2Tggs5WKUPkyUm2p55&#10;T0PmSxFC2CWooPK+S6R0RUUG3cx2xIH7t71BH2BfSt3jOYSbVsZR9CYN1hwaKuxoU1FxzE5Gwevw&#10;t2m+D6dp/pIf4/d1Yy7D149ST4/j5wcIT6O/i2/unVYQh7HhS/gBMr0C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exz1VwgAAANsAAAAPAAAAAAAAAAAAAAAAAJgCAABkcnMvZG93&#10;bnJldi54bWxQSwUGAAAAAAQABAD1AAAAhwMAAAAA&#10;" path="m,94l24,47,,,95,47,,94xe" fillcolor="black" stroked="f">
                    <v:path arrowok="t" o:connecttype="custom" o:connectlocs="0,458;24,411;0,364;95,411;0,458" o:connectangles="0,0,0,0,0"/>
                  </v:shape>
                </v:group>
                <v:group id="Group 18" o:spid="_x0000_s1071" style="position:absolute;left:2594;top:364;width:95;height:95" coordorigin="2594,364" coordsize="95,9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smuhOsQAAADbAAAA&#10;DwAAAAAAAAAAAAAAAACqAgAAZHJzL2Rvd25yZXYueG1sUEsFBgAAAAAEAAQA+gAAAJsDAAAAAA==&#10;">
                  <v:shape id="Freeform 19" o:spid="_x0000_s1072" style="position:absolute;left:2594;top:364;width:95;height:95;visibility:visible;mso-wrap-style:square;v-text-anchor:top" coordsize="95,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5+F0sIA&#10;AADbAAAADwAAAGRycy9kb3ducmV2LnhtbERPy2rCQBTdF/yH4Qrd1UlbDBKdBK0IbRdCfdHlbeY2&#10;E8zcCZnRxL/vLIQuD+e9KAbbiCt1vnas4HmSgCAuna65UnDYb55mIHxA1tg4JgU38lDko4cFZtr1&#10;/EXXXahEDGGfoQITQptJ6UtDFv3EtcSR+3WdxRBhV0ndYR/DbSNfkiSVFmuODQZbejNUnncXq+Bn&#10;+b2dXY7r00fqeUq9Se1x9anU43hYzkEEGsK/+O5+1wpe4/r4Jf4Amf8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Ln4XSwgAAANsAAAAPAAAAAAAAAAAAAAAAAJgCAABkcnMvZG93&#10;bnJldi54bWxQSwUGAAAAAAQABAD1AAAAhwMAAAAA&#10;" path="m95,47l,94,24,47,,,95,47xe" filled="f" strokeweight=".23786mm">
                    <v:path arrowok="t" o:connecttype="custom" o:connectlocs="95,411;0,458;24,411;0,364;95,411" o:connectangles="0,0,0,0,0"/>
                  </v:shape>
                </v:group>
                <v:group id="Group 20" o:spid="_x0000_s1073" style="position:absolute;left:4052;top:411;width:724;height:2" coordorigin="4052,411" coordsize="724,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DJxDvhwwAAANsAAAAP&#10;AAAAAAAAAAAAAAAAAKoCAABkcnMvZG93bnJldi54bWxQSwUGAAAAAAQABAD6AAAAmgMAAAAA&#10;">
                  <v:shape id="Freeform 21" o:spid="_x0000_s1074" style="position:absolute;left:4052;top:411;width:724;height:2;visibility:visible;mso-wrap-style:square;v-text-anchor:top" coordsize="724,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cmrfsQA&#10;AADbAAAADwAAAGRycy9kb3ducmV2LnhtbESPQWvCQBSE70L/w/IK3nTTqEVSN6EogogeTAu9PrKv&#10;m7TZtyG7avz33YLgcZiZb5hVMdhWXKj3jWMFL9MEBHHldMNGwefHdrIE4QOyxtYxKbiRhyJ/Gq0w&#10;0+7KJ7qUwYgIYZ+hgjqELpPSVzVZ9FPXEUfv2/UWQ5S9kbrHa4TbVqZJ8iotNhwXauxoXVP1W56t&#10;gt3ty1ByWM8Pw35p0vPipy2PG6XGz8P7G4hAQ3iE7+2dVjBL4f9L/AEy/w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nJq37EAAAA2wAAAA8AAAAAAAAAAAAAAAAAmAIAAGRycy9k&#10;b3ducmV2LnhtbFBLBQYAAAAABAAEAPUAAACJAwAAAAA=&#10;" path="m,l723,e" filled="f" strokeweight=".23786mm">
                    <v:path arrowok="t" o:connecttype="custom" o:connectlocs="0,0;723,0" o:connectangles="0,0"/>
                  </v:shape>
                </v:group>
                <v:group id="Group 22" o:spid="_x0000_s1075" style="position:absolute;left:4861;top:7;width:1349;height:810" coordorigin="4861,7" coordsize="1349,81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FZaAA3FAAAA2wAA&#10;AA8AAAAAAAAAAAAAAAAAqgIAAGRycy9kb3ducmV2LnhtbFBLBQYAAAAABAAEAPoAAACcAwAAAAA=&#10;">
                  <v:shape id="Freeform 23" o:spid="_x0000_s1076" style="position:absolute;left:4861;top:7;width:1349;height:810;visibility:visible;mso-wrap-style:square;v-text-anchor:top" coordsize="1349,8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r57x8QA&#10;AADbAAAADwAAAGRycy9kb3ducmV2LnhtbESPQWvCQBSE70L/w/IKvYjZtYpIdBOKbaUHL009eHxk&#10;n0kw+zbNrib9991CweMwM98w23y0rbhR7xvHGuaJAkFcOtNwpeH49T5bg/AB2WDrmDT8kIc8e5hs&#10;MTVu4E+6FaESEcI+RQ11CF0qpS9rsugT1xFH7+x6iyHKvpKmxyHCbSuflVpJiw3HhRo72tVUXoqr&#10;jZTh4A8XVvvrULyelqpZveH0W+unx/FlAyLQGO7h//aH0bBYwt+X+ANk9gs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6+e8fEAAAA2wAAAA8AAAAAAAAAAAAAAAAAmAIAAGRycy9k&#10;b3ducmV2LnhtbFBLBQYAAAAABAAEAPUAAACJAwAAAAA=&#10;" path="m122,l1227,r8,l1243,1r58,24l1328,54r5,6l1349,121r,566l1349,695r-1,8l1346,711r-1,8l1343,727r-3,7l1336,741r-3,7l1328,755r-4,7l1274,800r-8,3l1227,809r-1105,l114,809r-8,-1l98,806r-8,-1l54,788r-6,-4l41,779r-5,-6l30,768,3,711,1,703,,695r,-8l,121r,-8l1,105,3,97,4,90,36,35r5,-5l48,25r6,-5l61,16,98,2r8,-1l114,r8,xe" filled="f" strokeweight=".23786mm">
                    <v:path arrowok="t" o:connecttype="custom" o:connectlocs="122,7;1227,7;1235,7;1243,8;1301,32;1328,61;1333,67;1349,128;1349,694;1349,702;1348,710;1346,718;1345,726;1343,734;1340,741;1336,748;1333,755;1328,762;1324,769;1274,807;1266,810;1227,816;122,816;114,816;106,815;98,813;90,812;54,795;48,791;41,786;36,780;30,775;3,718;1,710;0,702;0,694;0,128;0,120;1,112;3,104;4,97;36,42;41,37;48,32;54,27;61,23;98,9;106,8;114,7;122,7" o:connectangles="0,0,0,0,0,0,0,0,0,0,0,0,0,0,0,0,0,0,0,0,0,0,0,0,0,0,0,0,0,0,0,0,0,0,0,0,0,0,0,0,0,0,0,0,0,0,0,0,0,0"/>
                  </v:shape>
                </v:group>
                <v:group id="Group 24" o:spid="_x0000_s1077" style="position:absolute;left:4752;top:364;width:95;height:95" coordorigin="4752,364" coordsize="95,9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Lb/PeLFAAAA2wAA&#10;AA8AAAAAAAAAAAAAAAAAqgIAAGRycy9kb3ducmV2LnhtbFBLBQYAAAAABAAEAPoAAACcAwAAAAA=&#10;">
                  <v:shape id="Freeform 25" o:spid="_x0000_s1078" style="position:absolute;left:4752;top:364;width:95;height:95;visibility:visible;mso-wrap-style:square;v-text-anchor:top" coordsize="95,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c2aYcQA&#10;AADbAAAADwAAAGRycy9kb3ducmV2LnhtbESPT2vCQBTE70K/w/IKXqRuqqgldZX6F6+Nob0+sq9J&#10;NPs2ZNcYv70rCD0OM/MbZr7sTCVaalxpWcH7MAJBnFldcq4gPe7ePkA4j6yxskwKbuRguXjpzTHW&#10;9srf1CY+FwHCLkYFhfd1LKXLCjLohrYmDt6fbQz6IJtc6gavAW4qOYqiqTRYclgosKZ1Qdk5uRgF&#10;k/Z3fdr+XAbpOD2PZquTubWbvVL91+7rE4Snzv+Hn+2DVjCewuNL+AFycQ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XNmmHEAAAA2wAAAA8AAAAAAAAAAAAAAAAAmAIAAGRycy9k&#10;b3ducmV2LnhtbFBLBQYAAAAABAAEAPUAAACJAwAAAAA=&#10;" path="m,94l23,47,,,94,47,,94xe" fillcolor="black" stroked="f">
                    <v:path arrowok="t" o:connecttype="custom" o:connectlocs="0,458;23,411;0,364;94,411;0,458" o:connectangles="0,0,0,0,0"/>
                  </v:shape>
                </v:group>
                <v:group id="Group 26" o:spid="_x0000_s1079" style="position:absolute;left:4752;top:364;width:95;height:95" coordorigin="4752,364" coordsize="95,9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KWEGDsQAAADbAAAA&#10;DwAAAAAAAAAAAAAAAACqAgAAZHJzL2Rvd25yZXYueG1sUEsFBgAAAAAEAAQA+gAAAJsDAAAAAA==&#10;">
                  <v:shape id="Freeform 27" o:spid="_x0000_s1080" style="position:absolute;left:4752;top:364;width:95;height:95;visibility:visible;mso-wrap-style:square;v-text-anchor:top" coordsize="95,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emJ1MIA&#10;AADbAAAADwAAAGRycy9kb3ducmV2LnhtbERPy2rCQBTdF/yH4Qrd1UlbDBKdBK0IbRdCfdHlbeY2&#10;E8zcCZnRxL/vLIQuD+e9KAbbiCt1vnas4HmSgCAuna65UnDYb55mIHxA1tg4JgU38lDko4cFZtr1&#10;/EXXXahEDGGfoQITQptJ6UtDFv3EtcSR+3WdxRBhV0ndYR/DbSNfkiSVFmuODQZbejNUnncXq+Bn&#10;+b2dXY7r00fqeUq9Se1x9anU43hYzkEEGsK/+O5+1wpe49j4Jf4Amf8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16YnUwgAAANsAAAAPAAAAAAAAAAAAAAAAAJgCAABkcnMvZG93&#10;bnJldi54bWxQSwUGAAAAAAQABAD1AAAAhwMAAAAA&#10;" path="m94,47l,94,23,47,,,94,47xe" filled="f" strokeweight=".23786mm">
                    <v:path arrowok="t" o:connecttype="custom" o:connectlocs="94,411;0,458;23,411;0,364;94,411" o:connectangles="0,0,0,0,0"/>
                  </v:shape>
                </v:group>
                <v:group id="Group 28" o:spid="_x0000_s1081" style="position:absolute;left:6210;top:411;width:454;height:2" coordorigin="6210,411" coordsize="454,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N7I358QAAADbAAAA&#10;DwAAAAAAAAAAAAAAAACqAgAAZHJzL2Rvd25yZXYueG1sUEsFBgAAAAAEAAQA+gAAAJsDAAAAAA==&#10;">
                  <v:shape id="Freeform 29" o:spid="_x0000_s1082" style="position:absolute;left:6210;top:411;width:454;height:2;visibility:visible;mso-wrap-style:square;v-text-anchor:top" coordsize="454,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" path="m,l453,e" filled="f" strokeweight=".23786mm">
                    <v:path arrowok="t" o:connecttype="custom" o:connectlocs="0,0;453,0" o:connectangles="0,0"/>
                  </v:shape>
                </v:group>
                <v:group id="Group 30" o:spid="_x0000_s1083" style="position:absolute;left:6640;top:364;width:95;height:95" coordorigin="6640,364" coordsize="95,9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JHCSJzFAAAA2wAA&#10;AA8AAAAAAAAAAAAAAAAAqgIAAGRycy9kb3ducmV2LnhtbFBLBQYAAAAABAAEAPoAAACcAwAAAAA=&#10;">
                  <v:shape id="Freeform 31" o:spid="_x0000_s1084" style="position:absolute;left:6640;top:364;width:95;height:95;visibility:visible;mso-wrap-style:square;v-text-anchor:top" coordsize="95,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vDvH8UA&#10;AADbAAAADwAAAGRycy9kb3ducmV2LnhtbESPQWvCQBSE70L/w/IKvRTdNLYq0VVaq+K1GvT6yL4m&#10;0ezbkF1j/PduoeBxmJlvmNmiM5VoqXGlZQVvgwgEcWZ1ybmCdL/uT0A4j6yxskwKbuRgMX/qzTDR&#10;9so/1O58LgKEXYIKCu/rREqXFWTQDWxNHLxf2xj0QTa51A1eA9xUMo6ikTRYclgosKZlQdl5dzEK&#10;Ptrj8rQ6XF7TYXqOx18nc2u/N0q9PHefUxCeOv8I/7e3WsF7DH9fwg+Q8zs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i8O8fxQAAANsAAAAPAAAAAAAAAAAAAAAAAJgCAABkcnMv&#10;ZG93bnJldi54bWxQSwUGAAAAAAQABAD1AAAAigMAAAAA&#10;" path="m,94l23,47,,,94,47,,94xe" fillcolor="black" stroked="f">
                    <v:path arrowok="t" o:connecttype="custom" o:connectlocs="0,458;23,411;0,364;94,411;0,458" o:connectangles="0,0,0,0,0"/>
                  </v:shape>
                </v:group>
                <v:group id="Group 32" o:spid="_x0000_s1085" style="position:absolute;left:6640;top:364;width:95;height:95" coordorigin="6640,364" coordsize="95,9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DlxzcMQAAADbAAAA&#10;DwAAAAAAAAAAAAAAAACqAgAAZHJzL2Rvd25yZXYueG1sUEsFBgAAAAAEAAQA+gAAAJsDAAAAAA==&#10;">
                  <v:shape id="Freeform 33" o:spid="_x0000_s1086" style="position:absolute;left:6640;top:364;width:95;height:95;visibility:visible;mso-wrap-style:square;v-text-anchor:top" coordsize="95,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KLwrMUA&#10;AADbAAAADwAAAGRycy9kb3ducmV2LnhtbESPT2vCQBTE74LfYXlCb7qx2BBSV9GWQtuD4L/S42v2&#10;mQ1m34bsatJv3y0IHoeZ+Q0zX/a2FldqfeVYwXSSgCAunK64VHDYv40zED4ga6wdk4Jf8rBcDAdz&#10;zLXreEvXXShFhLDPUYEJocml9IUhi37iGuLonVxrMUTZllK32EW4reVjkqTSYsVxwWBDL4aK8+5i&#10;FfysvjfZ5fj69ZF6fqLOpPa4/lTqYdSvnkEE6sM9fGu/awWzGfx/iT9ALv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sovCsxQAAANsAAAAPAAAAAAAAAAAAAAAAAJgCAABkcnMv&#10;ZG93bnJldi54bWxQSwUGAAAAAAQABAD1AAAAigMAAAAA&#10;" path="m94,47l,94,23,47,,,94,47xe" filled="f" strokeweight=".23786mm">
                    <v:path arrowok="t" o:connecttype="custom" o:connectlocs="94,411;0,458;23,411;0,364;94,411" o:connectangles="0,0,0,0,0"/>
                  </v:shape>
                </v:group>
                <v:group id="Group 34" o:spid="_x0000_s1087" style="position:absolute;left:7;top:409;width:454;height:3" coordorigin="7,409" coordsize="454,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O75Tp/FAAAA2wAA&#10;AA8AAAAAAAAAAAAAAAAAqgIAAGRycy9kb3ducmV2LnhtbFBLBQYAAAAABAAEAPoAAACcAwAAAAA=&#10;">
                  <v:shape id="Freeform 35" o:spid="_x0000_s1088" style="position:absolute;left:7;top:409;width:454;height:3;visibility:visible;mso-wrap-style:square;v-text-anchor:top" coordsize="454,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RGgmsUA&#10;AADbAAAADwAAAGRycy9kb3ducmV2LnhtbESPQWvCQBSE74L/YXkFL1I3ikRJXaXVFuqp1ZaeX7Ov&#10;STD7NmTXNfXXu4LgcZiZb5jFqjO1CNS6yrKC8SgBQZxbXXGh4Pvr7XEOwnlkjbVlUvBPDlbLfm+B&#10;mbYn3lHY+0JECLsMFZTeN5mULi/JoBvZhjh6f7Y16KNsC6lbPEW4qeUkSVJpsOK4UGJD65Lyw/5o&#10;FGzN5rPoPn7C7/D8slvPjmH6mgalBg/d8xMIT52/h2/td61gmsL1S/wBcnk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NEaCaxQAAANsAAAAPAAAAAAAAAAAAAAAAAJgCAABkcnMv&#10;ZG93bnJldi54bWxQSwUGAAAAAAQABAD1AAAAigMAAAAA&#10;" path="m,2l453,e" filled="f" strokeweight=".23786mm">
                    <v:path arrowok="t" o:connecttype="custom" o:connectlocs="0,411;453,409" o:connectangles="0,0"/>
                  </v:shape>
                </v:group>
                <v:group id="Group 36" o:spid="_x0000_s1089" style="position:absolute;left:436;top:362;width:95;height:95" coordorigin="436,362" coordsize="95,9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xZ3VzxgAAANsA&#10;AAAPAAAAAAAAAAAAAAAAAKoCAABkcnMvZG93bnJldi54bWxQSwUGAAAAAAQABAD6AAAAnQMAAAAA&#10;">
                  <v:shape id="Freeform 37" o:spid="_x0000_s1090" style="position:absolute;left:436;top:362;width:95;height:95;visibility:visible;mso-wrap-style:square;v-text-anchor:top" coordsize="95,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" path="m1,94l24,47,,,95,46,1,94xe" fillcolor="black" stroked="f">
                    <v:path arrowok="t" o:connecttype="custom" o:connectlocs="1,456;24,409;0,362;95,408;1,456" o:connectangles="0,0,0,0,0"/>
                  </v:shape>
                </v:group>
                <v:group id="Group 38" o:spid="_x0000_s1091" style="position:absolute;left:436;top:362;width:95;height:95" coordorigin="436,362" coordsize="95,9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vtESaxgAAANsA&#10;AAAPAAAAAAAAAAAAAAAAAKoCAABkcnMvZG93bnJldi54bWxQSwUGAAAAAAQABAD6AAAAnQMAAAAA&#10;">
                  <v:shape id="Freeform 39" o:spid="_x0000_s1092" style="position:absolute;left:436;top:362;width:95;height:95;visibility:visible;mso-wrap-style:square;v-text-anchor:top" coordsize="95,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kBgcsEA&#10;AADbAAAADwAAAGRycy9kb3ducmV2LnhtbERPz2vCMBS+C/sfwht403QDi3RG0Q1BPQzUKR6fzbMp&#10;Ni+libb+98tB8Pjx/Z7MOluJOzW+dKzgY5iAIM6dLrlQ8LdfDsYgfEDWWDkmBQ/yMJu+9SaYadfy&#10;lu67UIgYwj5DBSaEOpPS54Ys+qGriSN3cY3FEGFTSN1gG8NtJT+TJJUWS44NBmv6NpRfdzer4Dw/&#10;/Y5vh5/jOvU8otak9rDYKNV/7+ZfIAJ14SV+uldawSiuj1/iD5DTf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ZAYHLBAAAA2wAAAA8AAAAAAAAAAAAAAAAAmAIAAGRycy9kb3du&#10;cmV2LnhtbFBLBQYAAAAABAAEAPUAAACGAwAAAAA=&#10;" path="m95,46l1,94,24,47,,,95,46xe" filled="f" strokeweight=".23786mm">
                    <v:path arrowok="t" o:connecttype="custom" o:connectlocs="95,408;1,456;24,409;0,362;95,408" o:connectangles="0,0,0,0,0"/>
                  </v:shape>
                  <v:shape id="Text Box 40" o:spid="_x0000_s1093" type="#_x0000_t202" style="position:absolute;left:5;top:220;width:435;height:13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B++7MUA&#10;AADbAAAADwAAAGRycy9kb3ducmV2LnhtbESPQWvCQBSE74X+h+UVvDUbBaVN3YgUhYIgjemhx9fs&#10;M1mSfRuzW43/3i0UPA4z8w2zXI22E2cavHGsYJqkIIgrpw3XCr7K7fMLCB+QNXaOScGVPKzyx4cl&#10;ZtpduKDzIdQiQthnqKAJoc+k9FVDFn3ieuLoHd1gMUQ51FIPeIlw28lZmi6kRcNxocGe3huq2sOv&#10;VbD+5mJjTvufz+JYmLJ8TXm3aJWaPI3rNxCBxnAP/7c/tIL5FP6+xB8g8xs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sH77sxQAAANsAAAAPAAAAAAAAAAAAAAAAAJgCAABkcnMv&#10;ZG93bnJldi54bWxQSwUGAAAAAAQABAD1AAAAigMAAAAA&#10;" filled="f" stroked="f">
                    <v:textbox inset="0,0,0,0">
                      <w:txbxContent>
                        <w:p w14:paraId="79388BE3" w14:textId="77777777" w:rsidR="006C2125" w:rsidRDefault="006C2125" w:rsidP="00907227">
                          <w:pPr>
                            <w:spacing w:line="131" w:lineRule="exact"/>
                            <w:rPr>
                              <w:rFonts w:ascii="Arial" w:eastAsia="Arial" w:hAnsi="Arial" w:cs="Arial"/>
                              <w:sz w:val="13"/>
                              <w:szCs w:val="13"/>
                            </w:rPr>
                          </w:pPr>
                          <w:bookmarkStart w:id="37" w:name="_bookmark27"/>
                          <w:bookmarkEnd w:id="37"/>
                          <w:proofErr w:type="gramStart"/>
                          <w:r>
                            <w:rPr>
                              <w:rFonts w:ascii="Arial"/>
                              <w:sz w:val="13"/>
                            </w:rPr>
                            <w:t>speech</w:t>
                          </w:r>
                          <w:proofErr w:type="gramEnd"/>
                        </w:p>
                      </w:txbxContent>
                    </v:textbox>
                  </v:shape>
                  <v:shape id="Text Box 41" o:spid="_x0000_s1094" type="#_x0000_t202" style="position:absolute;left:799;top:232;width:829;height:40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M0gm8MA&#10;AADbAAAADwAAAGRycy9kb3ducmV2LnhtbESPQWvCQBSE70L/w/IK3nSjoNjoKlIUCkIxpgePz+wz&#10;Wcy+TbNbjf++Kwgeh5n5hlmsOluLK7XeOFYwGiYgiAunDZcKfvLtYAbCB2SNtWNScCcPq+Vbb4Gp&#10;djfO6HoIpYgQ9ikqqEJoUil9UZFFP3QNcfTOrrUYomxLqVu8Rbit5ThJptKi4bhQYUOfFRWXw59V&#10;sD5ytjG/36d9ds5Mnn8kvJtelOq/d+s5iEBdeIWf7S+tYDKGx5f4A+TyH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HM0gm8MAAADbAAAADwAAAAAAAAAAAAAAAACYAgAAZHJzL2Rv&#10;d25yZXYueG1sUEsFBgAAAAAEAAQA9QAAAIgDAAAAAA==&#10;" filled="f" stroked="f">
                    <v:textbox inset="0,0,0,0">
                      <w:txbxContent>
                        <w:p w14:paraId="13AC6D57" w14:textId="77777777" w:rsidR="006C2125" w:rsidRDefault="006C2125" w:rsidP="00907227">
                          <w:pPr>
                            <w:spacing w:line="184" w:lineRule="exact"/>
                            <w:ind w:left="-1"/>
                            <w:jc w:val="center"/>
                            <w:rPr>
                              <w:rFonts w:ascii="Arial" w:eastAsia="Arial" w:hAnsi="Arial" w:cs="Arial"/>
                              <w:sz w:val="19"/>
                              <w:szCs w:val="19"/>
                            </w:rPr>
                          </w:pPr>
                          <w:r>
                            <w:rPr>
                              <w:rFonts w:ascii="Arial"/>
                              <w:sz w:val="19"/>
                            </w:rPr>
                            <w:t>A-to-D</w:t>
                          </w:r>
                        </w:p>
                        <w:p w14:paraId="58EB67D7" w14:textId="77777777" w:rsidR="006C2125" w:rsidRDefault="006C2125" w:rsidP="00907227">
                          <w:pPr>
                            <w:spacing w:line="217" w:lineRule="exact"/>
                            <w:ind w:left="-1"/>
                            <w:jc w:val="center"/>
                            <w:rPr>
                              <w:rFonts w:ascii="Arial" w:eastAsia="Arial" w:hAnsi="Arial" w:cs="Arial"/>
                              <w:sz w:val="19"/>
                              <w:szCs w:val="19"/>
                            </w:rPr>
                          </w:pPr>
                          <w:r>
                            <w:rPr>
                              <w:rFonts w:ascii="Arial"/>
                              <w:w w:val="95"/>
                              <w:sz w:val="19"/>
                            </w:rPr>
                            <w:t>Converter</w:t>
                          </w:r>
                        </w:p>
                      </w:txbxContent>
                    </v:textbox>
                  </v:shape>
                  <v:shape id="Text Box 42" o:spid="_x0000_s1095" type="#_x0000_t202" style="position:absolute;left:3020;top:232;width:703;height:40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4GFAMQA&#10;AADbAAAADwAAAGRycy9kb3ducmV2LnhtbESPQWvCQBSE7wX/w/KE3urGlopGVxFREAqlMR48PrPP&#10;ZDH7Ns2uGv+9Wyh4HGbmG2a26GwtrtR641jBcJCAIC6cNlwq2OebtzEIH5A11o5JwZ08LOa9lxmm&#10;2t04o+sulCJC2KeooAqhSaX0RUUW/cA1xNE7udZiiLItpW7xFuG2lu9JMpIWDceFChtaVVScdxer&#10;YHngbG1+v48/2SkzeT5J+Gt0Vuq13y2nIAJ14Rn+b2+1gs8P+PsSf4Cc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OBhQDEAAAA2wAAAA8AAAAAAAAAAAAAAAAAmAIAAGRycy9k&#10;b3ducmV2LnhtbFBLBQYAAAAABAAEAPUAAACJAwAAAAA=&#10;" filled="f" stroked="f">
                    <v:textbox inset="0,0,0,0">
                      <w:txbxContent>
                        <w:p w14:paraId="1F03AC74" w14:textId="77777777" w:rsidR="006C2125" w:rsidRDefault="006C2125" w:rsidP="00907227">
                          <w:pPr>
                            <w:spacing w:line="184" w:lineRule="exact"/>
                            <w:ind w:firstLine="26"/>
                            <w:rPr>
                              <w:rFonts w:ascii="Arial" w:eastAsia="Arial" w:hAnsi="Arial" w:cs="Arial"/>
                              <w:sz w:val="19"/>
                              <w:szCs w:val="19"/>
                            </w:rPr>
                          </w:pPr>
                          <w:r>
                            <w:rPr>
                              <w:rFonts w:ascii="Arial"/>
                              <w:sz w:val="19"/>
                            </w:rPr>
                            <w:t>Feature</w:t>
                          </w:r>
                        </w:p>
                        <w:p w14:paraId="6AFB9210" w14:textId="77777777" w:rsidR="006C2125" w:rsidRDefault="006C2125" w:rsidP="00907227">
                          <w:pPr>
                            <w:spacing w:line="217" w:lineRule="exact"/>
                            <w:rPr>
                              <w:rFonts w:ascii="Arial" w:eastAsia="Arial" w:hAnsi="Arial" w:cs="Arial"/>
                              <w:sz w:val="19"/>
                              <w:szCs w:val="19"/>
                            </w:rPr>
                          </w:pPr>
                          <w:r>
                            <w:rPr>
                              <w:rFonts w:ascii="Arial"/>
                              <w:w w:val="95"/>
                              <w:sz w:val="19"/>
                            </w:rPr>
                            <w:t>Analysis</w:t>
                          </w:r>
                        </w:p>
                      </w:txbxContent>
                    </v:textbox>
                  </v:shape>
                  <v:shape id="Text Box 43" o:spid="_x0000_s1096" type="#_x0000_t202" style="position:absolute;left:5146;top:232;width:767;height:40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gddMQA&#10;AADbAAAADwAAAGRycy9kb3ducmV2LnhtbESPQWvCQBSE7wX/w/KE3urG0opGVxFREAqlMR48PrPP&#10;ZDH7Ns2uGv+9Wyh4HGbmG2a26GwtrtR641jBcJCAIC6cNlwq2OebtzEIH5A11o5JwZ08LOa9lxmm&#10;2t04o+sulCJC2KeooAqhSaX0RUUW/cA1xNE7udZiiLItpW7xFuG2lu9JMpIWDceFChtaVVScdxer&#10;YHngbG1+v48/2SkzeT5J+Gt0Vuq13y2nIAJ14Rn+b2+1gs8P+PsSf4Cc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xoHXTEAAAA2wAAAA8AAAAAAAAAAAAAAAAAmAIAAGRycy9k&#10;b3ducmV2LnhtbFBLBQYAAAAABAAEAPUAAACJAwAAAAA=&#10;" filled="f" stroked="f">
                    <v:textbox inset="0,0,0,0">
                      <w:txbxContent>
                        <w:p w14:paraId="60640345" w14:textId="77777777" w:rsidR="006C2125" w:rsidRDefault="006C2125" w:rsidP="00907227">
                          <w:pPr>
                            <w:spacing w:line="184" w:lineRule="exact"/>
                            <w:ind w:firstLine="78"/>
                            <w:rPr>
                              <w:rFonts w:ascii="Arial" w:eastAsia="Arial" w:hAnsi="Arial" w:cs="Arial"/>
                              <w:sz w:val="19"/>
                              <w:szCs w:val="19"/>
                            </w:rPr>
                          </w:pPr>
                          <w:r>
                            <w:rPr>
                              <w:rFonts w:ascii="Arial"/>
                              <w:sz w:val="19"/>
                            </w:rPr>
                            <w:t>Pattern</w:t>
                          </w:r>
                        </w:p>
                        <w:p w14:paraId="77DE64E6" w14:textId="77777777" w:rsidR="006C2125" w:rsidRDefault="006C2125" w:rsidP="00907227">
                          <w:pPr>
                            <w:spacing w:line="217" w:lineRule="exact"/>
                            <w:rPr>
                              <w:rFonts w:ascii="Arial" w:eastAsia="Arial" w:hAnsi="Arial" w:cs="Arial"/>
                              <w:sz w:val="19"/>
                              <w:szCs w:val="19"/>
                            </w:rPr>
                          </w:pPr>
                          <w:r>
                            <w:rPr>
                              <w:rFonts w:ascii="Arial"/>
                              <w:w w:val="95"/>
                              <w:sz w:val="19"/>
                            </w:rPr>
                            <w:t>Matching</w:t>
                          </w:r>
                        </w:p>
                      </w:txbxContent>
                    </v:textbox>
                  </v:shape>
                  <v:shape id="Text Box 44" o:spid="_x0000_s1097" type="#_x0000_t202" style="position:absolute;left:6344;top:233;width:218;height:13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yS478UA&#10;AADbAAAADwAAAGRycy9kb3ducmV2LnhtbESPQWvCQBSE7wX/w/KE3pqNBaVGNyKlhUJBGuPB4zP7&#10;TJZk36bZrab/3i0UPA4z8w2z3oy2ExcavHGsYJakIIgrpw3XCg7l+9MLCB+QNXaOScEvedjkk4c1&#10;ZtpduaDLPtQiQthnqKAJoc+k9FVDFn3ieuLond1gMUQ51FIPeI1w28nnNF1Ii4bjQoM9vTZUtfsf&#10;q2B75OLNfO9OX8W5MGW5TPlz0Sr1OB23KxCBxnAP/7c/tIL5HP6+xB8g8xs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TJLjvxQAAANsAAAAPAAAAAAAAAAAAAAAAAJgCAABkcnMv&#10;ZG93bnJldi54bWxQSwUGAAAAAAQABAD1AAAAigMAAAAA&#10;" filled="f" stroked="f">
                    <v:textbox inset="0,0,0,0">
                      <w:txbxContent>
                        <w:p w14:paraId="70FB5DCA" w14:textId="77777777" w:rsidR="006C2125" w:rsidRDefault="006C2125" w:rsidP="00907227">
                          <w:pPr>
                            <w:spacing w:line="131" w:lineRule="exact"/>
                            <w:rPr>
                              <w:rFonts w:ascii="Arial" w:eastAsia="Arial" w:hAnsi="Arial" w:cs="Arial"/>
                              <w:sz w:val="13"/>
                              <w:szCs w:val="13"/>
                            </w:rPr>
                          </w:pPr>
                          <w:proofErr w:type="gramStart"/>
                          <w:r>
                            <w:rPr>
                              <w:rFonts w:ascii="Arial"/>
                              <w:sz w:val="13"/>
                            </w:rPr>
                            <w:t>text</w:t>
                          </w:r>
                          <w:proofErr w:type="gramEnd"/>
                        </w:p>
                      </w:txbxContent>
                    </v:textbox>
                  </v:shape>
                </v:group>
                <w10:anchorlock/>
              </v:group>
            </w:pict>
          </mc:Fallback>
        </mc:AlternateContent>
      </w:r>
    </w:p>
    <w:p w14:paraId="7E28C90A" w14:textId="3009BC99" w:rsidR="00907227" w:rsidRPr="008C7257" w:rsidRDefault="00907227" w:rsidP="009112C7">
      <w:pPr>
        <w:jc w:val="center"/>
        <w:rPr>
          <w:rFonts w:cs="Times New Roman"/>
          <w:szCs w:val="24"/>
        </w:rPr>
      </w:pPr>
      <w:r w:rsidRPr="00A44FE9">
        <w:rPr>
          <w:rFonts w:cs="Times New Roman"/>
          <w:b/>
          <w:szCs w:val="24"/>
        </w:rPr>
        <w:t>Figure 2.</w:t>
      </w:r>
      <w:r w:rsidR="009D7EFF" w:rsidRPr="00A44FE9">
        <w:rPr>
          <w:rFonts w:cs="Times New Roman"/>
          <w:b/>
          <w:szCs w:val="24"/>
        </w:rPr>
        <w:t>7</w:t>
      </w:r>
      <w:r w:rsidRPr="00A44FE9">
        <w:rPr>
          <w:rFonts w:cs="Times New Roman"/>
          <w:b/>
          <w:szCs w:val="24"/>
        </w:rPr>
        <w:t>:</w:t>
      </w:r>
      <w:r w:rsidRPr="008C7257">
        <w:rPr>
          <w:rFonts w:cs="Times New Roman"/>
          <w:szCs w:val="24"/>
        </w:rPr>
        <w:t xml:space="preserve"> Generic pattern matching system inspired by </w:t>
      </w:r>
      <w:r w:rsidR="007118F8" w:rsidRPr="008C7257">
        <w:rPr>
          <w:rFonts w:cs="Times New Roman"/>
          <w:szCs w:val="24"/>
        </w:rPr>
        <w:t>(Werner, 2020).</w:t>
      </w:r>
    </w:p>
    <w:p w14:paraId="606A932E" w14:textId="77777777" w:rsidR="00907227" w:rsidRPr="008C7257" w:rsidRDefault="00907227" w:rsidP="009112C7">
      <w:pPr>
        <w:pStyle w:val="ListParagraph"/>
        <w:numPr>
          <w:ilvl w:val="0"/>
          <w:numId w:val="16"/>
        </w:numPr>
        <w:rPr>
          <w:rFonts w:cs="Times New Roman"/>
          <w:szCs w:val="24"/>
        </w:rPr>
      </w:pPr>
      <w:r w:rsidRPr="008C7257">
        <w:rPr>
          <w:rFonts w:cs="Times New Roman"/>
          <w:szCs w:val="24"/>
        </w:rPr>
        <w:t>speech recognition, where the goal is to extract the message from the speech signal,</w:t>
      </w:r>
    </w:p>
    <w:p w14:paraId="739D3788" w14:textId="77777777" w:rsidR="00907227" w:rsidRPr="008C7257" w:rsidRDefault="00907227" w:rsidP="009112C7">
      <w:pPr>
        <w:pStyle w:val="ListParagraph"/>
        <w:numPr>
          <w:ilvl w:val="0"/>
          <w:numId w:val="16"/>
        </w:numPr>
        <w:rPr>
          <w:rFonts w:cs="Times New Roman"/>
          <w:szCs w:val="24"/>
        </w:rPr>
      </w:pPr>
      <w:r w:rsidRPr="008C7257">
        <w:rPr>
          <w:rFonts w:cs="Times New Roman"/>
          <w:szCs w:val="24"/>
        </w:rPr>
        <w:t>speaker recognition, where the goal is to identify the speaker,</w:t>
      </w:r>
    </w:p>
    <w:p w14:paraId="4826677D" w14:textId="4EC5528D" w:rsidR="00907227" w:rsidRPr="008C7257" w:rsidRDefault="00907227" w:rsidP="009112C7">
      <w:pPr>
        <w:pStyle w:val="ListParagraph"/>
        <w:numPr>
          <w:ilvl w:val="0"/>
          <w:numId w:val="16"/>
        </w:numPr>
        <w:rPr>
          <w:rFonts w:cs="Times New Roman"/>
          <w:szCs w:val="24"/>
        </w:rPr>
      </w:pPr>
      <w:r w:rsidRPr="008C7257">
        <w:rPr>
          <w:rFonts w:cs="Times New Roman"/>
          <w:szCs w:val="24"/>
        </w:rPr>
        <w:t>speaker verification, which verifies a speakers claimed identity from analysis of their speech signal,</w:t>
      </w:r>
    </w:p>
    <w:p w14:paraId="01354E07" w14:textId="6E163B25" w:rsidR="00907227" w:rsidRPr="008C7257" w:rsidRDefault="00907227" w:rsidP="009112C7">
      <w:pPr>
        <w:pStyle w:val="ListParagraph"/>
        <w:numPr>
          <w:ilvl w:val="0"/>
          <w:numId w:val="16"/>
        </w:numPr>
        <w:rPr>
          <w:rFonts w:cs="Times New Roman"/>
          <w:szCs w:val="24"/>
        </w:rPr>
      </w:pPr>
      <w:r w:rsidRPr="008C7257">
        <w:rPr>
          <w:rFonts w:cs="Times New Roman"/>
          <w:szCs w:val="24"/>
        </w:rPr>
        <w:lastRenderedPageBreak/>
        <w:t>word spotting, which involves monitoring a speech signal for the occurrence of a specified word or phrase, and</w:t>
      </w:r>
    </w:p>
    <w:p w14:paraId="76F16706" w14:textId="4EC30793" w:rsidR="00907227" w:rsidRPr="008C7257" w:rsidRDefault="00907227" w:rsidP="009112C7">
      <w:pPr>
        <w:pStyle w:val="ListParagraph"/>
        <w:numPr>
          <w:ilvl w:val="0"/>
          <w:numId w:val="16"/>
        </w:numPr>
        <w:rPr>
          <w:rFonts w:cs="Times New Roman"/>
          <w:szCs w:val="24"/>
        </w:rPr>
      </w:pPr>
      <w:proofErr w:type="gramStart"/>
      <w:r w:rsidRPr="008C7257">
        <w:rPr>
          <w:rFonts w:cs="Times New Roman"/>
          <w:szCs w:val="24"/>
        </w:rPr>
        <w:t>automatic</w:t>
      </w:r>
      <w:proofErr w:type="gramEnd"/>
      <w:r w:rsidRPr="008C7257">
        <w:rPr>
          <w:rFonts w:cs="Times New Roman"/>
          <w:szCs w:val="24"/>
        </w:rPr>
        <w:t xml:space="preserve"> indexing of speech recordings based on the recognition of spoken  keywords.</w:t>
      </w:r>
    </w:p>
    <w:p w14:paraId="3592B48F" w14:textId="016A19DB" w:rsidR="00907227" w:rsidRPr="008C7257" w:rsidRDefault="00907227" w:rsidP="009112C7">
      <w:pPr>
        <w:rPr>
          <w:rFonts w:cs="Times New Roman"/>
          <w:szCs w:val="24"/>
        </w:rPr>
      </w:pPr>
      <w:r w:rsidRPr="008C7257">
        <w:rPr>
          <w:rFonts w:cs="Times New Roman"/>
          <w:szCs w:val="24"/>
        </w:rPr>
        <w:t xml:space="preserve">The first block in the pattern matching system diagram </w:t>
      </w:r>
      <w:r w:rsidR="009D7EFF" w:rsidRPr="008C7257">
        <w:rPr>
          <w:rFonts w:cs="Times New Roman"/>
          <w:szCs w:val="24"/>
        </w:rPr>
        <w:t>2.7</w:t>
      </w:r>
      <w:r w:rsidRPr="008C7257">
        <w:rPr>
          <w:rFonts w:cs="Times New Roman"/>
          <w:szCs w:val="24"/>
        </w:rPr>
        <w:t xml:space="preserve"> converts the analog speech waveform to the digital signal using an A-to-D converter. The feature analysis module, the second block, converts the sampled speech signal to </w:t>
      </w:r>
      <w:proofErr w:type="spellStart"/>
      <w:r w:rsidRPr="008C7257">
        <w:rPr>
          <w:rFonts w:cs="Times New Roman"/>
          <w:szCs w:val="24"/>
        </w:rPr>
        <w:t>aset</w:t>
      </w:r>
      <w:proofErr w:type="spellEnd"/>
      <w:r w:rsidRPr="008C7257">
        <w:rPr>
          <w:rFonts w:cs="Times New Roman"/>
          <w:szCs w:val="24"/>
        </w:rPr>
        <w:t xml:space="preserve"> of feature vectors. The third and final block in the system called pattern matching block dynamically time aligns the set of feature vectors representing the speech signal with a concatenated set of stored patterns. Then it chooses the identity associated with the pattern, which is the closest match to the time-aligned set of feature vectors of the speech signal. The symbolic output consists of a set of recognized words in the case of speech recognition. In the case of speaker recognition, it would be the identity of the best matching talker.</w:t>
      </w:r>
    </w:p>
    <w:p w14:paraId="5825B3E1" w14:textId="6C485C20" w:rsidR="00907227" w:rsidRPr="008C7257" w:rsidRDefault="00907227" w:rsidP="009112C7">
      <w:pPr>
        <w:rPr>
          <w:rFonts w:cs="Times New Roman"/>
          <w:szCs w:val="24"/>
        </w:rPr>
      </w:pPr>
      <w:r w:rsidRPr="008C7257">
        <w:rPr>
          <w:rFonts w:cs="Times New Roman"/>
          <w:szCs w:val="24"/>
        </w:rPr>
        <w:t xml:space="preserve">Probably the most common use of speech </w:t>
      </w:r>
      <w:r w:rsidR="003E37F4">
        <w:rPr>
          <w:rFonts w:cs="Times New Roman"/>
          <w:szCs w:val="24"/>
        </w:rPr>
        <w:t>recognition is in portable com</w:t>
      </w:r>
      <w:r w:rsidRPr="008C7257">
        <w:rPr>
          <w:rFonts w:cs="Times New Roman"/>
          <w:szCs w:val="24"/>
        </w:rPr>
        <w:t xml:space="preserve">munication devices. Spoken name speech recognition in cell phones enables voice dialing, and today basically every smart phone has its own voice assistant that is capable of multitude functions including speech-to-text when writing messages, the device options management, or information retrieval from the internet. </w:t>
      </w:r>
      <w:r w:rsidR="007118F8" w:rsidRPr="008C7257">
        <w:rPr>
          <w:rFonts w:cs="Times New Roman"/>
          <w:szCs w:val="24"/>
        </w:rPr>
        <w:t>(Werner, 2020).</w:t>
      </w:r>
    </w:p>
    <w:p w14:paraId="5490EA58" w14:textId="33947361" w:rsidR="00907227" w:rsidRPr="008C7257" w:rsidRDefault="00907227" w:rsidP="009112C7">
      <w:pPr>
        <w:rPr>
          <w:rFonts w:cs="Times New Roman"/>
          <w:szCs w:val="24"/>
        </w:rPr>
      </w:pPr>
      <w:r w:rsidRPr="008C7257">
        <w:rPr>
          <w:rFonts w:cs="Times New Roman"/>
          <w:szCs w:val="24"/>
        </w:rPr>
        <w:t>The long-time dream of speech researcher</w:t>
      </w:r>
      <w:r w:rsidR="003E37F4">
        <w:rPr>
          <w:rFonts w:cs="Times New Roman"/>
          <w:szCs w:val="24"/>
        </w:rPr>
        <w:t>s are automatic language trans</w:t>
      </w:r>
      <w:r w:rsidRPr="008C7257">
        <w:rPr>
          <w:rFonts w:cs="Times New Roman"/>
          <w:szCs w:val="24"/>
        </w:rPr>
        <w:t>lation systems. The goal of such systems is to convert spoken words in one language to spoken words in another language to facilitate natural language voice dialogues between people speaking different languages.</w:t>
      </w:r>
    </w:p>
    <w:p w14:paraId="2DD3BCBB" w14:textId="6992FF96" w:rsidR="009908DD" w:rsidRPr="00936361" w:rsidRDefault="009908DD" w:rsidP="009112C7">
      <w:pPr>
        <w:pStyle w:val="Heading2"/>
        <w:rPr>
          <w:rFonts w:cs="Times New Roman"/>
          <w:b/>
          <w:szCs w:val="24"/>
        </w:rPr>
      </w:pPr>
      <w:bookmarkStart w:id="38" w:name="_Toc125545088"/>
      <w:r w:rsidRPr="00936361">
        <w:rPr>
          <w:rFonts w:cs="Times New Roman"/>
          <w:b/>
          <w:szCs w:val="24"/>
        </w:rPr>
        <w:t>Automatic Speech Recognition</w:t>
      </w:r>
    </w:p>
    <w:p w14:paraId="6944703F" w14:textId="5C4D7E83" w:rsidR="009908DD" w:rsidRPr="008C7257" w:rsidRDefault="00936361" w:rsidP="00936361">
      <w:pPr>
        <w:shd w:val="clear" w:color="auto" w:fill="FFFFFF"/>
        <w:spacing w:after="0"/>
        <w:rPr>
          <w:rFonts w:eastAsia="Times New Roman" w:cs="Times New Roman"/>
          <w:color w:val="000000"/>
          <w:szCs w:val="24"/>
        </w:rPr>
      </w:pPr>
      <w:r>
        <w:rPr>
          <w:rFonts w:eastAsia="Times New Roman" w:cs="Times New Roman"/>
          <w:color w:val="000000"/>
          <w:szCs w:val="24"/>
        </w:rPr>
        <w:t>Automated speech</w:t>
      </w:r>
      <w:r w:rsidR="009908DD" w:rsidRPr="008C7257">
        <w:rPr>
          <w:rFonts w:eastAsia="Times New Roman" w:cs="Times New Roman"/>
          <w:color w:val="000000"/>
          <w:szCs w:val="24"/>
        </w:rPr>
        <w:t xml:space="preserve"> recognition </w:t>
      </w:r>
      <w:r>
        <w:rPr>
          <w:rFonts w:eastAsia="Times New Roman" w:cs="Times New Roman"/>
          <w:color w:val="000000"/>
          <w:szCs w:val="24"/>
        </w:rPr>
        <w:t>falls in one of the</w:t>
      </w:r>
      <w:r w:rsidR="009908DD" w:rsidRPr="008C7257">
        <w:rPr>
          <w:rFonts w:eastAsia="Times New Roman" w:cs="Times New Roman"/>
          <w:color w:val="000000"/>
          <w:szCs w:val="24"/>
        </w:rPr>
        <w:t xml:space="preserve"> major automatic speech processing areas, permitting the machine to recognize the user’s speech moreover-transfigure it into</w:t>
      </w:r>
    </w:p>
    <w:p w14:paraId="47E29D9E" w14:textId="729A3BD0" w:rsidR="009908DD" w:rsidRPr="008C7257" w:rsidRDefault="009908DD" w:rsidP="009112C7">
      <w:pPr>
        <w:rPr>
          <w:rFonts w:cs="Times New Roman"/>
          <w:szCs w:val="24"/>
        </w:rPr>
      </w:pPr>
      <w:r w:rsidRPr="008C7257">
        <w:rPr>
          <w:rFonts w:cs="Times New Roman"/>
          <w:szCs w:val="24"/>
        </w:rPr>
        <w:t>Automated speech recognition falls in one of the major automatic speech processing areas, permitting the machine to recognize the user’s speech moreover-transfigure it into a chain of words via</w:t>
      </w:r>
      <w:r w:rsidR="00374861" w:rsidRPr="008C7257">
        <w:rPr>
          <w:rFonts w:cs="Times New Roman"/>
          <w:szCs w:val="24"/>
        </w:rPr>
        <w:t xml:space="preserve"> </w:t>
      </w:r>
      <w:r w:rsidR="00936361">
        <w:rPr>
          <w:rFonts w:cs="Times New Roman"/>
          <w:szCs w:val="24"/>
        </w:rPr>
        <w:t xml:space="preserve">a </w:t>
      </w:r>
      <w:r w:rsidRPr="008C7257">
        <w:rPr>
          <w:rFonts w:cs="Times New Roman"/>
          <w:szCs w:val="24"/>
        </w:rPr>
        <w:t>given</w:t>
      </w:r>
      <w:r w:rsidR="003E37F4">
        <w:rPr>
          <w:rFonts w:cs="Times New Roman"/>
          <w:szCs w:val="24"/>
        </w:rPr>
        <w:t xml:space="preserve"> program/code, </w:t>
      </w:r>
      <w:r w:rsidRPr="008C7257">
        <w:rPr>
          <w:rFonts w:cs="Times New Roman"/>
          <w:szCs w:val="24"/>
        </w:rPr>
        <w:t>consequently building a somewhat natural communica</w:t>
      </w:r>
      <w:r w:rsidR="00936361">
        <w:rPr>
          <w:rFonts w:cs="Times New Roman"/>
          <w:szCs w:val="24"/>
        </w:rPr>
        <w:t xml:space="preserve">tion amongst man and machine </w:t>
      </w:r>
      <w:r w:rsidRPr="008C7257">
        <w:rPr>
          <w:rFonts w:cs="Times New Roman"/>
          <w:szCs w:val="24"/>
        </w:rPr>
        <w:t xml:space="preserve">Automated speech recognition additionally known as speech recognition; </w:t>
      </w:r>
      <w:r w:rsidR="00374861" w:rsidRPr="008C7257">
        <w:rPr>
          <w:rFonts w:cs="Times New Roman"/>
          <w:szCs w:val="24"/>
        </w:rPr>
        <w:t>it’s</w:t>
      </w:r>
      <w:r w:rsidRPr="008C7257">
        <w:rPr>
          <w:rFonts w:cs="Times New Roman"/>
          <w:szCs w:val="24"/>
        </w:rPr>
        <w:t xml:space="preserve"> feasible to be interpreted as graphical representations of frequencies discharge</w:t>
      </w:r>
      <w:r w:rsidR="00374861" w:rsidRPr="008C7257">
        <w:rPr>
          <w:rFonts w:cs="Times New Roman"/>
          <w:szCs w:val="24"/>
        </w:rPr>
        <w:t xml:space="preserve"> </w:t>
      </w:r>
      <w:r w:rsidRPr="008C7257">
        <w:rPr>
          <w:rFonts w:cs="Times New Roman"/>
          <w:szCs w:val="24"/>
        </w:rPr>
        <w:t xml:space="preserve">being a function of time. Each and every speech processing approaches (speaker identification, speech synthesis along with processing speaker verification) make it </w:t>
      </w:r>
      <w:proofErr w:type="gramStart"/>
      <w:r w:rsidRPr="008C7257">
        <w:rPr>
          <w:rFonts w:cs="Times New Roman"/>
          <w:szCs w:val="24"/>
        </w:rPr>
        <w:t>feasible</w:t>
      </w:r>
      <w:r w:rsidR="003E37F4">
        <w:rPr>
          <w:rFonts w:cs="Times New Roman"/>
          <w:szCs w:val="24"/>
        </w:rPr>
        <w:t xml:space="preserve">  to</w:t>
      </w:r>
      <w:proofErr w:type="gramEnd"/>
      <w:r w:rsidR="003E37F4">
        <w:rPr>
          <w:rFonts w:cs="Times New Roman"/>
          <w:szCs w:val="24"/>
        </w:rPr>
        <w:t xml:space="preserve"> build a voice interfaces i.</w:t>
      </w:r>
      <w:r w:rsidRPr="008C7257">
        <w:rPr>
          <w:rFonts w:cs="Times New Roman"/>
          <w:szCs w:val="24"/>
        </w:rPr>
        <w:t>e</w:t>
      </w:r>
      <w:r w:rsidR="003E37F4">
        <w:rPr>
          <w:rFonts w:cs="Times New Roman"/>
          <w:szCs w:val="24"/>
        </w:rPr>
        <w:t>.</w:t>
      </w:r>
      <w:r w:rsidRPr="008C7257">
        <w:rPr>
          <w:rFonts w:cs="Times New Roman"/>
          <w:szCs w:val="24"/>
        </w:rPr>
        <w:t xml:space="preserve"> Human Machine Interface alternatively achieve voice interactivity.</w:t>
      </w:r>
    </w:p>
    <w:p w14:paraId="03527FCB" w14:textId="21F59945" w:rsidR="00374861" w:rsidRPr="008C7257" w:rsidRDefault="00374861" w:rsidP="009112C7">
      <w:pPr>
        <w:rPr>
          <w:rFonts w:cs="Times New Roman"/>
          <w:szCs w:val="24"/>
        </w:rPr>
      </w:pPr>
      <w:r w:rsidRPr="008C7257">
        <w:rPr>
          <w:rFonts w:cs="Times New Roman"/>
          <w:szCs w:val="24"/>
        </w:rPr>
        <w:lastRenderedPageBreak/>
        <w:t>Voice recognition is feasible for</w:t>
      </w:r>
      <w:r w:rsidR="003E37F4">
        <w:rPr>
          <w:rFonts w:cs="Times New Roman"/>
          <w:szCs w:val="24"/>
        </w:rPr>
        <w:t xml:space="preserve"> </w:t>
      </w:r>
      <w:r w:rsidRPr="008C7257">
        <w:rPr>
          <w:rFonts w:cs="Times New Roman"/>
          <w:szCs w:val="24"/>
        </w:rPr>
        <w:t xml:space="preserve">various applications which are the following:  </w:t>
      </w:r>
    </w:p>
    <w:p w14:paraId="23B763D5" w14:textId="5FDBEFD9" w:rsidR="00374861" w:rsidRPr="008C7257" w:rsidRDefault="00374861" w:rsidP="009112C7">
      <w:pPr>
        <w:pStyle w:val="ListParagraph"/>
        <w:numPr>
          <w:ilvl w:val="0"/>
          <w:numId w:val="17"/>
        </w:numPr>
        <w:rPr>
          <w:rFonts w:cs="Times New Roman"/>
          <w:szCs w:val="24"/>
        </w:rPr>
      </w:pPr>
      <w:r w:rsidRPr="008C7257">
        <w:rPr>
          <w:rFonts w:cs="Times New Roman"/>
          <w:szCs w:val="24"/>
        </w:rPr>
        <w:t xml:space="preserve">Voice services:  weather applications, speaking clock, race results, etc. </w:t>
      </w:r>
    </w:p>
    <w:p w14:paraId="05CDD076" w14:textId="02A5F433" w:rsidR="00374861" w:rsidRPr="008C7257" w:rsidRDefault="00374861" w:rsidP="009112C7">
      <w:pPr>
        <w:pStyle w:val="ListParagraph"/>
        <w:numPr>
          <w:ilvl w:val="0"/>
          <w:numId w:val="17"/>
        </w:numPr>
        <w:rPr>
          <w:rFonts w:cs="Times New Roman"/>
          <w:szCs w:val="24"/>
        </w:rPr>
      </w:pPr>
      <w:r w:rsidRPr="008C7257">
        <w:rPr>
          <w:rFonts w:cs="Times New Roman"/>
          <w:szCs w:val="24"/>
        </w:rPr>
        <w:t xml:space="preserve">Data recording, Quality management. </w:t>
      </w:r>
    </w:p>
    <w:p w14:paraId="2A113D8C" w14:textId="339603CC" w:rsidR="00374861" w:rsidRPr="008C7257" w:rsidRDefault="00374861" w:rsidP="009112C7">
      <w:pPr>
        <w:pStyle w:val="ListParagraph"/>
        <w:numPr>
          <w:ilvl w:val="0"/>
          <w:numId w:val="17"/>
        </w:numPr>
        <w:rPr>
          <w:rFonts w:cs="Times New Roman"/>
          <w:szCs w:val="24"/>
        </w:rPr>
      </w:pPr>
      <w:r w:rsidRPr="008C7257">
        <w:rPr>
          <w:rFonts w:cs="Times New Roman"/>
          <w:szCs w:val="24"/>
        </w:rPr>
        <w:t xml:space="preserve">Avionics, Training. </w:t>
      </w:r>
    </w:p>
    <w:p w14:paraId="3C56DD6C" w14:textId="1D1C7697" w:rsidR="00374861" w:rsidRPr="008C7257" w:rsidRDefault="00374861" w:rsidP="009112C7">
      <w:pPr>
        <w:pStyle w:val="ListParagraph"/>
        <w:numPr>
          <w:ilvl w:val="0"/>
          <w:numId w:val="17"/>
        </w:numPr>
        <w:rPr>
          <w:rFonts w:cs="Times New Roman"/>
          <w:szCs w:val="24"/>
        </w:rPr>
      </w:pPr>
      <w:r w:rsidRPr="008C7257">
        <w:rPr>
          <w:rFonts w:cs="Times New Roman"/>
          <w:szCs w:val="24"/>
        </w:rPr>
        <w:t xml:space="preserve">Vocal instructions, Disabled assistance.   </w:t>
      </w:r>
    </w:p>
    <w:p w14:paraId="322A1AAD" w14:textId="1084A9D7" w:rsidR="00374861" w:rsidRPr="008C7257" w:rsidRDefault="00374861" w:rsidP="009112C7">
      <w:pPr>
        <w:rPr>
          <w:rFonts w:cs="Times New Roman"/>
          <w:szCs w:val="24"/>
        </w:rPr>
      </w:pPr>
      <w:r w:rsidRPr="008C7257">
        <w:rPr>
          <w:rFonts w:cs="Times New Roman"/>
          <w:szCs w:val="24"/>
        </w:rPr>
        <w:t>We can further bring up embedded voice recognition modules, like in mobile phones or   rather in cars: car stereo, on board navigation systems on the Internet, air conditioning having voice commands along with others.</w:t>
      </w:r>
    </w:p>
    <w:p w14:paraId="58221C56" w14:textId="6B63FA0B" w:rsidR="004A2C0D" w:rsidRPr="00936361" w:rsidRDefault="004A2C0D" w:rsidP="009112C7">
      <w:pPr>
        <w:pStyle w:val="Heading2"/>
        <w:rPr>
          <w:rFonts w:cs="Times New Roman"/>
          <w:b/>
          <w:szCs w:val="24"/>
        </w:rPr>
      </w:pPr>
      <w:r w:rsidRPr="00936361">
        <w:rPr>
          <w:rFonts w:cs="Times New Roman"/>
          <w:b/>
          <w:szCs w:val="24"/>
        </w:rPr>
        <w:t>Characteristics Regarding Speech Recognition System</w:t>
      </w:r>
    </w:p>
    <w:p w14:paraId="757C56B4" w14:textId="2F9ECC84" w:rsidR="004A2C0D" w:rsidRPr="008C7257" w:rsidRDefault="004A2C0D" w:rsidP="009112C7">
      <w:pPr>
        <w:rPr>
          <w:rFonts w:cs="Times New Roman"/>
          <w:szCs w:val="24"/>
        </w:rPr>
      </w:pPr>
      <w:r w:rsidRPr="008C7257">
        <w:rPr>
          <w:rFonts w:cs="Times New Roman"/>
          <w:szCs w:val="24"/>
        </w:rPr>
        <w:t>There exist numerous variables contained in the systems in relation  to  speech  recognition  also  it  is  essential  to  be aware of these variables in order to work out the algorithm suitable to the  system along  with  the most significant  of these variables:</w:t>
      </w:r>
    </w:p>
    <w:p w14:paraId="35190D1C" w14:textId="77777777" w:rsidR="004A2C0D" w:rsidRPr="008C7257" w:rsidRDefault="004A2C0D" w:rsidP="00F97353">
      <w:pPr>
        <w:pStyle w:val="ListParagraph"/>
        <w:numPr>
          <w:ilvl w:val="0"/>
          <w:numId w:val="18"/>
        </w:numPr>
        <w:ind w:left="360"/>
        <w:rPr>
          <w:rFonts w:cs="Times New Roman"/>
          <w:szCs w:val="24"/>
        </w:rPr>
      </w:pPr>
      <w:r w:rsidRPr="008C7257">
        <w:rPr>
          <w:rFonts w:cs="Times New Roman"/>
          <w:szCs w:val="24"/>
        </w:rPr>
        <w:t xml:space="preserve">Classification  of  Speech  in  a  majority  of  studies, speech is categorized into four types:  </w:t>
      </w:r>
    </w:p>
    <w:p w14:paraId="01DD3984" w14:textId="2B354967" w:rsidR="004A2C0D" w:rsidRPr="008C7257" w:rsidRDefault="004A2C0D" w:rsidP="00F97353">
      <w:pPr>
        <w:pStyle w:val="ListParagraph"/>
        <w:numPr>
          <w:ilvl w:val="1"/>
          <w:numId w:val="18"/>
        </w:numPr>
        <w:ind w:left="720"/>
        <w:rPr>
          <w:rFonts w:cs="Times New Roman"/>
          <w:szCs w:val="24"/>
        </w:rPr>
      </w:pPr>
      <w:r w:rsidRPr="008C7257">
        <w:rPr>
          <w:rFonts w:cs="Times New Roman"/>
          <w:szCs w:val="24"/>
        </w:rPr>
        <w:t xml:space="preserve">Isolated Words: This category typically needs a mute (silence gap) in the middle of utterances.  </w:t>
      </w:r>
    </w:p>
    <w:p w14:paraId="5983E70A" w14:textId="07D12449" w:rsidR="004A2C0D" w:rsidRPr="008C7257" w:rsidRDefault="004A2C0D" w:rsidP="00F97353">
      <w:pPr>
        <w:pStyle w:val="ListParagraph"/>
        <w:numPr>
          <w:ilvl w:val="1"/>
          <w:numId w:val="18"/>
        </w:numPr>
        <w:ind w:left="720"/>
        <w:rPr>
          <w:rFonts w:cs="Times New Roman"/>
          <w:szCs w:val="24"/>
        </w:rPr>
      </w:pPr>
      <w:r w:rsidRPr="008C7257">
        <w:rPr>
          <w:rFonts w:cs="Times New Roman"/>
          <w:szCs w:val="24"/>
        </w:rPr>
        <w:t xml:space="preserve">Connected Words: Word systems happen to be alike isolated words, the sole dissimilarity between themes to permit unconnected words to merge along with a slight pause in the middle of those words. </w:t>
      </w:r>
    </w:p>
    <w:p w14:paraId="64F8AE47" w14:textId="09C4F45B" w:rsidR="004A2C0D" w:rsidRPr="008C7257" w:rsidRDefault="004A2C0D" w:rsidP="00F97353">
      <w:pPr>
        <w:pStyle w:val="ListParagraph"/>
        <w:numPr>
          <w:ilvl w:val="1"/>
          <w:numId w:val="18"/>
        </w:numPr>
        <w:ind w:left="720"/>
        <w:rPr>
          <w:rFonts w:cs="Times New Roman"/>
          <w:szCs w:val="24"/>
        </w:rPr>
      </w:pPr>
      <w:r w:rsidRPr="008C7257">
        <w:rPr>
          <w:rFonts w:cs="Times New Roman"/>
          <w:szCs w:val="24"/>
        </w:rPr>
        <w:t xml:space="preserve">Continuous Speech:  The participants of  the  already stated category  talk  more  or  less  normally,  while  the machine  sets  the  content. It is among the hardest of systems.  </w:t>
      </w:r>
    </w:p>
    <w:p w14:paraId="736A78ED" w14:textId="0EF67A24" w:rsidR="004A2C0D" w:rsidRPr="008C7257" w:rsidRDefault="004A2C0D" w:rsidP="00F97353">
      <w:pPr>
        <w:pStyle w:val="ListParagraph"/>
        <w:numPr>
          <w:ilvl w:val="1"/>
          <w:numId w:val="18"/>
        </w:numPr>
        <w:ind w:left="720"/>
        <w:rPr>
          <w:rFonts w:cs="Times New Roman"/>
          <w:szCs w:val="24"/>
        </w:rPr>
      </w:pPr>
      <w:r w:rsidRPr="008C7257">
        <w:rPr>
          <w:rFonts w:cs="Times New Roman"/>
          <w:szCs w:val="24"/>
        </w:rPr>
        <w:t xml:space="preserve">Spontaneous Speech: Near the fundamental level, </w:t>
      </w:r>
      <w:proofErr w:type="spellStart"/>
      <w:proofErr w:type="gramStart"/>
      <w:r w:rsidRPr="008C7257">
        <w:rPr>
          <w:rFonts w:cs="Times New Roman"/>
          <w:szCs w:val="24"/>
        </w:rPr>
        <w:t>its</w:t>
      </w:r>
      <w:proofErr w:type="spellEnd"/>
      <w:proofErr w:type="gramEnd"/>
      <w:r w:rsidRPr="008C7257">
        <w:rPr>
          <w:rFonts w:cs="Times New Roman"/>
          <w:szCs w:val="24"/>
        </w:rPr>
        <w:t xml:space="preserve"> conceivable to think of it as a speech which is natural sounding furthermore not robot like or rehearsed.  </w:t>
      </w:r>
    </w:p>
    <w:p w14:paraId="40BA3D0A" w14:textId="7A0A15FA" w:rsidR="004A2C0D" w:rsidRPr="008C7257" w:rsidRDefault="004A2C0D" w:rsidP="009112C7">
      <w:pPr>
        <w:rPr>
          <w:rFonts w:cs="Times New Roman"/>
          <w:szCs w:val="24"/>
        </w:rPr>
      </w:pPr>
      <w:r w:rsidRPr="008C7257">
        <w:rPr>
          <w:rFonts w:cs="Times New Roman"/>
          <w:szCs w:val="24"/>
        </w:rPr>
        <w:t xml:space="preserve">Expanse or size of vocabulary utilized inside speech recognition system is essential as it influences the complexity more over the processing requirements as well as it decides the precision in respect to the system. We take into account that there exist applications that almost not utilize words, while others stand in need of utilization of a gigantic number.   </w:t>
      </w:r>
    </w:p>
    <w:p w14:paraId="7F97C5A1" w14:textId="79F85418" w:rsidR="004A2C0D" w:rsidRPr="008C7257" w:rsidRDefault="004A2C0D" w:rsidP="00F97353">
      <w:pPr>
        <w:pStyle w:val="ListParagraph"/>
        <w:numPr>
          <w:ilvl w:val="0"/>
          <w:numId w:val="18"/>
        </w:numPr>
        <w:ind w:left="360"/>
        <w:rPr>
          <w:rFonts w:cs="Times New Roman"/>
          <w:szCs w:val="24"/>
        </w:rPr>
      </w:pPr>
      <w:r w:rsidRPr="008C7257">
        <w:rPr>
          <w:rFonts w:cs="Times New Roman"/>
          <w:szCs w:val="24"/>
        </w:rPr>
        <w:t xml:space="preserve">There are no specified definitions, however we can explain them in the following manner:  </w:t>
      </w:r>
    </w:p>
    <w:p w14:paraId="0F0A9FAC" w14:textId="77777777" w:rsidR="004A2C0D" w:rsidRPr="008C7257" w:rsidRDefault="004A2C0D" w:rsidP="00F97353">
      <w:pPr>
        <w:pStyle w:val="ListParagraph"/>
        <w:numPr>
          <w:ilvl w:val="1"/>
          <w:numId w:val="18"/>
        </w:numPr>
        <w:ind w:left="720"/>
        <w:rPr>
          <w:rFonts w:cs="Times New Roman"/>
          <w:szCs w:val="24"/>
        </w:rPr>
      </w:pPr>
      <w:r w:rsidRPr="008C7257">
        <w:rPr>
          <w:rFonts w:cs="Times New Roman"/>
          <w:szCs w:val="24"/>
        </w:rPr>
        <w:t xml:space="preserve">Small vocabulary: Which consists of around tens of sets of words,  </w:t>
      </w:r>
    </w:p>
    <w:p w14:paraId="56490C7D" w14:textId="5C61111B" w:rsidR="004A2C0D" w:rsidRPr="008C7257" w:rsidRDefault="004A2C0D" w:rsidP="00F97353">
      <w:pPr>
        <w:pStyle w:val="ListParagraph"/>
        <w:numPr>
          <w:ilvl w:val="1"/>
          <w:numId w:val="18"/>
        </w:numPr>
        <w:ind w:left="720"/>
        <w:rPr>
          <w:rFonts w:cs="Times New Roman"/>
          <w:szCs w:val="24"/>
        </w:rPr>
      </w:pPr>
      <w:r w:rsidRPr="008C7257">
        <w:rPr>
          <w:rFonts w:cs="Times New Roman"/>
          <w:szCs w:val="24"/>
        </w:rPr>
        <w:t xml:space="preserve">Medium vocabulary:  Which consists of around hundreds of sets of words,  </w:t>
      </w:r>
    </w:p>
    <w:p w14:paraId="3B9D3BEF" w14:textId="0EDD6269" w:rsidR="004A2C0D" w:rsidRPr="008C7257" w:rsidRDefault="004A2C0D" w:rsidP="00F97353">
      <w:pPr>
        <w:pStyle w:val="ListParagraph"/>
        <w:numPr>
          <w:ilvl w:val="1"/>
          <w:numId w:val="18"/>
        </w:numPr>
        <w:ind w:left="720"/>
        <w:rPr>
          <w:rFonts w:cs="Times New Roman"/>
          <w:szCs w:val="24"/>
        </w:rPr>
      </w:pPr>
      <w:r w:rsidRPr="008C7257">
        <w:rPr>
          <w:rFonts w:cs="Times New Roman"/>
          <w:szCs w:val="24"/>
        </w:rPr>
        <w:t xml:space="preserve">Large vocabulary:  Which  consists  of  around thousands of sets of words,  </w:t>
      </w:r>
    </w:p>
    <w:p w14:paraId="462D5DEE" w14:textId="4C99EDD9" w:rsidR="004A2C0D" w:rsidRPr="008C7257" w:rsidRDefault="00F97353" w:rsidP="00F97353">
      <w:pPr>
        <w:pStyle w:val="ListParagraph"/>
        <w:numPr>
          <w:ilvl w:val="1"/>
          <w:numId w:val="18"/>
        </w:numPr>
        <w:ind w:left="720"/>
        <w:rPr>
          <w:rFonts w:cs="Times New Roman"/>
          <w:szCs w:val="24"/>
        </w:rPr>
      </w:pPr>
      <w:r>
        <w:rPr>
          <w:rFonts w:cs="Times New Roman"/>
          <w:szCs w:val="24"/>
        </w:rPr>
        <w:t xml:space="preserve">Very-large vocabulary:  Which consists of </w:t>
      </w:r>
      <w:r w:rsidR="004A2C0D" w:rsidRPr="008C7257">
        <w:rPr>
          <w:rFonts w:cs="Times New Roman"/>
          <w:szCs w:val="24"/>
        </w:rPr>
        <w:t xml:space="preserve">around tens of thousands of sets of words.   </w:t>
      </w:r>
    </w:p>
    <w:p w14:paraId="1602BA98" w14:textId="77777777" w:rsidR="004A2C0D" w:rsidRPr="008C7257" w:rsidRDefault="004A2C0D" w:rsidP="00F97353">
      <w:pPr>
        <w:pStyle w:val="ListParagraph"/>
        <w:numPr>
          <w:ilvl w:val="0"/>
          <w:numId w:val="18"/>
        </w:numPr>
        <w:ind w:left="360"/>
        <w:rPr>
          <w:rFonts w:cs="Times New Roman"/>
          <w:szCs w:val="24"/>
        </w:rPr>
      </w:pPr>
      <w:r w:rsidRPr="008C7257">
        <w:rPr>
          <w:rFonts w:cs="Times New Roman"/>
          <w:szCs w:val="24"/>
        </w:rPr>
        <w:lastRenderedPageBreak/>
        <w:t xml:space="preserve">Speaker Dependence: </w:t>
      </w:r>
    </w:p>
    <w:p w14:paraId="5E7F26FC" w14:textId="42E8B1C4" w:rsidR="004A2C0D" w:rsidRPr="008C7257" w:rsidRDefault="004A2C0D" w:rsidP="00F97353">
      <w:pPr>
        <w:pStyle w:val="ListParagraph"/>
        <w:numPr>
          <w:ilvl w:val="1"/>
          <w:numId w:val="18"/>
        </w:numPr>
        <w:ind w:left="720"/>
        <w:rPr>
          <w:rFonts w:cs="Times New Roman"/>
          <w:szCs w:val="24"/>
        </w:rPr>
      </w:pPr>
      <w:r w:rsidRPr="008C7257">
        <w:rPr>
          <w:rFonts w:cs="Times New Roman"/>
          <w:szCs w:val="24"/>
        </w:rPr>
        <w:t>Speaker dependent system: Where it i</w:t>
      </w:r>
      <w:r w:rsidR="00F97353">
        <w:rPr>
          <w:rFonts w:cs="Times New Roman"/>
          <w:szCs w:val="24"/>
        </w:rPr>
        <w:t xml:space="preserve">s required by the systems that the user trains the system using </w:t>
      </w:r>
      <w:r w:rsidRPr="008C7257">
        <w:rPr>
          <w:rFonts w:cs="Times New Roman"/>
          <w:szCs w:val="24"/>
        </w:rPr>
        <w:t xml:space="preserve">the user’s voice.  </w:t>
      </w:r>
    </w:p>
    <w:p w14:paraId="708A91C3" w14:textId="6D67D605" w:rsidR="004A2C0D" w:rsidRPr="008C7257" w:rsidRDefault="004A2C0D" w:rsidP="00F97353">
      <w:pPr>
        <w:pStyle w:val="ListParagraph"/>
        <w:numPr>
          <w:ilvl w:val="1"/>
          <w:numId w:val="18"/>
        </w:numPr>
        <w:ind w:left="720"/>
        <w:rPr>
          <w:rFonts w:cs="Times New Roman"/>
          <w:szCs w:val="24"/>
        </w:rPr>
      </w:pPr>
      <w:r w:rsidRPr="008C7257">
        <w:rPr>
          <w:rFonts w:cs="Times New Roman"/>
          <w:szCs w:val="24"/>
        </w:rPr>
        <w:t xml:space="preserve">Speaker independent system:  </w:t>
      </w:r>
      <w:r w:rsidR="00F97353">
        <w:rPr>
          <w:rFonts w:cs="Times New Roman"/>
          <w:szCs w:val="24"/>
        </w:rPr>
        <w:t>Where the systems is developed for any</w:t>
      </w:r>
      <w:r w:rsidRPr="008C7257">
        <w:rPr>
          <w:rFonts w:cs="Times New Roman"/>
          <w:szCs w:val="24"/>
        </w:rPr>
        <w:t xml:space="preserve"> gener</w:t>
      </w:r>
      <w:r w:rsidR="00F97353">
        <w:rPr>
          <w:rFonts w:cs="Times New Roman"/>
          <w:szCs w:val="24"/>
        </w:rPr>
        <w:t xml:space="preserve">al speaker and not </w:t>
      </w:r>
      <w:r w:rsidRPr="008C7257">
        <w:rPr>
          <w:rFonts w:cs="Times New Roman"/>
          <w:szCs w:val="24"/>
        </w:rPr>
        <w:t xml:space="preserve">any specific/particular speaker.  </w:t>
      </w:r>
    </w:p>
    <w:p w14:paraId="7E31E5B8" w14:textId="521F2BC8" w:rsidR="004A2C0D" w:rsidRPr="008C7257" w:rsidRDefault="004A2C0D" w:rsidP="00F97353">
      <w:pPr>
        <w:pStyle w:val="ListParagraph"/>
        <w:numPr>
          <w:ilvl w:val="1"/>
          <w:numId w:val="18"/>
        </w:numPr>
        <w:ind w:left="720"/>
        <w:rPr>
          <w:rFonts w:cs="Times New Roman"/>
          <w:szCs w:val="24"/>
        </w:rPr>
      </w:pPr>
      <w:r w:rsidRPr="008C7257">
        <w:rPr>
          <w:rFonts w:cs="Times New Roman"/>
          <w:szCs w:val="24"/>
        </w:rPr>
        <w:t>Speaker adaptable system:  Where the system developed adapts to the traits /aspects of the current speakers.</w:t>
      </w:r>
    </w:p>
    <w:p w14:paraId="3615F831" w14:textId="69D98076" w:rsidR="00B13941" w:rsidRPr="00F97353" w:rsidRDefault="00706ED7" w:rsidP="009112C7">
      <w:pPr>
        <w:pStyle w:val="Heading2"/>
        <w:rPr>
          <w:rFonts w:cs="Times New Roman"/>
          <w:b/>
          <w:szCs w:val="24"/>
        </w:rPr>
      </w:pPr>
      <w:r w:rsidRPr="00F97353">
        <w:rPr>
          <w:rFonts w:cs="Times New Roman"/>
          <w:b/>
          <w:szCs w:val="24"/>
        </w:rPr>
        <w:t>Related Literature</w:t>
      </w:r>
      <w:bookmarkEnd w:id="38"/>
    </w:p>
    <w:p w14:paraId="0DAB7301" w14:textId="7F51D4A0" w:rsidR="000C39D7" w:rsidRPr="008C7257" w:rsidRDefault="007118F8" w:rsidP="009112C7">
      <w:pPr>
        <w:rPr>
          <w:rFonts w:cs="Times New Roman"/>
          <w:szCs w:val="24"/>
        </w:rPr>
      </w:pPr>
      <w:r w:rsidRPr="008C7257">
        <w:rPr>
          <w:rFonts w:cs="Times New Roman"/>
          <w:szCs w:val="24"/>
        </w:rPr>
        <w:t xml:space="preserve">Werner, (2020) </w:t>
      </w:r>
      <w:proofErr w:type="gramStart"/>
      <w:r w:rsidRPr="008C7257">
        <w:rPr>
          <w:rFonts w:cs="Times New Roman"/>
          <w:szCs w:val="24"/>
        </w:rPr>
        <w:t>This</w:t>
      </w:r>
      <w:proofErr w:type="gramEnd"/>
      <w:r w:rsidRPr="008C7257">
        <w:rPr>
          <w:rFonts w:cs="Times New Roman"/>
          <w:szCs w:val="24"/>
        </w:rPr>
        <w:t xml:space="preserve"> thesis deals with automatic speech recognition (ASR) using recurrent neural networks (RNN). The goal is to analyze the state-of-the-art in those fields and propose a suitable Czech open-source voice dataset and an RNN model. The output is a trained speech-to-text model, a new open-source dataset, and a system allowing accessible data preprocessing and further extension of datasets. The dataset of choice is the Czech Parliament meetings (CPM) transcribed recordings, and the model used is the </w:t>
      </w:r>
      <w:proofErr w:type="spellStart"/>
      <w:r w:rsidRPr="008C7257">
        <w:rPr>
          <w:rFonts w:cs="Times New Roman"/>
          <w:szCs w:val="24"/>
        </w:rPr>
        <w:t>DeepSpeech</w:t>
      </w:r>
      <w:proofErr w:type="spellEnd"/>
      <w:r w:rsidRPr="008C7257">
        <w:rPr>
          <w:rFonts w:cs="Times New Roman"/>
          <w:szCs w:val="24"/>
        </w:rPr>
        <w:t xml:space="preserve"> open-source project. The secondary source of speech data is the rest of the recording gathered from the CPM website. Part of the preprocessing relied on the usage of a voice activity detection (VAD) model, which was used as a reference for the audio segmentation. The trained model achieved 12.66 % WER (Word Error Rate) and 4.63 % CER (Character Error Rate), which were sufficient values for the final dataset transcription. After preprocessing, the final dataset consisted of over 580000 speech utterances of ranging length roughly from 1 up to 70 seconds.</w:t>
      </w:r>
    </w:p>
    <w:p w14:paraId="01570CDE" w14:textId="5886435D" w:rsidR="007118F8" w:rsidRPr="008C7257" w:rsidRDefault="002754CB" w:rsidP="009112C7">
      <w:pPr>
        <w:rPr>
          <w:rFonts w:cs="Times New Roman"/>
          <w:szCs w:val="24"/>
        </w:rPr>
      </w:pPr>
      <w:r w:rsidRPr="008C7257">
        <w:rPr>
          <w:rFonts w:cs="Times New Roman"/>
          <w:szCs w:val="24"/>
        </w:rPr>
        <w:t>Maas (2015) described approaches to improving individual components for each sub-task associated with spoken language understanding. The methods primarily rely on machine-learning-based approaches to replace hand-engineered approaches and consistently found that learning from data with minimal assumptions about a problem result in improved performance. In particular, we focus on neural network approaches to problems.</w:t>
      </w:r>
    </w:p>
    <w:p w14:paraId="51F0354F" w14:textId="77777777" w:rsidR="002754CB" w:rsidRPr="008C7257" w:rsidRDefault="002754CB" w:rsidP="009112C7">
      <w:pPr>
        <w:rPr>
          <w:rFonts w:cs="Times New Roman"/>
          <w:szCs w:val="24"/>
        </w:rPr>
      </w:pPr>
      <w:proofErr w:type="spellStart"/>
      <w:r w:rsidRPr="008C7257">
        <w:rPr>
          <w:rFonts w:cs="Times New Roman"/>
          <w:szCs w:val="24"/>
        </w:rPr>
        <w:t>Koller</w:t>
      </w:r>
      <w:proofErr w:type="spellEnd"/>
      <w:r w:rsidRPr="008C7257">
        <w:rPr>
          <w:rFonts w:cs="Times New Roman"/>
          <w:szCs w:val="24"/>
        </w:rPr>
        <w:t xml:space="preserve"> (2010) thesis deals with accented speech recognition. The performance of a hybrid large vocabulary continuous speech recognizer, combining multi-layer </w:t>
      </w:r>
      <w:proofErr w:type="spellStart"/>
      <w:r w:rsidRPr="008C7257">
        <w:rPr>
          <w:rFonts w:cs="Times New Roman"/>
          <w:szCs w:val="24"/>
        </w:rPr>
        <w:t>perceptrons</w:t>
      </w:r>
      <w:proofErr w:type="spellEnd"/>
      <w:r w:rsidRPr="008C7257">
        <w:rPr>
          <w:rFonts w:cs="Times New Roman"/>
          <w:szCs w:val="24"/>
        </w:rPr>
        <w:t xml:space="preserve"> and hidden </w:t>
      </w:r>
      <w:proofErr w:type="spellStart"/>
      <w:r w:rsidRPr="008C7257">
        <w:rPr>
          <w:rFonts w:cs="Times New Roman"/>
          <w:szCs w:val="24"/>
        </w:rPr>
        <w:t>markov</w:t>
      </w:r>
      <w:proofErr w:type="spellEnd"/>
      <w:r w:rsidRPr="008C7257">
        <w:rPr>
          <w:rFonts w:cs="Times New Roman"/>
          <w:szCs w:val="24"/>
        </w:rPr>
        <w:t xml:space="preserve"> models, degrades heavily in the presence of African Portuguese varieties in broadcast news. Adapted and newly trained variety-specific acoustic and language models are shown to improve recognition significantly by up to 21.1%.</w:t>
      </w:r>
    </w:p>
    <w:p w14:paraId="5F507884" w14:textId="77777777" w:rsidR="006D52D6" w:rsidRPr="008C7257" w:rsidRDefault="002754CB" w:rsidP="009112C7">
      <w:pPr>
        <w:rPr>
          <w:rFonts w:cs="Times New Roman"/>
          <w:szCs w:val="24"/>
        </w:rPr>
      </w:pPr>
      <w:proofErr w:type="spellStart"/>
      <w:r w:rsidRPr="008C7257">
        <w:rPr>
          <w:rFonts w:cs="Times New Roman"/>
          <w:szCs w:val="24"/>
        </w:rPr>
        <w:t>Dua</w:t>
      </w:r>
      <w:proofErr w:type="spellEnd"/>
      <w:r w:rsidRPr="008C7257">
        <w:rPr>
          <w:rFonts w:cs="Times New Roman"/>
          <w:szCs w:val="24"/>
        </w:rPr>
        <w:t xml:space="preserve"> et al. (2022) study extends the role of the CNN-based approach to robust and uncommon speech signals (tonal) using its own designed database for target research. The main objective </w:t>
      </w:r>
      <w:r w:rsidRPr="008C7257">
        <w:rPr>
          <w:rFonts w:cs="Times New Roman"/>
          <w:szCs w:val="24"/>
        </w:rPr>
        <w:lastRenderedPageBreak/>
        <w:t xml:space="preserve">of this research work was to develop a speech-to-text recognition system to recognize the tonal speech signals of </w:t>
      </w:r>
      <w:proofErr w:type="spellStart"/>
      <w:r w:rsidRPr="008C7257">
        <w:rPr>
          <w:rFonts w:cs="Times New Roman"/>
          <w:szCs w:val="24"/>
        </w:rPr>
        <w:t>Gurbani</w:t>
      </w:r>
      <w:proofErr w:type="spellEnd"/>
      <w:r w:rsidRPr="008C7257">
        <w:rPr>
          <w:rFonts w:cs="Times New Roman"/>
          <w:szCs w:val="24"/>
        </w:rPr>
        <w:t xml:space="preserve"> hymns using a CNN. Further, the CNN model, with six layers of 2DConv, 2DMax Pooling, and 256 dense layer units (Google’s </w:t>
      </w:r>
      <w:proofErr w:type="spellStart"/>
      <w:r w:rsidRPr="008C7257">
        <w:rPr>
          <w:rFonts w:cs="Times New Roman"/>
          <w:szCs w:val="24"/>
        </w:rPr>
        <w:t>TensorFlow</w:t>
      </w:r>
      <w:proofErr w:type="spellEnd"/>
      <w:r w:rsidRPr="008C7257">
        <w:rPr>
          <w:rFonts w:cs="Times New Roman"/>
          <w:szCs w:val="24"/>
        </w:rPr>
        <w:t xml:space="preserve"> service) was also used in this work, as well as </w:t>
      </w:r>
      <w:proofErr w:type="spellStart"/>
      <w:r w:rsidRPr="008C7257">
        <w:rPr>
          <w:rFonts w:cs="Times New Roman"/>
          <w:szCs w:val="24"/>
        </w:rPr>
        <w:t>Praat</w:t>
      </w:r>
      <w:proofErr w:type="spellEnd"/>
      <w:r w:rsidRPr="008C7257">
        <w:rPr>
          <w:rFonts w:cs="Times New Roman"/>
          <w:szCs w:val="24"/>
        </w:rPr>
        <w:t xml:space="preserve"> for speech segmentation. Feature extraction was enforced using the MFCC feature extraction technique, which extracts standard speech features and features of background music as well. The study reveals that the CNN-based method for identifying tonal speech sentences and adding instrumental knowledge performs better than the existing and conventional approaches. The experimental results demonstrate the significant performance of the present CNN architecture by providing an 89.15% accuracy rate and a 10.56% WER for continuous and extensive vocabulary sentences of speech signals with different tones.</w:t>
      </w:r>
    </w:p>
    <w:p w14:paraId="6631EC84" w14:textId="77777777" w:rsidR="00230DE0" w:rsidRPr="008C7257" w:rsidRDefault="006D52D6" w:rsidP="009112C7">
      <w:pPr>
        <w:rPr>
          <w:rFonts w:cs="Times New Roman"/>
          <w:szCs w:val="24"/>
        </w:rPr>
      </w:pPr>
      <w:r w:rsidRPr="008C7257">
        <w:rPr>
          <w:rFonts w:cs="Times New Roman"/>
          <w:szCs w:val="24"/>
        </w:rPr>
        <w:t xml:space="preserve">Gravellier (2020) goal of the master thesis is to build the Automatic Speech Recognition system for these three tests using State of The Art techniques. After a study of the specific requirements from the doctors, we create the different blocks of an ASR system on the </w:t>
      </w:r>
      <w:proofErr w:type="spellStart"/>
      <w:r w:rsidRPr="008C7257">
        <w:rPr>
          <w:rFonts w:cs="Times New Roman"/>
          <w:szCs w:val="24"/>
        </w:rPr>
        <w:t>Kaldi</w:t>
      </w:r>
      <w:proofErr w:type="spellEnd"/>
      <w:r w:rsidRPr="008C7257">
        <w:rPr>
          <w:rFonts w:cs="Times New Roman"/>
          <w:szCs w:val="24"/>
        </w:rPr>
        <w:t xml:space="preserve"> toolkit: the acoustic models, the language model and the lexicon. By testing on the </w:t>
      </w:r>
      <w:proofErr w:type="spellStart"/>
      <w:r w:rsidRPr="008C7257">
        <w:rPr>
          <w:rFonts w:cs="Times New Roman"/>
          <w:szCs w:val="24"/>
        </w:rPr>
        <w:t>Evolex</w:t>
      </w:r>
      <w:proofErr w:type="spellEnd"/>
      <w:r w:rsidRPr="008C7257">
        <w:rPr>
          <w:rFonts w:cs="Times New Roman"/>
          <w:szCs w:val="24"/>
        </w:rPr>
        <w:t xml:space="preserve"> corpus, we optimize the system and adapt it to the target use.</w:t>
      </w:r>
    </w:p>
    <w:p w14:paraId="6AB817A3" w14:textId="77777777" w:rsidR="00230DE0" w:rsidRPr="008C7257" w:rsidRDefault="00230DE0" w:rsidP="009112C7">
      <w:pPr>
        <w:rPr>
          <w:rFonts w:cs="Times New Roman"/>
          <w:szCs w:val="24"/>
        </w:rPr>
      </w:pPr>
      <w:proofErr w:type="spellStart"/>
      <w:r w:rsidRPr="008C7257">
        <w:rPr>
          <w:rFonts w:cs="Times New Roman"/>
          <w:szCs w:val="24"/>
        </w:rPr>
        <w:t>Stenman</w:t>
      </w:r>
      <w:proofErr w:type="spellEnd"/>
      <w:r w:rsidRPr="008C7257">
        <w:rPr>
          <w:rFonts w:cs="Times New Roman"/>
          <w:szCs w:val="24"/>
        </w:rPr>
        <w:t xml:space="preserve"> (2015) thesis aims to give an introduction to speech recognition and discuss its use in robotics. An evaluation of Google Speech, using Google’s speech API, in regards to word error rate and translation speed, as well as a comparison between Google Speech and </w:t>
      </w:r>
      <w:proofErr w:type="spellStart"/>
      <w:r w:rsidRPr="008C7257">
        <w:rPr>
          <w:rFonts w:cs="Times New Roman"/>
          <w:szCs w:val="24"/>
        </w:rPr>
        <w:t>Pocketsphinx</w:t>
      </w:r>
      <w:proofErr w:type="spellEnd"/>
      <w:r w:rsidRPr="008C7257">
        <w:rPr>
          <w:rFonts w:cs="Times New Roman"/>
          <w:szCs w:val="24"/>
        </w:rPr>
        <w:t xml:space="preserve"> is made. The results show that Google Speech presented lower error rates on general purpose sentences but, due to the high average translation speed and the inability to specify vocabulary, was not suitable for voice-controlled moving robots.</w:t>
      </w:r>
    </w:p>
    <w:p w14:paraId="02478218" w14:textId="417AA589" w:rsidR="00AA7452" w:rsidRPr="008C7257" w:rsidRDefault="00230DE0" w:rsidP="009112C7">
      <w:pPr>
        <w:rPr>
          <w:rFonts w:cs="Times New Roman"/>
          <w:szCs w:val="24"/>
        </w:rPr>
      </w:pPr>
      <w:proofErr w:type="spellStart"/>
      <w:r w:rsidRPr="008C7257">
        <w:rPr>
          <w:rFonts w:cs="Times New Roman"/>
          <w:szCs w:val="24"/>
        </w:rPr>
        <w:t>Bensch</w:t>
      </w:r>
      <w:proofErr w:type="spellEnd"/>
      <w:r w:rsidRPr="008C7257">
        <w:rPr>
          <w:rFonts w:cs="Times New Roman"/>
          <w:szCs w:val="24"/>
        </w:rPr>
        <w:t xml:space="preserve"> (2021) </w:t>
      </w:r>
      <w:proofErr w:type="gramStart"/>
      <w:r w:rsidRPr="008C7257">
        <w:rPr>
          <w:rFonts w:cs="Times New Roman"/>
          <w:szCs w:val="24"/>
        </w:rPr>
        <w:t>This</w:t>
      </w:r>
      <w:proofErr w:type="gramEnd"/>
      <w:r w:rsidRPr="008C7257">
        <w:rPr>
          <w:rFonts w:cs="Times New Roman"/>
          <w:szCs w:val="24"/>
        </w:rPr>
        <w:t xml:space="preserve"> work explores and evaluates </w:t>
      </w:r>
      <w:proofErr w:type="spellStart"/>
      <w:r w:rsidRPr="008C7257">
        <w:rPr>
          <w:rFonts w:cs="Times New Roman"/>
          <w:szCs w:val="24"/>
        </w:rPr>
        <w:t>diFFerent</w:t>
      </w:r>
      <w:proofErr w:type="spellEnd"/>
      <w:r w:rsidRPr="008C7257">
        <w:rPr>
          <w:rFonts w:cs="Times New Roman"/>
          <w:szCs w:val="24"/>
        </w:rPr>
        <w:t xml:space="preserve"> methods to improve automatic speech recognition of new and rare words. The results show that the use of an n-gram Language Model (LM) improves the overall performance of our baseline ASR model, by decreasing its WER by 1.8%. Especially the recognition of rare words was significantly improved. For example, words seen once (one-shot-learning) improved in accuracy from 57% up to 84%. However, due to the fixed vocabulary in the language model, zero-shot learning (recognition of new words) was eliminated.</w:t>
      </w:r>
      <w:r w:rsidR="00AA7452" w:rsidRPr="008C7257">
        <w:rPr>
          <w:rFonts w:cs="Times New Roman"/>
          <w:szCs w:val="24"/>
        </w:rPr>
        <w:br w:type="page"/>
      </w:r>
    </w:p>
    <w:p w14:paraId="1A96E986" w14:textId="6649E0FB" w:rsidR="002D4E16" w:rsidRPr="00AB267B" w:rsidRDefault="00AA7452" w:rsidP="009112C7">
      <w:pPr>
        <w:pStyle w:val="Heading1"/>
        <w:numPr>
          <w:ilvl w:val="0"/>
          <w:numId w:val="0"/>
        </w:numPr>
        <w:rPr>
          <w:rFonts w:cs="Times New Roman"/>
          <w:szCs w:val="24"/>
        </w:rPr>
      </w:pPr>
      <w:bookmarkStart w:id="39" w:name="_Toc125545089"/>
      <w:r w:rsidRPr="00AB267B">
        <w:rPr>
          <w:rFonts w:cs="Times New Roman"/>
          <w:szCs w:val="24"/>
        </w:rPr>
        <w:lastRenderedPageBreak/>
        <w:t xml:space="preserve">CHAPTER THREE </w:t>
      </w:r>
      <w:r w:rsidR="001C45B6" w:rsidRPr="00AB267B">
        <w:rPr>
          <w:rFonts w:cs="Times New Roman"/>
          <w:szCs w:val="24"/>
        </w:rPr>
        <w:br/>
      </w:r>
      <w:bookmarkEnd w:id="39"/>
      <w:r w:rsidR="00936361" w:rsidRPr="00AB267B">
        <w:rPr>
          <w:rFonts w:cs="Times New Roman"/>
          <w:szCs w:val="24"/>
        </w:rPr>
        <w:t>SYSTEM METHODOLOGY AND DESIGN</w:t>
      </w:r>
    </w:p>
    <w:p w14:paraId="6FBF1665" w14:textId="77777777" w:rsidR="001C45B6" w:rsidRPr="008C7257" w:rsidRDefault="001C45B6" w:rsidP="009112C7">
      <w:pPr>
        <w:pStyle w:val="ListParagraph"/>
        <w:keepNext/>
        <w:keepLines/>
        <w:numPr>
          <w:ilvl w:val="0"/>
          <w:numId w:val="2"/>
        </w:numPr>
        <w:contextualSpacing w:val="0"/>
        <w:jc w:val="center"/>
        <w:outlineLvl w:val="0"/>
        <w:rPr>
          <w:rFonts w:eastAsiaTheme="majorEastAsia" w:cs="Times New Roman"/>
          <w:b/>
          <w:vanish/>
          <w:szCs w:val="24"/>
        </w:rPr>
      </w:pPr>
      <w:bookmarkStart w:id="40" w:name="_Toc122516737"/>
      <w:bookmarkStart w:id="41" w:name="_Toc122789421"/>
      <w:bookmarkStart w:id="42" w:name="_Toc125543643"/>
      <w:bookmarkStart w:id="43" w:name="_Toc125545090"/>
      <w:bookmarkEnd w:id="40"/>
      <w:bookmarkEnd w:id="41"/>
      <w:bookmarkEnd w:id="42"/>
      <w:bookmarkEnd w:id="43"/>
    </w:p>
    <w:p w14:paraId="21738B9F" w14:textId="51CB1618" w:rsidR="00AA7452" w:rsidRPr="00936361" w:rsidRDefault="001C45B6" w:rsidP="009112C7">
      <w:pPr>
        <w:pStyle w:val="Heading2"/>
        <w:rPr>
          <w:rFonts w:cs="Times New Roman"/>
          <w:b/>
          <w:szCs w:val="24"/>
        </w:rPr>
      </w:pPr>
      <w:bookmarkStart w:id="44" w:name="_Toc125545091"/>
      <w:r w:rsidRPr="00936361">
        <w:rPr>
          <w:rFonts w:cs="Times New Roman"/>
          <w:b/>
          <w:szCs w:val="24"/>
        </w:rPr>
        <w:t>Introduction</w:t>
      </w:r>
      <w:bookmarkEnd w:id="44"/>
    </w:p>
    <w:p w14:paraId="771B7A72" w14:textId="54201C73" w:rsidR="001C45B6" w:rsidRPr="008C7257" w:rsidRDefault="001C45B6" w:rsidP="009112C7">
      <w:pPr>
        <w:rPr>
          <w:rFonts w:cs="Times New Roman"/>
          <w:szCs w:val="24"/>
        </w:rPr>
      </w:pPr>
      <w:r w:rsidRPr="008C7257">
        <w:rPr>
          <w:rFonts w:cs="Times New Roman"/>
          <w:szCs w:val="24"/>
        </w:rPr>
        <w:t>This</w:t>
      </w:r>
      <w:r w:rsidRPr="008C7257">
        <w:rPr>
          <w:rFonts w:cs="Times New Roman"/>
          <w:spacing w:val="-10"/>
          <w:szCs w:val="24"/>
        </w:rPr>
        <w:t xml:space="preserve"> </w:t>
      </w:r>
      <w:r w:rsidRPr="008C7257">
        <w:rPr>
          <w:rFonts w:cs="Times New Roman"/>
          <w:szCs w:val="24"/>
        </w:rPr>
        <w:t>chapter</w:t>
      </w:r>
      <w:r w:rsidRPr="008C7257">
        <w:rPr>
          <w:rFonts w:cs="Times New Roman"/>
          <w:spacing w:val="-12"/>
          <w:szCs w:val="24"/>
        </w:rPr>
        <w:t xml:space="preserve"> </w:t>
      </w:r>
      <w:r w:rsidRPr="008C7257">
        <w:rPr>
          <w:rFonts w:cs="Times New Roman"/>
          <w:szCs w:val="24"/>
        </w:rPr>
        <w:t>covers</w:t>
      </w:r>
      <w:r w:rsidRPr="008C7257">
        <w:rPr>
          <w:rFonts w:cs="Times New Roman"/>
          <w:spacing w:val="-12"/>
          <w:szCs w:val="24"/>
        </w:rPr>
        <w:t xml:space="preserve"> </w:t>
      </w:r>
      <w:r w:rsidRPr="008C7257">
        <w:rPr>
          <w:rFonts w:cs="Times New Roman"/>
          <w:szCs w:val="24"/>
        </w:rPr>
        <w:t>the</w:t>
      </w:r>
      <w:r w:rsidRPr="008C7257">
        <w:rPr>
          <w:rFonts w:cs="Times New Roman"/>
          <w:spacing w:val="-13"/>
          <w:szCs w:val="24"/>
        </w:rPr>
        <w:t xml:space="preserve"> </w:t>
      </w:r>
      <w:r w:rsidRPr="008C7257">
        <w:rPr>
          <w:rFonts w:cs="Times New Roman"/>
          <w:szCs w:val="24"/>
        </w:rPr>
        <w:t>analysis models (data flow diagram, sequence, class and entity relationship diagram) of the project and the higher-level solution (programming language) approach used.</w:t>
      </w:r>
    </w:p>
    <w:p w14:paraId="126E17EF" w14:textId="77777777" w:rsidR="001562EF" w:rsidRPr="00936361" w:rsidRDefault="001562EF" w:rsidP="009112C7">
      <w:pPr>
        <w:pStyle w:val="Heading2"/>
        <w:rPr>
          <w:rFonts w:eastAsia="Times New Roman" w:cs="Times New Roman"/>
          <w:b/>
          <w:szCs w:val="24"/>
        </w:rPr>
      </w:pPr>
      <w:r w:rsidRPr="00936361">
        <w:rPr>
          <w:rFonts w:eastAsia="Times New Roman" w:cs="Times New Roman"/>
          <w:b/>
          <w:szCs w:val="24"/>
        </w:rPr>
        <w:t>Automatic Speech Recognition</w:t>
      </w:r>
    </w:p>
    <w:p w14:paraId="2498F495" w14:textId="77777777" w:rsidR="001562EF" w:rsidRPr="008C7257" w:rsidRDefault="001562EF" w:rsidP="009112C7">
      <w:pPr>
        <w:rPr>
          <w:rFonts w:cs="Times New Roman"/>
          <w:szCs w:val="24"/>
        </w:rPr>
      </w:pPr>
      <w:r w:rsidRPr="008C7257">
        <w:rPr>
          <w:rFonts w:cs="Times New Roman"/>
          <w:szCs w:val="24"/>
        </w:rPr>
        <w:t>Problems like audio classification start with a sound clip and predict which class that sound belongs to, from a given set of classes. For Speech-to-Text problems, your training data consists of:</w:t>
      </w:r>
    </w:p>
    <w:p w14:paraId="1AEBB9EB" w14:textId="77777777" w:rsidR="001562EF" w:rsidRPr="008C7257" w:rsidRDefault="001562EF" w:rsidP="009112C7">
      <w:pPr>
        <w:rPr>
          <w:rFonts w:cs="Times New Roman"/>
          <w:szCs w:val="24"/>
        </w:rPr>
      </w:pPr>
      <w:r w:rsidRPr="008C7257">
        <w:rPr>
          <w:rFonts w:cs="Times New Roman"/>
          <w:szCs w:val="24"/>
        </w:rPr>
        <w:t>Input features (X): audio clips of spoken words</w:t>
      </w:r>
    </w:p>
    <w:p w14:paraId="60483247" w14:textId="77777777" w:rsidR="001562EF" w:rsidRPr="008C7257" w:rsidRDefault="001562EF" w:rsidP="009112C7">
      <w:pPr>
        <w:rPr>
          <w:rFonts w:cs="Times New Roman"/>
          <w:szCs w:val="24"/>
        </w:rPr>
      </w:pPr>
      <w:r w:rsidRPr="008C7257">
        <w:rPr>
          <w:rFonts w:cs="Times New Roman"/>
          <w:szCs w:val="24"/>
        </w:rPr>
        <w:t>Target labels (y): a text transcript of what was spoken</w:t>
      </w:r>
    </w:p>
    <w:p w14:paraId="4CBDB9B0" w14:textId="77777777" w:rsidR="001562EF" w:rsidRPr="008C7257" w:rsidRDefault="001562EF" w:rsidP="009112C7">
      <w:pPr>
        <w:jc w:val="center"/>
        <w:rPr>
          <w:rFonts w:cs="Times New Roman"/>
          <w:szCs w:val="24"/>
        </w:rPr>
      </w:pPr>
      <w:r w:rsidRPr="008C7257">
        <w:rPr>
          <w:rFonts w:cs="Times New Roman"/>
          <w:noProof/>
          <w:szCs w:val="24"/>
        </w:rPr>
        <w:drawing>
          <wp:inline distT="0" distB="0" distL="0" distR="0" wp14:anchorId="12F55E1C" wp14:editId="6A28056D">
            <wp:extent cx="3619500" cy="19050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619500" cy="1905000"/>
                    </a:xfrm>
                    <a:prstGeom prst="rect">
                      <a:avLst/>
                    </a:prstGeom>
                    <a:noFill/>
                    <a:ln>
                      <a:noFill/>
                    </a:ln>
                  </pic:spPr>
                </pic:pic>
              </a:graphicData>
            </a:graphic>
          </wp:inline>
        </w:drawing>
      </w:r>
    </w:p>
    <w:p w14:paraId="2589845C" w14:textId="77777777" w:rsidR="001562EF" w:rsidRPr="008C7257" w:rsidRDefault="001562EF" w:rsidP="009112C7">
      <w:pPr>
        <w:jc w:val="center"/>
        <w:rPr>
          <w:rFonts w:cs="Times New Roman"/>
          <w:szCs w:val="24"/>
        </w:rPr>
      </w:pPr>
      <w:r w:rsidRPr="00D15497">
        <w:rPr>
          <w:rFonts w:cs="Times New Roman"/>
          <w:b/>
          <w:szCs w:val="24"/>
        </w:rPr>
        <w:t>Figure 3.1:</w:t>
      </w:r>
      <w:r w:rsidRPr="008C7257">
        <w:rPr>
          <w:rFonts w:cs="Times New Roman"/>
          <w:szCs w:val="24"/>
        </w:rPr>
        <w:t xml:space="preserve"> Automatic Speech Recognition</w:t>
      </w:r>
    </w:p>
    <w:p w14:paraId="27A774B9" w14:textId="77777777" w:rsidR="001562EF" w:rsidRPr="008C7257" w:rsidRDefault="001562EF" w:rsidP="009112C7">
      <w:pPr>
        <w:rPr>
          <w:rFonts w:cs="Times New Roman"/>
          <w:szCs w:val="24"/>
        </w:rPr>
      </w:pPr>
      <w:r w:rsidRPr="008C7257">
        <w:rPr>
          <w:rFonts w:cs="Times New Roman"/>
          <w:szCs w:val="24"/>
        </w:rPr>
        <w:t>Automatic Speech Recognition uses audio waves as input features and the text transcript as target labels (Image by Author)</w:t>
      </w:r>
    </w:p>
    <w:p w14:paraId="5E3592A1" w14:textId="77777777" w:rsidR="001562EF" w:rsidRPr="008C7257" w:rsidRDefault="001562EF" w:rsidP="009112C7">
      <w:pPr>
        <w:rPr>
          <w:rFonts w:cs="Times New Roman"/>
          <w:szCs w:val="24"/>
        </w:rPr>
      </w:pPr>
      <w:r w:rsidRPr="008C7257">
        <w:rPr>
          <w:rFonts w:cs="Times New Roman"/>
          <w:szCs w:val="24"/>
        </w:rPr>
        <w:t>The goal of the model is to learn how to take the input audio and predict the text content of the words and sentences that were uttered.</w:t>
      </w:r>
    </w:p>
    <w:p w14:paraId="484717E2" w14:textId="77777777" w:rsidR="001562EF" w:rsidRPr="00936361" w:rsidRDefault="001562EF" w:rsidP="009112C7">
      <w:pPr>
        <w:pStyle w:val="Heading2"/>
        <w:rPr>
          <w:rFonts w:cs="Times New Roman"/>
          <w:b/>
          <w:szCs w:val="24"/>
        </w:rPr>
      </w:pPr>
      <w:r w:rsidRPr="00936361">
        <w:rPr>
          <w:rFonts w:cs="Times New Roman"/>
          <w:b/>
          <w:szCs w:val="24"/>
        </w:rPr>
        <w:t>Data pre-processing</w:t>
      </w:r>
    </w:p>
    <w:p w14:paraId="6A6C1A6E" w14:textId="77777777" w:rsidR="001562EF" w:rsidRPr="008C7257" w:rsidRDefault="001562EF" w:rsidP="009112C7">
      <w:pPr>
        <w:rPr>
          <w:rFonts w:cs="Times New Roman"/>
          <w:szCs w:val="24"/>
        </w:rPr>
      </w:pPr>
      <w:r w:rsidRPr="008C7257">
        <w:rPr>
          <w:rFonts w:cs="Times New Roman"/>
          <w:szCs w:val="24"/>
        </w:rPr>
        <w:t xml:space="preserve">The transforms that are used to process audio data for deep learning models. With human speech as well we follow a similar approach. There are several Python libraries that provide the functionality to do this, with </w:t>
      </w:r>
      <w:proofErr w:type="spellStart"/>
      <w:r w:rsidRPr="008C7257">
        <w:rPr>
          <w:rFonts w:cs="Times New Roman"/>
          <w:szCs w:val="24"/>
        </w:rPr>
        <w:t>librosa</w:t>
      </w:r>
      <w:proofErr w:type="spellEnd"/>
      <w:r w:rsidRPr="008C7257">
        <w:rPr>
          <w:rFonts w:cs="Times New Roman"/>
          <w:szCs w:val="24"/>
        </w:rPr>
        <w:t xml:space="preserve"> being one of the most popular.</w:t>
      </w:r>
    </w:p>
    <w:p w14:paraId="503EEC4A" w14:textId="77777777" w:rsidR="001562EF" w:rsidRPr="008C7257" w:rsidRDefault="001562EF" w:rsidP="009112C7">
      <w:pPr>
        <w:jc w:val="center"/>
        <w:rPr>
          <w:rFonts w:cs="Times New Roman"/>
          <w:szCs w:val="24"/>
        </w:rPr>
      </w:pPr>
      <w:r w:rsidRPr="008C7257">
        <w:rPr>
          <w:rFonts w:cs="Times New Roman"/>
          <w:noProof/>
          <w:szCs w:val="24"/>
        </w:rPr>
        <w:lastRenderedPageBreak/>
        <w:drawing>
          <wp:inline distT="0" distB="0" distL="0" distR="0" wp14:anchorId="1C651BB7" wp14:editId="6DE4EB48">
            <wp:extent cx="5731510" cy="420878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31510" cy="4208780"/>
                    </a:xfrm>
                    <a:prstGeom prst="rect">
                      <a:avLst/>
                    </a:prstGeom>
                    <a:noFill/>
                    <a:ln>
                      <a:noFill/>
                    </a:ln>
                  </pic:spPr>
                </pic:pic>
              </a:graphicData>
            </a:graphic>
          </wp:inline>
        </w:drawing>
      </w:r>
    </w:p>
    <w:p w14:paraId="18FBB62A" w14:textId="77777777" w:rsidR="001562EF" w:rsidRPr="008C7257" w:rsidRDefault="001562EF" w:rsidP="009112C7">
      <w:pPr>
        <w:jc w:val="center"/>
        <w:rPr>
          <w:rFonts w:cs="Times New Roman"/>
          <w:szCs w:val="24"/>
        </w:rPr>
      </w:pPr>
      <w:r w:rsidRPr="00D15497">
        <w:rPr>
          <w:rFonts w:cs="Times New Roman"/>
          <w:b/>
          <w:szCs w:val="24"/>
        </w:rPr>
        <w:t>Figure 3.2:</w:t>
      </w:r>
      <w:r w:rsidRPr="008C7257">
        <w:rPr>
          <w:rFonts w:cs="Times New Roman"/>
          <w:szCs w:val="24"/>
        </w:rPr>
        <w:t xml:space="preserve"> Transforming raw audio waves to spectrogram images for input to a deep learning model </w:t>
      </w:r>
    </w:p>
    <w:p w14:paraId="0B883696" w14:textId="77777777" w:rsidR="001562EF" w:rsidRPr="00936361" w:rsidRDefault="001562EF" w:rsidP="009112C7">
      <w:pPr>
        <w:pStyle w:val="Heading3"/>
        <w:rPr>
          <w:rFonts w:cs="Times New Roman"/>
          <w:b/>
        </w:rPr>
      </w:pPr>
      <w:r w:rsidRPr="00936361">
        <w:rPr>
          <w:rFonts w:cs="Times New Roman"/>
          <w:b/>
        </w:rPr>
        <w:t>Load Audio Files</w:t>
      </w:r>
    </w:p>
    <w:p w14:paraId="03A2DD5B" w14:textId="77777777" w:rsidR="001562EF" w:rsidRPr="008C7257" w:rsidRDefault="001562EF" w:rsidP="009112C7">
      <w:pPr>
        <w:pStyle w:val="ListParagraph"/>
        <w:numPr>
          <w:ilvl w:val="0"/>
          <w:numId w:val="19"/>
        </w:numPr>
        <w:rPr>
          <w:rFonts w:cs="Times New Roman"/>
          <w:szCs w:val="24"/>
        </w:rPr>
      </w:pPr>
      <w:r w:rsidRPr="008C7257">
        <w:rPr>
          <w:rFonts w:cs="Times New Roman"/>
          <w:szCs w:val="24"/>
        </w:rPr>
        <w:t>Start with input data that consists of audio files of the spoken speech in an audio format such as “.wav” or “.mp3”.</w:t>
      </w:r>
    </w:p>
    <w:p w14:paraId="1A129CC4" w14:textId="77777777" w:rsidR="001562EF" w:rsidRPr="008C7257" w:rsidRDefault="001562EF" w:rsidP="009112C7">
      <w:pPr>
        <w:pStyle w:val="ListParagraph"/>
        <w:numPr>
          <w:ilvl w:val="0"/>
          <w:numId w:val="19"/>
        </w:numPr>
        <w:rPr>
          <w:rFonts w:cs="Times New Roman"/>
          <w:szCs w:val="24"/>
        </w:rPr>
      </w:pPr>
      <w:r w:rsidRPr="008C7257">
        <w:rPr>
          <w:rFonts w:cs="Times New Roman"/>
          <w:szCs w:val="24"/>
        </w:rPr>
        <w:t xml:space="preserve">Read the audio data from the file and load it into a 2D </w:t>
      </w:r>
      <w:proofErr w:type="spellStart"/>
      <w:r w:rsidRPr="008C7257">
        <w:rPr>
          <w:rFonts w:cs="Times New Roman"/>
          <w:szCs w:val="24"/>
        </w:rPr>
        <w:t>Numpy</w:t>
      </w:r>
      <w:proofErr w:type="spellEnd"/>
      <w:r w:rsidRPr="008C7257">
        <w:rPr>
          <w:rFonts w:cs="Times New Roman"/>
          <w:szCs w:val="24"/>
        </w:rPr>
        <w:t xml:space="preserve"> array. This array consists of a sequence of numbers, each representing a measurement of the intensity or amplitude of the sound at a particular moment in time. The number of such measurements is determined by the sampling rate. For instance, if the sampling rate was </w:t>
      </w:r>
      <w:proofErr w:type="gramStart"/>
      <w:r w:rsidRPr="008C7257">
        <w:rPr>
          <w:rFonts w:cs="Times New Roman"/>
          <w:szCs w:val="24"/>
        </w:rPr>
        <w:t>44.1kHz</w:t>
      </w:r>
      <w:proofErr w:type="gramEnd"/>
      <w:r w:rsidRPr="008C7257">
        <w:rPr>
          <w:rFonts w:cs="Times New Roman"/>
          <w:szCs w:val="24"/>
        </w:rPr>
        <w:t xml:space="preserve">, the </w:t>
      </w:r>
      <w:proofErr w:type="spellStart"/>
      <w:r w:rsidRPr="008C7257">
        <w:rPr>
          <w:rFonts w:cs="Times New Roman"/>
          <w:szCs w:val="24"/>
        </w:rPr>
        <w:t>Numpy</w:t>
      </w:r>
      <w:proofErr w:type="spellEnd"/>
      <w:r w:rsidRPr="008C7257">
        <w:rPr>
          <w:rFonts w:cs="Times New Roman"/>
          <w:szCs w:val="24"/>
        </w:rPr>
        <w:t xml:space="preserve"> array will have a single row of 44,100 numbers for 1 second of audio.</w:t>
      </w:r>
    </w:p>
    <w:p w14:paraId="5714C13A" w14:textId="77777777" w:rsidR="001562EF" w:rsidRPr="008C7257" w:rsidRDefault="001562EF" w:rsidP="009112C7">
      <w:pPr>
        <w:pStyle w:val="ListParagraph"/>
        <w:numPr>
          <w:ilvl w:val="0"/>
          <w:numId w:val="19"/>
        </w:numPr>
        <w:rPr>
          <w:rFonts w:cs="Times New Roman"/>
          <w:szCs w:val="24"/>
        </w:rPr>
      </w:pPr>
      <w:r w:rsidRPr="008C7257">
        <w:rPr>
          <w:rFonts w:cs="Times New Roman"/>
          <w:szCs w:val="24"/>
        </w:rPr>
        <w:t xml:space="preserve">Audio can have one or two channels, known as mono or stereo, in common parlance. With two-channel audio, we would have another similar sequence of amplitude numbers for the second channel. In other words, our </w:t>
      </w:r>
      <w:proofErr w:type="spellStart"/>
      <w:r w:rsidRPr="008C7257">
        <w:rPr>
          <w:rFonts w:cs="Times New Roman"/>
          <w:szCs w:val="24"/>
        </w:rPr>
        <w:t>Numpy</w:t>
      </w:r>
      <w:proofErr w:type="spellEnd"/>
      <w:r w:rsidRPr="008C7257">
        <w:rPr>
          <w:rFonts w:cs="Times New Roman"/>
          <w:szCs w:val="24"/>
        </w:rPr>
        <w:t xml:space="preserve"> array will be 3D, with a depth of 2.</w:t>
      </w:r>
    </w:p>
    <w:p w14:paraId="5245A67C" w14:textId="77777777" w:rsidR="001562EF" w:rsidRPr="00936361" w:rsidRDefault="001562EF" w:rsidP="009112C7">
      <w:pPr>
        <w:pStyle w:val="Heading3"/>
        <w:rPr>
          <w:rFonts w:cs="Times New Roman"/>
          <w:b/>
        </w:rPr>
      </w:pPr>
      <w:r w:rsidRPr="00936361">
        <w:rPr>
          <w:rFonts w:cs="Times New Roman"/>
          <w:b/>
        </w:rPr>
        <w:lastRenderedPageBreak/>
        <w:t>Convert to uniform dimensions: sample rate, channels, and duration</w:t>
      </w:r>
    </w:p>
    <w:p w14:paraId="5510C9C6" w14:textId="77777777" w:rsidR="001562EF" w:rsidRPr="008C7257" w:rsidRDefault="001562EF" w:rsidP="009112C7">
      <w:pPr>
        <w:pStyle w:val="ListParagraph"/>
        <w:numPr>
          <w:ilvl w:val="0"/>
          <w:numId w:val="20"/>
        </w:numPr>
        <w:rPr>
          <w:rFonts w:cs="Times New Roman"/>
          <w:szCs w:val="24"/>
        </w:rPr>
      </w:pPr>
      <w:r w:rsidRPr="008C7257">
        <w:rPr>
          <w:rFonts w:cs="Times New Roman"/>
          <w:szCs w:val="24"/>
        </w:rPr>
        <w:t>We might have a lot of variation in our audio data items. Clips might be sampled at different rates, or have a different number of channels. The clips will most likely have different durations. As explained above this means that the dimensions of each audio item will be different.</w:t>
      </w:r>
    </w:p>
    <w:p w14:paraId="00198BE6" w14:textId="77777777" w:rsidR="001562EF" w:rsidRPr="008C7257" w:rsidRDefault="001562EF" w:rsidP="009112C7">
      <w:pPr>
        <w:pStyle w:val="ListParagraph"/>
        <w:numPr>
          <w:ilvl w:val="0"/>
          <w:numId w:val="20"/>
        </w:numPr>
        <w:rPr>
          <w:rFonts w:cs="Times New Roman"/>
          <w:szCs w:val="24"/>
        </w:rPr>
      </w:pPr>
      <w:r w:rsidRPr="008C7257">
        <w:rPr>
          <w:rFonts w:cs="Times New Roman"/>
          <w:szCs w:val="24"/>
        </w:rPr>
        <w:t>Since our deep learning models expect all our input items to have a similar size, we now perform some data cleaning steps to standardize the dimensions of our audio data. We resample the audio so that every item has the same sampling rate. We convert all items to the same number of channels. All items also have to be converted to the same audio duration. This involves padding the shorter sequences or truncating the longer sequences.</w:t>
      </w:r>
    </w:p>
    <w:p w14:paraId="6F18974C" w14:textId="77777777" w:rsidR="001562EF" w:rsidRPr="008C7257" w:rsidRDefault="001562EF" w:rsidP="009112C7">
      <w:pPr>
        <w:pStyle w:val="ListParagraph"/>
        <w:numPr>
          <w:ilvl w:val="0"/>
          <w:numId w:val="20"/>
        </w:numPr>
        <w:rPr>
          <w:rFonts w:cs="Times New Roman"/>
          <w:szCs w:val="24"/>
        </w:rPr>
      </w:pPr>
      <w:r w:rsidRPr="008C7257">
        <w:rPr>
          <w:rFonts w:cs="Times New Roman"/>
          <w:szCs w:val="24"/>
        </w:rPr>
        <w:t>If the quality of the audio was poor, we might enhance it by applying a noise-removal algorithm to eliminate background noise so that we can focus on the spoken audio.</w:t>
      </w:r>
    </w:p>
    <w:p w14:paraId="1D7126EA" w14:textId="77777777" w:rsidR="001562EF" w:rsidRPr="00936361" w:rsidRDefault="001562EF" w:rsidP="009112C7">
      <w:pPr>
        <w:pStyle w:val="Heading3"/>
        <w:rPr>
          <w:rFonts w:cs="Times New Roman"/>
          <w:b/>
        </w:rPr>
      </w:pPr>
      <w:r w:rsidRPr="00936361">
        <w:rPr>
          <w:rFonts w:cs="Times New Roman"/>
          <w:b/>
        </w:rPr>
        <w:t>Data Augmentation of raw audio</w:t>
      </w:r>
    </w:p>
    <w:p w14:paraId="18EE9A47" w14:textId="77777777" w:rsidR="001562EF" w:rsidRPr="008C7257" w:rsidRDefault="001562EF" w:rsidP="009112C7">
      <w:pPr>
        <w:pStyle w:val="ListParagraph"/>
        <w:numPr>
          <w:ilvl w:val="0"/>
          <w:numId w:val="21"/>
        </w:numPr>
        <w:rPr>
          <w:rFonts w:cs="Times New Roman"/>
          <w:szCs w:val="24"/>
        </w:rPr>
      </w:pPr>
      <w:r w:rsidRPr="008C7257">
        <w:rPr>
          <w:rFonts w:cs="Times New Roman"/>
          <w:szCs w:val="24"/>
        </w:rPr>
        <w:t>We could apply some data augmentation techniques to add more variety to our input data and help the model learn to generalize to a wider range of inputs. We could Time Shift our audio left or right randomly by a small percentage, or change the Pitch or the Speed of the audio by a small amount.</w:t>
      </w:r>
    </w:p>
    <w:p w14:paraId="14A16346" w14:textId="77777777" w:rsidR="001562EF" w:rsidRPr="00936361" w:rsidRDefault="001562EF" w:rsidP="009112C7">
      <w:pPr>
        <w:pStyle w:val="Heading3"/>
        <w:rPr>
          <w:rFonts w:cs="Times New Roman"/>
          <w:b/>
        </w:rPr>
      </w:pPr>
      <w:r w:rsidRPr="00936361">
        <w:rPr>
          <w:rFonts w:cs="Times New Roman"/>
          <w:b/>
        </w:rPr>
        <w:t>Mel Spectrograms</w:t>
      </w:r>
    </w:p>
    <w:p w14:paraId="0E6A20DE" w14:textId="77777777" w:rsidR="001562EF" w:rsidRPr="008C7257" w:rsidRDefault="001562EF" w:rsidP="009112C7">
      <w:pPr>
        <w:pStyle w:val="ListParagraph"/>
        <w:numPr>
          <w:ilvl w:val="0"/>
          <w:numId w:val="21"/>
        </w:numPr>
        <w:rPr>
          <w:rFonts w:cs="Times New Roman"/>
          <w:szCs w:val="24"/>
        </w:rPr>
      </w:pPr>
      <w:r w:rsidRPr="008C7257">
        <w:rPr>
          <w:rFonts w:cs="Times New Roman"/>
          <w:szCs w:val="24"/>
        </w:rPr>
        <w:t>This raw audio is now converted to Mel Spectrograms. A Spectrogram captures the nature of the audio as an image by decomposing it into the set of frequencies that are included in it.</w:t>
      </w:r>
    </w:p>
    <w:p w14:paraId="187B8D1D" w14:textId="77777777" w:rsidR="001562EF" w:rsidRPr="00936361" w:rsidRDefault="001562EF" w:rsidP="009112C7">
      <w:pPr>
        <w:pStyle w:val="Heading3"/>
        <w:rPr>
          <w:rFonts w:cs="Times New Roman"/>
          <w:b/>
        </w:rPr>
      </w:pPr>
      <w:r w:rsidRPr="00936361">
        <w:rPr>
          <w:rFonts w:cs="Times New Roman"/>
          <w:b/>
        </w:rPr>
        <w:t>MFCC</w:t>
      </w:r>
    </w:p>
    <w:p w14:paraId="56E1484F" w14:textId="77777777" w:rsidR="001562EF" w:rsidRPr="008C7257" w:rsidRDefault="001562EF" w:rsidP="009112C7">
      <w:pPr>
        <w:pStyle w:val="ListParagraph"/>
        <w:numPr>
          <w:ilvl w:val="0"/>
          <w:numId w:val="21"/>
        </w:numPr>
        <w:rPr>
          <w:rFonts w:cs="Times New Roman"/>
          <w:szCs w:val="24"/>
        </w:rPr>
      </w:pPr>
      <w:r w:rsidRPr="008C7257">
        <w:rPr>
          <w:rFonts w:cs="Times New Roman"/>
          <w:szCs w:val="24"/>
        </w:rPr>
        <w:t xml:space="preserve">For human speech, in particular, it sometimes helps to take one additional step and convert the Mel Spectrogram into MFCC (Mel Frequency </w:t>
      </w:r>
      <w:proofErr w:type="spellStart"/>
      <w:r w:rsidRPr="008C7257">
        <w:rPr>
          <w:rFonts w:cs="Times New Roman"/>
          <w:szCs w:val="24"/>
        </w:rPr>
        <w:t>Cepstral</w:t>
      </w:r>
      <w:proofErr w:type="spellEnd"/>
      <w:r w:rsidRPr="008C7257">
        <w:rPr>
          <w:rFonts w:cs="Times New Roman"/>
          <w:szCs w:val="24"/>
        </w:rPr>
        <w:t xml:space="preserve"> Coefficients). MFCCs produce a compressed representation of the Mel Spectrogram by extracting only the most essential frequency coefficients, which correspond to the frequency ranges at which humans speak.</w:t>
      </w:r>
    </w:p>
    <w:p w14:paraId="1B9FD013" w14:textId="77777777" w:rsidR="001562EF" w:rsidRPr="00936361" w:rsidRDefault="001562EF" w:rsidP="009112C7">
      <w:pPr>
        <w:pStyle w:val="Heading3"/>
        <w:rPr>
          <w:rFonts w:cs="Times New Roman"/>
          <w:b/>
        </w:rPr>
      </w:pPr>
      <w:r w:rsidRPr="00936361">
        <w:rPr>
          <w:rFonts w:cs="Times New Roman"/>
          <w:b/>
        </w:rPr>
        <w:t>Data Augmentation of Spectrograms</w:t>
      </w:r>
    </w:p>
    <w:p w14:paraId="5CFE266B" w14:textId="77777777" w:rsidR="001562EF" w:rsidRPr="008C7257" w:rsidRDefault="001562EF" w:rsidP="009112C7">
      <w:pPr>
        <w:pStyle w:val="ListParagraph"/>
        <w:numPr>
          <w:ilvl w:val="0"/>
          <w:numId w:val="21"/>
        </w:numPr>
        <w:rPr>
          <w:rFonts w:cs="Times New Roman"/>
          <w:szCs w:val="24"/>
        </w:rPr>
      </w:pPr>
      <w:r w:rsidRPr="008C7257">
        <w:rPr>
          <w:rFonts w:cs="Times New Roman"/>
          <w:szCs w:val="24"/>
        </w:rPr>
        <w:t xml:space="preserve">We can now apply another data augmentation step on the Mel Spectrogram images, using a technique known as </w:t>
      </w:r>
      <w:proofErr w:type="spellStart"/>
      <w:r w:rsidRPr="008C7257">
        <w:rPr>
          <w:rFonts w:cs="Times New Roman"/>
          <w:szCs w:val="24"/>
        </w:rPr>
        <w:t>SpecAugment</w:t>
      </w:r>
      <w:proofErr w:type="spellEnd"/>
      <w:r w:rsidRPr="008C7257">
        <w:rPr>
          <w:rFonts w:cs="Times New Roman"/>
          <w:szCs w:val="24"/>
        </w:rPr>
        <w:t>. This involves Frequency and Time Masking that randomly masks out either vertical (</w:t>
      </w:r>
      <w:proofErr w:type="spellStart"/>
      <w:r w:rsidRPr="008C7257">
        <w:rPr>
          <w:rFonts w:cs="Times New Roman"/>
          <w:szCs w:val="24"/>
        </w:rPr>
        <w:t>ie</w:t>
      </w:r>
      <w:proofErr w:type="spellEnd"/>
      <w:r w:rsidRPr="008C7257">
        <w:rPr>
          <w:rFonts w:cs="Times New Roman"/>
          <w:szCs w:val="24"/>
        </w:rPr>
        <w:t>. Time Mask) or horizontal (</w:t>
      </w:r>
      <w:proofErr w:type="spellStart"/>
      <w:r w:rsidRPr="008C7257">
        <w:rPr>
          <w:rFonts w:cs="Times New Roman"/>
          <w:szCs w:val="24"/>
        </w:rPr>
        <w:t>ie</w:t>
      </w:r>
      <w:proofErr w:type="spellEnd"/>
      <w:r w:rsidRPr="008C7257">
        <w:rPr>
          <w:rFonts w:cs="Times New Roman"/>
          <w:szCs w:val="24"/>
        </w:rPr>
        <w:t xml:space="preserve">. Frequency </w:t>
      </w:r>
      <w:r w:rsidRPr="008C7257">
        <w:rPr>
          <w:rFonts w:cs="Times New Roman"/>
          <w:szCs w:val="24"/>
        </w:rPr>
        <w:lastRenderedPageBreak/>
        <w:t>Mask) bands of information from the Spectrogram. NB: I’m not sure whether this can also be applied to MFCCs and whether that produces good results.</w:t>
      </w:r>
    </w:p>
    <w:p w14:paraId="1D14B595" w14:textId="77777777" w:rsidR="001562EF" w:rsidRPr="008C7257" w:rsidRDefault="001562EF" w:rsidP="009112C7">
      <w:pPr>
        <w:rPr>
          <w:rFonts w:cs="Times New Roman"/>
          <w:szCs w:val="24"/>
        </w:rPr>
      </w:pPr>
      <w:r w:rsidRPr="008C7257">
        <w:rPr>
          <w:rFonts w:cs="Times New Roman"/>
          <w:szCs w:val="24"/>
        </w:rPr>
        <w:t>We have now transformed our original raw audio file into Mel Spectrogram (or MFCC) images after data cleaning and augmentation.</w:t>
      </w:r>
    </w:p>
    <w:p w14:paraId="3E86DF62" w14:textId="77777777" w:rsidR="001562EF" w:rsidRPr="008C7257" w:rsidRDefault="001562EF" w:rsidP="009112C7">
      <w:pPr>
        <w:rPr>
          <w:rFonts w:cs="Times New Roman"/>
          <w:szCs w:val="24"/>
        </w:rPr>
      </w:pPr>
      <w:r w:rsidRPr="008C7257">
        <w:rPr>
          <w:rFonts w:cs="Times New Roman"/>
          <w:szCs w:val="24"/>
        </w:rPr>
        <w:t>We also need to prepare the target labels from the transcript. This is simply regular text consisting of sentences of words, so we build a vocabulary from each character in the transcript and convert them into character IDs.</w:t>
      </w:r>
    </w:p>
    <w:p w14:paraId="57348CAA" w14:textId="77777777" w:rsidR="001562EF" w:rsidRPr="008C7257" w:rsidRDefault="001562EF" w:rsidP="009112C7">
      <w:pPr>
        <w:rPr>
          <w:rFonts w:cs="Times New Roman"/>
          <w:szCs w:val="24"/>
        </w:rPr>
      </w:pPr>
      <w:r w:rsidRPr="008C7257">
        <w:rPr>
          <w:rFonts w:cs="Times New Roman"/>
          <w:szCs w:val="24"/>
        </w:rPr>
        <w:t>This gives us our input features and our target labels. This data is ready to be input into our deep learning model.</w:t>
      </w:r>
    </w:p>
    <w:p w14:paraId="16053C56" w14:textId="77777777" w:rsidR="001562EF" w:rsidRPr="00936361" w:rsidRDefault="001562EF" w:rsidP="009112C7">
      <w:pPr>
        <w:pStyle w:val="Heading2"/>
        <w:rPr>
          <w:rFonts w:cs="Times New Roman"/>
          <w:b/>
          <w:szCs w:val="24"/>
        </w:rPr>
      </w:pPr>
      <w:r w:rsidRPr="00936361">
        <w:rPr>
          <w:rFonts w:cs="Times New Roman"/>
          <w:b/>
          <w:szCs w:val="24"/>
        </w:rPr>
        <w:t>Architecture</w:t>
      </w:r>
    </w:p>
    <w:p w14:paraId="61E87C44" w14:textId="77777777" w:rsidR="001562EF" w:rsidRPr="008C7257" w:rsidRDefault="001562EF" w:rsidP="009112C7">
      <w:pPr>
        <w:rPr>
          <w:rFonts w:cs="Times New Roman"/>
          <w:szCs w:val="24"/>
        </w:rPr>
      </w:pPr>
      <w:r w:rsidRPr="008C7257">
        <w:rPr>
          <w:rFonts w:cs="Times New Roman"/>
          <w:szCs w:val="24"/>
        </w:rPr>
        <w:t>There are many variations of deep learning architecture for ASR. Two commonly used approaches are:</w:t>
      </w:r>
    </w:p>
    <w:p w14:paraId="2EF4326B" w14:textId="77777777" w:rsidR="001562EF" w:rsidRPr="008C7257" w:rsidRDefault="001562EF" w:rsidP="009112C7">
      <w:pPr>
        <w:pStyle w:val="ListParagraph"/>
        <w:numPr>
          <w:ilvl w:val="0"/>
          <w:numId w:val="21"/>
        </w:numPr>
        <w:rPr>
          <w:rFonts w:cs="Times New Roman"/>
          <w:szCs w:val="24"/>
        </w:rPr>
      </w:pPr>
      <w:r w:rsidRPr="008C7257">
        <w:rPr>
          <w:rFonts w:cs="Times New Roman"/>
          <w:szCs w:val="24"/>
        </w:rPr>
        <w:t xml:space="preserve">A CNN (Convolutional Neural Network) plus RNN-based (Recurrent Neural Network) architecture that uses the CTC Loss algorithm to demarcate each character of the words in the speech. </w:t>
      </w:r>
      <w:proofErr w:type="spellStart"/>
      <w:proofErr w:type="gramStart"/>
      <w:r w:rsidRPr="008C7257">
        <w:rPr>
          <w:rFonts w:cs="Times New Roman"/>
          <w:szCs w:val="24"/>
        </w:rPr>
        <w:t>eg</w:t>
      </w:r>
      <w:proofErr w:type="spellEnd"/>
      <w:proofErr w:type="gramEnd"/>
      <w:r w:rsidRPr="008C7257">
        <w:rPr>
          <w:rFonts w:cs="Times New Roman"/>
          <w:szCs w:val="24"/>
        </w:rPr>
        <w:t xml:space="preserve">. </w:t>
      </w:r>
      <w:proofErr w:type="spellStart"/>
      <w:r w:rsidRPr="008C7257">
        <w:rPr>
          <w:rFonts w:cs="Times New Roman"/>
          <w:szCs w:val="24"/>
        </w:rPr>
        <w:t>Baidu’s</w:t>
      </w:r>
      <w:proofErr w:type="spellEnd"/>
      <w:r w:rsidRPr="008C7257">
        <w:rPr>
          <w:rFonts w:cs="Times New Roman"/>
          <w:szCs w:val="24"/>
        </w:rPr>
        <w:t xml:space="preserve"> Deep Speech model.</w:t>
      </w:r>
    </w:p>
    <w:p w14:paraId="693EF40E" w14:textId="77777777" w:rsidR="001562EF" w:rsidRPr="008C7257" w:rsidRDefault="001562EF" w:rsidP="009112C7">
      <w:pPr>
        <w:pStyle w:val="ListParagraph"/>
        <w:numPr>
          <w:ilvl w:val="0"/>
          <w:numId w:val="21"/>
        </w:numPr>
        <w:rPr>
          <w:rFonts w:cs="Times New Roman"/>
          <w:szCs w:val="24"/>
        </w:rPr>
      </w:pPr>
      <w:r w:rsidRPr="008C7257">
        <w:rPr>
          <w:rFonts w:cs="Times New Roman"/>
          <w:szCs w:val="24"/>
        </w:rPr>
        <w:t xml:space="preserve">An RNN-based sequence-to-sequence network that treats each ‘slice’ of the spectrogram as one element in a sequence </w:t>
      </w:r>
      <w:proofErr w:type="spellStart"/>
      <w:r w:rsidRPr="008C7257">
        <w:rPr>
          <w:rFonts w:cs="Times New Roman"/>
          <w:szCs w:val="24"/>
        </w:rPr>
        <w:t>eg</w:t>
      </w:r>
      <w:proofErr w:type="spellEnd"/>
      <w:r w:rsidRPr="008C7257">
        <w:rPr>
          <w:rFonts w:cs="Times New Roman"/>
          <w:szCs w:val="24"/>
        </w:rPr>
        <w:t>. Google’s Listen Attend Spell (LAS) model.</w:t>
      </w:r>
    </w:p>
    <w:p w14:paraId="2F25BE57" w14:textId="77777777" w:rsidR="001562EF" w:rsidRPr="008C7257" w:rsidRDefault="001562EF" w:rsidP="00D15497">
      <w:pPr>
        <w:spacing w:after="0"/>
        <w:rPr>
          <w:rFonts w:cs="Times New Roman"/>
          <w:szCs w:val="24"/>
        </w:rPr>
      </w:pPr>
      <w:r w:rsidRPr="008C7257">
        <w:rPr>
          <w:rFonts w:cs="Times New Roman"/>
          <w:szCs w:val="24"/>
        </w:rPr>
        <w:t>At a high level, the model consists of these blocks:</w:t>
      </w:r>
    </w:p>
    <w:p w14:paraId="5603CFBE" w14:textId="77777777" w:rsidR="001562EF" w:rsidRPr="008C7257" w:rsidRDefault="001562EF" w:rsidP="009112C7">
      <w:pPr>
        <w:pStyle w:val="ListParagraph"/>
        <w:numPr>
          <w:ilvl w:val="0"/>
          <w:numId w:val="22"/>
        </w:numPr>
        <w:rPr>
          <w:rFonts w:cs="Times New Roman"/>
          <w:szCs w:val="24"/>
        </w:rPr>
      </w:pPr>
      <w:r w:rsidRPr="008C7257">
        <w:rPr>
          <w:rFonts w:cs="Times New Roman"/>
          <w:szCs w:val="24"/>
        </w:rPr>
        <w:t>A regular convolutional network consisting of a few Residual CNN layers that process the input spectrogram images and output feature maps of those images.</w:t>
      </w:r>
    </w:p>
    <w:p w14:paraId="6B459871" w14:textId="77777777" w:rsidR="001562EF" w:rsidRPr="008C7257" w:rsidRDefault="001562EF" w:rsidP="009112C7">
      <w:pPr>
        <w:jc w:val="center"/>
        <w:rPr>
          <w:rFonts w:cs="Times New Roman"/>
          <w:szCs w:val="24"/>
        </w:rPr>
      </w:pPr>
      <w:r w:rsidRPr="008C7257">
        <w:rPr>
          <w:rFonts w:cs="Times New Roman"/>
          <w:noProof/>
          <w:szCs w:val="24"/>
        </w:rPr>
        <w:lastRenderedPageBreak/>
        <w:drawing>
          <wp:inline distT="0" distB="0" distL="0" distR="0" wp14:anchorId="02232504" wp14:editId="194FC7AC">
            <wp:extent cx="4191000" cy="28575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191000" cy="2857500"/>
                    </a:xfrm>
                    <a:prstGeom prst="rect">
                      <a:avLst/>
                    </a:prstGeom>
                    <a:noFill/>
                    <a:ln>
                      <a:noFill/>
                    </a:ln>
                  </pic:spPr>
                </pic:pic>
              </a:graphicData>
            </a:graphic>
          </wp:inline>
        </w:drawing>
      </w:r>
    </w:p>
    <w:p w14:paraId="67F620E2" w14:textId="77777777" w:rsidR="001562EF" w:rsidRPr="008C7257" w:rsidRDefault="001562EF" w:rsidP="009112C7">
      <w:pPr>
        <w:jc w:val="center"/>
        <w:rPr>
          <w:rFonts w:cs="Times New Roman"/>
          <w:szCs w:val="24"/>
        </w:rPr>
      </w:pPr>
      <w:r w:rsidRPr="00D15497">
        <w:rPr>
          <w:rFonts w:cs="Times New Roman"/>
          <w:b/>
          <w:szCs w:val="24"/>
        </w:rPr>
        <w:t>Figure 3.3:</w:t>
      </w:r>
      <w:r w:rsidRPr="008C7257">
        <w:rPr>
          <w:rFonts w:cs="Times New Roman"/>
          <w:szCs w:val="24"/>
        </w:rPr>
        <w:t xml:space="preserve"> Spectrograms are processed by a convolutional network to produce feature maps</w:t>
      </w:r>
    </w:p>
    <w:p w14:paraId="6858656D" w14:textId="77777777" w:rsidR="001562EF" w:rsidRPr="008C7257" w:rsidRDefault="001562EF" w:rsidP="009112C7">
      <w:pPr>
        <w:pStyle w:val="ListParagraph"/>
        <w:numPr>
          <w:ilvl w:val="0"/>
          <w:numId w:val="22"/>
        </w:numPr>
        <w:rPr>
          <w:rFonts w:cs="Times New Roman"/>
          <w:szCs w:val="24"/>
        </w:rPr>
      </w:pPr>
      <w:r w:rsidRPr="008C7257">
        <w:rPr>
          <w:rFonts w:cs="Times New Roman"/>
          <w:szCs w:val="24"/>
        </w:rPr>
        <w:t xml:space="preserve">A regular recurrent network consisting of a few Bidirectional LSTM layers that process the feature maps as a series of distinct </w:t>
      </w:r>
      <w:proofErr w:type="spellStart"/>
      <w:r w:rsidRPr="008C7257">
        <w:rPr>
          <w:rFonts w:cs="Times New Roman"/>
          <w:szCs w:val="24"/>
        </w:rPr>
        <w:t>timesteps</w:t>
      </w:r>
      <w:proofErr w:type="spellEnd"/>
      <w:r w:rsidRPr="008C7257">
        <w:rPr>
          <w:rFonts w:cs="Times New Roman"/>
          <w:szCs w:val="24"/>
        </w:rPr>
        <w:t xml:space="preserve"> or ‘frames’ that correspond to our desired sequence of output characters. (An LSTM is a very commonly used type of recurrent layer, whose full form is Long Short Term Memory). In other words, it takes the feature maps which are a continuous representation of the audio, and converts them into a discrete representation.</w:t>
      </w:r>
    </w:p>
    <w:p w14:paraId="2237F2F2" w14:textId="77777777" w:rsidR="001562EF" w:rsidRPr="008C7257" w:rsidRDefault="001562EF" w:rsidP="009112C7">
      <w:pPr>
        <w:jc w:val="center"/>
        <w:rPr>
          <w:rFonts w:cs="Times New Roman"/>
          <w:szCs w:val="24"/>
        </w:rPr>
      </w:pPr>
      <w:r w:rsidRPr="008C7257">
        <w:rPr>
          <w:rFonts w:cs="Times New Roman"/>
          <w:noProof/>
          <w:szCs w:val="24"/>
        </w:rPr>
        <w:drawing>
          <wp:inline distT="0" distB="0" distL="0" distR="0" wp14:anchorId="24ABD453" wp14:editId="6EFD3F87">
            <wp:extent cx="3238500" cy="34290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238500" cy="3429000"/>
                    </a:xfrm>
                    <a:prstGeom prst="rect">
                      <a:avLst/>
                    </a:prstGeom>
                    <a:noFill/>
                    <a:ln>
                      <a:noFill/>
                    </a:ln>
                  </pic:spPr>
                </pic:pic>
              </a:graphicData>
            </a:graphic>
          </wp:inline>
        </w:drawing>
      </w:r>
    </w:p>
    <w:p w14:paraId="576FFA6A" w14:textId="77777777" w:rsidR="001562EF" w:rsidRPr="008C7257" w:rsidRDefault="001562EF" w:rsidP="009112C7">
      <w:pPr>
        <w:jc w:val="center"/>
        <w:rPr>
          <w:rFonts w:cs="Times New Roman"/>
          <w:szCs w:val="24"/>
        </w:rPr>
      </w:pPr>
      <w:r w:rsidRPr="00D15497">
        <w:rPr>
          <w:rFonts w:cs="Times New Roman"/>
          <w:b/>
          <w:szCs w:val="24"/>
        </w:rPr>
        <w:lastRenderedPageBreak/>
        <w:t>Figure 3.4:</w:t>
      </w:r>
      <w:r w:rsidRPr="008C7257">
        <w:rPr>
          <w:rFonts w:cs="Times New Roman"/>
          <w:szCs w:val="24"/>
        </w:rPr>
        <w:t xml:space="preserve"> Recurrent network processes frames from the feature maps (Image by Author)</w:t>
      </w:r>
    </w:p>
    <w:p w14:paraId="7DE69FCD" w14:textId="77777777" w:rsidR="001562EF" w:rsidRPr="008C7257" w:rsidRDefault="001562EF" w:rsidP="009112C7">
      <w:pPr>
        <w:pStyle w:val="ListParagraph"/>
        <w:numPr>
          <w:ilvl w:val="0"/>
          <w:numId w:val="22"/>
        </w:numPr>
        <w:rPr>
          <w:rFonts w:cs="Times New Roman"/>
          <w:szCs w:val="24"/>
        </w:rPr>
      </w:pPr>
      <w:r w:rsidRPr="008C7257">
        <w:rPr>
          <w:rFonts w:cs="Times New Roman"/>
          <w:szCs w:val="24"/>
        </w:rPr>
        <w:t xml:space="preserve">A linear layer with </w:t>
      </w:r>
      <w:proofErr w:type="spellStart"/>
      <w:r w:rsidRPr="008C7257">
        <w:rPr>
          <w:rFonts w:cs="Times New Roman"/>
          <w:szCs w:val="24"/>
        </w:rPr>
        <w:t>softmax</w:t>
      </w:r>
      <w:proofErr w:type="spellEnd"/>
      <w:r w:rsidRPr="008C7257">
        <w:rPr>
          <w:rFonts w:cs="Times New Roman"/>
          <w:szCs w:val="24"/>
        </w:rPr>
        <w:t xml:space="preserve"> that uses the LSTM outputs to produce character probabilities for each </w:t>
      </w:r>
      <w:proofErr w:type="spellStart"/>
      <w:r w:rsidRPr="008C7257">
        <w:rPr>
          <w:rFonts w:cs="Times New Roman"/>
          <w:szCs w:val="24"/>
        </w:rPr>
        <w:t>timestep</w:t>
      </w:r>
      <w:proofErr w:type="spellEnd"/>
      <w:r w:rsidRPr="008C7257">
        <w:rPr>
          <w:rFonts w:cs="Times New Roman"/>
          <w:szCs w:val="24"/>
        </w:rPr>
        <w:t xml:space="preserve"> of the output.</w:t>
      </w:r>
    </w:p>
    <w:p w14:paraId="138D7FE0" w14:textId="77777777" w:rsidR="001562EF" w:rsidRPr="008C7257" w:rsidRDefault="001562EF" w:rsidP="009112C7">
      <w:pPr>
        <w:jc w:val="center"/>
        <w:rPr>
          <w:rFonts w:cs="Times New Roman"/>
          <w:szCs w:val="24"/>
        </w:rPr>
      </w:pPr>
      <w:r w:rsidRPr="008C7257">
        <w:rPr>
          <w:rFonts w:cs="Times New Roman"/>
          <w:noProof/>
          <w:szCs w:val="24"/>
        </w:rPr>
        <w:drawing>
          <wp:inline distT="0" distB="0" distL="0" distR="0" wp14:anchorId="047B13E9" wp14:editId="00B77A7C">
            <wp:extent cx="5731510" cy="18542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31510" cy="1854200"/>
                    </a:xfrm>
                    <a:prstGeom prst="rect">
                      <a:avLst/>
                    </a:prstGeom>
                    <a:noFill/>
                    <a:ln>
                      <a:noFill/>
                    </a:ln>
                  </pic:spPr>
                </pic:pic>
              </a:graphicData>
            </a:graphic>
          </wp:inline>
        </w:drawing>
      </w:r>
    </w:p>
    <w:p w14:paraId="366F665A" w14:textId="77777777" w:rsidR="001562EF" w:rsidRPr="008C7257" w:rsidRDefault="001562EF" w:rsidP="009112C7">
      <w:pPr>
        <w:jc w:val="center"/>
        <w:rPr>
          <w:rFonts w:cs="Times New Roman"/>
          <w:szCs w:val="24"/>
        </w:rPr>
      </w:pPr>
      <w:r w:rsidRPr="00D15497">
        <w:rPr>
          <w:rFonts w:cs="Times New Roman"/>
          <w:b/>
          <w:szCs w:val="24"/>
        </w:rPr>
        <w:t>Figure 3.5:</w:t>
      </w:r>
      <w:r w:rsidRPr="008C7257">
        <w:rPr>
          <w:rFonts w:cs="Times New Roman"/>
          <w:szCs w:val="24"/>
        </w:rPr>
        <w:t xml:space="preserve"> Linear layer generates character probabilities for each </w:t>
      </w:r>
      <w:proofErr w:type="spellStart"/>
      <w:r w:rsidRPr="008C7257">
        <w:rPr>
          <w:rFonts w:cs="Times New Roman"/>
          <w:szCs w:val="24"/>
        </w:rPr>
        <w:t>timestep</w:t>
      </w:r>
      <w:proofErr w:type="spellEnd"/>
      <w:r w:rsidRPr="008C7257">
        <w:rPr>
          <w:rFonts w:cs="Times New Roman"/>
          <w:szCs w:val="24"/>
        </w:rPr>
        <w:t xml:space="preserve"> (Image by Author)</w:t>
      </w:r>
    </w:p>
    <w:p w14:paraId="6AB66A74" w14:textId="77777777" w:rsidR="001562EF" w:rsidRPr="008C7257" w:rsidRDefault="001562EF" w:rsidP="009112C7">
      <w:pPr>
        <w:pStyle w:val="ListParagraph"/>
        <w:numPr>
          <w:ilvl w:val="0"/>
          <w:numId w:val="22"/>
        </w:numPr>
        <w:rPr>
          <w:rFonts w:cs="Times New Roman"/>
          <w:szCs w:val="24"/>
        </w:rPr>
      </w:pPr>
      <w:r w:rsidRPr="008C7257">
        <w:rPr>
          <w:rFonts w:cs="Times New Roman"/>
          <w:szCs w:val="24"/>
        </w:rPr>
        <w:t>We also have linear layers that sit between the convolution and recurrent networks and help to reshape the outputs of one network to the inputs of the other.</w:t>
      </w:r>
    </w:p>
    <w:p w14:paraId="731EC339" w14:textId="77777777" w:rsidR="001562EF" w:rsidRPr="008C7257" w:rsidRDefault="001562EF" w:rsidP="009112C7">
      <w:pPr>
        <w:rPr>
          <w:rFonts w:cs="Times New Roman"/>
          <w:szCs w:val="24"/>
        </w:rPr>
      </w:pPr>
      <w:r w:rsidRPr="008C7257">
        <w:rPr>
          <w:rFonts w:cs="Times New Roman"/>
          <w:szCs w:val="24"/>
        </w:rPr>
        <w:t xml:space="preserve">So the model takes the Spectrogram images and outputs character probabilities for each </w:t>
      </w:r>
      <w:proofErr w:type="spellStart"/>
      <w:r w:rsidRPr="008C7257">
        <w:rPr>
          <w:rFonts w:cs="Times New Roman"/>
          <w:szCs w:val="24"/>
        </w:rPr>
        <w:t>timestep</w:t>
      </w:r>
      <w:proofErr w:type="spellEnd"/>
      <w:r w:rsidRPr="008C7257">
        <w:rPr>
          <w:rFonts w:cs="Times New Roman"/>
          <w:szCs w:val="24"/>
        </w:rPr>
        <w:t xml:space="preserve"> or ‘frame’ in that Spectrogram.</w:t>
      </w:r>
    </w:p>
    <w:p w14:paraId="7E344ECD" w14:textId="77777777" w:rsidR="001562EF" w:rsidRPr="00D15497" w:rsidRDefault="001562EF" w:rsidP="009112C7">
      <w:pPr>
        <w:pStyle w:val="Heading2"/>
        <w:rPr>
          <w:rFonts w:cs="Times New Roman"/>
          <w:b/>
          <w:szCs w:val="24"/>
        </w:rPr>
      </w:pPr>
      <w:r w:rsidRPr="00D15497">
        <w:rPr>
          <w:rFonts w:cs="Times New Roman"/>
          <w:b/>
          <w:szCs w:val="24"/>
        </w:rPr>
        <w:t>Align the sequences</w:t>
      </w:r>
    </w:p>
    <w:p w14:paraId="37BFFA4C" w14:textId="77777777" w:rsidR="001562EF" w:rsidRPr="008C7257" w:rsidRDefault="001562EF" w:rsidP="009112C7">
      <w:pPr>
        <w:rPr>
          <w:rFonts w:cs="Times New Roman"/>
          <w:szCs w:val="24"/>
        </w:rPr>
      </w:pPr>
      <w:r w:rsidRPr="008C7257">
        <w:rPr>
          <w:rFonts w:cs="Times New Roman"/>
          <w:szCs w:val="24"/>
        </w:rPr>
        <w:t xml:space="preserve">The eventual goal is to map those </w:t>
      </w:r>
      <w:proofErr w:type="spellStart"/>
      <w:r w:rsidRPr="008C7257">
        <w:rPr>
          <w:rFonts w:cs="Times New Roman"/>
          <w:szCs w:val="24"/>
        </w:rPr>
        <w:t>timesteps</w:t>
      </w:r>
      <w:proofErr w:type="spellEnd"/>
      <w:r w:rsidRPr="008C7257">
        <w:rPr>
          <w:rFonts w:cs="Times New Roman"/>
          <w:szCs w:val="24"/>
        </w:rPr>
        <w:t xml:space="preserve"> or ‘frames’ to individual characters in our target transcript.</w:t>
      </w:r>
    </w:p>
    <w:p w14:paraId="5AF1F7C5" w14:textId="77777777" w:rsidR="001562EF" w:rsidRPr="008C7257" w:rsidRDefault="001562EF" w:rsidP="009112C7">
      <w:pPr>
        <w:jc w:val="center"/>
        <w:rPr>
          <w:rFonts w:cs="Times New Roman"/>
          <w:szCs w:val="24"/>
        </w:rPr>
      </w:pPr>
      <w:r w:rsidRPr="008C7257">
        <w:rPr>
          <w:rFonts w:cs="Times New Roman"/>
          <w:noProof/>
          <w:szCs w:val="24"/>
        </w:rPr>
        <w:drawing>
          <wp:inline distT="0" distB="0" distL="0" distR="0" wp14:anchorId="19E29A4D" wp14:editId="254638BE">
            <wp:extent cx="2571750" cy="28765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571750" cy="2876550"/>
                    </a:xfrm>
                    <a:prstGeom prst="rect">
                      <a:avLst/>
                    </a:prstGeom>
                    <a:noFill/>
                    <a:ln>
                      <a:noFill/>
                    </a:ln>
                  </pic:spPr>
                </pic:pic>
              </a:graphicData>
            </a:graphic>
          </wp:inline>
        </w:drawing>
      </w:r>
    </w:p>
    <w:p w14:paraId="0FBB2952" w14:textId="77777777" w:rsidR="001562EF" w:rsidRPr="008C7257" w:rsidRDefault="001562EF" w:rsidP="009112C7">
      <w:pPr>
        <w:jc w:val="center"/>
        <w:rPr>
          <w:rFonts w:cs="Times New Roman"/>
          <w:szCs w:val="24"/>
        </w:rPr>
      </w:pPr>
      <w:r w:rsidRPr="008C7257">
        <w:rPr>
          <w:rFonts w:cs="Times New Roman"/>
          <w:szCs w:val="24"/>
        </w:rPr>
        <w:lastRenderedPageBreak/>
        <w:t>Figure 3.6: The model decodes the character probabilities to produce the final output</w:t>
      </w:r>
    </w:p>
    <w:p w14:paraId="1A2CDFB8" w14:textId="77777777" w:rsidR="001562EF" w:rsidRPr="008C7257" w:rsidRDefault="001562EF" w:rsidP="009112C7">
      <w:pPr>
        <w:rPr>
          <w:rFonts w:cs="Times New Roman"/>
          <w:szCs w:val="24"/>
        </w:rPr>
      </w:pPr>
      <w:r w:rsidRPr="008C7257">
        <w:rPr>
          <w:rFonts w:cs="Times New Roman"/>
          <w:szCs w:val="24"/>
        </w:rPr>
        <w:t>But for a particular spectrogram, how do we know how many frames there should be? How do we know exactly where the boundaries of each frame are? How do we align the audio with each character in the text transcript?</w:t>
      </w:r>
    </w:p>
    <w:p w14:paraId="468F60C6" w14:textId="77777777" w:rsidR="001562EF" w:rsidRPr="008C7257" w:rsidRDefault="001562EF" w:rsidP="009112C7">
      <w:pPr>
        <w:jc w:val="center"/>
        <w:rPr>
          <w:rFonts w:cs="Times New Roman"/>
          <w:szCs w:val="24"/>
        </w:rPr>
      </w:pPr>
      <w:r w:rsidRPr="008C7257">
        <w:rPr>
          <w:rFonts w:cs="Times New Roman"/>
          <w:noProof/>
          <w:szCs w:val="24"/>
        </w:rPr>
        <w:drawing>
          <wp:inline distT="0" distB="0" distL="0" distR="0" wp14:anchorId="11FB9BEB" wp14:editId="7C993BC1">
            <wp:extent cx="5429250" cy="238125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429250" cy="2381250"/>
                    </a:xfrm>
                    <a:prstGeom prst="rect">
                      <a:avLst/>
                    </a:prstGeom>
                    <a:noFill/>
                    <a:ln>
                      <a:noFill/>
                    </a:ln>
                  </pic:spPr>
                </pic:pic>
              </a:graphicData>
            </a:graphic>
          </wp:inline>
        </w:drawing>
      </w:r>
    </w:p>
    <w:p w14:paraId="058057FC" w14:textId="77777777" w:rsidR="001562EF" w:rsidRPr="008C7257" w:rsidRDefault="001562EF" w:rsidP="009112C7">
      <w:pPr>
        <w:jc w:val="center"/>
        <w:rPr>
          <w:rFonts w:cs="Times New Roman"/>
          <w:szCs w:val="24"/>
        </w:rPr>
      </w:pPr>
      <w:r w:rsidRPr="00D15497">
        <w:rPr>
          <w:rFonts w:cs="Times New Roman"/>
          <w:b/>
          <w:szCs w:val="24"/>
        </w:rPr>
        <w:t>Figure 3.7:</w:t>
      </w:r>
      <w:r w:rsidRPr="008C7257">
        <w:rPr>
          <w:rFonts w:cs="Times New Roman"/>
          <w:szCs w:val="24"/>
        </w:rPr>
        <w:t xml:space="preserve"> On the left is the alignment we need. But how do we get it?</w:t>
      </w:r>
    </w:p>
    <w:p w14:paraId="27BC2009" w14:textId="77777777" w:rsidR="001562EF" w:rsidRPr="008C7257" w:rsidRDefault="001562EF" w:rsidP="009112C7">
      <w:pPr>
        <w:rPr>
          <w:rFonts w:cs="Times New Roman"/>
          <w:szCs w:val="24"/>
        </w:rPr>
      </w:pPr>
      <w:r w:rsidRPr="008C7257">
        <w:rPr>
          <w:rFonts w:cs="Times New Roman"/>
          <w:szCs w:val="24"/>
        </w:rPr>
        <w:t>The audio and the spectrogram images are not pre-segmented to give us this information.</w:t>
      </w:r>
    </w:p>
    <w:p w14:paraId="7725C9AA" w14:textId="77777777" w:rsidR="001562EF" w:rsidRPr="008C7257" w:rsidRDefault="001562EF" w:rsidP="009112C7">
      <w:pPr>
        <w:pStyle w:val="ListParagraph"/>
        <w:numPr>
          <w:ilvl w:val="0"/>
          <w:numId w:val="22"/>
        </w:numPr>
        <w:rPr>
          <w:rFonts w:cs="Times New Roman"/>
          <w:szCs w:val="24"/>
        </w:rPr>
      </w:pPr>
      <w:r w:rsidRPr="008C7257">
        <w:rPr>
          <w:rFonts w:cs="Times New Roman"/>
          <w:szCs w:val="24"/>
        </w:rPr>
        <w:t>In the spoken audio, and therefore in the spectrogram, the sound of each character could be of different durations.</w:t>
      </w:r>
    </w:p>
    <w:p w14:paraId="7FB67B23" w14:textId="77777777" w:rsidR="001562EF" w:rsidRPr="008C7257" w:rsidRDefault="001562EF" w:rsidP="009112C7">
      <w:pPr>
        <w:pStyle w:val="ListParagraph"/>
        <w:numPr>
          <w:ilvl w:val="0"/>
          <w:numId w:val="22"/>
        </w:numPr>
        <w:rPr>
          <w:rFonts w:cs="Times New Roman"/>
          <w:szCs w:val="24"/>
        </w:rPr>
      </w:pPr>
      <w:r w:rsidRPr="008C7257">
        <w:rPr>
          <w:rFonts w:cs="Times New Roman"/>
          <w:szCs w:val="24"/>
        </w:rPr>
        <w:t>There could be gaps and pauses between these characters.</w:t>
      </w:r>
    </w:p>
    <w:p w14:paraId="169EDBA3" w14:textId="77777777" w:rsidR="001562EF" w:rsidRPr="008C7257" w:rsidRDefault="001562EF" w:rsidP="009112C7">
      <w:pPr>
        <w:pStyle w:val="ListParagraph"/>
        <w:numPr>
          <w:ilvl w:val="0"/>
          <w:numId w:val="22"/>
        </w:numPr>
        <w:rPr>
          <w:rFonts w:cs="Times New Roman"/>
          <w:szCs w:val="24"/>
        </w:rPr>
      </w:pPr>
      <w:r w:rsidRPr="008C7257">
        <w:rPr>
          <w:rFonts w:cs="Times New Roman"/>
          <w:szCs w:val="24"/>
        </w:rPr>
        <w:t>Several characters could be merged together.</w:t>
      </w:r>
    </w:p>
    <w:p w14:paraId="675CC1AC" w14:textId="77777777" w:rsidR="001562EF" w:rsidRPr="008C7257" w:rsidRDefault="001562EF" w:rsidP="009112C7">
      <w:pPr>
        <w:pStyle w:val="ListParagraph"/>
        <w:numPr>
          <w:ilvl w:val="0"/>
          <w:numId w:val="22"/>
        </w:numPr>
        <w:rPr>
          <w:rFonts w:cs="Times New Roman"/>
          <w:szCs w:val="24"/>
        </w:rPr>
      </w:pPr>
      <w:r w:rsidRPr="008C7257">
        <w:rPr>
          <w:rFonts w:cs="Times New Roman"/>
          <w:szCs w:val="24"/>
        </w:rPr>
        <w:t xml:space="preserve">Some characters could be repeated. </w:t>
      </w:r>
      <w:proofErr w:type="spellStart"/>
      <w:proofErr w:type="gramStart"/>
      <w:r w:rsidRPr="008C7257">
        <w:rPr>
          <w:rFonts w:cs="Times New Roman"/>
          <w:szCs w:val="24"/>
        </w:rPr>
        <w:t>eg</w:t>
      </w:r>
      <w:proofErr w:type="spellEnd"/>
      <w:proofErr w:type="gramEnd"/>
      <w:r w:rsidRPr="008C7257">
        <w:rPr>
          <w:rFonts w:cs="Times New Roman"/>
          <w:szCs w:val="24"/>
        </w:rPr>
        <w:t xml:space="preserve">. </w:t>
      </w:r>
      <w:proofErr w:type="gramStart"/>
      <w:r w:rsidRPr="008C7257">
        <w:rPr>
          <w:rFonts w:cs="Times New Roman"/>
          <w:szCs w:val="24"/>
        </w:rPr>
        <w:t>in</w:t>
      </w:r>
      <w:proofErr w:type="gramEnd"/>
      <w:r w:rsidRPr="008C7257">
        <w:rPr>
          <w:rFonts w:cs="Times New Roman"/>
          <w:szCs w:val="24"/>
        </w:rPr>
        <w:t xml:space="preserve"> the word ‘apple’, how do we know whether that “p” sound in the audio actually corresponds to one or two “</w:t>
      </w:r>
      <w:proofErr w:type="spellStart"/>
      <w:r w:rsidRPr="008C7257">
        <w:rPr>
          <w:rFonts w:cs="Times New Roman"/>
          <w:szCs w:val="24"/>
        </w:rPr>
        <w:t>p”s</w:t>
      </w:r>
      <w:proofErr w:type="spellEnd"/>
      <w:r w:rsidRPr="008C7257">
        <w:rPr>
          <w:rFonts w:cs="Times New Roman"/>
          <w:szCs w:val="24"/>
        </w:rPr>
        <w:t xml:space="preserve"> in the transcript?</w:t>
      </w:r>
    </w:p>
    <w:p w14:paraId="6C7ECBEF" w14:textId="77777777" w:rsidR="001562EF" w:rsidRPr="008C7257" w:rsidRDefault="001562EF" w:rsidP="009112C7">
      <w:pPr>
        <w:jc w:val="center"/>
        <w:rPr>
          <w:rFonts w:cs="Times New Roman"/>
          <w:szCs w:val="24"/>
        </w:rPr>
      </w:pPr>
      <w:r w:rsidRPr="008C7257">
        <w:rPr>
          <w:rFonts w:cs="Times New Roman"/>
          <w:noProof/>
          <w:szCs w:val="24"/>
        </w:rPr>
        <w:drawing>
          <wp:inline distT="0" distB="0" distL="0" distR="0" wp14:anchorId="1D965835" wp14:editId="2BC2B981">
            <wp:extent cx="2095500" cy="239077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095500" cy="2390775"/>
                    </a:xfrm>
                    <a:prstGeom prst="rect">
                      <a:avLst/>
                    </a:prstGeom>
                    <a:noFill/>
                    <a:ln>
                      <a:noFill/>
                    </a:ln>
                  </pic:spPr>
                </pic:pic>
              </a:graphicData>
            </a:graphic>
          </wp:inline>
        </w:drawing>
      </w:r>
    </w:p>
    <w:p w14:paraId="5762719B" w14:textId="77777777" w:rsidR="001562EF" w:rsidRPr="008C7257" w:rsidRDefault="001562EF" w:rsidP="009112C7">
      <w:pPr>
        <w:jc w:val="center"/>
        <w:rPr>
          <w:rFonts w:cs="Times New Roman"/>
          <w:szCs w:val="24"/>
        </w:rPr>
      </w:pPr>
      <w:r w:rsidRPr="00D15497">
        <w:rPr>
          <w:rFonts w:cs="Times New Roman"/>
          <w:b/>
          <w:szCs w:val="24"/>
        </w:rPr>
        <w:lastRenderedPageBreak/>
        <w:t>Figure 3.8:</w:t>
      </w:r>
      <w:r w:rsidRPr="008C7257">
        <w:rPr>
          <w:rFonts w:cs="Times New Roman"/>
          <w:szCs w:val="24"/>
        </w:rPr>
        <w:t xml:space="preserve"> In reality, spoken speech is not neatly aligned for us </w:t>
      </w:r>
    </w:p>
    <w:p w14:paraId="76AD22CB" w14:textId="77777777" w:rsidR="001562EF" w:rsidRPr="008C7257" w:rsidRDefault="001562EF" w:rsidP="009112C7">
      <w:pPr>
        <w:rPr>
          <w:rFonts w:cs="Times New Roman"/>
          <w:szCs w:val="24"/>
        </w:rPr>
      </w:pPr>
      <w:r w:rsidRPr="008C7257">
        <w:rPr>
          <w:rFonts w:cs="Times New Roman"/>
          <w:szCs w:val="24"/>
        </w:rPr>
        <w:t xml:space="preserve">This is actually a very challenging problem, and what makes ASR so tough to get right. It is the distinguishing characteristic that differentiates ASR from other audio applications like classification and so on. The way we tackle this is by using an ingenious algorithm with a fancy-sounding name — it is called Connectionist Temporal Classification, or CTC for short. </w:t>
      </w:r>
    </w:p>
    <w:p w14:paraId="6B1CBDA1" w14:textId="77777777" w:rsidR="001562EF" w:rsidRPr="00936361" w:rsidRDefault="001562EF" w:rsidP="009112C7">
      <w:pPr>
        <w:pStyle w:val="Heading2"/>
        <w:rPr>
          <w:rFonts w:cs="Times New Roman"/>
          <w:b/>
          <w:szCs w:val="24"/>
        </w:rPr>
      </w:pPr>
      <w:r w:rsidRPr="00936361">
        <w:rPr>
          <w:rFonts w:cs="Times New Roman"/>
          <w:b/>
          <w:szCs w:val="24"/>
        </w:rPr>
        <w:t>CTC Algorithm — Training and Inference</w:t>
      </w:r>
    </w:p>
    <w:p w14:paraId="48A3BB4E" w14:textId="77777777" w:rsidR="001562EF" w:rsidRPr="008C7257" w:rsidRDefault="001562EF" w:rsidP="009112C7">
      <w:pPr>
        <w:rPr>
          <w:rFonts w:cs="Times New Roman"/>
          <w:szCs w:val="24"/>
        </w:rPr>
      </w:pPr>
      <w:r w:rsidRPr="008C7257">
        <w:rPr>
          <w:rFonts w:cs="Times New Roman"/>
          <w:szCs w:val="24"/>
        </w:rPr>
        <w:t>CTC is used to align the input and output sequences when the input is continuous and the output is discrete, and there are no clear element boundaries that can be used to map the input to the elements of the output sequence.</w:t>
      </w:r>
    </w:p>
    <w:p w14:paraId="4C5575E1" w14:textId="77777777" w:rsidR="001562EF" w:rsidRPr="008C7257" w:rsidRDefault="001562EF" w:rsidP="009112C7">
      <w:pPr>
        <w:rPr>
          <w:rFonts w:cs="Times New Roman"/>
          <w:szCs w:val="24"/>
        </w:rPr>
      </w:pPr>
      <w:r w:rsidRPr="008C7257">
        <w:rPr>
          <w:rFonts w:cs="Times New Roman"/>
          <w:szCs w:val="24"/>
        </w:rPr>
        <w:t>What makes this so special is that it performs this alignment automatically, without requiring you to manually provide that alignment as part of the labeled training data. That would have made it extremely expensive to create the training datasets.</w:t>
      </w:r>
    </w:p>
    <w:p w14:paraId="05980AB7" w14:textId="77777777" w:rsidR="001562EF" w:rsidRPr="008C7257" w:rsidRDefault="001562EF" w:rsidP="009112C7">
      <w:pPr>
        <w:rPr>
          <w:rFonts w:cs="Times New Roman"/>
          <w:szCs w:val="24"/>
        </w:rPr>
      </w:pPr>
      <w:r w:rsidRPr="008C7257">
        <w:rPr>
          <w:rFonts w:cs="Times New Roman"/>
          <w:szCs w:val="24"/>
        </w:rPr>
        <w:t xml:space="preserve">As we discussed above, the feature maps that are output by the convolutional network in our model are sliced into separate frames and input to the recurrent network. Each frame corresponds to some </w:t>
      </w:r>
      <w:proofErr w:type="spellStart"/>
      <w:r w:rsidRPr="008C7257">
        <w:rPr>
          <w:rFonts w:cs="Times New Roman"/>
          <w:szCs w:val="24"/>
        </w:rPr>
        <w:t>timestep</w:t>
      </w:r>
      <w:proofErr w:type="spellEnd"/>
      <w:r w:rsidRPr="008C7257">
        <w:rPr>
          <w:rFonts w:cs="Times New Roman"/>
          <w:szCs w:val="24"/>
        </w:rPr>
        <w:t xml:space="preserve"> of the original audio wave. However, the number of frames and the duration of each frame are chosen by you as </w:t>
      </w:r>
      <w:proofErr w:type="spellStart"/>
      <w:r w:rsidRPr="008C7257">
        <w:rPr>
          <w:rFonts w:cs="Times New Roman"/>
          <w:szCs w:val="24"/>
        </w:rPr>
        <w:t>hyperparameters</w:t>
      </w:r>
      <w:proofErr w:type="spellEnd"/>
      <w:r w:rsidRPr="008C7257">
        <w:rPr>
          <w:rFonts w:cs="Times New Roman"/>
          <w:szCs w:val="24"/>
        </w:rPr>
        <w:t xml:space="preserve"> when you design the model. For each frame, the recurrent network followed by the linear classifier then predicts probabilities for each character from the vocabulary.</w:t>
      </w:r>
    </w:p>
    <w:p w14:paraId="34DFB705" w14:textId="77777777" w:rsidR="001562EF" w:rsidRPr="008C7257" w:rsidRDefault="001562EF" w:rsidP="009112C7">
      <w:pPr>
        <w:rPr>
          <w:rFonts w:cs="Times New Roman"/>
          <w:szCs w:val="24"/>
        </w:rPr>
      </w:pPr>
      <w:r w:rsidRPr="008C7257">
        <w:rPr>
          <w:rFonts w:cs="Times New Roman"/>
          <w:noProof/>
          <w:szCs w:val="24"/>
        </w:rPr>
        <w:drawing>
          <wp:inline distT="0" distB="0" distL="0" distR="0" wp14:anchorId="685351F1" wp14:editId="5F7B80B6">
            <wp:extent cx="5731510" cy="13017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31510" cy="1301750"/>
                    </a:xfrm>
                    <a:prstGeom prst="rect">
                      <a:avLst/>
                    </a:prstGeom>
                    <a:noFill/>
                    <a:ln>
                      <a:noFill/>
                    </a:ln>
                  </pic:spPr>
                </pic:pic>
              </a:graphicData>
            </a:graphic>
          </wp:inline>
        </w:drawing>
      </w:r>
    </w:p>
    <w:p w14:paraId="057CF890" w14:textId="77777777" w:rsidR="001562EF" w:rsidRPr="008C7257" w:rsidRDefault="001562EF" w:rsidP="009112C7">
      <w:pPr>
        <w:jc w:val="center"/>
        <w:rPr>
          <w:rFonts w:cs="Times New Roman"/>
          <w:szCs w:val="24"/>
        </w:rPr>
      </w:pPr>
      <w:r w:rsidRPr="00D15497">
        <w:rPr>
          <w:rFonts w:cs="Times New Roman"/>
          <w:b/>
          <w:szCs w:val="24"/>
        </w:rPr>
        <w:t>Figure 3.9:</w:t>
      </w:r>
      <w:r w:rsidRPr="008C7257">
        <w:rPr>
          <w:rFonts w:cs="Times New Roman"/>
          <w:szCs w:val="24"/>
        </w:rPr>
        <w:t xml:space="preserve"> The continuous audio is sliced into discrete frames and input to the RNN</w:t>
      </w:r>
    </w:p>
    <w:p w14:paraId="26585334" w14:textId="77777777" w:rsidR="001562EF" w:rsidRPr="008C7257" w:rsidRDefault="001562EF" w:rsidP="009112C7">
      <w:pPr>
        <w:rPr>
          <w:rFonts w:cs="Times New Roman"/>
          <w:szCs w:val="24"/>
        </w:rPr>
      </w:pPr>
      <w:r w:rsidRPr="008C7257">
        <w:rPr>
          <w:rFonts w:cs="Times New Roman"/>
          <w:szCs w:val="24"/>
        </w:rPr>
        <w:t>The job of the CTC algorithm is to take these character probabilities and derive the correct sequence of characters.</w:t>
      </w:r>
    </w:p>
    <w:p w14:paraId="257CAFC9" w14:textId="77777777" w:rsidR="001562EF" w:rsidRPr="008C7257" w:rsidRDefault="001562EF" w:rsidP="009112C7">
      <w:pPr>
        <w:rPr>
          <w:rFonts w:cs="Times New Roman"/>
          <w:szCs w:val="24"/>
        </w:rPr>
      </w:pPr>
      <w:r w:rsidRPr="008C7257">
        <w:rPr>
          <w:rFonts w:cs="Times New Roman"/>
          <w:szCs w:val="24"/>
        </w:rPr>
        <w:t>To help it handle the challenges of alignment and repeated characters that we just discussed, it introduces the concept of a ‘blank’ pseudo-character (denoted by “-”) into the vocabulary. Therefore the character probabilities output by the network also include the probability of the blank character for each frame.</w:t>
      </w:r>
    </w:p>
    <w:p w14:paraId="3B7066D8" w14:textId="77777777" w:rsidR="001562EF" w:rsidRPr="008C7257" w:rsidRDefault="001562EF" w:rsidP="009112C7">
      <w:pPr>
        <w:rPr>
          <w:rFonts w:cs="Times New Roman"/>
          <w:szCs w:val="24"/>
        </w:rPr>
      </w:pPr>
      <w:r w:rsidRPr="008C7257">
        <w:rPr>
          <w:rFonts w:cs="Times New Roman"/>
          <w:szCs w:val="24"/>
        </w:rPr>
        <w:lastRenderedPageBreak/>
        <w:t>Note that a blank is not the same as a ‘space’. A space is a real character while a blank means the absence of any character, somewhat like a ‘null’ in most programming languages. It is used only to demarcate the boundary between two characters.</w:t>
      </w:r>
    </w:p>
    <w:p w14:paraId="6226487B" w14:textId="77777777" w:rsidR="001562EF" w:rsidRPr="008C7257" w:rsidRDefault="001562EF" w:rsidP="009112C7">
      <w:pPr>
        <w:rPr>
          <w:rFonts w:cs="Times New Roman"/>
          <w:szCs w:val="24"/>
        </w:rPr>
      </w:pPr>
      <w:r w:rsidRPr="008C7257">
        <w:rPr>
          <w:rFonts w:cs="Times New Roman"/>
          <w:szCs w:val="24"/>
        </w:rPr>
        <w:t>CTC works in two modes:</w:t>
      </w:r>
    </w:p>
    <w:p w14:paraId="71B7729E" w14:textId="77777777" w:rsidR="001562EF" w:rsidRPr="008C7257" w:rsidRDefault="001562EF" w:rsidP="009112C7">
      <w:pPr>
        <w:pStyle w:val="ListParagraph"/>
        <w:numPr>
          <w:ilvl w:val="0"/>
          <w:numId w:val="23"/>
        </w:numPr>
        <w:rPr>
          <w:rFonts w:cs="Times New Roman"/>
          <w:szCs w:val="24"/>
        </w:rPr>
      </w:pPr>
      <w:r w:rsidRPr="008C7257">
        <w:rPr>
          <w:rFonts w:cs="Times New Roman"/>
          <w:szCs w:val="24"/>
        </w:rPr>
        <w:t>CTC Loss (during Training): It has a ground truth target transcript and tries to train the network to maximize the probability of outputting that correct transcript.</w:t>
      </w:r>
    </w:p>
    <w:p w14:paraId="25B512BB" w14:textId="77777777" w:rsidR="001562EF" w:rsidRPr="008C7257" w:rsidRDefault="001562EF" w:rsidP="009112C7">
      <w:pPr>
        <w:pStyle w:val="ListParagraph"/>
        <w:numPr>
          <w:ilvl w:val="0"/>
          <w:numId w:val="23"/>
        </w:numPr>
        <w:rPr>
          <w:rFonts w:cs="Times New Roman"/>
          <w:szCs w:val="24"/>
        </w:rPr>
      </w:pPr>
      <w:r w:rsidRPr="008C7257">
        <w:rPr>
          <w:rFonts w:cs="Times New Roman"/>
          <w:szCs w:val="24"/>
        </w:rPr>
        <w:t>CTC Decoding (during Inference): Here we don’t have a target transcript to refer to, and have to predict the most likely sequence of characters.</w:t>
      </w:r>
    </w:p>
    <w:p w14:paraId="2E9C692D" w14:textId="77777777" w:rsidR="001562EF" w:rsidRPr="00D15497" w:rsidRDefault="001562EF" w:rsidP="009112C7">
      <w:pPr>
        <w:pStyle w:val="Heading3"/>
        <w:rPr>
          <w:rFonts w:cs="Times New Roman"/>
          <w:b/>
        </w:rPr>
      </w:pPr>
      <w:r w:rsidRPr="00D15497">
        <w:rPr>
          <w:rFonts w:cs="Times New Roman"/>
          <w:b/>
        </w:rPr>
        <w:t>CTC Decoding</w:t>
      </w:r>
    </w:p>
    <w:p w14:paraId="417BA3A3" w14:textId="77777777" w:rsidR="001562EF" w:rsidRPr="008C7257" w:rsidRDefault="001562EF" w:rsidP="009112C7">
      <w:pPr>
        <w:pStyle w:val="ListParagraph"/>
        <w:numPr>
          <w:ilvl w:val="0"/>
          <w:numId w:val="24"/>
        </w:numPr>
        <w:rPr>
          <w:rFonts w:cs="Times New Roman"/>
          <w:szCs w:val="24"/>
        </w:rPr>
      </w:pPr>
      <w:r w:rsidRPr="008C7257">
        <w:rPr>
          <w:rFonts w:cs="Times New Roman"/>
          <w:szCs w:val="24"/>
        </w:rPr>
        <w:t xml:space="preserve">Use the character probabilities to pick the most likely character for each frame, including blanks. </w:t>
      </w:r>
      <w:proofErr w:type="spellStart"/>
      <w:proofErr w:type="gramStart"/>
      <w:r w:rsidRPr="008C7257">
        <w:rPr>
          <w:rFonts w:cs="Times New Roman"/>
          <w:szCs w:val="24"/>
        </w:rPr>
        <w:t>eg</w:t>
      </w:r>
      <w:proofErr w:type="spellEnd"/>
      <w:proofErr w:type="gramEnd"/>
      <w:r w:rsidRPr="008C7257">
        <w:rPr>
          <w:rFonts w:cs="Times New Roman"/>
          <w:szCs w:val="24"/>
        </w:rPr>
        <w:t>. “-G-o-</w:t>
      </w:r>
      <w:proofErr w:type="spellStart"/>
      <w:r w:rsidRPr="008C7257">
        <w:rPr>
          <w:rFonts w:cs="Times New Roman"/>
          <w:szCs w:val="24"/>
        </w:rPr>
        <w:t>ood</w:t>
      </w:r>
      <w:proofErr w:type="spellEnd"/>
      <w:r w:rsidRPr="008C7257">
        <w:rPr>
          <w:rFonts w:cs="Times New Roman"/>
          <w:szCs w:val="24"/>
        </w:rPr>
        <w:t>”</w:t>
      </w:r>
    </w:p>
    <w:p w14:paraId="3F417836" w14:textId="77777777" w:rsidR="001562EF" w:rsidRPr="008C7257" w:rsidRDefault="001562EF" w:rsidP="009112C7">
      <w:pPr>
        <w:jc w:val="center"/>
        <w:rPr>
          <w:rFonts w:cs="Times New Roman"/>
          <w:szCs w:val="24"/>
        </w:rPr>
      </w:pPr>
      <w:r w:rsidRPr="008C7257">
        <w:rPr>
          <w:rFonts w:cs="Times New Roman"/>
          <w:noProof/>
          <w:szCs w:val="24"/>
        </w:rPr>
        <w:drawing>
          <wp:inline distT="0" distB="0" distL="0" distR="0" wp14:anchorId="2005B11E" wp14:editId="15688E10">
            <wp:extent cx="5731510" cy="411035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31510" cy="4110355"/>
                    </a:xfrm>
                    <a:prstGeom prst="rect">
                      <a:avLst/>
                    </a:prstGeom>
                    <a:noFill/>
                    <a:ln>
                      <a:noFill/>
                    </a:ln>
                  </pic:spPr>
                </pic:pic>
              </a:graphicData>
            </a:graphic>
          </wp:inline>
        </w:drawing>
      </w:r>
    </w:p>
    <w:p w14:paraId="4DAD7AD8" w14:textId="77777777" w:rsidR="001562EF" w:rsidRPr="008C7257" w:rsidRDefault="001562EF" w:rsidP="009112C7">
      <w:pPr>
        <w:jc w:val="center"/>
        <w:rPr>
          <w:rFonts w:cs="Times New Roman"/>
          <w:szCs w:val="24"/>
        </w:rPr>
      </w:pPr>
      <w:r w:rsidRPr="00D15497">
        <w:rPr>
          <w:rFonts w:cs="Times New Roman"/>
          <w:b/>
          <w:szCs w:val="24"/>
        </w:rPr>
        <w:t>Figure 3.10:</w:t>
      </w:r>
      <w:r w:rsidRPr="008C7257">
        <w:rPr>
          <w:rFonts w:cs="Times New Roman"/>
          <w:szCs w:val="24"/>
        </w:rPr>
        <w:t xml:space="preserve"> CTC Decode algorithm</w:t>
      </w:r>
    </w:p>
    <w:p w14:paraId="134E9866" w14:textId="77777777" w:rsidR="001562EF" w:rsidRPr="008C7257" w:rsidRDefault="001562EF" w:rsidP="009112C7">
      <w:pPr>
        <w:pStyle w:val="ListParagraph"/>
        <w:numPr>
          <w:ilvl w:val="0"/>
          <w:numId w:val="24"/>
        </w:numPr>
        <w:rPr>
          <w:rFonts w:cs="Times New Roman"/>
          <w:szCs w:val="24"/>
        </w:rPr>
      </w:pPr>
      <w:r w:rsidRPr="008C7257">
        <w:rPr>
          <w:rFonts w:cs="Times New Roman"/>
          <w:szCs w:val="24"/>
        </w:rPr>
        <w:t xml:space="preserve">Merge any characters that are repeated, and not separated by a blank. For instance, we can merge the “oo” into a single “o”, but we cannot merge the “o-oo”. This is how the </w:t>
      </w:r>
      <w:r w:rsidRPr="008C7257">
        <w:rPr>
          <w:rFonts w:cs="Times New Roman"/>
          <w:szCs w:val="24"/>
        </w:rPr>
        <w:lastRenderedPageBreak/>
        <w:t>CTC is able to distinguish that there are two separate “</w:t>
      </w:r>
      <w:proofErr w:type="spellStart"/>
      <w:r w:rsidRPr="008C7257">
        <w:rPr>
          <w:rFonts w:cs="Times New Roman"/>
          <w:szCs w:val="24"/>
        </w:rPr>
        <w:t>o”s</w:t>
      </w:r>
      <w:proofErr w:type="spellEnd"/>
      <w:r w:rsidRPr="008C7257">
        <w:rPr>
          <w:rFonts w:cs="Times New Roman"/>
          <w:szCs w:val="24"/>
        </w:rPr>
        <w:t xml:space="preserve"> and produce words spelled with repeated characters. </w:t>
      </w:r>
      <w:proofErr w:type="spellStart"/>
      <w:proofErr w:type="gramStart"/>
      <w:r w:rsidRPr="008C7257">
        <w:rPr>
          <w:rFonts w:cs="Times New Roman"/>
          <w:szCs w:val="24"/>
        </w:rPr>
        <w:t>eg</w:t>
      </w:r>
      <w:proofErr w:type="spellEnd"/>
      <w:proofErr w:type="gramEnd"/>
      <w:r w:rsidRPr="008C7257">
        <w:rPr>
          <w:rFonts w:cs="Times New Roman"/>
          <w:szCs w:val="24"/>
        </w:rPr>
        <w:t>. “-G-o-od”</w:t>
      </w:r>
    </w:p>
    <w:p w14:paraId="4939320F" w14:textId="77777777" w:rsidR="001562EF" w:rsidRPr="008C7257" w:rsidRDefault="001562EF" w:rsidP="009112C7">
      <w:pPr>
        <w:pStyle w:val="ListParagraph"/>
        <w:numPr>
          <w:ilvl w:val="0"/>
          <w:numId w:val="24"/>
        </w:numPr>
        <w:rPr>
          <w:rFonts w:cs="Times New Roman"/>
          <w:szCs w:val="24"/>
        </w:rPr>
      </w:pPr>
      <w:r w:rsidRPr="008C7257">
        <w:rPr>
          <w:rFonts w:cs="Times New Roman"/>
          <w:szCs w:val="24"/>
        </w:rPr>
        <w:t xml:space="preserve">Finally, since the blanks have served their purpose, it removes all blank characters. </w:t>
      </w:r>
      <w:proofErr w:type="spellStart"/>
      <w:proofErr w:type="gramStart"/>
      <w:r w:rsidRPr="008C7257">
        <w:rPr>
          <w:rFonts w:cs="Times New Roman"/>
          <w:szCs w:val="24"/>
        </w:rPr>
        <w:t>eg</w:t>
      </w:r>
      <w:proofErr w:type="spellEnd"/>
      <w:proofErr w:type="gramEnd"/>
      <w:r w:rsidRPr="008C7257">
        <w:rPr>
          <w:rFonts w:cs="Times New Roman"/>
          <w:szCs w:val="24"/>
        </w:rPr>
        <w:t>. “Good”.</w:t>
      </w:r>
    </w:p>
    <w:p w14:paraId="32423B59" w14:textId="77777777" w:rsidR="001562EF" w:rsidRPr="00D15497" w:rsidRDefault="001562EF" w:rsidP="009112C7">
      <w:pPr>
        <w:pStyle w:val="Heading3"/>
        <w:rPr>
          <w:rFonts w:cs="Times New Roman"/>
          <w:b/>
        </w:rPr>
      </w:pPr>
      <w:r w:rsidRPr="00D15497">
        <w:rPr>
          <w:rFonts w:cs="Times New Roman"/>
          <w:b/>
        </w:rPr>
        <w:t>CTC Loss</w:t>
      </w:r>
    </w:p>
    <w:p w14:paraId="31EB8D44" w14:textId="77777777" w:rsidR="001562EF" w:rsidRPr="008C7257" w:rsidRDefault="001562EF" w:rsidP="009112C7">
      <w:pPr>
        <w:rPr>
          <w:rFonts w:cs="Times New Roman"/>
          <w:szCs w:val="24"/>
        </w:rPr>
      </w:pPr>
      <w:r w:rsidRPr="008C7257">
        <w:rPr>
          <w:rFonts w:cs="Times New Roman"/>
          <w:szCs w:val="24"/>
        </w:rPr>
        <w:t>The Loss is computed as the probability of the network predicting the correct sequence. To do this, the algorithm lists out all possible sequences the network can predict, and from that it selects the subset that match the target transcript.</w:t>
      </w:r>
    </w:p>
    <w:p w14:paraId="34972B91" w14:textId="77777777" w:rsidR="001562EF" w:rsidRPr="008C7257" w:rsidRDefault="001562EF" w:rsidP="009112C7">
      <w:pPr>
        <w:rPr>
          <w:rFonts w:cs="Times New Roman"/>
          <w:color w:val="292929"/>
          <w:spacing w:val="-1"/>
          <w:szCs w:val="24"/>
        </w:rPr>
      </w:pPr>
      <w:r w:rsidRPr="008C7257">
        <w:rPr>
          <w:rFonts w:cs="Times New Roman"/>
          <w:szCs w:val="24"/>
        </w:rPr>
        <w:t>To identify that subset from the full set of possible sequences, the algorithm narrows down the possibilities as follows:</w:t>
      </w:r>
    </w:p>
    <w:p w14:paraId="266F268E" w14:textId="6C1A3C04" w:rsidR="001562EF" w:rsidRPr="008C7257" w:rsidRDefault="001562EF" w:rsidP="009112C7">
      <w:pPr>
        <w:pStyle w:val="ListParagraph"/>
        <w:numPr>
          <w:ilvl w:val="0"/>
          <w:numId w:val="25"/>
        </w:numPr>
        <w:rPr>
          <w:rFonts w:cs="Times New Roman"/>
          <w:szCs w:val="24"/>
        </w:rPr>
      </w:pPr>
      <w:r w:rsidRPr="008C7257">
        <w:rPr>
          <w:rFonts w:cs="Times New Roman"/>
          <w:szCs w:val="24"/>
        </w:rPr>
        <w:t xml:space="preserve">Keep only the probabilities for characters that occur in the target transcript and discard the rest. </w:t>
      </w:r>
      <w:proofErr w:type="gramStart"/>
      <w:r w:rsidR="00D15497">
        <w:rPr>
          <w:rFonts w:cs="Times New Roman"/>
          <w:szCs w:val="24"/>
        </w:rPr>
        <w:t>e.</w:t>
      </w:r>
      <w:r w:rsidRPr="008C7257">
        <w:rPr>
          <w:rFonts w:cs="Times New Roman"/>
          <w:szCs w:val="24"/>
        </w:rPr>
        <w:t>g</w:t>
      </w:r>
      <w:proofErr w:type="gramEnd"/>
      <w:r w:rsidRPr="008C7257">
        <w:rPr>
          <w:rFonts w:cs="Times New Roman"/>
          <w:szCs w:val="24"/>
        </w:rPr>
        <w:t>. It keeps probabilities only for “G”, “o”, “d”, and “-”.</w:t>
      </w:r>
    </w:p>
    <w:p w14:paraId="1126D700" w14:textId="77777777" w:rsidR="001562EF" w:rsidRPr="008C7257" w:rsidRDefault="001562EF" w:rsidP="009112C7">
      <w:pPr>
        <w:pStyle w:val="ListParagraph"/>
        <w:numPr>
          <w:ilvl w:val="0"/>
          <w:numId w:val="25"/>
        </w:numPr>
        <w:rPr>
          <w:rFonts w:cs="Times New Roman"/>
          <w:szCs w:val="24"/>
        </w:rPr>
      </w:pPr>
      <w:r w:rsidRPr="008C7257">
        <w:rPr>
          <w:rFonts w:cs="Times New Roman"/>
          <w:szCs w:val="24"/>
        </w:rPr>
        <w:t xml:space="preserve">Using the filtered subset of characters, for each frame, select only those characters which occur in the same order as the target transcript. </w:t>
      </w:r>
      <w:proofErr w:type="spellStart"/>
      <w:proofErr w:type="gramStart"/>
      <w:r w:rsidRPr="008C7257">
        <w:rPr>
          <w:rFonts w:cs="Times New Roman"/>
          <w:szCs w:val="24"/>
        </w:rPr>
        <w:t>eg</w:t>
      </w:r>
      <w:proofErr w:type="spellEnd"/>
      <w:proofErr w:type="gramEnd"/>
      <w:r w:rsidRPr="008C7257">
        <w:rPr>
          <w:rFonts w:cs="Times New Roman"/>
          <w:szCs w:val="24"/>
        </w:rPr>
        <w:t>. Although “G” and “o” are both valid characters, an order of “Go” is a valid sequence whereas “</w:t>
      </w:r>
      <w:proofErr w:type="spellStart"/>
      <w:r w:rsidRPr="008C7257">
        <w:rPr>
          <w:rFonts w:cs="Times New Roman"/>
          <w:szCs w:val="24"/>
        </w:rPr>
        <w:t>oG</w:t>
      </w:r>
      <w:proofErr w:type="spellEnd"/>
      <w:r w:rsidRPr="008C7257">
        <w:rPr>
          <w:rFonts w:cs="Times New Roman"/>
          <w:szCs w:val="24"/>
        </w:rPr>
        <w:t>” is an invalid sequence.</w:t>
      </w:r>
    </w:p>
    <w:p w14:paraId="1A12E46F" w14:textId="77777777" w:rsidR="001562EF" w:rsidRPr="008C7257" w:rsidRDefault="001562EF" w:rsidP="009112C7">
      <w:pPr>
        <w:jc w:val="center"/>
        <w:rPr>
          <w:rFonts w:cs="Times New Roman"/>
          <w:szCs w:val="24"/>
        </w:rPr>
      </w:pPr>
      <w:r w:rsidRPr="008C7257">
        <w:rPr>
          <w:rFonts w:cs="Times New Roman"/>
          <w:noProof/>
          <w:szCs w:val="24"/>
        </w:rPr>
        <w:drawing>
          <wp:inline distT="0" distB="0" distL="0" distR="0" wp14:anchorId="671EBE32" wp14:editId="217381D2">
            <wp:extent cx="5731510" cy="364363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31510" cy="3643630"/>
                    </a:xfrm>
                    <a:prstGeom prst="rect">
                      <a:avLst/>
                    </a:prstGeom>
                    <a:noFill/>
                    <a:ln>
                      <a:noFill/>
                    </a:ln>
                  </pic:spPr>
                </pic:pic>
              </a:graphicData>
            </a:graphic>
          </wp:inline>
        </w:drawing>
      </w:r>
    </w:p>
    <w:p w14:paraId="61D22A19" w14:textId="77777777" w:rsidR="001562EF" w:rsidRPr="008C7257" w:rsidRDefault="001562EF" w:rsidP="009112C7">
      <w:pPr>
        <w:jc w:val="center"/>
        <w:rPr>
          <w:rFonts w:cs="Times New Roman"/>
          <w:szCs w:val="24"/>
        </w:rPr>
      </w:pPr>
      <w:r w:rsidRPr="008C7257">
        <w:rPr>
          <w:rFonts w:cs="Times New Roman"/>
          <w:szCs w:val="24"/>
        </w:rPr>
        <w:t>Figure 3.11: CTC Loss algorithm</w:t>
      </w:r>
    </w:p>
    <w:p w14:paraId="56A5EEA0" w14:textId="77777777" w:rsidR="001562EF" w:rsidRPr="008C7257" w:rsidRDefault="001562EF" w:rsidP="009112C7">
      <w:pPr>
        <w:rPr>
          <w:rFonts w:cs="Times New Roman"/>
          <w:szCs w:val="24"/>
        </w:rPr>
      </w:pPr>
      <w:r w:rsidRPr="008C7257">
        <w:rPr>
          <w:rFonts w:cs="Times New Roman"/>
          <w:szCs w:val="24"/>
        </w:rPr>
        <w:lastRenderedPageBreak/>
        <w:t xml:space="preserve">With these constraints in place, the algorithm now has a set of valid character sequences, all of which will produce the correct target transcript. </w:t>
      </w:r>
      <w:proofErr w:type="spellStart"/>
      <w:proofErr w:type="gramStart"/>
      <w:r w:rsidRPr="008C7257">
        <w:rPr>
          <w:rFonts w:cs="Times New Roman"/>
          <w:szCs w:val="24"/>
        </w:rPr>
        <w:t>eg</w:t>
      </w:r>
      <w:proofErr w:type="spellEnd"/>
      <w:proofErr w:type="gramEnd"/>
      <w:r w:rsidRPr="008C7257">
        <w:rPr>
          <w:rFonts w:cs="Times New Roman"/>
          <w:szCs w:val="24"/>
        </w:rPr>
        <w:t>. Using the same steps that were used during Inference, “-G-o-</w:t>
      </w:r>
      <w:proofErr w:type="spellStart"/>
      <w:r w:rsidRPr="008C7257">
        <w:rPr>
          <w:rFonts w:cs="Times New Roman"/>
          <w:szCs w:val="24"/>
        </w:rPr>
        <w:t>ood</w:t>
      </w:r>
      <w:proofErr w:type="spellEnd"/>
      <w:r w:rsidRPr="008C7257">
        <w:rPr>
          <w:rFonts w:cs="Times New Roman"/>
          <w:szCs w:val="24"/>
        </w:rPr>
        <w:t xml:space="preserve">” and </w:t>
      </w:r>
      <w:proofErr w:type="gramStart"/>
      <w:r w:rsidRPr="008C7257">
        <w:rPr>
          <w:rFonts w:cs="Times New Roman"/>
          <w:szCs w:val="24"/>
        </w:rPr>
        <w:t>“ —</w:t>
      </w:r>
      <w:proofErr w:type="gramEnd"/>
      <w:r w:rsidRPr="008C7257">
        <w:rPr>
          <w:rFonts w:cs="Times New Roman"/>
          <w:szCs w:val="24"/>
        </w:rPr>
        <w:t xml:space="preserve"> Go-od-” will both result in a final output of “Good”.</w:t>
      </w:r>
    </w:p>
    <w:p w14:paraId="36C05F65" w14:textId="77777777" w:rsidR="001562EF" w:rsidRPr="008C7257" w:rsidRDefault="001562EF" w:rsidP="009112C7">
      <w:pPr>
        <w:rPr>
          <w:rFonts w:cs="Times New Roman"/>
          <w:szCs w:val="24"/>
        </w:rPr>
      </w:pPr>
      <w:r w:rsidRPr="008C7257">
        <w:rPr>
          <w:rFonts w:cs="Times New Roman"/>
          <w:szCs w:val="24"/>
        </w:rPr>
        <w:t>It then uses the individual character probabilities for each frame, to compute the overall probability of generating all of those valid sequences. The goal of the network is to learn how to maximize that probability and therefore reduce the probability of generating any invalid sequence.</w:t>
      </w:r>
    </w:p>
    <w:p w14:paraId="0D18756B" w14:textId="77777777" w:rsidR="001562EF" w:rsidRPr="008C7257" w:rsidRDefault="001562EF" w:rsidP="009112C7">
      <w:pPr>
        <w:rPr>
          <w:rFonts w:cs="Times New Roman"/>
          <w:szCs w:val="24"/>
        </w:rPr>
      </w:pPr>
      <w:r w:rsidRPr="008C7257">
        <w:rPr>
          <w:rFonts w:cs="Times New Roman"/>
          <w:szCs w:val="24"/>
        </w:rPr>
        <w:t>Strictly speaking, since a neural network minimizes loss, the CTC Loss is computed as the negative log probability of all valid sequences. As the network minimizes that loss via back-propagation during training, it adjusts all of its weights to produce the correct sequence.</w:t>
      </w:r>
    </w:p>
    <w:p w14:paraId="7E5D4789" w14:textId="77777777" w:rsidR="001562EF" w:rsidRPr="008C7257" w:rsidRDefault="001562EF" w:rsidP="009112C7">
      <w:pPr>
        <w:rPr>
          <w:rFonts w:cs="Times New Roman"/>
          <w:szCs w:val="24"/>
        </w:rPr>
      </w:pPr>
      <w:r w:rsidRPr="008C7257">
        <w:rPr>
          <w:rFonts w:cs="Times New Roman"/>
          <w:szCs w:val="24"/>
        </w:rPr>
        <w:t>To actually do this, however, is much more complicated than what I’ve described here. The challenge is that there is a huge number of possible combinations of characters to produce a sequence. With our simple example alone, we can have 4 characters per frame. With 8 frames that gives us 4 ** 8 combinations (= 65536). For any realistic transcript with more characters and more frames, this number increases exponentially. That makes it computationally impractical to simply exhaustively list out the valid combinations and compute their probability.</w:t>
      </w:r>
    </w:p>
    <w:p w14:paraId="5B8E3F6A" w14:textId="77777777" w:rsidR="001562EF" w:rsidRPr="008C7257" w:rsidRDefault="001562EF" w:rsidP="009112C7">
      <w:pPr>
        <w:rPr>
          <w:rFonts w:cs="Times New Roman"/>
          <w:szCs w:val="24"/>
        </w:rPr>
      </w:pPr>
      <w:r w:rsidRPr="008C7257">
        <w:rPr>
          <w:rFonts w:cs="Times New Roman"/>
          <w:szCs w:val="24"/>
        </w:rPr>
        <w:t>Solving this efficiently is what makes CTC so innovative. It is a fascinating algorithm and it is well worth understanding the nuances of how it achieves this. That merits a complete article by itself which I plan to write shortly. But for now, we have focused on building intuition about what CTC does, rather than going into how it works.</w:t>
      </w:r>
    </w:p>
    <w:p w14:paraId="7B23AE08" w14:textId="77777777" w:rsidR="001562EF" w:rsidRPr="00936361" w:rsidRDefault="001562EF" w:rsidP="009112C7">
      <w:pPr>
        <w:pStyle w:val="Heading2"/>
        <w:rPr>
          <w:rFonts w:cs="Times New Roman"/>
          <w:b/>
          <w:szCs w:val="24"/>
        </w:rPr>
      </w:pPr>
      <w:r w:rsidRPr="00936361">
        <w:rPr>
          <w:rFonts w:cs="Times New Roman"/>
          <w:b/>
          <w:szCs w:val="24"/>
        </w:rPr>
        <w:t>Metrics — Word Error Rate (WER)</w:t>
      </w:r>
    </w:p>
    <w:p w14:paraId="22D851A8" w14:textId="77777777" w:rsidR="001562EF" w:rsidRPr="008C7257" w:rsidRDefault="001562EF" w:rsidP="009112C7">
      <w:pPr>
        <w:rPr>
          <w:rFonts w:cs="Times New Roman"/>
          <w:szCs w:val="24"/>
        </w:rPr>
      </w:pPr>
      <w:r w:rsidRPr="008C7257">
        <w:rPr>
          <w:rFonts w:cs="Times New Roman"/>
          <w:szCs w:val="24"/>
        </w:rPr>
        <w:t>After training our network, we must evaluate how well it performs. A commonly used metric for Speech-to-Text problems is the Word Error Rate (and Character Error Rate). It compares the predicted output and the target transcript, word by word (or character by character) to figure out the number of differences between them.</w:t>
      </w:r>
    </w:p>
    <w:p w14:paraId="5FC17179" w14:textId="77777777" w:rsidR="001562EF" w:rsidRPr="008C7257" w:rsidRDefault="001562EF" w:rsidP="009112C7">
      <w:pPr>
        <w:rPr>
          <w:rFonts w:cs="Times New Roman"/>
          <w:szCs w:val="24"/>
        </w:rPr>
      </w:pPr>
      <w:r w:rsidRPr="008C7257">
        <w:rPr>
          <w:rFonts w:cs="Times New Roman"/>
          <w:szCs w:val="24"/>
        </w:rPr>
        <w:t>A difference could be a word that is present in the transcript but missing from the prediction (counted as a Deletion), a word that is not in the transcript but has been added into the prediction (an Insertion), or a word that is altered between the prediction and the transcript (a Substitution).</w:t>
      </w:r>
    </w:p>
    <w:p w14:paraId="1B2B07D3" w14:textId="77777777" w:rsidR="001562EF" w:rsidRPr="008C7257" w:rsidRDefault="001562EF" w:rsidP="009112C7">
      <w:pPr>
        <w:jc w:val="center"/>
        <w:rPr>
          <w:rFonts w:cs="Times New Roman"/>
          <w:szCs w:val="24"/>
        </w:rPr>
      </w:pPr>
      <w:r w:rsidRPr="008C7257">
        <w:rPr>
          <w:rFonts w:cs="Times New Roman"/>
          <w:noProof/>
          <w:szCs w:val="24"/>
        </w:rPr>
        <w:lastRenderedPageBreak/>
        <w:drawing>
          <wp:inline distT="0" distB="0" distL="0" distR="0" wp14:anchorId="67482037" wp14:editId="5508D065">
            <wp:extent cx="5619750" cy="15240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619750" cy="1524000"/>
                    </a:xfrm>
                    <a:prstGeom prst="rect">
                      <a:avLst/>
                    </a:prstGeom>
                    <a:noFill/>
                    <a:ln>
                      <a:noFill/>
                    </a:ln>
                  </pic:spPr>
                </pic:pic>
              </a:graphicData>
            </a:graphic>
          </wp:inline>
        </w:drawing>
      </w:r>
    </w:p>
    <w:p w14:paraId="5CD7ED76" w14:textId="77777777" w:rsidR="001562EF" w:rsidRPr="008C7257" w:rsidRDefault="001562EF" w:rsidP="009112C7">
      <w:pPr>
        <w:jc w:val="center"/>
        <w:rPr>
          <w:rFonts w:cs="Times New Roman"/>
          <w:szCs w:val="24"/>
        </w:rPr>
      </w:pPr>
      <w:r w:rsidRPr="00D15497">
        <w:rPr>
          <w:rFonts w:cs="Times New Roman"/>
          <w:b/>
          <w:szCs w:val="24"/>
        </w:rPr>
        <w:t>Figure 3.12:</w:t>
      </w:r>
      <w:r w:rsidRPr="008C7257">
        <w:rPr>
          <w:rFonts w:cs="Times New Roman"/>
          <w:szCs w:val="24"/>
        </w:rPr>
        <w:t xml:space="preserve"> Count the Insertions, Deletions, and Substitutions between the Transcript and the Prediction</w:t>
      </w:r>
    </w:p>
    <w:p w14:paraId="62BDB077" w14:textId="77777777" w:rsidR="001562EF" w:rsidRPr="008C7257" w:rsidRDefault="001562EF" w:rsidP="009112C7">
      <w:pPr>
        <w:rPr>
          <w:rFonts w:cs="Times New Roman"/>
          <w:szCs w:val="24"/>
        </w:rPr>
      </w:pPr>
      <w:r w:rsidRPr="008C7257">
        <w:rPr>
          <w:rFonts w:cs="Times New Roman"/>
          <w:szCs w:val="24"/>
        </w:rPr>
        <w:t>The metric formula is fairly straightforward. It is the percent of differences relative to the total number of words.</w:t>
      </w:r>
    </w:p>
    <w:p w14:paraId="2227B4F3" w14:textId="77777777" w:rsidR="001562EF" w:rsidRPr="008C7257" w:rsidRDefault="001562EF" w:rsidP="009112C7">
      <w:pPr>
        <w:jc w:val="center"/>
        <w:rPr>
          <w:rFonts w:cs="Times New Roman"/>
          <w:szCs w:val="24"/>
        </w:rPr>
      </w:pPr>
      <w:r w:rsidRPr="008C7257">
        <w:rPr>
          <w:rFonts w:cs="Times New Roman"/>
          <w:noProof/>
          <w:szCs w:val="24"/>
        </w:rPr>
        <w:drawing>
          <wp:inline distT="0" distB="0" distL="0" distR="0" wp14:anchorId="4E2F9A8B" wp14:editId="134896E6">
            <wp:extent cx="3714750" cy="19050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714750" cy="1905000"/>
                    </a:xfrm>
                    <a:prstGeom prst="rect">
                      <a:avLst/>
                    </a:prstGeom>
                    <a:noFill/>
                    <a:ln>
                      <a:noFill/>
                    </a:ln>
                  </pic:spPr>
                </pic:pic>
              </a:graphicData>
            </a:graphic>
          </wp:inline>
        </w:drawing>
      </w:r>
    </w:p>
    <w:p w14:paraId="6855A172" w14:textId="77777777" w:rsidR="001562EF" w:rsidRPr="008C7257" w:rsidRDefault="001562EF" w:rsidP="009112C7">
      <w:pPr>
        <w:jc w:val="center"/>
        <w:rPr>
          <w:rFonts w:cs="Times New Roman"/>
          <w:szCs w:val="24"/>
        </w:rPr>
      </w:pPr>
      <w:r w:rsidRPr="00D15497">
        <w:rPr>
          <w:rFonts w:cs="Times New Roman"/>
          <w:b/>
          <w:szCs w:val="24"/>
        </w:rPr>
        <w:t>Figure 3.13:</w:t>
      </w:r>
      <w:r w:rsidRPr="008C7257">
        <w:rPr>
          <w:rFonts w:cs="Times New Roman"/>
          <w:szCs w:val="24"/>
        </w:rPr>
        <w:t xml:space="preserve"> Word Error Rate computation</w:t>
      </w:r>
    </w:p>
    <w:p w14:paraId="381F8415" w14:textId="77777777" w:rsidR="001562EF" w:rsidRPr="00936361" w:rsidRDefault="001562EF" w:rsidP="009112C7">
      <w:pPr>
        <w:pStyle w:val="Heading2"/>
        <w:rPr>
          <w:rFonts w:cs="Times New Roman"/>
          <w:b/>
          <w:szCs w:val="24"/>
        </w:rPr>
      </w:pPr>
      <w:r w:rsidRPr="00936361">
        <w:rPr>
          <w:rFonts w:cs="Times New Roman"/>
          <w:b/>
          <w:szCs w:val="24"/>
        </w:rPr>
        <w:t>Language Model</w:t>
      </w:r>
    </w:p>
    <w:p w14:paraId="2C1AE229" w14:textId="77777777" w:rsidR="001562EF" w:rsidRPr="008C7257" w:rsidRDefault="001562EF" w:rsidP="009112C7">
      <w:pPr>
        <w:rPr>
          <w:rFonts w:cs="Times New Roman"/>
          <w:szCs w:val="24"/>
        </w:rPr>
      </w:pPr>
      <w:r w:rsidRPr="008C7257">
        <w:rPr>
          <w:rFonts w:cs="Times New Roman"/>
          <w:szCs w:val="24"/>
        </w:rPr>
        <w:t>So far, our algorithm has treated the spoken audio as merely corresponding to a sequence of characters from some language. But when put together into words and sentences will those characters actually make sense and have meaning?</w:t>
      </w:r>
    </w:p>
    <w:p w14:paraId="1E631224" w14:textId="77777777" w:rsidR="001562EF" w:rsidRPr="008C7257" w:rsidRDefault="001562EF" w:rsidP="009112C7">
      <w:pPr>
        <w:rPr>
          <w:rFonts w:cs="Times New Roman"/>
          <w:szCs w:val="24"/>
        </w:rPr>
      </w:pPr>
      <w:r w:rsidRPr="008C7257">
        <w:rPr>
          <w:rFonts w:cs="Times New Roman"/>
          <w:szCs w:val="24"/>
        </w:rPr>
        <w:t>A common application in Natural Language Processing (NLP) is to build a Language Model. It captures how words are typically used in a language to construct sentences, paragraphs, and documents. It could be a general-purpose model about a language such as English or Korean, or it could be a model that is specific to a particular domain such as medical or legal.</w:t>
      </w:r>
    </w:p>
    <w:p w14:paraId="59BBC159" w14:textId="0D4DB901" w:rsidR="001562EF" w:rsidRPr="008C7257" w:rsidRDefault="001562EF" w:rsidP="009112C7">
      <w:pPr>
        <w:rPr>
          <w:rFonts w:cs="Times New Roman"/>
          <w:szCs w:val="24"/>
        </w:rPr>
      </w:pPr>
      <w:r w:rsidRPr="008C7257">
        <w:rPr>
          <w:rFonts w:cs="Times New Roman"/>
          <w:szCs w:val="24"/>
        </w:rPr>
        <w:t>Once you have a Language Model, it can become the foundation for other applications. For instance, it could be used to predict the next word in a sentence, to discern the sentiment of some text (e</w:t>
      </w:r>
      <w:r w:rsidR="00B25D17">
        <w:rPr>
          <w:rFonts w:cs="Times New Roman"/>
          <w:szCs w:val="24"/>
        </w:rPr>
        <w:t>.</w:t>
      </w:r>
      <w:bookmarkStart w:id="45" w:name="_GoBack"/>
      <w:bookmarkEnd w:id="45"/>
      <w:r w:rsidRPr="008C7257">
        <w:rPr>
          <w:rFonts w:cs="Times New Roman"/>
          <w:szCs w:val="24"/>
        </w:rPr>
        <w:t xml:space="preserve">g. is this a positive book review), to answer questions via a </w:t>
      </w:r>
      <w:proofErr w:type="spellStart"/>
      <w:r w:rsidRPr="008C7257">
        <w:rPr>
          <w:rFonts w:cs="Times New Roman"/>
          <w:szCs w:val="24"/>
        </w:rPr>
        <w:t>chatbot</w:t>
      </w:r>
      <w:proofErr w:type="spellEnd"/>
      <w:r w:rsidRPr="008C7257">
        <w:rPr>
          <w:rFonts w:cs="Times New Roman"/>
          <w:szCs w:val="24"/>
        </w:rPr>
        <w:t>, and so on.</w:t>
      </w:r>
    </w:p>
    <w:p w14:paraId="6EF04403" w14:textId="77777777" w:rsidR="001562EF" w:rsidRPr="008C7257" w:rsidRDefault="001562EF" w:rsidP="009112C7">
      <w:pPr>
        <w:rPr>
          <w:rFonts w:cs="Times New Roman"/>
          <w:szCs w:val="24"/>
        </w:rPr>
      </w:pPr>
    </w:p>
    <w:p w14:paraId="708AD2C0" w14:textId="6CE5D0B1" w:rsidR="001C45B6" w:rsidRPr="00936361" w:rsidRDefault="00907227" w:rsidP="009112C7">
      <w:pPr>
        <w:pStyle w:val="Heading2"/>
        <w:rPr>
          <w:rFonts w:eastAsia="Times New Roman" w:cs="Times New Roman"/>
          <w:b/>
          <w:szCs w:val="24"/>
        </w:rPr>
      </w:pPr>
      <w:bookmarkStart w:id="46" w:name="_Toc125545092"/>
      <w:r w:rsidRPr="00936361">
        <w:rPr>
          <w:rFonts w:eastAsia="Times New Roman" w:cs="Times New Roman"/>
          <w:b/>
          <w:szCs w:val="24"/>
        </w:rPr>
        <w:lastRenderedPageBreak/>
        <w:t>Neural Network</w:t>
      </w:r>
      <w:r w:rsidR="001C45B6" w:rsidRPr="00936361">
        <w:rPr>
          <w:rFonts w:eastAsia="Times New Roman" w:cs="Times New Roman"/>
          <w:b/>
          <w:szCs w:val="24"/>
        </w:rPr>
        <w:t xml:space="preserve"> Models</w:t>
      </w:r>
      <w:bookmarkEnd w:id="46"/>
    </w:p>
    <w:p w14:paraId="0AE1F72A" w14:textId="19D3CDAB" w:rsidR="00907227" w:rsidRPr="008C7257" w:rsidRDefault="00907227" w:rsidP="009112C7">
      <w:pPr>
        <w:jc w:val="center"/>
        <w:rPr>
          <w:rFonts w:eastAsia="Times New Roman" w:cs="Times New Roman"/>
          <w:szCs w:val="24"/>
        </w:rPr>
      </w:pPr>
      <w:r w:rsidRPr="008C7257">
        <w:rPr>
          <w:rFonts w:cs="Times New Roman"/>
          <w:noProof/>
          <w:szCs w:val="24"/>
        </w:rPr>
        <w:drawing>
          <wp:inline distT="0" distB="0" distL="0" distR="0" wp14:anchorId="52120F5C" wp14:editId="7D6E9F1C">
            <wp:extent cx="1981200" cy="38671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981200" cy="3867150"/>
                    </a:xfrm>
                    <a:prstGeom prst="rect">
                      <a:avLst/>
                    </a:prstGeom>
                    <a:noFill/>
                    <a:ln>
                      <a:noFill/>
                    </a:ln>
                  </pic:spPr>
                </pic:pic>
              </a:graphicData>
            </a:graphic>
          </wp:inline>
        </w:drawing>
      </w:r>
    </w:p>
    <w:p w14:paraId="5D76874F" w14:textId="457D5758" w:rsidR="00907227" w:rsidRPr="008C7257" w:rsidRDefault="00907227" w:rsidP="009112C7">
      <w:pPr>
        <w:jc w:val="center"/>
        <w:rPr>
          <w:rFonts w:eastAsia="Times New Roman" w:cs="Times New Roman"/>
          <w:szCs w:val="24"/>
        </w:rPr>
      </w:pPr>
      <w:r w:rsidRPr="00D15497">
        <w:rPr>
          <w:rFonts w:eastAsia="Times New Roman" w:cs="Times New Roman"/>
          <w:b/>
          <w:szCs w:val="24"/>
        </w:rPr>
        <w:t>Figure</w:t>
      </w:r>
      <w:r w:rsidR="00D15497" w:rsidRPr="00D15497">
        <w:rPr>
          <w:rFonts w:eastAsia="Times New Roman" w:cs="Times New Roman"/>
          <w:b/>
          <w:szCs w:val="24"/>
        </w:rPr>
        <w:t xml:space="preserve"> </w:t>
      </w:r>
      <w:r w:rsidRPr="00D15497">
        <w:rPr>
          <w:rFonts w:eastAsia="Times New Roman" w:cs="Times New Roman"/>
          <w:b/>
          <w:szCs w:val="24"/>
        </w:rPr>
        <w:t>3.1</w:t>
      </w:r>
      <w:r w:rsidR="001562EF" w:rsidRPr="00D15497">
        <w:rPr>
          <w:rFonts w:eastAsia="Times New Roman" w:cs="Times New Roman"/>
          <w:b/>
          <w:szCs w:val="24"/>
        </w:rPr>
        <w:t>4</w:t>
      </w:r>
      <w:r w:rsidRPr="00D15497">
        <w:rPr>
          <w:rFonts w:eastAsia="Times New Roman" w:cs="Times New Roman"/>
          <w:b/>
          <w:szCs w:val="24"/>
        </w:rPr>
        <w:t>:</w:t>
      </w:r>
      <w:r w:rsidRPr="008C7257">
        <w:rPr>
          <w:rFonts w:eastAsia="Times New Roman" w:cs="Times New Roman"/>
          <w:szCs w:val="24"/>
        </w:rPr>
        <w:t xml:space="preserve"> Architecture Model</w:t>
      </w:r>
    </w:p>
    <w:p w14:paraId="61551FFC" w14:textId="2952FCA9" w:rsidR="001C45B6" w:rsidRPr="00936361" w:rsidRDefault="00907227" w:rsidP="009112C7">
      <w:pPr>
        <w:pStyle w:val="Heading2"/>
        <w:rPr>
          <w:rFonts w:eastAsia="Times New Roman" w:cs="Times New Roman"/>
          <w:b/>
          <w:szCs w:val="24"/>
        </w:rPr>
      </w:pPr>
      <w:bookmarkStart w:id="47" w:name="_Toc125545093"/>
      <w:r w:rsidRPr="00936361">
        <w:rPr>
          <w:rFonts w:eastAsia="Times New Roman" w:cs="Times New Roman"/>
          <w:b/>
          <w:szCs w:val="24"/>
        </w:rPr>
        <w:t>Hardware Setup</w:t>
      </w:r>
      <w:bookmarkEnd w:id="47"/>
    </w:p>
    <w:p w14:paraId="6FB3A41A" w14:textId="2590A719" w:rsidR="00907227" w:rsidRPr="008C7257" w:rsidRDefault="00907227" w:rsidP="009112C7">
      <w:pPr>
        <w:pStyle w:val="ListParagraph"/>
        <w:numPr>
          <w:ilvl w:val="0"/>
          <w:numId w:val="12"/>
        </w:numPr>
        <w:rPr>
          <w:rFonts w:cs="Times New Roman"/>
          <w:szCs w:val="24"/>
        </w:rPr>
      </w:pPr>
      <w:r w:rsidRPr="008C7257">
        <w:rPr>
          <w:rFonts w:cs="Times New Roman"/>
          <w:szCs w:val="24"/>
        </w:rPr>
        <w:t>CPU: 2.6GHz core i5</w:t>
      </w:r>
    </w:p>
    <w:p w14:paraId="3967213B" w14:textId="4A287BBE" w:rsidR="00907227" w:rsidRPr="008C7257" w:rsidRDefault="00907227" w:rsidP="009112C7">
      <w:pPr>
        <w:pStyle w:val="ListParagraph"/>
        <w:numPr>
          <w:ilvl w:val="0"/>
          <w:numId w:val="12"/>
        </w:numPr>
        <w:rPr>
          <w:rFonts w:cs="Times New Roman"/>
          <w:szCs w:val="24"/>
        </w:rPr>
      </w:pPr>
      <w:r w:rsidRPr="008C7257">
        <w:rPr>
          <w:rFonts w:cs="Times New Roman"/>
          <w:szCs w:val="24"/>
        </w:rPr>
        <w:t>RAM: 8GB</w:t>
      </w:r>
    </w:p>
    <w:p w14:paraId="0E2000E4" w14:textId="7B2FB3A3" w:rsidR="00907227" w:rsidRPr="008C7257" w:rsidRDefault="00907227" w:rsidP="009112C7">
      <w:pPr>
        <w:pStyle w:val="ListParagraph"/>
        <w:numPr>
          <w:ilvl w:val="0"/>
          <w:numId w:val="12"/>
        </w:numPr>
        <w:rPr>
          <w:rFonts w:cs="Times New Roman"/>
          <w:szCs w:val="24"/>
        </w:rPr>
      </w:pPr>
      <w:r w:rsidRPr="008C7257">
        <w:rPr>
          <w:rFonts w:cs="Times New Roman"/>
          <w:szCs w:val="24"/>
        </w:rPr>
        <w:t xml:space="preserve">GPU: 2GB </w:t>
      </w:r>
      <w:proofErr w:type="spellStart"/>
      <w:r w:rsidRPr="008C7257">
        <w:rPr>
          <w:rFonts w:cs="Times New Roman"/>
          <w:szCs w:val="24"/>
        </w:rPr>
        <w:t>Nvidia</w:t>
      </w:r>
      <w:proofErr w:type="spellEnd"/>
      <w:r w:rsidRPr="008C7257">
        <w:rPr>
          <w:rFonts w:cs="Times New Roman"/>
          <w:szCs w:val="24"/>
        </w:rPr>
        <w:t xml:space="preserve"> </w:t>
      </w:r>
      <w:r w:rsidR="007015ED" w:rsidRPr="008C7257">
        <w:rPr>
          <w:rFonts w:cs="Times New Roman"/>
          <w:szCs w:val="24"/>
        </w:rPr>
        <w:t>GeForce</w:t>
      </w:r>
    </w:p>
    <w:p w14:paraId="70A81EB0" w14:textId="77777777" w:rsidR="00907227" w:rsidRPr="008C7257" w:rsidRDefault="00907227" w:rsidP="009112C7">
      <w:pPr>
        <w:rPr>
          <w:rFonts w:cs="Times New Roman"/>
          <w:szCs w:val="24"/>
        </w:rPr>
      </w:pPr>
    </w:p>
    <w:p w14:paraId="50A40771" w14:textId="77777777" w:rsidR="001C45B6" w:rsidRPr="008C7257" w:rsidRDefault="001C45B6" w:rsidP="009112C7">
      <w:pPr>
        <w:rPr>
          <w:rFonts w:cs="Times New Roman"/>
          <w:szCs w:val="24"/>
        </w:rPr>
      </w:pPr>
    </w:p>
    <w:p w14:paraId="4CF2F95D" w14:textId="56AC4429" w:rsidR="00F33CFB" w:rsidRPr="008C7257" w:rsidRDefault="00F33CFB" w:rsidP="009112C7">
      <w:pPr>
        <w:rPr>
          <w:rFonts w:cs="Times New Roman"/>
          <w:szCs w:val="24"/>
        </w:rPr>
        <w:sectPr w:rsidR="00F33CFB" w:rsidRPr="008C7257" w:rsidSect="007A3AD8">
          <w:footerReference w:type="default" r:id="rId33"/>
          <w:pgSz w:w="11906" w:h="16838"/>
          <w:pgMar w:top="1440" w:right="1440" w:bottom="1440" w:left="1440" w:header="708" w:footer="708" w:gutter="0"/>
          <w:pgNumType w:start="1"/>
          <w:cols w:space="708"/>
          <w:docGrid w:linePitch="360"/>
        </w:sectPr>
      </w:pPr>
    </w:p>
    <w:p w14:paraId="3383DC88" w14:textId="3A775C64" w:rsidR="008C4539" w:rsidRPr="00AB267B" w:rsidRDefault="008C4539" w:rsidP="009112C7">
      <w:pPr>
        <w:pStyle w:val="Heading1"/>
        <w:numPr>
          <w:ilvl w:val="0"/>
          <w:numId w:val="0"/>
        </w:numPr>
        <w:rPr>
          <w:rFonts w:cs="Times New Roman"/>
          <w:szCs w:val="28"/>
        </w:rPr>
      </w:pPr>
      <w:r w:rsidRPr="00AB267B">
        <w:rPr>
          <w:rFonts w:cs="Times New Roman"/>
          <w:szCs w:val="28"/>
        </w:rPr>
        <w:lastRenderedPageBreak/>
        <w:t xml:space="preserve">CHAPTER FOUR </w:t>
      </w:r>
      <w:r w:rsidRPr="00AB267B">
        <w:rPr>
          <w:rFonts w:cs="Times New Roman"/>
          <w:szCs w:val="28"/>
        </w:rPr>
        <w:br/>
        <w:t>SYSTEM IMPLEMENTATION EVALUATION</w:t>
      </w:r>
    </w:p>
    <w:p w14:paraId="5E3DC4C6" w14:textId="77777777" w:rsidR="008C4539" w:rsidRPr="008C7257" w:rsidRDefault="008C4539" w:rsidP="009112C7">
      <w:pPr>
        <w:pStyle w:val="ListParagraph"/>
        <w:keepNext/>
        <w:keepLines/>
        <w:numPr>
          <w:ilvl w:val="0"/>
          <w:numId w:val="2"/>
        </w:numPr>
        <w:contextualSpacing w:val="0"/>
        <w:jc w:val="center"/>
        <w:outlineLvl w:val="0"/>
        <w:rPr>
          <w:rFonts w:eastAsiaTheme="majorEastAsia" w:cs="Times New Roman"/>
          <w:b/>
          <w:vanish/>
          <w:szCs w:val="24"/>
        </w:rPr>
      </w:pPr>
    </w:p>
    <w:p w14:paraId="64B028F7" w14:textId="215F6604" w:rsidR="008C4539" w:rsidRPr="008C7257" w:rsidRDefault="008C4539" w:rsidP="009112C7">
      <w:pPr>
        <w:pStyle w:val="Heading2"/>
        <w:rPr>
          <w:rFonts w:cs="Times New Roman"/>
          <w:b/>
          <w:szCs w:val="24"/>
        </w:rPr>
      </w:pPr>
      <w:r w:rsidRPr="008C7257">
        <w:rPr>
          <w:rFonts w:cs="Times New Roman"/>
          <w:b/>
          <w:szCs w:val="24"/>
        </w:rPr>
        <w:t>Introduction</w:t>
      </w:r>
    </w:p>
    <w:p w14:paraId="55208A95" w14:textId="035E9B07" w:rsidR="008C4539" w:rsidRPr="008C7257" w:rsidRDefault="009112C7" w:rsidP="009112C7">
      <w:pPr>
        <w:rPr>
          <w:rFonts w:cs="Times New Roman"/>
          <w:szCs w:val="24"/>
        </w:rPr>
      </w:pPr>
      <w:r w:rsidRPr="009112C7">
        <w:rPr>
          <w:rFonts w:cs="Times New Roman"/>
          <w:szCs w:val="24"/>
        </w:rPr>
        <w:t>This chapter offers a comprehensive overview of the implementation evaluation of the system, along with a practical demonstration of the operational procedures for the proposed system. It includes testing procedures, a conversion plan, and showcases sample system outputs, which are designed to assist new users in understanding the process of building a new system.</w:t>
      </w:r>
    </w:p>
    <w:p w14:paraId="5C7163D3" w14:textId="5EBBC306" w:rsidR="008C4539" w:rsidRPr="008C7257" w:rsidRDefault="008C4539" w:rsidP="009112C7">
      <w:pPr>
        <w:pStyle w:val="Heading2"/>
        <w:rPr>
          <w:rFonts w:cs="Times New Roman"/>
          <w:b/>
          <w:szCs w:val="24"/>
        </w:rPr>
      </w:pPr>
      <w:r w:rsidRPr="008C7257">
        <w:rPr>
          <w:rFonts w:cs="Times New Roman"/>
          <w:b/>
          <w:szCs w:val="24"/>
        </w:rPr>
        <w:t>System Testing Evaluation</w:t>
      </w:r>
    </w:p>
    <w:p w14:paraId="6B4A569C" w14:textId="04B51BAC" w:rsidR="00936361" w:rsidRPr="00936361" w:rsidRDefault="00936361" w:rsidP="00936361">
      <w:pPr>
        <w:rPr>
          <w:rFonts w:cs="Times New Roman"/>
          <w:szCs w:val="24"/>
        </w:rPr>
      </w:pPr>
      <w:r w:rsidRPr="00936361">
        <w:rPr>
          <w:rFonts w:cs="Times New Roman"/>
          <w:szCs w:val="24"/>
        </w:rPr>
        <w:t>Conducting tests on a proposed system is essential for several compelling reasons. The primary objective of these tests is to identify any potential system flaws and promptly address them. In this project, a combination of unit testing and integration testing was employed to ensure the effectiveness and efficiency of the design and to verify that the proposed system fulfills its functional requirements w</w:t>
      </w:r>
      <w:r>
        <w:rPr>
          <w:rFonts w:cs="Times New Roman"/>
          <w:szCs w:val="24"/>
        </w:rPr>
        <w:t>ithout encountering any issues.</w:t>
      </w:r>
    </w:p>
    <w:p w14:paraId="2583D481" w14:textId="558A4DF2" w:rsidR="00936361" w:rsidRPr="00936361" w:rsidRDefault="00936361" w:rsidP="00936361">
      <w:pPr>
        <w:pStyle w:val="ListParagraph"/>
        <w:numPr>
          <w:ilvl w:val="0"/>
          <w:numId w:val="28"/>
        </w:numPr>
        <w:ind w:left="360"/>
        <w:rPr>
          <w:rFonts w:cs="Times New Roman"/>
          <w:szCs w:val="24"/>
        </w:rPr>
      </w:pPr>
      <w:r w:rsidRPr="00936361">
        <w:rPr>
          <w:rFonts w:cs="Times New Roman"/>
          <w:szCs w:val="24"/>
        </w:rPr>
        <w:t>Unit Testing: At this stage, each individual component or module of the system is examined in isolation to ensure its correctness and effectiveness.</w:t>
      </w:r>
    </w:p>
    <w:p w14:paraId="050F6C80" w14:textId="1B52FE3B" w:rsidR="008C4539" w:rsidRPr="00936361" w:rsidRDefault="00936361" w:rsidP="00936361">
      <w:pPr>
        <w:pStyle w:val="ListParagraph"/>
        <w:numPr>
          <w:ilvl w:val="0"/>
          <w:numId w:val="28"/>
        </w:numPr>
        <w:ind w:left="360"/>
        <w:rPr>
          <w:rFonts w:cs="Times New Roman"/>
          <w:szCs w:val="24"/>
        </w:rPr>
      </w:pPr>
      <w:r w:rsidRPr="00936361">
        <w:rPr>
          <w:rFonts w:cs="Times New Roman"/>
          <w:szCs w:val="24"/>
        </w:rPr>
        <w:t>Integration Testing: In this phase, the entire system is evaluated by integrating all its modules, using real data that would later be presented to management for approval or validation.</w:t>
      </w:r>
    </w:p>
    <w:p w14:paraId="4E234585" w14:textId="0EC00160" w:rsidR="008C4539" w:rsidRPr="008C7257" w:rsidRDefault="008C4539" w:rsidP="009112C7">
      <w:pPr>
        <w:pStyle w:val="Heading2"/>
        <w:rPr>
          <w:rFonts w:cs="Times New Roman"/>
          <w:b/>
          <w:szCs w:val="24"/>
          <w:shd w:val="clear" w:color="auto" w:fill="FFFFFF"/>
        </w:rPr>
      </w:pPr>
      <w:r w:rsidRPr="008C7257">
        <w:rPr>
          <w:rFonts w:cs="Times New Roman"/>
          <w:b/>
          <w:szCs w:val="24"/>
          <w:shd w:val="clear" w:color="auto" w:fill="FFFFFF"/>
        </w:rPr>
        <w:t>Sample Outputs</w:t>
      </w:r>
    </w:p>
    <w:p w14:paraId="3A2EEF8F" w14:textId="3B8973C4" w:rsidR="008C4539" w:rsidRDefault="00C54FE8" w:rsidP="009112C7">
      <w:pPr>
        <w:rPr>
          <w:rFonts w:cs="Times New Roman"/>
          <w:color w:val="202124"/>
          <w:szCs w:val="24"/>
          <w:shd w:val="clear" w:color="auto" w:fill="FFFFFF"/>
        </w:rPr>
      </w:pPr>
      <w:r w:rsidRPr="00C54FE8">
        <w:rPr>
          <w:rFonts w:cs="Times New Roman"/>
          <w:color w:val="202124"/>
          <w:szCs w:val="24"/>
          <w:shd w:val="clear" w:color="auto" w:fill="FFFFFF"/>
        </w:rPr>
        <w:t>These elements define and illustrate the program or software, offering a clear understanding of its design and em</w:t>
      </w:r>
      <w:r>
        <w:rPr>
          <w:rFonts w:cs="Times New Roman"/>
          <w:color w:val="202124"/>
          <w:szCs w:val="24"/>
          <w:shd w:val="clear" w:color="auto" w:fill="FFFFFF"/>
        </w:rPr>
        <w:t>phasizing the system interfaces</w:t>
      </w:r>
      <w:r w:rsidR="008C4539" w:rsidRPr="008C7257">
        <w:rPr>
          <w:rFonts w:cs="Times New Roman"/>
          <w:color w:val="202124"/>
          <w:szCs w:val="24"/>
          <w:shd w:val="clear" w:color="auto" w:fill="FFFFFF"/>
        </w:rPr>
        <w:t>.</w:t>
      </w:r>
    </w:p>
    <w:p w14:paraId="308E8D8D" w14:textId="02A305A3" w:rsidR="001C0C5B" w:rsidRDefault="001C0C5B">
      <w:pPr>
        <w:spacing w:line="259" w:lineRule="auto"/>
        <w:jc w:val="left"/>
        <w:rPr>
          <w:rFonts w:cs="Times New Roman"/>
          <w:color w:val="202124"/>
          <w:szCs w:val="24"/>
          <w:shd w:val="clear" w:color="auto" w:fill="FFFFFF"/>
        </w:rPr>
      </w:pPr>
      <w:r>
        <w:rPr>
          <w:rFonts w:cs="Times New Roman"/>
          <w:color w:val="202124"/>
          <w:szCs w:val="24"/>
          <w:shd w:val="clear" w:color="auto" w:fill="FFFFFF"/>
        </w:rPr>
        <w:br w:type="page"/>
      </w:r>
    </w:p>
    <w:p w14:paraId="2B19192E" w14:textId="03F2F591" w:rsidR="001C0C5B" w:rsidRDefault="006C2125" w:rsidP="006C2125">
      <w:pPr>
        <w:rPr>
          <w:rFonts w:cs="Times New Roman"/>
          <w:color w:val="202124"/>
          <w:szCs w:val="24"/>
          <w:shd w:val="clear" w:color="auto" w:fill="FFFFFF"/>
        </w:rPr>
      </w:pPr>
      <w:r>
        <w:rPr>
          <w:rFonts w:cs="Times New Roman"/>
          <w:color w:val="202124"/>
          <w:szCs w:val="24"/>
          <w:shd w:val="clear" w:color="auto" w:fill="FFFFFF"/>
        </w:rPr>
        <w:lastRenderedPageBreak/>
        <w:t>Figure 4.1 displays the home page of the system, this is the first page a user will see when they launch the app. The user needs to click on “Start Chat” to initiate chat with the bot.</w:t>
      </w:r>
    </w:p>
    <w:p w14:paraId="58AA43DC" w14:textId="468E086C" w:rsidR="006C2125" w:rsidRDefault="006C2125" w:rsidP="006C2125">
      <w:pPr>
        <w:rPr>
          <w:rFonts w:cs="Times New Roman"/>
          <w:color w:val="202124"/>
          <w:szCs w:val="24"/>
          <w:shd w:val="clear" w:color="auto" w:fill="FFFFFF"/>
        </w:rPr>
      </w:pPr>
      <w:r>
        <w:rPr>
          <w:rFonts w:cs="Times New Roman"/>
          <w:color w:val="202124"/>
          <w:szCs w:val="24"/>
          <w:shd w:val="clear" w:color="auto" w:fill="FFFFFF"/>
        </w:rPr>
        <w:t xml:space="preserve">Figure 4.2 shows the user starting a chat with the bot using speech, the application </w:t>
      </w:r>
      <w:r w:rsidR="00CA4472">
        <w:rPr>
          <w:rFonts w:cs="Times New Roman"/>
          <w:color w:val="202124"/>
          <w:szCs w:val="24"/>
          <w:shd w:val="clear" w:color="auto" w:fill="FFFFFF"/>
        </w:rPr>
        <w:t>converts</w:t>
      </w:r>
      <w:r>
        <w:rPr>
          <w:rFonts w:cs="Times New Roman"/>
          <w:color w:val="202124"/>
          <w:szCs w:val="24"/>
          <w:shd w:val="clear" w:color="auto" w:fill="FFFFFF"/>
        </w:rPr>
        <w:t xml:space="preserve"> the </w:t>
      </w:r>
      <w:r w:rsidR="00CA4472">
        <w:rPr>
          <w:rFonts w:cs="Times New Roman"/>
          <w:color w:val="202124"/>
          <w:szCs w:val="24"/>
          <w:shd w:val="clear" w:color="auto" w:fill="FFFFFF"/>
        </w:rPr>
        <w:t>audio to text</w:t>
      </w:r>
      <w:r>
        <w:rPr>
          <w:rFonts w:cs="Times New Roman"/>
          <w:color w:val="202124"/>
          <w:szCs w:val="24"/>
          <w:shd w:val="clear" w:color="auto" w:fill="FFFFFF"/>
        </w:rPr>
        <w:t xml:space="preserve"> and </w:t>
      </w:r>
      <w:r w:rsidR="00CA4472">
        <w:rPr>
          <w:rFonts w:cs="Times New Roman"/>
          <w:color w:val="202124"/>
          <w:szCs w:val="24"/>
          <w:shd w:val="clear" w:color="auto" w:fill="FFFFFF"/>
        </w:rPr>
        <w:t>give</w:t>
      </w:r>
      <w:r>
        <w:rPr>
          <w:rFonts w:cs="Times New Roman"/>
          <w:color w:val="202124"/>
          <w:szCs w:val="24"/>
          <w:shd w:val="clear" w:color="auto" w:fill="FFFFFF"/>
        </w:rPr>
        <w:t xml:space="preserve"> a reply</w:t>
      </w:r>
    </w:p>
    <w:p w14:paraId="7CE7BDAB" w14:textId="51E5F365" w:rsidR="001C0C5B" w:rsidRDefault="0044579D">
      <w:pPr>
        <w:spacing w:line="259" w:lineRule="auto"/>
        <w:jc w:val="left"/>
        <w:rPr>
          <w:rFonts w:cs="Times New Roman"/>
          <w:color w:val="202124"/>
          <w:szCs w:val="24"/>
          <w:shd w:val="clear" w:color="auto" w:fill="FFFFFF"/>
        </w:rPr>
      </w:pPr>
      <w:r>
        <w:rPr>
          <w:rFonts w:cs="Times New Roman"/>
          <w:noProof/>
          <w:color w:val="202124"/>
          <w:szCs w:val="24"/>
          <w:shd w:val="clear" w:color="auto" w:fill="FFFFFF"/>
        </w:rPr>
        <w:drawing>
          <wp:anchor distT="0" distB="0" distL="114300" distR="114300" simplePos="0" relativeHeight="251666432" behindDoc="0" locked="0" layoutInCell="1" allowOverlap="1" wp14:anchorId="0FCFFA4F" wp14:editId="098DF459">
            <wp:simplePos x="0" y="0"/>
            <wp:positionH relativeFrom="column">
              <wp:posOffset>304800</wp:posOffset>
            </wp:positionH>
            <wp:positionV relativeFrom="paragraph">
              <wp:posOffset>12065</wp:posOffset>
            </wp:positionV>
            <wp:extent cx="2592283" cy="5760720"/>
            <wp:effectExtent l="0" t="0" r="0" b="0"/>
            <wp:wrapSquare wrapText="bothSides"/>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Screenshot_2023-07-20-20-43-33-60_79364d4b0d0a791bb8231916725923e1.jp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2592283" cy="5760720"/>
                    </a:xfrm>
                    <a:prstGeom prst="rect">
                      <a:avLst/>
                    </a:prstGeom>
                  </pic:spPr>
                </pic:pic>
              </a:graphicData>
            </a:graphic>
            <wp14:sizeRelH relativeFrom="margin">
              <wp14:pctWidth>0</wp14:pctWidth>
            </wp14:sizeRelH>
            <wp14:sizeRelV relativeFrom="margin">
              <wp14:pctHeight>0</wp14:pctHeight>
            </wp14:sizeRelV>
          </wp:anchor>
        </w:drawing>
      </w:r>
      <w:r w:rsidR="001C0C5B">
        <w:rPr>
          <w:rFonts w:cs="Times New Roman"/>
          <w:noProof/>
          <w:color w:val="202124"/>
          <w:szCs w:val="24"/>
          <w:shd w:val="clear" w:color="auto" w:fill="FFFFFF"/>
        </w:rPr>
        <w:drawing>
          <wp:anchor distT="0" distB="0" distL="114300" distR="114300" simplePos="0" relativeHeight="251661312" behindDoc="0" locked="0" layoutInCell="1" allowOverlap="1" wp14:anchorId="1F6120C6" wp14:editId="25A12105">
            <wp:simplePos x="0" y="0"/>
            <wp:positionH relativeFrom="column">
              <wp:posOffset>3457575</wp:posOffset>
            </wp:positionH>
            <wp:positionV relativeFrom="paragraph">
              <wp:posOffset>12700</wp:posOffset>
            </wp:positionV>
            <wp:extent cx="2592070" cy="5760720"/>
            <wp:effectExtent l="0" t="0" r="0" b="0"/>
            <wp:wrapSquare wrapText="bothSides"/>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Screenshot_2023-07-20-20-44-00-38_680d03679600f7af0b4c700c6b270fe7.jp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2592070" cy="5760720"/>
                    </a:xfrm>
                    <a:prstGeom prst="rect">
                      <a:avLst/>
                    </a:prstGeom>
                  </pic:spPr>
                </pic:pic>
              </a:graphicData>
            </a:graphic>
            <wp14:sizeRelH relativeFrom="margin">
              <wp14:pctWidth>0</wp14:pctWidth>
            </wp14:sizeRelH>
            <wp14:sizeRelV relativeFrom="margin">
              <wp14:pctHeight>0</wp14:pctHeight>
            </wp14:sizeRelV>
          </wp:anchor>
        </w:drawing>
      </w:r>
    </w:p>
    <w:p w14:paraId="61643FA8" w14:textId="04474F61" w:rsidR="001C0C5B" w:rsidRDefault="001C0C5B">
      <w:pPr>
        <w:spacing w:line="259" w:lineRule="auto"/>
        <w:jc w:val="left"/>
        <w:rPr>
          <w:rFonts w:cs="Times New Roman"/>
          <w:color w:val="202124"/>
          <w:szCs w:val="24"/>
          <w:shd w:val="clear" w:color="auto" w:fill="FFFFFF"/>
        </w:rPr>
      </w:pPr>
    </w:p>
    <w:p w14:paraId="5DEAF7A8" w14:textId="26F91DF1" w:rsidR="001C0C5B" w:rsidRDefault="001C0C5B">
      <w:pPr>
        <w:spacing w:line="259" w:lineRule="auto"/>
        <w:jc w:val="left"/>
        <w:rPr>
          <w:rFonts w:cs="Times New Roman"/>
          <w:color w:val="202124"/>
          <w:szCs w:val="24"/>
          <w:shd w:val="clear" w:color="auto" w:fill="FFFFFF"/>
        </w:rPr>
      </w:pPr>
    </w:p>
    <w:p w14:paraId="1A2BC9E4" w14:textId="083AFF95" w:rsidR="001C0C5B" w:rsidRDefault="001C0C5B">
      <w:pPr>
        <w:spacing w:line="259" w:lineRule="auto"/>
        <w:jc w:val="left"/>
        <w:rPr>
          <w:rFonts w:cs="Times New Roman"/>
          <w:color w:val="202124"/>
          <w:szCs w:val="24"/>
          <w:shd w:val="clear" w:color="auto" w:fill="FFFFFF"/>
        </w:rPr>
      </w:pPr>
    </w:p>
    <w:p w14:paraId="1CECEBD9" w14:textId="61EFFFAB" w:rsidR="001C0C5B" w:rsidRDefault="001C0C5B">
      <w:pPr>
        <w:spacing w:line="259" w:lineRule="auto"/>
        <w:jc w:val="left"/>
        <w:rPr>
          <w:rFonts w:cs="Times New Roman"/>
          <w:color w:val="202124"/>
          <w:szCs w:val="24"/>
          <w:shd w:val="clear" w:color="auto" w:fill="FFFFFF"/>
        </w:rPr>
      </w:pPr>
    </w:p>
    <w:p w14:paraId="4820AA44" w14:textId="1A65608C" w:rsidR="001C0C5B" w:rsidRDefault="001C0C5B">
      <w:pPr>
        <w:spacing w:line="259" w:lineRule="auto"/>
        <w:jc w:val="left"/>
        <w:rPr>
          <w:rFonts w:cs="Times New Roman"/>
          <w:color w:val="202124"/>
          <w:szCs w:val="24"/>
          <w:shd w:val="clear" w:color="auto" w:fill="FFFFFF"/>
        </w:rPr>
      </w:pPr>
    </w:p>
    <w:p w14:paraId="2830C2A7" w14:textId="7EFFDFB2" w:rsidR="001C0C5B" w:rsidRDefault="001C0C5B">
      <w:pPr>
        <w:spacing w:line="259" w:lineRule="auto"/>
        <w:jc w:val="left"/>
        <w:rPr>
          <w:rFonts w:cs="Times New Roman"/>
          <w:color w:val="202124"/>
          <w:szCs w:val="24"/>
          <w:shd w:val="clear" w:color="auto" w:fill="FFFFFF"/>
        </w:rPr>
      </w:pPr>
    </w:p>
    <w:p w14:paraId="71A8533C" w14:textId="562ADA9B" w:rsidR="001C0C5B" w:rsidRDefault="001C0C5B">
      <w:pPr>
        <w:spacing w:line="259" w:lineRule="auto"/>
        <w:jc w:val="left"/>
        <w:rPr>
          <w:rFonts w:cs="Times New Roman"/>
          <w:color w:val="202124"/>
          <w:szCs w:val="24"/>
          <w:shd w:val="clear" w:color="auto" w:fill="FFFFFF"/>
        </w:rPr>
      </w:pPr>
    </w:p>
    <w:p w14:paraId="618E2B71" w14:textId="4488524F" w:rsidR="001C0C5B" w:rsidRDefault="001C0C5B">
      <w:pPr>
        <w:spacing w:line="259" w:lineRule="auto"/>
        <w:jc w:val="left"/>
        <w:rPr>
          <w:rFonts w:cs="Times New Roman"/>
          <w:color w:val="202124"/>
          <w:szCs w:val="24"/>
          <w:shd w:val="clear" w:color="auto" w:fill="FFFFFF"/>
        </w:rPr>
      </w:pPr>
    </w:p>
    <w:p w14:paraId="3975E0E0" w14:textId="77777777" w:rsidR="001C0C5B" w:rsidRDefault="001C0C5B">
      <w:pPr>
        <w:spacing w:line="259" w:lineRule="auto"/>
        <w:jc w:val="left"/>
        <w:rPr>
          <w:rFonts w:cs="Times New Roman"/>
          <w:color w:val="202124"/>
          <w:szCs w:val="24"/>
          <w:shd w:val="clear" w:color="auto" w:fill="FFFFFF"/>
        </w:rPr>
      </w:pPr>
    </w:p>
    <w:p w14:paraId="7A40B734" w14:textId="77777777" w:rsidR="001C0C5B" w:rsidRDefault="001C0C5B">
      <w:pPr>
        <w:spacing w:line="259" w:lineRule="auto"/>
        <w:jc w:val="left"/>
        <w:rPr>
          <w:rFonts w:cs="Times New Roman"/>
          <w:color w:val="202124"/>
          <w:szCs w:val="24"/>
          <w:shd w:val="clear" w:color="auto" w:fill="FFFFFF"/>
        </w:rPr>
      </w:pPr>
    </w:p>
    <w:p w14:paraId="1FC1512F" w14:textId="77777777" w:rsidR="001C0C5B" w:rsidRDefault="001C0C5B">
      <w:pPr>
        <w:spacing w:line="259" w:lineRule="auto"/>
        <w:jc w:val="left"/>
        <w:rPr>
          <w:rFonts w:cs="Times New Roman"/>
          <w:color w:val="202124"/>
          <w:szCs w:val="24"/>
          <w:shd w:val="clear" w:color="auto" w:fill="FFFFFF"/>
        </w:rPr>
      </w:pPr>
    </w:p>
    <w:p w14:paraId="56544553" w14:textId="77777777" w:rsidR="001C0C5B" w:rsidRDefault="001C0C5B">
      <w:pPr>
        <w:spacing w:line="259" w:lineRule="auto"/>
        <w:jc w:val="left"/>
        <w:rPr>
          <w:rFonts w:cs="Times New Roman"/>
          <w:color w:val="202124"/>
          <w:szCs w:val="24"/>
          <w:shd w:val="clear" w:color="auto" w:fill="FFFFFF"/>
        </w:rPr>
      </w:pPr>
    </w:p>
    <w:p w14:paraId="79F46567" w14:textId="77777777" w:rsidR="001C0C5B" w:rsidRDefault="001C0C5B">
      <w:pPr>
        <w:spacing w:line="259" w:lineRule="auto"/>
        <w:jc w:val="left"/>
        <w:rPr>
          <w:rFonts w:cs="Times New Roman"/>
          <w:color w:val="202124"/>
          <w:szCs w:val="24"/>
          <w:shd w:val="clear" w:color="auto" w:fill="FFFFFF"/>
        </w:rPr>
      </w:pPr>
    </w:p>
    <w:p w14:paraId="2FE321F8" w14:textId="77777777" w:rsidR="001C0C5B" w:rsidRDefault="001C0C5B">
      <w:pPr>
        <w:spacing w:line="259" w:lineRule="auto"/>
        <w:jc w:val="left"/>
        <w:rPr>
          <w:rFonts w:cs="Times New Roman"/>
          <w:color w:val="202124"/>
          <w:szCs w:val="24"/>
          <w:shd w:val="clear" w:color="auto" w:fill="FFFFFF"/>
        </w:rPr>
      </w:pPr>
    </w:p>
    <w:p w14:paraId="379B032E" w14:textId="77777777" w:rsidR="001C0C5B" w:rsidRDefault="001C0C5B">
      <w:pPr>
        <w:spacing w:line="259" w:lineRule="auto"/>
        <w:jc w:val="left"/>
        <w:rPr>
          <w:rFonts w:cs="Times New Roman"/>
          <w:color w:val="202124"/>
          <w:szCs w:val="24"/>
          <w:shd w:val="clear" w:color="auto" w:fill="FFFFFF"/>
        </w:rPr>
      </w:pPr>
    </w:p>
    <w:p w14:paraId="50D5DE9E" w14:textId="77777777" w:rsidR="001C0C5B" w:rsidRDefault="001C0C5B">
      <w:pPr>
        <w:spacing w:line="259" w:lineRule="auto"/>
        <w:jc w:val="left"/>
        <w:rPr>
          <w:rFonts w:cs="Times New Roman"/>
          <w:color w:val="202124"/>
          <w:szCs w:val="24"/>
          <w:shd w:val="clear" w:color="auto" w:fill="FFFFFF"/>
        </w:rPr>
      </w:pPr>
    </w:p>
    <w:p w14:paraId="37CA243F" w14:textId="2318FC9B" w:rsidR="001C0C5B" w:rsidRDefault="001C0C5B">
      <w:pPr>
        <w:spacing w:line="259" w:lineRule="auto"/>
        <w:jc w:val="left"/>
        <w:rPr>
          <w:rFonts w:cs="Times New Roman"/>
          <w:color w:val="202124"/>
          <w:szCs w:val="24"/>
          <w:shd w:val="clear" w:color="auto" w:fill="FFFFFF"/>
        </w:rPr>
      </w:pPr>
    </w:p>
    <w:p w14:paraId="60DD5E59" w14:textId="2E80E1E7" w:rsidR="001C0C5B" w:rsidRDefault="001C0C5B">
      <w:pPr>
        <w:spacing w:line="259" w:lineRule="auto"/>
        <w:jc w:val="left"/>
        <w:rPr>
          <w:rFonts w:cs="Times New Roman"/>
          <w:color w:val="202124"/>
          <w:szCs w:val="24"/>
          <w:shd w:val="clear" w:color="auto" w:fill="FFFFFF"/>
        </w:rPr>
      </w:pPr>
    </w:p>
    <w:p w14:paraId="277977E4" w14:textId="3575DD85" w:rsidR="001C0C5B" w:rsidRDefault="001C0C5B">
      <w:pPr>
        <w:spacing w:line="259" w:lineRule="auto"/>
        <w:jc w:val="left"/>
        <w:rPr>
          <w:rFonts w:cs="Times New Roman"/>
          <w:color w:val="202124"/>
          <w:szCs w:val="24"/>
          <w:shd w:val="clear" w:color="auto" w:fill="FFFFFF"/>
        </w:rPr>
      </w:pPr>
    </w:p>
    <w:p w14:paraId="0A5DE7BF" w14:textId="6687CDEE" w:rsidR="006C2125" w:rsidRDefault="006C2125" w:rsidP="006C2125">
      <w:pPr>
        <w:spacing w:line="259" w:lineRule="auto"/>
        <w:ind w:left="720" w:firstLine="720"/>
        <w:jc w:val="center"/>
        <w:rPr>
          <w:rFonts w:cs="Times New Roman"/>
          <w:color w:val="202124"/>
          <w:szCs w:val="24"/>
          <w:shd w:val="clear" w:color="auto" w:fill="FFFFFF"/>
        </w:rPr>
      </w:pPr>
      <w:r w:rsidRPr="006C2125">
        <w:rPr>
          <w:rFonts w:cs="Times New Roman"/>
          <w:b/>
          <w:color w:val="202124"/>
          <w:szCs w:val="24"/>
          <w:shd w:val="clear" w:color="auto" w:fill="FFFFFF"/>
        </w:rPr>
        <w:t>Figure 4.1:</w:t>
      </w:r>
      <w:r>
        <w:rPr>
          <w:rFonts w:cs="Times New Roman"/>
          <w:color w:val="202124"/>
          <w:szCs w:val="24"/>
          <w:shd w:val="clear" w:color="auto" w:fill="FFFFFF"/>
        </w:rPr>
        <w:t xml:space="preserve"> Home Page</w:t>
      </w:r>
      <w:r>
        <w:rPr>
          <w:rFonts w:cs="Times New Roman"/>
          <w:color w:val="202124"/>
          <w:szCs w:val="24"/>
          <w:shd w:val="clear" w:color="auto" w:fill="FFFFFF"/>
        </w:rPr>
        <w:tab/>
      </w:r>
      <w:r>
        <w:rPr>
          <w:rFonts w:cs="Times New Roman"/>
          <w:color w:val="202124"/>
          <w:szCs w:val="24"/>
          <w:shd w:val="clear" w:color="auto" w:fill="FFFFFF"/>
        </w:rPr>
        <w:tab/>
      </w:r>
      <w:r>
        <w:rPr>
          <w:rFonts w:cs="Times New Roman"/>
          <w:color w:val="202124"/>
          <w:szCs w:val="24"/>
          <w:shd w:val="clear" w:color="auto" w:fill="FFFFFF"/>
        </w:rPr>
        <w:tab/>
      </w:r>
      <w:r w:rsidRPr="006C2125">
        <w:rPr>
          <w:rFonts w:cs="Times New Roman"/>
          <w:b/>
          <w:color w:val="202124"/>
          <w:szCs w:val="24"/>
          <w:shd w:val="clear" w:color="auto" w:fill="FFFFFF"/>
        </w:rPr>
        <w:t>Figure 4.2:</w:t>
      </w:r>
      <w:r>
        <w:rPr>
          <w:rFonts w:cs="Times New Roman"/>
          <w:color w:val="202124"/>
          <w:szCs w:val="24"/>
          <w:shd w:val="clear" w:color="auto" w:fill="FFFFFF"/>
        </w:rPr>
        <w:t xml:space="preserve"> </w:t>
      </w:r>
      <w:r w:rsidR="00896728">
        <w:rPr>
          <w:rFonts w:cs="Times New Roman"/>
          <w:color w:val="202124"/>
          <w:szCs w:val="24"/>
          <w:shd w:val="clear" w:color="auto" w:fill="FFFFFF"/>
        </w:rPr>
        <w:t>Initiating Q&amp;A</w:t>
      </w:r>
    </w:p>
    <w:p w14:paraId="642A8F60" w14:textId="77777777" w:rsidR="006C2125" w:rsidRDefault="006C2125">
      <w:pPr>
        <w:spacing w:line="259" w:lineRule="auto"/>
        <w:jc w:val="left"/>
        <w:rPr>
          <w:rFonts w:cs="Times New Roman"/>
          <w:b/>
          <w:color w:val="202124"/>
          <w:szCs w:val="24"/>
          <w:shd w:val="clear" w:color="auto" w:fill="FFFFFF"/>
        </w:rPr>
      </w:pPr>
      <w:r>
        <w:rPr>
          <w:rFonts w:cs="Times New Roman"/>
          <w:b/>
          <w:color w:val="202124"/>
          <w:szCs w:val="24"/>
          <w:shd w:val="clear" w:color="auto" w:fill="FFFFFF"/>
        </w:rPr>
        <w:br w:type="page"/>
      </w:r>
    </w:p>
    <w:p w14:paraId="71A5CCE3" w14:textId="3053FC9E" w:rsidR="00CA4472" w:rsidRDefault="003140E1" w:rsidP="00A23871">
      <w:pPr>
        <w:rPr>
          <w:rFonts w:cs="Times New Roman"/>
          <w:color w:val="202124"/>
          <w:szCs w:val="24"/>
          <w:shd w:val="clear" w:color="auto" w:fill="FFFFFF"/>
        </w:rPr>
      </w:pPr>
      <w:r>
        <w:rPr>
          <w:rFonts w:cs="Times New Roman"/>
          <w:color w:val="202124"/>
          <w:szCs w:val="24"/>
          <w:shd w:val="clear" w:color="auto" w:fill="FFFFFF"/>
        </w:rPr>
        <w:lastRenderedPageBreak/>
        <w:t xml:space="preserve">The user can also </w:t>
      </w:r>
      <w:r w:rsidR="00E40A0D">
        <w:rPr>
          <w:rFonts w:cs="Times New Roman"/>
          <w:color w:val="202124"/>
          <w:szCs w:val="24"/>
          <w:shd w:val="clear" w:color="auto" w:fill="FFFFFF"/>
        </w:rPr>
        <w:t xml:space="preserve">ask </w:t>
      </w:r>
      <w:r>
        <w:rPr>
          <w:rFonts w:cs="Times New Roman"/>
          <w:color w:val="202124"/>
          <w:szCs w:val="24"/>
          <w:shd w:val="clear" w:color="auto" w:fill="FFFFFF"/>
        </w:rPr>
        <w:t>the bot questions using text, this is displayed on figure 4.3</w:t>
      </w:r>
      <w:r w:rsidR="00372D59">
        <w:rPr>
          <w:rFonts w:cs="Times New Roman"/>
          <w:color w:val="202124"/>
          <w:szCs w:val="24"/>
          <w:shd w:val="clear" w:color="auto" w:fill="FFFFFF"/>
        </w:rPr>
        <w:t>.</w:t>
      </w:r>
      <w:r>
        <w:rPr>
          <w:rFonts w:cs="Times New Roman"/>
          <w:color w:val="202124"/>
          <w:szCs w:val="24"/>
          <w:shd w:val="clear" w:color="auto" w:fill="FFFFFF"/>
        </w:rPr>
        <w:t xml:space="preserve"> </w:t>
      </w:r>
      <w:r w:rsidR="00372D59">
        <w:rPr>
          <w:rFonts w:cs="Times New Roman"/>
          <w:color w:val="202124"/>
          <w:szCs w:val="24"/>
          <w:shd w:val="clear" w:color="auto" w:fill="FFFFFF"/>
        </w:rPr>
        <w:t>Figure 4.4 displays the user asking the bot questions using speech</w:t>
      </w:r>
      <w:r w:rsidR="005F6028">
        <w:rPr>
          <w:rFonts w:cs="Times New Roman"/>
          <w:color w:val="202124"/>
          <w:szCs w:val="24"/>
          <w:shd w:val="clear" w:color="auto" w:fill="FFFFFF"/>
        </w:rPr>
        <w:t>.</w:t>
      </w:r>
    </w:p>
    <w:p w14:paraId="00B21848" w14:textId="28F4F81A" w:rsidR="00CA4472" w:rsidRDefault="00372D59" w:rsidP="006C2125">
      <w:pPr>
        <w:spacing w:line="259" w:lineRule="auto"/>
        <w:rPr>
          <w:rFonts w:cs="Times New Roman"/>
          <w:color w:val="202124"/>
          <w:szCs w:val="24"/>
          <w:shd w:val="clear" w:color="auto" w:fill="FFFFFF"/>
        </w:rPr>
      </w:pPr>
      <w:r>
        <w:rPr>
          <w:rFonts w:cs="Times New Roman"/>
          <w:noProof/>
          <w:color w:val="202124"/>
          <w:szCs w:val="24"/>
          <w:shd w:val="clear" w:color="auto" w:fill="FFFFFF"/>
        </w:rPr>
        <w:drawing>
          <wp:anchor distT="0" distB="0" distL="114300" distR="114300" simplePos="0" relativeHeight="251663360" behindDoc="0" locked="0" layoutInCell="1" allowOverlap="1" wp14:anchorId="1FC60D07" wp14:editId="0E00286D">
            <wp:simplePos x="0" y="0"/>
            <wp:positionH relativeFrom="margin">
              <wp:posOffset>3529965</wp:posOffset>
            </wp:positionH>
            <wp:positionV relativeFrom="paragraph">
              <wp:posOffset>123825</wp:posOffset>
            </wp:positionV>
            <wp:extent cx="2592070" cy="5760720"/>
            <wp:effectExtent l="0" t="0" r="0" b="0"/>
            <wp:wrapSquare wrapText="bothSides"/>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Screenshot_2023-07-20-20-46-14-36_680d03679600f7af0b4c700c6b270fe7.jp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2592070" cy="5760720"/>
                    </a:xfrm>
                    <a:prstGeom prst="rect">
                      <a:avLst/>
                    </a:prstGeom>
                  </pic:spPr>
                </pic:pic>
              </a:graphicData>
            </a:graphic>
            <wp14:sizeRelH relativeFrom="margin">
              <wp14:pctWidth>0</wp14:pctWidth>
            </wp14:sizeRelH>
            <wp14:sizeRelV relativeFrom="margin">
              <wp14:pctHeight>0</wp14:pctHeight>
            </wp14:sizeRelV>
          </wp:anchor>
        </w:drawing>
      </w:r>
      <w:r>
        <w:rPr>
          <w:rFonts w:cs="Times New Roman"/>
          <w:noProof/>
          <w:color w:val="202124"/>
          <w:szCs w:val="24"/>
          <w:shd w:val="clear" w:color="auto" w:fill="FFFFFF"/>
        </w:rPr>
        <w:drawing>
          <wp:anchor distT="0" distB="0" distL="114300" distR="114300" simplePos="0" relativeHeight="251662336" behindDoc="0" locked="0" layoutInCell="1" allowOverlap="1" wp14:anchorId="5E743950" wp14:editId="00AA9FB7">
            <wp:simplePos x="0" y="0"/>
            <wp:positionH relativeFrom="column">
              <wp:posOffset>219075</wp:posOffset>
            </wp:positionH>
            <wp:positionV relativeFrom="paragraph">
              <wp:posOffset>114300</wp:posOffset>
            </wp:positionV>
            <wp:extent cx="2592070" cy="5760720"/>
            <wp:effectExtent l="0" t="0" r="0" b="0"/>
            <wp:wrapSquare wrapText="bothSides"/>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Screenshot_2023-07-20-20-45-50-84_79364d4b0d0a791bb8231916725923e1.jpg"/>
                    <pic:cNvPicPr/>
                  </pic:nvPicPr>
                  <pic:blipFill>
                    <a:blip r:embed="rId37" cstate="print">
                      <a:extLst>
                        <a:ext uri="{28A0092B-C50C-407E-A947-70E740481C1C}">
                          <a14:useLocalDpi xmlns:a14="http://schemas.microsoft.com/office/drawing/2010/main" val="0"/>
                        </a:ext>
                      </a:extLst>
                    </a:blip>
                    <a:stretch>
                      <a:fillRect/>
                    </a:stretch>
                  </pic:blipFill>
                  <pic:spPr>
                    <a:xfrm>
                      <a:off x="0" y="0"/>
                      <a:ext cx="2592070" cy="5760720"/>
                    </a:xfrm>
                    <a:prstGeom prst="rect">
                      <a:avLst/>
                    </a:prstGeom>
                  </pic:spPr>
                </pic:pic>
              </a:graphicData>
            </a:graphic>
          </wp:anchor>
        </w:drawing>
      </w:r>
    </w:p>
    <w:p w14:paraId="4B5A205A" w14:textId="495E49FA" w:rsidR="00CA4472" w:rsidRDefault="00CA4472" w:rsidP="006C2125">
      <w:pPr>
        <w:spacing w:line="259" w:lineRule="auto"/>
        <w:rPr>
          <w:rFonts w:cs="Times New Roman"/>
          <w:color w:val="202124"/>
          <w:szCs w:val="24"/>
          <w:shd w:val="clear" w:color="auto" w:fill="FFFFFF"/>
        </w:rPr>
      </w:pPr>
    </w:p>
    <w:p w14:paraId="5B97FE40" w14:textId="45A03CC8" w:rsidR="00CA4472" w:rsidRDefault="00CA4472" w:rsidP="006C2125">
      <w:pPr>
        <w:spacing w:line="259" w:lineRule="auto"/>
        <w:rPr>
          <w:rFonts w:cs="Times New Roman"/>
          <w:color w:val="202124"/>
          <w:szCs w:val="24"/>
          <w:shd w:val="clear" w:color="auto" w:fill="FFFFFF"/>
        </w:rPr>
      </w:pPr>
    </w:p>
    <w:p w14:paraId="7101D595" w14:textId="77777777" w:rsidR="00CA4472" w:rsidRDefault="00CA4472" w:rsidP="006C2125">
      <w:pPr>
        <w:spacing w:line="259" w:lineRule="auto"/>
        <w:rPr>
          <w:rFonts w:cs="Times New Roman"/>
          <w:color w:val="202124"/>
          <w:szCs w:val="24"/>
          <w:shd w:val="clear" w:color="auto" w:fill="FFFFFF"/>
        </w:rPr>
      </w:pPr>
    </w:p>
    <w:p w14:paraId="6E6BAA64" w14:textId="6E15DA26" w:rsidR="00CA4472" w:rsidRDefault="00CA4472" w:rsidP="006C2125">
      <w:pPr>
        <w:spacing w:line="259" w:lineRule="auto"/>
        <w:rPr>
          <w:rFonts w:cs="Times New Roman"/>
          <w:color w:val="202124"/>
          <w:szCs w:val="24"/>
          <w:shd w:val="clear" w:color="auto" w:fill="FFFFFF"/>
        </w:rPr>
      </w:pPr>
    </w:p>
    <w:p w14:paraId="3374A282" w14:textId="77777777" w:rsidR="00CA4472" w:rsidRDefault="00CA4472" w:rsidP="006C2125">
      <w:pPr>
        <w:spacing w:line="259" w:lineRule="auto"/>
        <w:rPr>
          <w:rFonts w:cs="Times New Roman"/>
          <w:color w:val="202124"/>
          <w:szCs w:val="24"/>
          <w:shd w:val="clear" w:color="auto" w:fill="FFFFFF"/>
        </w:rPr>
      </w:pPr>
    </w:p>
    <w:p w14:paraId="1C8B2986" w14:textId="20722E9E" w:rsidR="00CA4472" w:rsidRDefault="00CA4472" w:rsidP="006C2125">
      <w:pPr>
        <w:spacing w:line="259" w:lineRule="auto"/>
        <w:rPr>
          <w:rFonts w:cs="Times New Roman"/>
          <w:color w:val="202124"/>
          <w:szCs w:val="24"/>
          <w:shd w:val="clear" w:color="auto" w:fill="FFFFFF"/>
        </w:rPr>
      </w:pPr>
    </w:p>
    <w:p w14:paraId="21C4BA6B" w14:textId="4F4DD61A" w:rsidR="00CA4472" w:rsidRDefault="00CA4472" w:rsidP="006C2125">
      <w:pPr>
        <w:spacing w:line="259" w:lineRule="auto"/>
        <w:rPr>
          <w:rFonts w:cs="Times New Roman"/>
          <w:color w:val="202124"/>
          <w:szCs w:val="24"/>
          <w:shd w:val="clear" w:color="auto" w:fill="FFFFFF"/>
        </w:rPr>
      </w:pPr>
    </w:p>
    <w:p w14:paraId="5AF02E4D" w14:textId="77777777" w:rsidR="00CA4472" w:rsidRDefault="00CA4472" w:rsidP="006C2125">
      <w:pPr>
        <w:spacing w:line="259" w:lineRule="auto"/>
        <w:rPr>
          <w:rFonts w:cs="Times New Roman"/>
          <w:color w:val="202124"/>
          <w:szCs w:val="24"/>
          <w:shd w:val="clear" w:color="auto" w:fill="FFFFFF"/>
        </w:rPr>
      </w:pPr>
    </w:p>
    <w:p w14:paraId="4B2D237A" w14:textId="77777777" w:rsidR="00CA4472" w:rsidRDefault="00CA4472" w:rsidP="006C2125">
      <w:pPr>
        <w:spacing w:line="259" w:lineRule="auto"/>
        <w:rPr>
          <w:rFonts w:cs="Times New Roman"/>
          <w:color w:val="202124"/>
          <w:szCs w:val="24"/>
          <w:shd w:val="clear" w:color="auto" w:fill="FFFFFF"/>
        </w:rPr>
      </w:pPr>
    </w:p>
    <w:p w14:paraId="1DB6E18E" w14:textId="77777777" w:rsidR="00CA4472" w:rsidRDefault="00CA4472" w:rsidP="006C2125">
      <w:pPr>
        <w:spacing w:line="259" w:lineRule="auto"/>
        <w:rPr>
          <w:rFonts w:cs="Times New Roman"/>
          <w:color w:val="202124"/>
          <w:szCs w:val="24"/>
          <w:shd w:val="clear" w:color="auto" w:fill="FFFFFF"/>
        </w:rPr>
      </w:pPr>
    </w:p>
    <w:p w14:paraId="0BF7BD16" w14:textId="77777777" w:rsidR="00CA4472" w:rsidRDefault="00CA4472" w:rsidP="006C2125">
      <w:pPr>
        <w:spacing w:line="259" w:lineRule="auto"/>
        <w:rPr>
          <w:rFonts w:cs="Times New Roman"/>
          <w:color w:val="202124"/>
          <w:szCs w:val="24"/>
          <w:shd w:val="clear" w:color="auto" w:fill="FFFFFF"/>
        </w:rPr>
      </w:pPr>
    </w:p>
    <w:p w14:paraId="3A1DA6D2" w14:textId="77777777" w:rsidR="00CA4472" w:rsidRDefault="00CA4472" w:rsidP="006C2125">
      <w:pPr>
        <w:spacing w:line="259" w:lineRule="auto"/>
        <w:rPr>
          <w:rFonts w:cs="Times New Roman"/>
          <w:color w:val="202124"/>
          <w:szCs w:val="24"/>
          <w:shd w:val="clear" w:color="auto" w:fill="FFFFFF"/>
        </w:rPr>
      </w:pPr>
    </w:p>
    <w:p w14:paraId="1E95981D" w14:textId="77777777" w:rsidR="00CA4472" w:rsidRDefault="00CA4472" w:rsidP="006C2125">
      <w:pPr>
        <w:spacing w:line="259" w:lineRule="auto"/>
        <w:rPr>
          <w:rFonts w:cs="Times New Roman"/>
          <w:color w:val="202124"/>
          <w:szCs w:val="24"/>
          <w:shd w:val="clear" w:color="auto" w:fill="FFFFFF"/>
        </w:rPr>
      </w:pPr>
    </w:p>
    <w:p w14:paraId="6BF9517F" w14:textId="77777777" w:rsidR="00CA4472" w:rsidRDefault="00CA4472" w:rsidP="006C2125">
      <w:pPr>
        <w:spacing w:line="259" w:lineRule="auto"/>
        <w:rPr>
          <w:rFonts w:cs="Times New Roman"/>
          <w:color w:val="202124"/>
          <w:szCs w:val="24"/>
          <w:shd w:val="clear" w:color="auto" w:fill="FFFFFF"/>
        </w:rPr>
      </w:pPr>
    </w:p>
    <w:p w14:paraId="56B8617B" w14:textId="77777777" w:rsidR="00CA4472" w:rsidRDefault="00CA4472" w:rsidP="006C2125">
      <w:pPr>
        <w:spacing w:line="259" w:lineRule="auto"/>
        <w:rPr>
          <w:rFonts w:cs="Times New Roman"/>
          <w:color w:val="202124"/>
          <w:szCs w:val="24"/>
          <w:shd w:val="clear" w:color="auto" w:fill="FFFFFF"/>
        </w:rPr>
      </w:pPr>
    </w:p>
    <w:p w14:paraId="7A809EB2" w14:textId="77777777" w:rsidR="00CA4472" w:rsidRDefault="00CA4472" w:rsidP="006C2125">
      <w:pPr>
        <w:spacing w:line="259" w:lineRule="auto"/>
        <w:rPr>
          <w:rFonts w:cs="Times New Roman"/>
          <w:color w:val="202124"/>
          <w:szCs w:val="24"/>
          <w:shd w:val="clear" w:color="auto" w:fill="FFFFFF"/>
        </w:rPr>
      </w:pPr>
    </w:p>
    <w:p w14:paraId="33550BE6" w14:textId="77777777" w:rsidR="00CA4472" w:rsidRDefault="00CA4472" w:rsidP="006C2125">
      <w:pPr>
        <w:spacing w:line="259" w:lineRule="auto"/>
        <w:rPr>
          <w:rFonts w:cs="Times New Roman"/>
          <w:color w:val="202124"/>
          <w:szCs w:val="24"/>
          <w:shd w:val="clear" w:color="auto" w:fill="FFFFFF"/>
        </w:rPr>
      </w:pPr>
    </w:p>
    <w:p w14:paraId="60B64C7F" w14:textId="77777777" w:rsidR="00CA4472" w:rsidRDefault="00CA4472" w:rsidP="006C2125">
      <w:pPr>
        <w:spacing w:line="259" w:lineRule="auto"/>
        <w:rPr>
          <w:rFonts w:cs="Times New Roman"/>
          <w:color w:val="202124"/>
          <w:szCs w:val="24"/>
          <w:shd w:val="clear" w:color="auto" w:fill="FFFFFF"/>
        </w:rPr>
      </w:pPr>
    </w:p>
    <w:p w14:paraId="035F8E47" w14:textId="77777777" w:rsidR="00A23871" w:rsidRDefault="00A23871" w:rsidP="00CA4472">
      <w:pPr>
        <w:spacing w:line="259" w:lineRule="auto"/>
        <w:ind w:left="720"/>
        <w:rPr>
          <w:rFonts w:cs="Times New Roman"/>
          <w:b/>
          <w:color w:val="202124"/>
          <w:szCs w:val="24"/>
          <w:shd w:val="clear" w:color="auto" w:fill="FFFFFF"/>
        </w:rPr>
      </w:pPr>
    </w:p>
    <w:p w14:paraId="03E1D9F1" w14:textId="77777777" w:rsidR="00A23871" w:rsidRDefault="00A23871" w:rsidP="00CA4472">
      <w:pPr>
        <w:spacing w:line="259" w:lineRule="auto"/>
        <w:ind w:left="720"/>
        <w:rPr>
          <w:rFonts w:cs="Times New Roman"/>
          <w:b/>
          <w:color w:val="202124"/>
          <w:szCs w:val="24"/>
          <w:shd w:val="clear" w:color="auto" w:fill="FFFFFF"/>
        </w:rPr>
      </w:pPr>
    </w:p>
    <w:p w14:paraId="4CA18B16" w14:textId="1471137F" w:rsidR="00CA4472" w:rsidRDefault="00CA4472" w:rsidP="00CA4472">
      <w:pPr>
        <w:spacing w:line="259" w:lineRule="auto"/>
        <w:ind w:left="720"/>
        <w:rPr>
          <w:rFonts w:cs="Times New Roman"/>
          <w:color w:val="202124"/>
          <w:szCs w:val="24"/>
          <w:shd w:val="clear" w:color="auto" w:fill="FFFFFF"/>
        </w:rPr>
      </w:pPr>
      <w:r>
        <w:rPr>
          <w:rFonts w:cs="Times New Roman"/>
          <w:b/>
          <w:color w:val="202124"/>
          <w:szCs w:val="24"/>
          <w:shd w:val="clear" w:color="auto" w:fill="FFFFFF"/>
        </w:rPr>
        <w:t>Figure 4.3</w:t>
      </w:r>
      <w:r w:rsidRPr="006C2125">
        <w:rPr>
          <w:rFonts w:cs="Times New Roman"/>
          <w:b/>
          <w:color w:val="202124"/>
          <w:szCs w:val="24"/>
          <w:shd w:val="clear" w:color="auto" w:fill="FFFFFF"/>
        </w:rPr>
        <w:t>:</w:t>
      </w:r>
      <w:r>
        <w:rPr>
          <w:rFonts w:cs="Times New Roman"/>
          <w:color w:val="202124"/>
          <w:szCs w:val="24"/>
          <w:shd w:val="clear" w:color="auto" w:fill="FFFFFF"/>
        </w:rPr>
        <w:t xml:space="preserve"> </w:t>
      </w:r>
      <w:r w:rsidR="000C61BE">
        <w:rPr>
          <w:rFonts w:cs="Times New Roman"/>
          <w:color w:val="202124"/>
          <w:szCs w:val="24"/>
          <w:shd w:val="clear" w:color="auto" w:fill="FFFFFF"/>
        </w:rPr>
        <w:t>Q&amp;A</w:t>
      </w:r>
      <w:r>
        <w:rPr>
          <w:rFonts w:cs="Times New Roman"/>
          <w:color w:val="202124"/>
          <w:szCs w:val="24"/>
          <w:shd w:val="clear" w:color="auto" w:fill="FFFFFF"/>
        </w:rPr>
        <w:t xml:space="preserve"> with Text</w:t>
      </w:r>
      <w:r w:rsidR="000C61BE">
        <w:rPr>
          <w:rFonts w:cs="Times New Roman"/>
          <w:color w:val="202124"/>
          <w:szCs w:val="24"/>
          <w:shd w:val="clear" w:color="auto" w:fill="FFFFFF"/>
        </w:rPr>
        <w:tab/>
      </w:r>
      <w:r>
        <w:rPr>
          <w:rFonts w:cs="Times New Roman"/>
          <w:color w:val="202124"/>
          <w:szCs w:val="24"/>
          <w:shd w:val="clear" w:color="auto" w:fill="FFFFFF"/>
        </w:rPr>
        <w:tab/>
      </w:r>
      <w:r>
        <w:rPr>
          <w:rFonts w:cs="Times New Roman"/>
          <w:color w:val="202124"/>
          <w:szCs w:val="24"/>
          <w:shd w:val="clear" w:color="auto" w:fill="FFFFFF"/>
        </w:rPr>
        <w:tab/>
        <w:t xml:space="preserve">         </w:t>
      </w:r>
      <w:r>
        <w:rPr>
          <w:rFonts w:cs="Times New Roman"/>
          <w:b/>
          <w:color w:val="202124"/>
          <w:szCs w:val="24"/>
          <w:shd w:val="clear" w:color="auto" w:fill="FFFFFF"/>
        </w:rPr>
        <w:t>Figure 4.4</w:t>
      </w:r>
      <w:r w:rsidRPr="006C2125">
        <w:rPr>
          <w:rFonts w:cs="Times New Roman"/>
          <w:b/>
          <w:color w:val="202124"/>
          <w:szCs w:val="24"/>
          <w:shd w:val="clear" w:color="auto" w:fill="FFFFFF"/>
        </w:rPr>
        <w:t>:</w:t>
      </w:r>
      <w:r>
        <w:rPr>
          <w:rFonts w:cs="Times New Roman"/>
          <w:color w:val="202124"/>
          <w:szCs w:val="24"/>
          <w:shd w:val="clear" w:color="auto" w:fill="FFFFFF"/>
        </w:rPr>
        <w:t xml:space="preserve"> </w:t>
      </w:r>
      <w:r w:rsidR="000C61BE">
        <w:rPr>
          <w:rFonts w:cs="Times New Roman"/>
          <w:color w:val="202124"/>
          <w:szCs w:val="24"/>
          <w:shd w:val="clear" w:color="auto" w:fill="FFFFFF"/>
        </w:rPr>
        <w:t>Q&amp;A</w:t>
      </w:r>
      <w:r>
        <w:rPr>
          <w:rFonts w:cs="Times New Roman"/>
          <w:color w:val="202124"/>
          <w:szCs w:val="24"/>
          <w:shd w:val="clear" w:color="auto" w:fill="FFFFFF"/>
        </w:rPr>
        <w:t xml:space="preserve"> with Speech</w:t>
      </w:r>
    </w:p>
    <w:p w14:paraId="1D857240" w14:textId="237CC25D" w:rsidR="003140E1" w:rsidRDefault="003140E1">
      <w:pPr>
        <w:spacing w:line="259" w:lineRule="auto"/>
        <w:jc w:val="left"/>
        <w:rPr>
          <w:rFonts w:cs="Times New Roman"/>
          <w:b/>
          <w:color w:val="202124"/>
          <w:szCs w:val="24"/>
          <w:shd w:val="clear" w:color="auto" w:fill="FFFFFF"/>
        </w:rPr>
      </w:pPr>
      <w:r>
        <w:rPr>
          <w:rFonts w:cs="Times New Roman"/>
          <w:b/>
          <w:color w:val="202124"/>
          <w:szCs w:val="24"/>
          <w:shd w:val="clear" w:color="auto" w:fill="FFFFFF"/>
        </w:rPr>
        <w:br w:type="page"/>
      </w:r>
    </w:p>
    <w:p w14:paraId="04393DB5" w14:textId="46537985" w:rsidR="003140E1" w:rsidRDefault="003140E1" w:rsidP="000C61BE">
      <w:pPr>
        <w:rPr>
          <w:rFonts w:cs="Times New Roman"/>
          <w:color w:val="202124"/>
          <w:szCs w:val="24"/>
          <w:shd w:val="clear" w:color="auto" w:fill="FFFFFF"/>
        </w:rPr>
      </w:pPr>
      <w:r>
        <w:rPr>
          <w:rFonts w:cs="Times New Roman"/>
          <w:color w:val="202124"/>
          <w:szCs w:val="24"/>
          <w:shd w:val="clear" w:color="auto" w:fill="FFFFFF"/>
        </w:rPr>
        <w:lastRenderedPageBreak/>
        <w:t>Figurer 4.4 result is displayed below on figure 4.5</w:t>
      </w:r>
      <w:r w:rsidR="00A23871">
        <w:rPr>
          <w:rFonts w:cs="Times New Roman"/>
          <w:color w:val="202124"/>
          <w:szCs w:val="24"/>
          <w:shd w:val="clear" w:color="auto" w:fill="FFFFFF"/>
        </w:rPr>
        <w:t xml:space="preserve">. </w:t>
      </w:r>
      <w:r w:rsidR="000C61BE">
        <w:rPr>
          <w:rFonts w:cs="Times New Roman"/>
          <w:color w:val="202124"/>
          <w:szCs w:val="24"/>
          <w:shd w:val="clear" w:color="auto" w:fill="FFFFFF"/>
        </w:rPr>
        <w:t>T</w:t>
      </w:r>
      <w:r w:rsidR="00A23871">
        <w:rPr>
          <w:rFonts w:cs="Times New Roman"/>
          <w:color w:val="202124"/>
          <w:szCs w:val="24"/>
          <w:shd w:val="clear" w:color="auto" w:fill="FFFFFF"/>
        </w:rPr>
        <w:t>he user can also see their chat history</w:t>
      </w:r>
      <w:r w:rsidR="000C61BE">
        <w:rPr>
          <w:rFonts w:cs="Times New Roman"/>
          <w:color w:val="202124"/>
          <w:szCs w:val="24"/>
          <w:shd w:val="clear" w:color="auto" w:fill="FFFFFF"/>
        </w:rPr>
        <w:t>, the user clicks on “My History” card on the home page to see this.</w:t>
      </w:r>
    </w:p>
    <w:p w14:paraId="3FD841D2" w14:textId="1317196D" w:rsidR="003140E1" w:rsidRDefault="003140E1" w:rsidP="003140E1">
      <w:pPr>
        <w:spacing w:line="259" w:lineRule="auto"/>
        <w:rPr>
          <w:rFonts w:cs="Times New Roman"/>
          <w:color w:val="202124"/>
          <w:szCs w:val="24"/>
          <w:shd w:val="clear" w:color="auto" w:fill="FFFFFF"/>
        </w:rPr>
      </w:pPr>
      <w:r>
        <w:rPr>
          <w:rFonts w:cs="Times New Roman"/>
          <w:noProof/>
          <w:color w:val="202124"/>
          <w:szCs w:val="24"/>
          <w:shd w:val="clear" w:color="auto" w:fill="FFFFFF"/>
        </w:rPr>
        <w:drawing>
          <wp:anchor distT="0" distB="0" distL="114300" distR="114300" simplePos="0" relativeHeight="251664384" behindDoc="0" locked="0" layoutInCell="1" allowOverlap="1" wp14:anchorId="3BDB59F3" wp14:editId="784F90A1">
            <wp:simplePos x="0" y="0"/>
            <wp:positionH relativeFrom="column">
              <wp:posOffset>3390900</wp:posOffset>
            </wp:positionH>
            <wp:positionV relativeFrom="paragraph">
              <wp:posOffset>9525</wp:posOffset>
            </wp:positionV>
            <wp:extent cx="2592070" cy="5760720"/>
            <wp:effectExtent l="0" t="0" r="0" b="0"/>
            <wp:wrapSquare wrapText="bothSides"/>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Screenshot_2023-07-20-20-49-18-62_79364d4b0d0a791bb8231916725923e1.jpg"/>
                    <pic:cNvPicPr/>
                  </pic:nvPicPr>
                  <pic:blipFill>
                    <a:blip r:embed="rId38" cstate="print">
                      <a:extLst>
                        <a:ext uri="{28A0092B-C50C-407E-A947-70E740481C1C}">
                          <a14:useLocalDpi xmlns:a14="http://schemas.microsoft.com/office/drawing/2010/main" val="0"/>
                        </a:ext>
                      </a:extLst>
                    </a:blip>
                    <a:stretch>
                      <a:fillRect/>
                    </a:stretch>
                  </pic:blipFill>
                  <pic:spPr>
                    <a:xfrm>
                      <a:off x="0" y="0"/>
                      <a:ext cx="2592070" cy="5760720"/>
                    </a:xfrm>
                    <a:prstGeom prst="rect">
                      <a:avLst/>
                    </a:prstGeom>
                  </pic:spPr>
                </pic:pic>
              </a:graphicData>
            </a:graphic>
          </wp:anchor>
        </w:drawing>
      </w:r>
      <w:r>
        <w:rPr>
          <w:rFonts w:cs="Times New Roman"/>
          <w:noProof/>
          <w:color w:val="202124"/>
          <w:szCs w:val="24"/>
          <w:shd w:val="clear" w:color="auto" w:fill="FFFFFF"/>
        </w:rPr>
        <w:drawing>
          <wp:anchor distT="0" distB="0" distL="114300" distR="114300" simplePos="0" relativeHeight="251665408" behindDoc="0" locked="0" layoutInCell="1" allowOverlap="1" wp14:anchorId="3FF17CAA" wp14:editId="75D99436">
            <wp:simplePos x="0" y="0"/>
            <wp:positionH relativeFrom="margin">
              <wp:posOffset>161925</wp:posOffset>
            </wp:positionH>
            <wp:positionV relativeFrom="paragraph">
              <wp:posOffset>17780</wp:posOffset>
            </wp:positionV>
            <wp:extent cx="2592070" cy="5760720"/>
            <wp:effectExtent l="0" t="0" r="0" b="0"/>
            <wp:wrapSquare wrapText="bothSides"/>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Screenshot_2023-07-20-20-46-33-67_79364d4b0d0a791bb8231916725923e1.jpg"/>
                    <pic:cNvPicPr/>
                  </pic:nvPicPr>
                  <pic:blipFill>
                    <a:blip r:embed="rId39" cstate="print">
                      <a:extLst>
                        <a:ext uri="{28A0092B-C50C-407E-A947-70E740481C1C}">
                          <a14:useLocalDpi xmlns:a14="http://schemas.microsoft.com/office/drawing/2010/main" val="0"/>
                        </a:ext>
                      </a:extLst>
                    </a:blip>
                    <a:stretch>
                      <a:fillRect/>
                    </a:stretch>
                  </pic:blipFill>
                  <pic:spPr>
                    <a:xfrm>
                      <a:off x="0" y="0"/>
                      <a:ext cx="2592070" cy="5760720"/>
                    </a:xfrm>
                    <a:prstGeom prst="rect">
                      <a:avLst/>
                    </a:prstGeom>
                  </pic:spPr>
                </pic:pic>
              </a:graphicData>
            </a:graphic>
          </wp:anchor>
        </w:drawing>
      </w:r>
    </w:p>
    <w:p w14:paraId="1B0CEC01" w14:textId="77777777" w:rsidR="003140E1" w:rsidRDefault="003140E1" w:rsidP="006C2125">
      <w:pPr>
        <w:spacing w:line="259" w:lineRule="auto"/>
        <w:rPr>
          <w:rFonts w:cs="Times New Roman"/>
          <w:color w:val="202124"/>
          <w:szCs w:val="24"/>
          <w:shd w:val="clear" w:color="auto" w:fill="FFFFFF"/>
        </w:rPr>
      </w:pPr>
    </w:p>
    <w:p w14:paraId="59C6971D" w14:textId="77777777" w:rsidR="003140E1" w:rsidRDefault="003140E1" w:rsidP="006C2125">
      <w:pPr>
        <w:spacing w:line="259" w:lineRule="auto"/>
        <w:rPr>
          <w:rFonts w:cs="Times New Roman"/>
          <w:color w:val="202124"/>
          <w:szCs w:val="24"/>
          <w:shd w:val="clear" w:color="auto" w:fill="FFFFFF"/>
        </w:rPr>
      </w:pPr>
    </w:p>
    <w:p w14:paraId="32A00894" w14:textId="77777777" w:rsidR="003140E1" w:rsidRDefault="003140E1" w:rsidP="006C2125">
      <w:pPr>
        <w:spacing w:line="259" w:lineRule="auto"/>
        <w:rPr>
          <w:rFonts w:cs="Times New Roman"/>
          <w:color w:val="202124"/>
          <w:szCs w:val="24"/>
          <w:shd w:val="clear" w:color="auto" w:fill="FFFFFF"/>
        </w:rPr>
      </w:pPr>
    </w:p>
    <w:p w14:paraId="4075F5D3" w14:textId="77777777" w:rsidR="003140E1" w:rsidRDefault="003140E1" w:rsidP="006C2125">
      <w:pPr>
        <w:spacing w:line="259" w:lineRule="auto"/>
        <w:rPr>
          <w:rFonts w:cs="Times New Roman"/>
          <w:color w:val="202124"/>
          <w:szCs w:val="24"/>
          <w:shd w:val="clear" w:color="auto" w:fill="FFFFFF"/>
        </w:rPr>
      </w:pPr>
    </w:p>
    <w:p w14:paraId="08647440" w14:textId="77777777" w:rsidR="003140E1" w:rsidRDefault="003140E1" w:rsidP="006C2125">
      <w:pPr>
        <w:spacing w:line="259" w:lineRule="auto"/>
        <w:rPr>
          <w:rFonts w:cs="Times New Roman"/>
          <w:color w:val="202124"/>
          <w:szCs w:val="24"/>
          <w:shd w:val="clear" w:color="auto" w:fill="FFFFFF"/>
        </w:rPr>
      </w:pPr>
    </w:p>
    <w:p w14:paraId="10CC7180" w14:textId="77777777" w:rsidR="003140E1" w:rsidRDefault="003140E1" w:rsidP="006C2125">
      <w:pPr>
        <w:spacing w:line="259" w:lineRule="auto"/>
        <w:rPr>
          <w:rFonts w:cs="Times New Roman"/>
          <w:color w:val="202124"/>
          <w:szCs w:val="24"/>
          <w:shd w:val="clear" w:color="auto" w:fill="FFFFFF"/>
        </w:rPr>
      </w:pPr>
    </w:p>
    <w:p w14:paraId="0E2B0276" w14:textId="77777777" w:rsidR="003140E1" w:rsidRDefault="003140E1" w:rsidP="006C2125">
      <w:pPr>
        <w:spacing w:line="259" w:lineRule="auto"/>
        <w:rPr>
          <w:rFonts w:cs="Times New Roman"/>
          <w:color w:val="202124"/>
          <w:szCs w:val="24"/>
          <w:shd w:val="clear" w:color="auto" w:fill="FFFFFF"/>
        </w:rPr>
      </w:pPr>
    </w:p>
    <w:p w14:paraId="230A1CDF" w14:textId="77777777" w:rsidR="003140E1" w:rsidRDefault="003140E1" w:rsidP="006C2125">
      <w:pPr>
        <w:spacing w:line="259" w:lineRule="auto"/>
        <w:rPr>
          <w:rFonts w:cs="Times New Roman"/>
          <w:color w:val="202124"/>
          <w:szCs w:val="24"/>
          <w:shd w:val="clear" w:color="auto" w:fill="FFFFFF"/>
        </w:rPr>
      </w:pPr>
    </w:p>
    <w:p w14:paraId="56024CBC" w14:textId="77777777" w:rsidR="003140E1" w:rsidRDefault="003140E1" w:rsidP="006C2125">
      <w:pPr>
        <w:spacing w:line="259" w:lineRule="auto"/>
        <w:rPr>
          <w:rFonts w:cs="Times New Roman"/>
          <w:color w:val="202124"/>
          <w:szCs w:val="24"/>
          <w:shd w:val="clear" w:color="auto" w:fill="FFFFFF"/>
        </w:rPr>
      </w:pPr>
    </w:p>
    <w:p w14:paraId="3146AB34" w14:textId="77777777" w:rsidR="003140E1" w:rsidRDefault="003140E1" w:rsidP="006C2125">
      <w:pPr>
        <w:spacing w:line="259" w:lineRule="auto"/>
        <w:rPr>
          <w:rFonts w:cs="Times New Roman"/>
          <w:color w:val="202124"/>
          <w:szCs w:val="24"/>
          <w:shd w:val="clear" w:color="auto" w:fill="FFFFFF"/>
        </w:rPr>
      </w:pPr>
    </w:p>
    <w:p w14:paraId="7F22BABC" w14:textId="77777777" w:rsidR="003140E1" w:rsidRDefault="003140E1" w:rsidP="006C2125">
      <w:pPr>
        <w:spacing w:line="259" w:lineRule="auto"/>
        <w:rPr>
          <w:rFonts w:cs="Times New Roman"/>
          <w:color w:val="202124"/>
          <w:szCs w:val="24"/>
          <w:shd w:val="clear" w:color="auto" w:fill="FFFFFF"/>
        </w:rPr>
      </w:pPr>
    </w:p>
    <w:p w14:paraId="7262BE1F" w14:textId="77777777" w:rsidR="003140E1" w:rsidRDefault="003140E1" w:rsidP="006C2125">
      <w:pPr>
        <w:spacing w:line="259" w:lineRule="auto"/>
        <w:rPr>
          <w:rFonts w:cs="Times New Roman"/>
          <w:color w:val="202124"/>
          <w:szCs w:val="24"/>
          <w:shd w:val="clear" w:color="auto" w:fill="FFFFFF"/>
        </w:rPr>
      </w:pPr>
    </w:p>
    <w:p w14:paraId="5124A6F8" w14:textId="77777777" w:rsidR="003140E1" w:rsidRDefault="003140E1" w:rsidP="006C2125">
      <w:pPr>
        <w:spacing w:line="259" w:lineRule="auto"/>
        <w:rPr>
          <w:rFonts w:cs="Times New Roman"/>
          <w:color w:val="202124"/>
          <w:szCs w:val="24"/>
          <w:shd w:val="clear" w:color="auto" w:fill="FFFFFF"/>
        </w:rPr>
      </w:pPr>
    </w:p>
    <w:p w14:paraId="06264DBE" w14:textId="77777777" w:rsidR="003140E1" w:rsidRDefault="003140E1" w:rsidP="006C2125">
      <w:pPr>
        <w:spacing w:line="259" w:lineRule="auto"/>
        <w:rPr>
          <w:rFonts w:cs="Times New Roman"/>
          <w:color w:val="202124"/>
          <w:szCs w:val="24"/>
          <w:shd w:val="clear" w:color="auto" w:fill="FFFFFF"/>
        </w:rPr>
      </w:pPr>
    </w:p>
    <w:p w14:paraId="068116BE" w14:textId="77777777" w:rsidR="003140E1" w:rsidRDefault="003140E1" w:rsidP="006C2125">
      <w:pPr>
        <w:spacing w:line="259" w:lineRule="auto"/>
        <w:rPr>
          <w:rFonts w:cs="Times New Roman"/>
          <w:color w:val="202124"/>
          <w:szCs w:val="24"/>
          <w:shd w:val="clear" w:color="auto" w:fill="FFFFFF"/>
        </w:rPr>
      </w:pPr>
    </w:p>
    <w:p w14:paraId="21522AA7" w14:textId="77777777" w:rsidR="003140E1" w:rsidRDefault="003140E1" w:rsidP="006C2125">
      <w:pPr>
        <w:spacing w:line="259" w:lineRule="auto"/>
        <w:rPr>
          <w:rFonts w:cs="Times New Roman"/>
          <w:color w:val="202124"/>
          <w:szCs w:val="24"/>
          <w:shd w:val="clear" w:color="auto" w:fill="FFFFFF"/>
        </w:rPr>
      </w:pPr>
    </w:p>
    <w:p w14:paraId="683B01E9" w14:textId="77777777" w:rsidR="003140E1" w:rsidRDefault="003140E1" w:rsidP="006C2125">
      <w:pPr>
        <w:spacing w:line="259" w:lineRule="auto"/>
        <w:rPr>
          <w:rFonts w:cs="Times New Roman"/>
          <w:color w:val="202124"/>
          <w:szCs w:val="24"/>
          <w:shd w:val="clear" w:color="auto" w:fill="FFFFFF"/>
        </w:rPr>
      </w:pPr>
    </w:p>
    <w:p w14:paraId="3AC53F28" w14:textId="77777777" w:rsidR="003140E1" w:rsidRDefault="003140E1" w:rsidP="006C2125">
      <w:pPr>
        <w:spacing w:line="259" w:lineRule="auto"/>
        <w:rPr>
          <w:rFonts w:cs="Times New Roman"/>
          <w:color w:val="202124"/>
          <w:szCs w:val="24"/>
          <w:shd w:val="clear" w:color="auto" w:fill="FFFFFF"/>
        </w:rPr>
      </w:pPr>
    </w:p>
    <w:p w14:paraId="3C14B082" w14:textId="77777777" w:rsidR="003140E1" w:rsidRDefault="003140E1" w:rsidP="006C2125">
      <w:pPr>
        <w:spacing w:line="259" w:lineRule="auto"/>
        <w:rPr>
          <w:rFonts w:cs="Times New Roman"/>
          <w:color w:val="202124"/>
          <w:szCs w:val="24"/>
          <w:shd w:val="clear" w:color="auto" w:fill="FFFFFF"/>
        </w:rPr>
      </w:pPr>
    </w:p>
    <w:p w14:paraId="713FC041" w14:textId="4F095EBD" w:rsidR="00372D59" w:rsidRDefault="00372D59" w:rsidP="00372D59">
      <w:pPr>
        <w:spacing w:line="259" w:lineRule="auto"/>
        <w:ind w:left="720"/>
        <w:rPr>
          <w:rFonts w:cs="Times New Roman"/>
          <w:color w:val="202124"/>
          <w:szCs w:val="24"/>
          <w:shd w:val="clear" w:color="auto" w:fill="FFFFFF"/>
        </w:rPr>
      </w:pPr>
      <w:r>
        <w:rPr>
          <w:rFonts w:cs="Times New Roman"/>
          <w:b/>
          <w:color w:val="202124"/>
          <w:szCs w:val="24"/>
          <w:shd w:val="clear" w:color="auto" w:fill="FFFFFF"/>
        </w:rPr>
        <w:t>Figure 4.</w:t>
      </w:r>
      <w:r>
        <w:rPr>
          <w:rFonts w:cs="Times New Roman"/>
          <w:b/>
          <w:color w:val="202124"/>
          <w:szCs w:val="24"/>
          <w:shd w:val="clear" w:color="auto" w:fill="FFFFFF"/>
        </w:rPr>
        <w:t>5</w:t>
      </w:r>
      <w:r w:rsidRPr="006C2125">
        <w:rPr>
          <w:rFonts w:cs="Times New Roman"/>
          <w:b/>
          <w:color w:val="202124"/>
          <w:szCs w:val="24"/>
          <w:shd w:val="clear" w:color="auto" w:fill="FFFFFF"/>
        </w:rPr>
        <w:t>:</w:t>
      </w:r>
      <w:r>
        <w:rPr>
          <w:rFonts w:cs="Times New Roman"/>
          <w:color w:val="202124"/>
          <w:szCs w:val="24"/>
          <w:shd w:val="clear" w:color="auto" w:fill="FFFFFF"/>
        </w:rPr>
        <w:t xml:space="preserve"> </w:t>
      </w:r>
      <w:r>
        <w:rPr>
          <w:rFonts w:cs="Times New Roman"/>
          <w:color w:val="202124"/>
          <w:szCs w:val="24"/>
          <w:shd w:val="clear" w:color="auto" w:fill="FFFFFF"/>
        </w:rPr>
        <w:t>Q&amp;A Result</w:t>
      </w:r>
      <w:r>
        <w:rPr>
          <w:rFonts w:cs="Times New Roman"/>
          <w:color w:val="202124"/>
          <w:szCs w:val="24"/>
          <w:shd w:val="clear" w:color="auto" w:fill="FFFFFF"/>
        </w:rPr>
        <w:tab/>
      </w:r>
      <w:r>
        <w:rPr>
          <w:rFonts w:cs="Times New Roman"/>
          <w:color w:val="202124"/>
          <w:szCs w:val="24"/>
          <w:shd w:val="clear" w:color="auto" w:fill="FFFFFF"/>
        </w:rPr>
        <w:tab/>
      </w:r>
      <w:r>
        <w:rPr>
          <w:rFonts w:cs="Times New Roman"/>
          <w:color w:val="202124"/>
          <w:szCs w:val="24"/>
          <w:shd w:val="clear" w:color="auto" w:fill="FFFFFF"/>
        </w:rPr>
        <w:tab/>
        <w:t xml:space="preserve">         </w:t>
      </w:r>
      <w:r>
        <w:rPr>
          <w:rFonts w:cs="Times New Roman"/>
          <w:b/>
          <w:color w:val="202124"/>
          <w:szCs w:val="24"/>
          <w:shd w:val="clear" w:color="auto" w:fill="FFFFFF"/>
        </w:rPr>
        <w:t>Figure 4.</w:t>
      </w:r>
      <w:r>
        <w:rPr>
          <w:rFonts w:cs="Times New Roman"/>
          <w:b/>
          <w:color w:val="202124"/>
          <w:szCs w:val="24"/>
          <w:shd w:val="clear" w:color="auto" w:fill="FFFFFF"/>
        </w:rPr>
        <w:t>6</w:t>
      </w:r>
      <w:r w:rsidRPr="006C2125">
        <w:rPr>
          <w:rFonts w:cs="Times New Roman"/>
          <w:b/>
          <w:color w:val="202124"/>
          <w:szCs w:val="24"/>
          <w:shd w:val="clear" w:color="auto" w:fill="FFFFFF"/>
        </w:rPr>
        <w:t>:</w:t>
      </w:r>
      <w:r>
        <w:rPr>
          <w:rFonts w:cs="Times New Roman"/>
          <w:color w:val="202124"/>
          <w:szCs w:val="24"/>
          <w:shd w:val="clear" w:color="auto" w:fill="FFFFFF"/>
        </w:rPr>
        <w:t xml:space="preserve"> </w:t>
      </w:r>
      <w:r>
        <w:rPr>
          <w:rFonts w:cs="Times New Roman"/>
          <w:color w:val="202124"/>
          <w:szCs w:val="24"/>
          <w:shd w:val="clear" w:color="auto" w:fill="FFFFFF"/>
        </w:rPr>
        <w:t>Q&amp;A history</w:t>
      </w:r>
    </w:p>
    <w:p w14:paraId="431BFE0E" w14:textId="0F33D0AD" w:rsidR="001C0C5B" w:rsidRDefault="001C0C5B" w:rsidP="006C2125">
      <w:pPr>
        <w:spacing w:line="259" w:lineRule="auto"/>
        <w:rPr>
          <w:rFonts w:cs="Times New Roman"/>
          <w:color w:val="202124"/>
          <w:szCs w:val="24"/>
          <w:shd w:val="clear" w:color="auto" w:fill="FFFFFF"/>
        </w:rPr>
      </w:pPr>
      <w:r>
        <w:rPr>
          <w:rFonts w:cs="Times New Roman"/>
          <w:color w:val="202124"/>
          <w:szCs w:val="24"/>
          <w:shd w:val="clear" w:color="auto" w:fill="FFFFFF"/>
        </w:rPr>
        <w:br w:type="page"/>
      </w:r>
    </w:p>
    <w:p w14:paraId="73C702FA" w14:textId="578C9F17" w:rsidR="008C4539" w:rsidRPr="008C7257" w:rsidRDefault="008C4539" w:rsidP="009112C7">
      <w:pPr>
        <w:pStyle w:val="Heading1"/>
        <w:numPr>
          <w:ilvl w:val="0"/>
          <w:numId w:val="0"/>
        </w:numPr>
        <w:rPr>
          <w:rFonts w:cs="Times New Roman"/>
          <w:sz w:val="24"/>
          <w:szCs w:val="24"/>
        </w:rPr>
      </w:pPr>
      <w:r w:rsidRPr="00AB267B">
        <w:rPr>
          <w:rFonts w:cs="Times New Roman"/>
          <w:szCs w:val="24"/>
        </w:rPr>
        <w:lastRenderedPageBreak/>
        <w:t xml:space="preserve">CHAPTER FIVE </w:t>
      </w:r>
      <w:r w:rsidRPr="00AB267B">
        <w:rPr>
          <w:rFonts w:cs="Times New Roman"/>
          <w:szCs w:val="24"/>
        </w:rPr>
        <w:br/>
        <w:t>SUMMARY, CONCLUSION AND RECOMMENDATIONS</w:t>
      </w:r>
    </w:p>
    <w:p w14:paraId="34CA1A8C" w14:textId="77777777" w:rsidR="008C4539" w:rsidRPr="008C7257" w:rsidRDefault="008C4539" w:rsidP="009112C7">
      <w:pPr>
        <w:pStyle w:val="ListParagraph"/>
        <w:keepNext/>
        <w:keepLines/>
        <w:numPr>
          <w:ilvl w:val="0"/>
          <w:numId w:val="2"/>
        </w:numPr>
        <w:contextualSpacing w:val="0"/>
        <w:jc w:val="center"/>
        <w:outlineLvl w:val="0"/>
        <w:rPr>
          <w:rFonts w:eastAsiaTheme="majorEastAsia" w:cs="Times New Roman"/>
          <w:b/>
          <w:vanish/>
          <w:szCs w:val="24"/>
        </w:rPr>
      </w:pPr>
    </w:p>
    <w:p w14:paraId="48692BB9" w14:textId="54678855" w:rsidR="008C4539" w:rsidRPr="008C7257" w:rsidRDefault="008C4539" w:rsidP="009112C7">
      <w:pPr>
        <w:pStyle w:val="Heading2"/>
        <w:rPr>
          <w:rFonts w:cs="Times New Roman"/>
          <w:b/>
          <w:szCs w:val="24"/>
        </w:rPr>
      </w:pPr>
      <w:r w:rsidRPr="008C7257">
        <w:rPr>
          <w:rFonts w:cs="Times New Roman"/>
          <w:b/>
          <w:szCs w:val="24"/>
        </w:rPr>
        <w:t>Summary</w:t>
      </w:r>
    </w:p>
    <w:p w14:paraId="05BF4143" w14:textId="343AF8B8" w:rsidR="008C4539" w:rsidRPr="008C7257" w:rsidRDefault="008C7257" w:rsidP="009112C7">
      <w:pPr>
        <w:rPr>
          <w:rFonts w:cs="Times New Roman"/>
          <w:szCs w:val="24"/>
        </w:rPr>
      </w:pPr>
      <w:r w:rsidRPr="008C7257">
        <w:rPr>
          <w:rFonts w:cs="Times New Roman"/>
          <w:szCs w:val="24"/>
        </w:rPr>
        <w:t>The project aims to address the challenges in building spoken language understanding (SLU) systems and develop a neural network for recognizing lexical words in speech using Python. The ultimate goal is to create a conversational speech interface for automated systems, allowing users to interact naturally with machines. The project's scope is limited to audio-based speech recognition, and the study acknowledges the limitations of hardware capabilities, particularly the small GPU cycle for the neural network. Despite these limitations, the project holds significance as it can lay the foundation for recognizing speech patterns and intents, enabling the development of a question-answering bot</w:t>
      </w:r>
    </w:p>
    <w:p w14:paraId="15374DC8" w14:textId="0D5CE976" w:rsidR="008C4539" w:rsidRPr="008C7257" w:rsidRDefault="008C4539" w:rsidP="009112C7">
      <w:pPr>
        <w:pStyle w:val="Heading2"/>
        <w:rPr>
          <w:rFonts w:cs="Times New Roman"/>
          <w:b/>
          <w:szCs w:val="24"/>
        </w:rPr>
      </w:pPr>
      <w:r w:rsidRPr="008C7257">
        <w:rPr>
          <w:rFonts w:cs="Times New Roman"/>
          <w:b/>
          <w:szCs w:val="24"/>
        </w:rPr>
        <w:t>Conclusion</w:t>
      </w:r>
    </w:p>
    <w:p w14:paraId="05AFAC1B" w14:textId="3E5CB09F" w:rsidR="008C4539" w:rsidRPr="008C7257" w:rsidRDefault="008C7257" w:rsidP="009112C7">
      <w:pPr>
        <w:rPr>
          <w:rFonts w:cs="Times New Roman"/>
          <w:szCs w:val="24"/>
        </w:rPr>
      </w:pPr>
      <w:r w:rsidRPr="008C7257">
        <w:rPr>
          <w:rFonts w:cs="Times New Roman"/>
          <w:szCs w:val="24"/>
        </w:rPr>
        <w:t xml:space="preserve">Spoken language understanding is a critical aspect of human-machine interaction, and this project seeks to contribute towards making progress in this area. By employing machine learning approaches, the study aims to enhance various components of a spoken language system. Although the current state of speech interfaces like </w:t>
      </w:r>
      <w:proofErr w:type="spellStart"/>
      <w:r w:rsidRPr="008C7257">
        <w:rPr>
          <w:rFonts w:cs="Times New Roman"/>
          <w:szCs w:val="24"/>
        </w:rPr>
        <w:t>Siri</w:t>
      </w:r>
      <w:proofErr w:type="spellEnd"/>
      <w:r w:rsidRPr="008C7257">
        <w:rPr>
          <w:rFonts w:cs="Times New Roman"/>
          <w:szCs w:val="24"/>
        </w:rPr>
        <w:t xml:space="preserve">, Google Now, and </w:t>
      </w:r>
      <w:proofErr w:type="spellStart"/>
      <w:r w:rsidRPr="008C7257">
        <w:rPr>
          <w:rFonts w:cs="Times New Roman"/>
          <w:szCs w:val="24"/>
        </w:rPr>
        <w:t>Cortana</w:t>
      </w:r>
      <w:proofErr w:type="spellEnd"/>
      <w:r w:rsidRPr="008C7257">
        <w:rPr>
          <w:rFonts w:cs="Times New Roman"/>
          <w:szCs w:val="24"/>
        </w:rPr>
        <w:t xml:space="preserve"> shows promise, they still lack the seamless naturalness of conversation with human counterparts. Through the use of neural networks and Python, the project endeavors to simplify and improve speech recognition, bringing us closer to the dream of conversational speech interfaces for automated systems</w:t>
      </w:r>
      <w:r w:rsidR="008C4539" w:rsidRPr="008C7257">
        <w:rPr>
          <w:rFonts w:cs="Times New Roman"/>
          <w:szCs w:val="24"/>
        </w:rPr>
        <w:t>.</w:t>
      </w:r>
    </w:p>
    <w:p w14:paraId="3F6A2EFF" w14:textId="4AF2847D" w:rsidR="008C4539" w:rsidRPr="008C7257" w:rsidRDefault="008C4539" w:rsidP="009112C7">
      <w:pPr>
        <w:pStyle w:val="Heading2"/>
        <w:rPr>
          <w:rFonts w:cs="Times New Roman"/>
          <w:b/>
          <w:szCs w:val="24"/>
          <w:shd w:val="clear" w:color="auto" w:fill="FFFFFF"/>
        </w:rPr>
      </w:pPr>
      <w:r w:rsidRPr="008C7257">
        <w:rPr>
          <w:rFonts w:cs="Times New Roman"/>
          <w:b/>
          <w:szCs w:val="24"/>
          <w:shd w:val="clear" w:color="auto" w:fill="FFFFFF"/>
        </w:rPr>
        <w:t>Recommendation</w:t>
      </w:r>
      <w:r w:rsidR="009112C7">
        <w:rPr>
          <w:rFonts w:cs="Times New Roman"/>
          <w:b/>
          <w:szCs w:val="24"/>
          <w:shd w:val="clear" w:color="auto" w:fill="FFFFFF"/>
        </w:rPr>
        <w:t>s</w:t>
      </w:r>
    </w:p>
    <w:p w14:paraId="67CCA111" w14:textId="23F36190" w:rsidR="008C7257" w:rsidRDefault="008C7257" w:rsidP="009112C7">
      <w:pPr>
        <w:rPr>
          <w:rFonts w:cs="Times New Roman"/>
          <w:szCs w:val="24"/>
        </w:rPr>
      </w:pPr>
      <w:r w:rsidRPr="008C7257">
        <w:rPr>
          <w:rFonts w:cs="Times New Roman"/>
          <w:szCs w:val="24"/>
        </w:rPr>
        <w:t>Given the ambitious nature of the project and its focus on neural networks,</w:t>
      </w:r>
      <w:r>
        <w:rPr>
          <w:rFonts w:cs="Times New Roman"/>
          <w:szCs w:val="24"/>
        </w:rPr>
        <w:t xml:space="preserve"> the following are recommended</w:t>
      </w:r>
      <w:r w:rsidR="009112C7">
        <w:rPr>
          <w:rFonts w:cs="Times New Roman"/>
          <w:szCs w:val="24"/>
        </w:rPr>
        <w:t>:</w:t>
      </w:r>
    </w:p>
    <w:p w14:paraId="4042B152" w14:textId="77777777" w:rsidR="008C7257" w:rsidRPr="008C7257" w:rsidRDefault="008C7257" w:rsidP="009112C7">
      <w:pPr>
        <w:pStyle w:val="ListParagraph"/>
        <w:numPr>
          <w:ilvl w:val="0"/>
          <w:numId w:val="26"/>
        </w:numPr>
        <w:rPr>
          <w:rFonts w:cs="Times New Roman"/>
          <w:color w:val="202124"/>
          <w:szCs w:val="24"/>
          <w:shd w:val="clear" w:color="auto" w:fill="FFFFFF"/>
        </w:rPr>
      </w:pPr>
      <w:r>
        <w:rPr>
          <w:rFonts w:cs="Times New Roman"/>
          <w:szCs w:val="24"/>
        </w:rPr>
        <w:t>T</w:t>
      </w:r>
      <w:r w:rsidRPr="008C7257">
        <w:rPr>
          <w:rFonts w:cs="Times New Roman"/>
          <w:szCs w:val="24"/>
        </w:rPr>
        <w:t>o ensure robust testing and validation of the models developed.</w:t>
      </w:r>
    </w:p>
    <w:p w14:paraId="4A7F1BC8" w14:textId="29472145" w:rsidR="008C4539" w:rsidRPr="008C7257" w:rsidRDefault="008C7257" w:rsidP="009112C7">
      <w:pPr>
        <w:pStyle w:val="ListParagraph"/>
        <w:numPr>
          <w:ilvl w:val="0"/>
          <w:numId w:val="26"/>
        </w:numPr>
        <w:rPr>
          <w:rFonts w:cs="Times New Roman"/>
          <w:color w:val="202124"/>
          <w:szCs w:val="24"/>
          <w:shd w:val="clear" w:color="auto" w:fill="FFFFFF"/>
        </w:rPr>
      </w:pPr>
      <w:r>
        <w:rPr>
          <w:rFonts w:cs="Times New Roman"/>
          <w:szCs w:val="24"/>
        </w:rPr>
        <w:t xml:space="preserve">To </w:t>
      </w:r>
      <w:r w:rsidRPr="008C7257">
        <w:rPr>
          <w:rFonts w:cs="Times New Roman"/>
          <w:szCs w:val="24"/>
        </w:rPr>
        <w:t>explor</w:t>
      </w:r>
      <w:r>
        <w:rPr>
          <w:rFonts w:cs="Times New Roman"/>
          <w:szCs w:val="24"/>
        </w:rPr>
        <w:t>e</w:t>
      </w:r>
      <w:r w:rsidRPr="008C7257">
        <w:rPr>
          <w:rFonts w:cs="Times New Roman"/>
          <w:szCs w:val="24"/>
        </w:rPr>
        <w:t xml:space="preserve"> the possibility of using more powerful hardware could potentially mitigate the limitations posed by the</w:t>
      </w:r>
      <w:r w:rsidR="009112C7">
        <w:rPr>
          <w:rFonts w:cs="Times New Roman"/>
          <w:szCs w:val="24"/>
        </w:rPr>
        <w:t xml:space="preserve"> small GPU cycle.</w:t>
      </w:r>
    </w:p>
    <w:p w14:paraId="6B0EFAAC" w14:textId="77777777" w:rsidR="008C7257" w:rsidRPr="008C7257" w:rsidRDefault="008C7257" w:rsidP="009112C7">
      <w:pPr>
        <w:jc w:val="left"/>
        <w:rPr>
          <w:rFonts w:eastAsia="Palatino Linotype" w:cs="Times New Roman"/>
          <w:szCs w:val="24"/>
          <w:shd w:val="clear" w:color="auto" w:fill="FFFFFF"/>
        </w:rPr>
      </w:pPr>
      <w:r w:rsidRPr="008C7257">
        <w:rPr>
          <w:rFonts w:cs="Times New Roman"/>
          <w:szCs w:val="24"/>
          <w:shd w:val="clear" w:color="auto" w:fill="FFFFFF"/>
        </w:rPr>
        <w:br w:type="page"/>
      </w:r>
    </w:p>
    <w:p w14:paraId="115F78D2" w14:textId="48186607" w:rsidR="000066B9" w:rsidRPr="008C7257" w:rsidRDefault="00124517" w:rsidP="009112C7">
      <w:pPr>
        <w:pStyle w:val="BodyText"/>
        <w:spacing w:line="360" w:lineRule="auto"/>
        <w:ind w:left="0"/>
        <w:rPr>
          <w:rFonts w:ascii="Times New Roman" w:hAnsi="Times New Roman" w:cs="Times New Roman"/>
          <w:b/>
          <w:sz w:val="24"/>
          <w:szCs w:val="24"/>
          <w:shd w:val="clear" w:color="auto" w:fill="FFFFFF"/>
        </w:rPr>
      </w:pPr>
      <w:r w:rsidRPr="008C7257">
        <w:rPr>
          <w:rFonts w:ascii="Times New Roman" w:hAnsi="Times New Roman" w:cs="Times New Roman"/>
          <w:b/>
          <w:sz w:val="24"/>
          <w:szCs w:val="24"/>
          <w:shd w:val="clear" w:color="auto" w:fill="FFFFFF"/>
        </w:rPr>
        <w:lastRenderedPageBreak/>
        <w:t>REFERENCES</w:t>
      </w:r>
    </w:p>
    <w:p w14:paraId="214715D2" w14:textId="77777777" w:rsidR="0052096B" w:rsidRPr="008C7257" w:rsidRDefault="0052096B" w:rsidP="009112C7">
      <w:pPr>
        <w:spacing w:before="100" w:beforeAutospacing="1" w:after="100" w:afterAutospacing="1"/>
        <w:ind w:left="567" w:hanging="567"/>
        <w:jc w:val="left"/>
        <w:rPr>
          <w:rFonts w:eastAsia="Times New Roman" w:cs="Times New Roman"/>
          <w:szCs w:val="24"/>
        </w:rPr>
      </w:pPr>
      <w:proofErr w:type="spellStart"/>
      <w:r w:rsidRPr="008C7257">
        <w:rPr>
          <w:rFonts w:eastAsia="Times New Roman" w:cs="Times New Roman"/>
          <w:szCs w:val="24"/>
        </w:rPr>
        <w:t>Bensch</w:t>
      </w:r>
      <w:proofErr w:type="spellEnd"/>
      <w:r w:rsidRPr="008C7257">
        <w:rPr>
          <w:rFonts w:eastAsia="Times New Roman" w:cs="Times New Roman"/>
          <w:szCs w:val="24"/>
        </w:rPr>
        <w:t xml:space="preserve">, C. (2021). </w:t>
      </w:r>
      <w:r w:rsidRPr="008C7257">
        <w:rPr>
          <w:rFonts w:eastAsia="Times New Roman" w:cs="Times New Roman"/>
          <w:i/>
          <w:iCs/>
          <w:szCs w:val="24"/>
        </w:rPr>
        <w:t>Continuous Learning In Automatic Speech Recognition</w:t>
      </w:r>
      <w:r w:rsidRPr="008C7257">
        <w:rPr>
          <w:rFonts w:eastAsia="Times New Roman" w:cs="Times New Roman"/>
          <w:szCs w:val="24"/>
        </w:rPr>
        <w:t xml:space="preserve"> (thesis). Maastricht University, Maastricht. </w:t>
      </w:r>
    </w:p>
    <w:p w14:paraId="3F1CEF28" w14:textId="77777777" w:rsidR="0052096B" w:rsidRPr="008C7257" w:rsidRDefault="0052096B" w:rsidP="009112C7">
      <w:pPr>
        <w:spacing w:before="100" w:beforeAutospacing="1" w:after="100" w:afterAutospacing="1"/>
        <w:ind w:left="567" w:hanging="567"/>
        <w:jc w:val="left"/>
        <w:rPr>
          <w:rFonts w:eastAsia="Times New Roman" w:cs="Times New Roman"/>
          <w:szCs w:val="24"/>
        </w:rPr>
      </w:pPr>
      <w:proofErr w:type="spellStart"/>
      <w:r w:rsidRPr="008C7257">
        <w:rPr>
          <w:rFonts w:eastAsia="Times New Roman" w:cs="Times New Roman"/>
          <w:szCs w:val="24"/>
        </w:rPr>
        <w:t>Dua</w:t>
      </w:r>
      <w:proofErr w:type="spellEnd"/>
      <w:r w:rsidRPr="008C7257">
        <w:rPr>
          <w:rFonts w:eastAsia="Times New Roman" w:cs="Times New Roman"/>
          <w:szCs w:val="24"/>
        </w:rPr>
        <w:t xml:space="preserve">, S., Kumar, S. S., </w:t>
      </w:r>
      <w:proofErr w:type="spellStart"/>
      <w:r w:rsidRPr="008C7257">
        <w:rPr>
          <w:rFonts w:eastAsia="Times New Roman" w:cs="Times New Roman"/>
          <w:szCs w:val="24"/>
        </w:rPr>
        <w:t>Albagory</w:t>
      </w:r>
      <w:proofErr w:type="spellEnd"/>
      <w:r w:rsidRPr="008C7257">
        <w:rPr>
          <w:rFonts w:eastAsia="Times New Roman" w:cs="Times New Roman"/>
          <w:szCs w:val="24"/>
        </w:rPr>
        <w:t xml:space="preserve">, Y., </w:t>
      </w:r>
      <w:proofErr w:type="spellStart"/>
      <w:r w:rsidRPr="008C7257">
        <w:rPr>
          <w:rFonts w:eastAsia="Times New Roman" w:cs="Times New Roman"/>
          <w:szCs w:val="24"/>
        </w:rPr>
        <w:t>Ramalingam</w:t>
      </w:r>
      <w:proofErr w:type="spellEnd"/>
      <w:r w:rsidRPr="008C7257">
        <w:rPr>
          <w:rFonts w:eastAsia="Times New Roman" w:cs="Times New Roman"/>
          <w:szCs w:val="24"/>
        </w:rPr>
        <w:t xml:space="preserve">, R., </w:t>
      </w:r>
      <w:proofErr w:type="spellStart"/>
      <w:r w:rsidRPr="008C7257">
        <w:rPr>
          <w:rFonts w:eastAsia="Times New Roman" w:cs="Times New Roman"/>
          <w:szCs w:val="24"/>
        </w:rPr>
        <w:t>Dumka</w:t>
      </w:r>
      <w:proofErr w:type="spellEnd"/>
      <w:r w:rsidRPr="008C7257">
        <w:rPr>
          <w:rFonts w:eastAsia="Times New Roman" w:cs="Times New Roman"/>
          <w:szCs w:val="24"/>
        </w:rPr>
        <w:t xml:space="preserve">, A., Singh, R., Rashid, M., </w:t>
      </w:r>
      <w:proofErr w:type="spellStart"/>
      <w:r w:rsidRPr="008C7257">
        <w:rPr>
          <w:rFonts w:eastAsia="Times New Roman" w:cs="Times New Roman"/>
          <w:szCs w:val="24"/>
        </w:rPr>
        <w:t>Gehlot</w:t>
      </w:r>
      <w:proofErr w:type="spellEnd"/>
      <w:r w:rsidRPr="008C7257">
        <w:rPr>
          <w:rFonts w:eastAsia="Times New Roman" w:cs="Times New Roman"/>
          <w:szCs w:val="24"/>
        </w:rPr>
        <w:t xml:space="preserve">, A., </w:t>
      </w:r>
      <w:proofErr w:type="spellStart"/>
      <w:r w:rsidRPr="008C7257">
        <w:rPr>
          <w:rFonts w:eastAsia="Times New Roman" w:cs="Times New Roman"/>
          <w:szCs w:val="24"/>
        </w:rPr>
        <w:t>Alshamrani</w:t>
      </w:r>
      <w:proofErr w:type="spellEnd"/>
      <w:r w:rsidRPr="008C7257">
        <w:rPr>
          <w:rFonts w:eastAsia="Times New Roman" w:cs="Times New Roman"/>
          <w:szCs w:val="24"/>
        </w:rPr>
        <w:t xml:space="preserve">, S. S., &amp; </w:t>
      </w:r>
      <w:proofErr w:type="spellStart"/>
      <w:r w:rsidRPr="008C7257">
        <w:rPr>
          <w:rFonts w:eastAsia="Times New Roman" w:cs="Times New Roman"/>
          <w:szCs w:val="24"/>
        </w:rPr>
        <w:t>AlGhamdi</w:t>
      </w:r>
      <w:proofErr w:type="spellEnd"/>
      <w:r w:rsidRPr="008C7257">
        <w:rPr>
          <w:rFonts w:eastAsia="Times New Roman" w:cs="Times New Roman"/>
          <w:szCs w:val="24"/>
        </w:rPr>
        <w:t xml:space="preserve">, A. S. (2022). Developing a speech recognition system for recognizing tonal speech signals using a convolutional neural network. </w:t>
      </w:r>
      <w:r w:rsidRPr="008C7257">
        <w:rPr>
          <w:rFonts w:eastAsia="Times New Roman" w:cs="Times New Roman"/>
          <w:i/>
          <w:iCs/>
          <w:szCs w:val="24"/>
        </w:rPr>
        <w:t>Applied Sciences</w:t>
      </w:r>
      <w:r w:rsidRPr="008C7257">
        <w:rPr>
          <w:rFonts w:eastAsia="Times New Roman" w:cs="Times New Roman"/>
          <w:szCs w:val="24"/>
        </w:rPr>
        <w:t xml:space="preserve">, </w:t>
      </w:r>
      <w:r w:rsidRPr="008C7257">
        <w:rPr>
          <w:rFonts w:eastAsia="Times New Roman" w:cs="Times New Roman"/>
          <w:i/>
          <w:iCs/>
          <w:szCs w:val="24"/>
        </w:rPr>
        <w:t>12</w:t>
      </w:r>
      <w:r w:rsidRPr="008C7257">
        <w:rPr>
          <w:rFonts w:eastAsia="Times New Roman" w:cs="Times New Roman"/>
          <w:szCs w:val="24"/>
        </w:rPr>
        <w:t xml:space="preserve">(12), 1–13. https://doi.org/10.3390/app12126223 </w:t>
      </w:r>
    </w:p>
    <w:p w14:paraId="540FB183" w14:textId="77777777" w:rsidR="0052096B" w:rsidRPr="008C7257" w:rsidRDefault="0052096B" w:rsidP="009112C7">
      <w:pPr>
        <w:spacing w:before="100" w:beforeAutospacing="1" w:after="100" w:afterAutospacing="1"/>
        <w:ind w:left="567" w:hanging="567"/>
        <w:jc w:val="left"/>
        <w:rPr>
          <w:rFonts w:eastAsia="Times New Roman" w:cs="Times New Roman"/>
          <w:szCs w:val="24"/>
        </w:rPr>
      </w:pPr>
      <w:r w:rsidRPr="008C7257">
        <w:rPr>
          <w:rFonts w:eastAsia="Times New Roman" w:cs="Times New Roman"/>
          <w:szCs w:val="24"/>
        </w:rPr>
        <w:t xml:space="preserve">Gravellier, L. (2020). </w:t>
      </w:r>
      <w:r w:rsidRPr="008C7257">
        <w:rPr>
          <w:rFonts w:eastAsia="Times New Roman" w:cs="Times New Roman"/>
          <w:i/>
          <w:iCs/>
          <w:szCs w:val="24"/>
        </w:rPr>
        <w:t>Automatic speech recognition system for neurological tests</w:t>
      </w:r>
      <w:r w:rsidRPr="008C7257">
        <w:rPr>
          <w:rFonts w:eastAsia="Times New Roman" w:cs="Times New Roman"/>
          <w:szCs w:val="24"/>
        </w:rPr>
        <w:t xml:space="preserve"> (thesis). INP </w:t>
      </w:r>
      <w:proofErr w:type="spellStart"/>
      <w:r w:rsidRPr="008C7257">
        <w:rPr>
          <w:rFonts w:eastAsia="Times New Roman" w:cs="Times New Roman"/>
          <w:szCs w:val="24"/>
        </w:rPr>
        <w:t>Phelma</w:t>
      </w:r>
      <w:proofErr w:type="spellEnd"/>
      <w:r w:rsidRPr="008C7257">
        <w:rPr>
          <w:rFonts w:eastAsia="Times New Roman" w:cs="Times New Roman"/>
          <w:szCs w:val="24"/>
        </w:rPr>
        <w:t xml:space="preserve">, Grenoble. </w:t>
      </w:r>
    </w:p>
    <w:p w14:paraId="7919E293" w14:textId="77777777" w:rsidR="0052096B" w:rsidRPr="008C7257" w:rsidRDefault="0052096B" w:rsidP="009112C7">
      <w:pPr>
        <w:spacing w:before="100" w:beforeAutospacing="1" w:after="100" w:afterAutospacing="1"/>
        <w:ind w:left="567" w:hanging="567"/>
        <w:jc w:val="left"/>
        <w:rPr>
          <w:rFonts w:eastAsia="Times New Roman" w:cs="Times New Roman"/>
          <w:szCs w:val="24"/>
        </w:rPr>
      </w:pPr>
      <w:proofErr w:type="spellStart"/>
      <w:r w:rsidRPr="008C7257">
        <w:rPr>
          <w:rFonts w:eastAsia="Times New Roman" w:cs="Times New Roman"/>
          <w:szCs w:val="24"/>
        </w:rPr>
        <w:t>Koller</w:t>
      </w:r>
      <w:proofErr w:type="spellEnd"/>
      <w:r w:rsidRPr="008C7257">
        <w:rPr>
          <w:rFonts w:eastAsia="Times New Roman" w:cs="Times New Roman"/>
          <w:szCs w:val="24"/>
        </w:rPr>
        <w:t xml:space="preserve">, O. T. A. (2010). </w:t>
      </w:r>
      <w:r w:rsidRPr="008C7257">
        <w:rPr>
          <w:rFonts w:eastAsia="Times New Roman" w:cs="Times New Roman"/>
          <w:i/>
          <w:iCs/>
          <w:szCs w:val="24"/>
        </w:rPr>
        <w:t>Automatic Speech Recognition and Identification of African Portuguese</w:t>
      </w:r>
      <w:r w:rsidRPr="008C7257">
        <w:rPr>
          <w:rFonts w:eastAsia="Times New Roman" w:cs="Times New Roman"/>
          <w:szCs w:val="24"/>
        </w:rPr>
        <w:t xml:space="preserve"> (thesis). L2F, Lisbon. </w:t>
      </w:r>
    </w:p>
    <w:p w14:paraId="7116287F" w14:textId="77777777" w:rsidR="0052096B" w:rsidRPr="008C7257" w:rsidRDefault="0052096B" w:rsidP="009112C7">
      <w:pPr>
        <w:spacing w:before="100" w:beforeAutospacing="1" w:after="100" w:afterAutospacing="1"/>
        <w:ind w:left="567" w:hanging="567"/>
        <w:jc w:val="left"/>
        <w:rPr>
          <w:rFonts w:eastAsia="Times New Roman" w:cs="Times New Roman"/>
          <w:szCs w:val="24"/>
        </w:rPr>
      </w:pPr>
      <w:r w:rsidRPr="008C7257">
        <w:rPr>
          <w:rFonts w:eastAsia="Times New Roman" w:cs="Times New Roman"/>
          <w:szCs w:val="24"/>
        </w:rPr>
        <w:t xml:space="preserve">Maas, A. L. (2015). </w:t>
      </w:r>
      <w:r w:rsidRPr="008C7257">
        <w:rPr>
          <w:rFonts w:eastAsia="Times New Roman" w:cs="Times New Roman"/>
          <w:i/>
          <w:iCs/>
          <w:szCs w:val="24"/>
        </w:rPr>
        <w:t>Deep Neural Networks In Speech Recognition</w:t>
      </w:r>
      <w:r w:rsidRPr="008C7257">
        <w:rPr>
          <w:rFonts w:eastAsia="Times New Roman" w:cs="Times New Roman"/>
          <w:szCs w:val="24"/>
        </w:rPr>
        <w:t xml:space="preserve"> (thesis). Stanford University, Palo Alto. </w:t>
      </w:r>
    </w:p>
    <w:p w14:paraId="7A1C7D27" w14:textId="77777777" w:rsidR="0052096B" w:rsidRPr="008C7257" w:rsidRDefault="0052096B" w:rsidP="009112C7">
      <w:pPr>
        <w:spacing w:before="100" w:beforeAutospacing="1" w:after="100" w:afterAutospacing="1"/>
        <w:ind w:left="567" w:hanging="567"/>
        <w:jc w:val="left"/>
        <w:rPr>
          <w:rFonts w:eastAsia="Times New Roman" w:cs="Times New Roman"/>
          <w:szCs w:val="24"/>
        </w:rPr>
      </w:pPr>
      <w:proofErr w:type="spellStart"/>
      <w:r w:rsidRPr="008C7257">
        <w:rPr>
          <w:rFonts w:eastAsia="Times New Roman" w:cs="Times New Roman"/>
          <w:szCs w:val="24"/>
        </w:rPr>
        <w:t>Stenman</w:t>
      </w:r>
      <w:proofErr w:type="spellEnd"/>
      <w:r w:rsidRPr="008C7257">
        <w:rPr>
          <w:rFonts w:eastAsia="Times New Roman" w:cs="Times New Roman"/>
          <w:szCs w:val="24"/>
        </w:rPr>
        <w:t xml:space="preserve">, M. (2015). </w:t>
      </w:r>
      <w:r w:rsidRPr="008C7257">
        <w:rPr>
          <w:rFonts w:eastAsia="Times New Roman" w:cs="Times New Roman"/>
          <w:i/>
          <w:iCs/>
          <w:szCs w:val="24"/>
        </w:rPr>
        <w:t>Automatic speech recognition system for neurological tests</w:t>
      </w:r>
      <w:r w:rsidRPr="008C7257">
        <w:rPr>
          <w:rFonts w:eastAsia="Times New Roman" w:cs="Times New Roman"/>
          <w:szCs w:val="24"/>
        </w:rPr>
        <w:t xml:space="preserve"> (thesis). Umea University, Umea. </w:t>
      </w:r>
    </w:p>
    <w:p w14:paraId="31FA4C76" w14:textId="21F462BD" w:rsidR="009112C7" w:rsidRDefault="0052096B" w:rsidP="009112C7">
      <w:pPr>
        <w:spacing w:before="100" w:beforeAutospacing="1" w:after="100" w:afterAutospacing="1"/>
        <w:ind w:left="567" w:hanging="567"/>
        <w:jc w:val="left"/>
        <w:rPr>
          <w:rFonts w:eastAsia="Times New Roman" w:cs="Times New Roman"/>
          <w:szCs w:val="24"/>
        </w:rPr>
      </w:pPr>
      <w:r w:rsidRPr="008C7257">
        <w:rPr>
          <w:rFonts w:eastAsia="Times New Roman" w:cs="Times New Roman"/>
          <w:szCs w:val="24"/>
        </w:rPr>
        <w:t xml:space="preserve">Werner, R. (2020). </w:t>
      </w:r>
      <w:r w:rsidRPr="008C7257">
        <w:rPr>
          <w:rFonts w:eastAsia="Times New Roman" w:cs="Times New Roman"/>
          <w:i/>
          <w:iCs/>
          <w:szCs w:val="24"/>
        </w:rPr>
        <w:t>Developing an automatic speech recognition system based on Czech spoken language</w:t>
      </w:r>
      <w:r w:rsidRPr="008C7257">
        <w:rPr>
          <w:rFonts w:eastAsia="Times New Roman" w:cs="Times New Roman"/>
          <w:szCs w:val="24"/>
        </w:rPr>
        <w:t xml:space="preserve"> (thesis). CTU, Prague. </w:t>
      </w:r>
    </w:p>
    <w:p w14:paraId="377CA023" w14:textId="06D1548D" w:rsidR="009112C7" w:rsidRDefault="009112C7">
      <w:pPr>
        <w:spacing w:line="259" w:lineRule="auto"/>
        <w:jc w:val="left"/>
        <w:rPr>
          <w:rFonts w:eastAsia="Times New Roman" w:cs="Times New Roman"/>
          <w:szCs w:val="24"/>
        </w:rPr>
      </w:pPr>
    </w:p>
    <w:sectPr w:rsidR="009112C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C55A03B" w14:textId="77777777" w:rsidR="00A25B3A" w:rsidRDefault="00A25B3A" w:rsidP="00A17E3F">
      <w:pPr>
        <w:spacing w:after="0" w:line="240" w:lineRule="auto"/>
      </w:pPr>
      <w:r>
        <w:separator/>
      </w:r>
    </w:p>
  </w:endnote>
  <w:endnote w:type="continuationSeparator" w:id="0">
    <w:p w14:paraId="21E9A3FA" w14:textId="77777777" w:rsidR="00A25B3A" w:rsidRDefault="00A25B3A" w:rsidP="00A17E3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 w:name="Lucida Sans Unicode">
    <w:panose1 w:val="020B0602030504020204"/>
    <w:charset w:val="00"/>
    <w:family w:val="swiss"/>
    <w:pitch w:val="variable"/>
    <w:sig w:usb0="80000AFF" w:usb1="0000396B" w:usb2="00000000" w:usb3="00000000" w:csb0="000000B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645554871"/>
      <w:docPartObj>
        <w:docPartGallery w:val="Page Numbers (Bottom of Page)"/>
        <w:docPartUnique/>
      </w:docPartObj>
    </w:sdtPr>
    <w:sdtEndPr>
      <w:rPr>
        <w:noProof/>
      </w:rPr>
    </w:sdtEndPr>
    <w:sdtContent>
      <w:p w14:paraId="11EB1696" w14:textId="35F9A0C6" w:rsidR="006C2125" w:rsidRDefault="006C2125">
        <w:pPr>
          <w:pStyle w:val="Footer"/>
          <w:jc w:val="center"/>
        </w:pPr>
        <w:r>
          <w:fldChar w:fldCharType="begin"/>
        </w:r>
        <w:r>
          <w:instrText xml:space="preserve"> PAGE   \* MERGEFORMAT </w:instrText>
        </w:r>
        <w:r>
          <w:fldChar w:fldCharType="separate"/>
        </w:r>
        <w:r w:rsidR="00B25D17">
          <w:rPr>
            <w:noProof/>
          </w:rPr>
          <w:t>32</w:t>
        </w:r>
        <w:r>
          <w:rPr>
            <w:noProof/>
          </w:rPr>
          <w:fldChar w:fldCharType="end"/>
        </w:r>
      </w:p>
    </w:sdtContent>
  </w:sdt>
  <w:p w14:paraId="207F497A" w14:textId="77777777" w:rsidR="006C2125" w:rsidRDefault="006C212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CE9B60D" w14:textId="77777777" w:rsidR="00A25B3A" w:rsidRDefault="00A25B3A" w:rsidP="00A17E3F">
      <w:pPr>
        <w:spacing w:after="0" w:line="240" w:lineRule="auto"/>
      </w:pPr>
      <w:r>
        <w:separator/>
      </w:r>
    </w:p>
  </w:footnote>
  <w:footnote w:type="continuationSeparator" w:id="0">
    <w:p w14:paraId="0EDE57A4" w14:textId="77777777" w:rsidR="00A25B3A" w:rsidRDefault="00A25B3A" w:rsidP="00A17E3F">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1D451B"/>
    <w:multiLevelType w:val="hybridMultilevel"/>
    <w:tmpl w:val="BBFEAC9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
    <w:nsid w:val="022200C2"/>
    <w:multiLevelType w:val="hybridMultilevel"/>
    <w:tmpl w:val="64243A1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
    <w:nsid w:val="057B777B"/>
    <w:multiLevelType w:val="hybridMultilevel"/>
    <w:tmpl w:val="EF98416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
    <w:nsid w:val="0B7E0C05"/>
    <w:multiLevelType w:val="hybridMultilevel"/>
    <w:tmpl w:val="80F6F964"/>
    <w:lvl w:ilvl="0" w:tplc="04090001">
      <w:start w:val="1"/>
      <w:numFmt w:val="bullet"/>
      <w:lvlText w:val=""/>
      <w:lvlJc w:val="left"/>
      <w:pPr>
        <w:ind w:left="1623" w:hanging="360"/>
      </w:pPr>
      <w:rPr>
        <w:rFonts w:ascii="Symbol" w:hAnsi="Symbol" w:hint="default"/>
      </w:rPr>
    </w:lvl>
    <w:lvl w:ilvl="1" w:tplc="04090003" w:tentative="1">
      <w:start w:val="1"/>
      <w:numFmt w:val="bullet"/>
      <w:lvlText w:val="o"/>
      <w:lvlJc w:val="left"/>
      <w:pPr>
        <w:ind w:left="2343" w:hanging="360"/>
      </w:pPr>
      <w:rPr>
        <w:rFonts w:ascii="Courier New" w:hAnsi="Courier New" w:cs="Courier New" w:hint="default"/>
      </w:rPr>
    </w:lvl>
    <w:lvl w:ilvl="2" w:tplc="04090005" w:tentative="1">
      <w:start w:val="1"/>
      <w:numFmt w:val="bullet"/>
      <w:lvlText w:val=""/>
      <w:lvlJc w:val="left"/>
      <w:pPr>
        <w:ind w:left="3063" w:hanging="360"/>
      </w:pPr>
      <w:rPr>
        <w:rFonts w:ascii="Wingdings" w:hAnsi="Wingdings" w:hint="default"/>
      </w:rPr>
    </w:lvl>
    <w:lvl w:ilvl="3" w:tplc="04090001" w:tentative="1">
      <w:start w:val="1"/>
      <w:numFmt w:val="bullet"/>
      <w:lvlText w:val=""/>
      <w:lvlJc w:val="left"/>
      <w:pPr>
        <w:ind w:left="3783" w:hanging="360"/>
      </w:pPr>
      <w:rPr>
        <w:rFonts w:ascii="Symbol" w:hAnsi="Symbol" w:hint="default"/>
      </w:rPr>
    </w:lvl>
    <w:lvl w:ilvl="4" w:tplc="04090003" w:tentative="1">
      <w:start w:val="1"/>
      <w:numFmt w:val="bullet"/>
      <w:lvlText w:val="o"/>
      <w:lvlJc w:val="left"/>
      <w:pPr>
        <w:ind w:left="4503" w:hanging="360"/>
      </w:pPr>
      <w:rPr>
        <w:rFonts w:ascii="Courier New" w:hAnsi="Courier New" w:cs="Courier New" w:hint="default"/>
      </w:rPr>
    </w:lvl>
    <w:lvl w:ilvl="5" w:tplc="04090005" w:tentative="1">
      <w:start w:val="1"/>
      <w:numFmt w:val="bullet"/>
      <w:lvlText w:val=""/>
      <w:lvlJc w:val="left"/>
      <w:pPr>
        <w:ind w:left="5223" w:hanging="360"/>
      </w:pPr>
      <w:rPr>
        <w:rFonts w:ascii="Wingdings" w:hAnsi="Wingdings" w:hint="default"/>
      </w:rPr>
    </w:lvl>
    <w:lvl w:ilvl="6" w:tplc="04090001" w:tentative="1">
      <w:start w:val="1"/>
      <w:numFmt w:val="bullet"/>
      <w:lvlText w:val=""/>
      <w:lvlJc w:val="left"/>
      <w:pPr>
        <w:ind w:left="5943" w:hanging="360"/>
      </w:pPr>
      <w:rPr>
        <w:rFonts w:ascii="Symbol" w:hAnsi="Symbol" w:hint="default"/>
      </w:rPr>
    </w:lvl>
    <w:lvl w:ilvl="7" w:tplc="04090003" w:tentative="1">
      <w:start w:val="1"/>
      <w:numFmt w:val="bullet"/>
      <w:lvlText w:val="o"/>
      <w:lvlJc w:val="left"/>
      <w:pPr>
        <w:ind w:left="6663" w:hanging="360"/>
      </w:pPr>
      <w:rPr>
        <w:rFonts w:ascii="Courier New" w:hAnsi="Courier New" w:cs="Courier New" w:hint="default"/>
      </w:rPr>
    </w:lvl>
    <w:lvl w:ilvl="8" w:tplc="04090005" w:tentative="1">
      <w:start w:val="1"/>
      <w:numFmt w:val="bullet"/>
      <w:lvlText w:val=""/>
      <w:lvlJc w:val="left"/>
      <w:pPr>
        <w:ind w:left="7383" w:hanging="360"/>
      </w:pPr>
      <w:rPr>
        <w:rFonts w:ascii="Wingdings" w:hAnsi="Wingdings" w:hint="default"/>
      </w:rPr>
    </w:lvl>
  </w:abstractNum>
  <w:abstractNum w:abstractNumId="4">
    <w:nsid w:val="0D83088E"/>
    <w:multiLevelType w:val="multilevel"/>
    <w:tmpl w:val="BFBAC66A"/>
    <w:lvl w:ilvl="0">
      <w:start w:val="1"/>
      <w:numFmt w:val="decimal"/>
      <w:lvlText w:val="%1"/>
      <w:lvlJc w:val="left"/>
      <w:pPr>
        <w:ind w:left="1398" w:hanging="822"/>
      </w:pPr>
      <w:rPr>
        <w:rFonts w:hint="default"/>
      </w:rPr>
    </w:lvl>
    <w:lvl w:ilvl="1">
      <w:start w:val="2"/>
      <w:numFmt w:val="decimal"/>
      <w:lvlText w:val="%1.%2"/>
      <w:lvlJc w:val="left"/>
      <w:pPr>
        <w:ind w:left="1398" w:hanging="822"/>
      </w:pPr>
      <w:rPr>
        <w:rFonts w:hint="default"/>
      </w:rPr>
    </w:lvl>
    <w:lvl w:ilvl="2">
      <w:start w:val="1"/>
      <w:numFmt w:val="decimal"/>
      <w:lvlText w:val="%1.%2.%3"/>
      <w:lvlJc w:val="left"/>
      <w:pPr>
        <w:ind w:left="1398" w:hanging="822"/>
        <w:jc w:val="right"/>
      </w:pPr>
      <w:rPr>
        <w:rFonts w:ascii="Georgia" w:eastAsia="Georgia" w:hAnsi="Georgia" w:hint="default"/>
        <w:b/>
        <w:bCs/>
        <w:w w:val="101"/>
        <w:sz w:val="24"/>
        <w:szCs w:val="24"/>
      </w:rPr>
    </w:lvl>
    <w:lvl w:ilvl="3">
      <w:start w:val="1"/>
      <w:numFmt w:val="bullet"/>
      <w:lvlText w:val="•"/>
      <w:lvlJc w:val="left"/>
      <w:pPr>
        <w:ind w:left="3542" w:hanging="822"/>
      </w:pPr>
      <w:rPr>
        <w:rFonts w:hint="default"/>
      </w:rPr>
    </w:lvl>
    <w:lvl w:ilvl="4">
      <w:start w:val="1"/>
      <w:numFmt w:val="bullet"/>
      <w:lvlText w:val="•"/>
      <w:lvlJc w:val="left"/>
      <w:pPr>
        <w:ind w:left="4257" w:hanging="822"/>
      </w:pPr>
      <w:rPr>
        <w:rFonts w:hint="default"/>
      </w:rPr>
    </w:lvl>
    <w:lvl w:ilvl="5">
      <w:start w:val="1"/>
      <w:numFmt w:val="bullet"/>
      <w:lvlText w:val="•"/>
      <w:lvlJc w:val="left"/>
      <w:pPr>
        <w:ind w:left="4972" w:hanging="822"/>
      </w:pPr>
      <w:rPr>
        <w:rFonts w:hint="default"/>
      </w:rPr>
    </w:lvl>
    <w:lvl w:ilvl="6">
      <w:start w:val="1"/>
      <w:numFmt w:val="bullet"/>
      <w:lvlText w:val="•"/>
      <w:lvlJc w:val="left"/>
      <w:pPr>
        <w:ind w:left="5686" w:hanging="822"/>
      </w:pPr>
      <w:rPr>
        <w:rFonts w:hint="default"/>
      </w:rPr>
    </w:lvl>
    <w:lvl w:ilvl="7">
      <w:start w:val="1"/>
      <w:numFmt w:val="bullet"/>
      <w:lvlText w:val="•"/>
      <w:lvlJc w:val="left"/>
      <w:pPr>
        <w:ind w:left="6401" w:hanging="822"/>
      </w:pPr>
      <w:rPr>
        <w:rFonts w:hint="default"/>
      </w:rPr>
    </w:lvl>
    <w:lvl w:ilvl="8">
      <w:start w:val="1"/>
      <w:numFmt w:val="bullet"/>
      <w:lvlText w:val="•"/>
      <w:lvlJc w:val="left"/>
      <w:pPr>
        <w:ind w:left="7116" w:hanging="822"/>
      </w:pPr>
      <w:rPr>
        <w:rFonts w:hint="default"/>
      </w:rPr>
    </w:lvl>
  </w:abstractNum>
  <w:abstractNum w:abstractNumId="5">
    <w:nsid w:val="0E04597C"/>
    <w:multiLevelType w:val="multilevel"/>
    <w:tmpl w:val="8C60DDDE"/>
    <w:lvl w:ilvl="0">
      <w:start w:val="1"/>
      <w:numFmt w:val="decimal"/>
      <w:lvlText w:val="%1"/>
      <w:lvlJc w:val="left"/>
      <w:pPr>
        <w:ind w:left="1312" w:hanging="736"/>
      </w:pPr>
      <w:rPr>
        <w:rFonts w:hint="default"/>
      </w:rPr>
    </w:lvl>
    <w:lvl w:ilvl="1">
      <w:start w:val="1"/>
      <w:numFmt w:val="decimal"/>
      <w:lvlText w:val="%1.%2"/>
      <w:lvlJc w:val="left"/>
      <w:pPr>
        <w:ind w:left="1312" w:hanging="736"/>
      </w:pPr>
      <w:rPr>
        <w:rFonts w:ascii="Georgia" w:eastAsia="Georgia" w:hAnsi="Georgia" w:hint="default"/>
        <w:b/>
        <w:bCs/>
        <w:w w:val="112"/>
        <w:sz w:val="28"/>
        <w:szCs w:val="28"/>
      </w:rPr>
    </w:lvl>
    <w:lvl w:ilvl="2">
      <w:start w:val="1"/>
      <w:numFmt w:val="decimal"/>
      <w:lvlText w:val="%3."/>
      <w:lvlJc w:val="left"/>
      <w:pPr>
        <w:ind w:left="1122" w:hanging="279"/>
      </w:pPr>
      <w:rPr>
        <w:rFonts w:ascii="Palatino Linotype" w:eastAsia="Palatino Linotype" w:hAnsi="Palatino Linotype" w:hint="default"/>
        <w:w w:val="102"/>
        <w:sz w:val="22"/>
        <w:szCs w:val="22"/>
      </w:rPr>
    </w:lvl>
    <w:lvl w:ilvl="3">
      <w:start w:val="1"/>
      <w:numFmt w:val="bullet"/>
      <w:lvlText w:val="•"/>
      <w:lvlJc w:val="left"/>
      <w:pPr>
        <w:ind w:left="2919" w:hanging="279"/>
      </w:pPr>
      <w:rPr>
        <w:rFonts w:hint="default"/>
      </w:rPr>
    </w:lvl>
    <w:lvl w:ilvl="4">
      <w:start w:val="1"/>
      <w:numFmt w:val="bullet"/>
      <w:lvlText w:val="•"/>
      <w:lvlJc w:val="left"/>
      <w:pPr>
        <w:ind w:left="3723" w:hanging="279"/>
      </w:pPr>
      <w:rPr>
        <w:rFonts w:hint="default"/>
      </w:rPr>
    </w:lvl>
    <w:lvl w:ilvl="5">
      <w:start w:val="1"/>
      <w:numFmt w:val="bullet"/>
      <w:lvlText w:val="•"/>
      <w:lvlJc w:val="left"/>
      <w:pPr>
        <w:ind w:left="4527" w:hanging="279"/>
      </w:pPr>
      <w:rPr>
        <w:rFonts w:hint="default"/>
      </w:rPr>
    </w:lvl>
    <w:lvl w:ilvl="6">
      <w:start w:val="1"/>
      <w:numFmt w:val="bullet"/>
      <w:lvlText w:val="•"/>
      <w:lvlJc w:val="left"/>
      <w:pPr>
        <w:ind w:left="5330" w:hanging="279"/>
      </w:pPr>
      <w:rPr>
        <w:rFonts w:hint="default"/>
      </w:rPr>
    </w:lvl>
    <w:lvl w:ilvl="7">
      <w:start w:val="1"/>
      <w:numFmt w:val="bullet"/>
      <w:lvlText w:val="•"/>
      <w:lvlJc w:val="left"/>
      <w:pPr>
        <w:ind w:left="6134" w:hanging="279"/>
      </w:pPr>
      <w:rPr>
        <w:rFonts w:hint="default"/>
      </w:rPr>
    </w:lvl>
    <w:lvl w:ilvl="8">
      <w:start w:val="1"/>
      <w:numFmt w:val="bullet"/>
      <w:lvlText w:val="•"/>
      <w:lvlJc w:val="left"/>
      <w:pPr>
        <w:ind w:left="6938" w:hanging="279"/>
      </w:pPr>
      <w:rPr>
        <w:rFonts w:hint="default"/>
      </w:rPr>
    </w:lvl>
  </w:abstractNum>
  <w:abstractNum w:abstractNumId="6">
    <w:nsid w:val="18A058F3"/>
    <w:multiLevelType w:val="hybridMultilevel"/>
    <w:tmpl w:val="49DCFA74"/>
    <w:lvl w:ilvl="0" w:tplc="EFC05B92">
      <w:start w:val="1"/>
      <w:numFmt w:val="decimal"/>
      <w:lvlText w:val="%1."/>
      <w:lvlJc w:val="left"/>
      <w:pPr>
        <w:ind w:left="1002" w:hanging="407"/>
      </w:pPr>
      <w:rPr>
        <w:rFonts w:ascii="Palatino Linotype" w:eastAsia="Palatino Linotype" w:hAnsi="Palatino Linotype" w:hint="default"/>
        <w:w w:val="115"/>
        <w:sz w:val="22"/>
        <w:szCs w:val="22"/>
      </w:rPr>
    </w:lvl>
    <w:lvl w:ilvl="1" w:tplc="4F7CA8C2">
      <w:start w:val="1"/>
      <w:numFmt w:val="decimal"/>
      <w:lvlText w:val="%2."/>
      <w:lvlJc w:val="left"/>
      <w:pPr>
        <w:ind w:left="1142" w:hanging="279"/>
      </w:pPr>
      <w:rPr>
        <w:rFonts w:ascii="Palatino Linotype" w:eastAsia="Palatino Linotype" w:hAnsi="Palatino Linotype" w:hint="default"/>
        <w:w w:val="102"/>
        <w:sz w:val="22"/>
        <w:szCs w:val="22"/>
      </w:rPr>
    </w:lvl>
    <w:lvl w:ilvl="2" w:tplc="8548C250">
      <w:start w:val="1"/>
      <w:numFmt w:val="bullet"/>
      <w:lvlText w:val="•"/>
      <w:lvlJc w:val="left"/>
      <w:pPr>
        <w:ind w:left="1964" w:hanging="279"/>
      </w:pPr>
      <w:rPr>
        <w:rFonts w:hint="default"/>
      </w:rPr>
    </w:lvl>
    <w:lvl w:ilvl="3" w:tplc="0D74999E">
      <w:start w:val="1"/>
      <w:numFmt w:val="bullet"/>
      <w:lvlText w:val="•"/>
      <w:lvlJc w:val="left"/>
      <w:pPr>
        <w:ind w:left="2787" w:hanging="279"/>
      </w:pPr>
      <w:rPr>
        <w:rFonts w:hint="default"/>
      </w:rPr>
    </w:lvl>
    <w:lvl w:ilvl="4" w:tplc="F2A8B62C">
      <w:start w:val="1"/>
      <w:numFmt w:val="bullet"/>
      <w:lvlText w:val="•"/>
      <w:lvlJc w:val="left"/>
      <w:pPr>
        <w:ind w:left="3610" w:hanging="279"/>
      </w:pPr>
      <w:rPr>
        <w:rFonts w:hint="default"/>
      </w:rPr>
    </w:lvl>
    <w:lvl w:ilvl="5" w:tplc="2C4E31EC">
      <w:start w:val="1"/>
      <w:numFmt w:val="bullet"/>
      <w:lvlText w:val="•"/>
      <w:lvlJc w:val="left"/>
      <w:pPr>
        <w:ind w:left="4432" w:hanging="279"/>
      </w:pPr>
      <w:rPr>
        <w:rFonts w:hint="default"/>
      </w:rPr>
    </w:lvl>
    <w:lvl w:ilvl="6" w:tplc="B88A0812">
      <w:start w:val="1"/>
      <w:numFmt w:val="bullet"/>
      <w:lvlText w:val="•"/>
      <w:lvlJc w:val="left"/>
      <w:pPr>
        <w:ind w:left="5255" w:hanging="279"/>
      </w:pPr>
      <w:rPr>
        <w:rFonts w:hint="default"/>
      </w:rPr>
    </w:lvl>
    <w:lvl w:ilvl="7" w:tplc="013CC362">
      <w:start w:val="1"/>
      <w:numFmt w:val="bullet"/>
      <w:lvlText w:val="•"/>
      <w:lvlJc w:val="left"/>
      <w:pPr>
        <w:ind w:left="6077" w:hanging="279"/>
      </w:pPr>
      <w:rPr>
        <w:rFonts w:hint="default"/>
      </w:rPr>
    </w:lvl>
    <w:lvl w:ilvl="8" w:tplc="1F623328">
      <w:start w:val="1"/>
      <w:numFmt w:val="bullet"/>
      <w:lvlText w:val="•"/>
      <w:lvlJc w:val="left"/>
      <w:pPr>
        <w:ind w:left="6900" w:hanging="279"/>
      </w:pPr>
      <w:rPr>
        <w:rFonts w:hint="default"/>
      </w:rPr>
    </w:lvl>
  </w:abstractNum>
  <w:abstractNum w:abstractNumId="7">
    <w:nsid w:val="1C9C38D0"/>
    <w:multiLevelType w:val="hybridMultilevel"/>
    <w:tmpl w:val="7A3813A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
    <w:nsid w:val="1E5967D4"/>
    <w:multiLevelType w:val="hybridMultilevel"/>
    <w:tmpl w:val="1788102C"/>
    <w:lvl w:ilvl="0" w:tplc="0298F034">
      <w:start w:val="1"/>
      <w:numFmt w:val="decimal"/>
      <w:lvlText w:val="%1."/>
      <w:lvlJc w:val="left"/>
      <w:pPr>
        <w:ind w:left="1622" w:hanging="288"/>
      </w:pPr>
      <w:rPr>
        <w:rFonts w:ascii="Arial" w:eastAsia="Arial" w:hAnsi="Arial" w:hint="default"/>
        <w:i/>
        <w:w w:val="97"/>
        <w:sz w:val="22"/>
        <w:szCs w:val="22"/>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9">
    <w:nsid w:val="21EC1DA1"/>
    <w:multiLevelType w:val="hybridMultilevel"/>
    <w:tmpl w:val="CC82406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0">
    <w:nsid w:val="280B6C2B"/>
    <w:multiLevelType w:val="multilevel"/>
    <w:tmpl w:val="F49217B8"/>
    <w:lvl w:ilvl="0">
      <w:start w:val="2"/>
      <w:numFmt w:val="decimal"/>
      <w:lvlText w:val="%1"/>
      <w:lvlJc w:val="left"/>
      <w:pPr>
        <w:ind w:left="6734" w:hanging="534"/>
      </w:pPr>
      <w:rPr>
        <w:rFonts w:hint="default"/>
      </w:rPr>
    </w:lvl>
    <w:lvl w:ilvl="1">
      <w:start w:val="1"/>
      <w:numFmt w:val="decimal"/>
      <w:lvlText w:val="%1.%2."/>
      <w:lvlJc w:val="left"/>
      <w:pPr>
        <w:ind w:left="6734" w:hanging="534"/>
        <w:jc w:val="right"/>
      </w:pPr>
      <w:rPr>
        <w:rFonts w:ascii="Palatino Linotype" w:eastAsia="Palatino Linotype" w:hAnsi="Palatino Linotype" w:hint="default"/>
        <w:w w:val="102"/>
        <w:sz w:val="22"/>
        <w:szCs w:val="22"/>
      </w:rPr>
    </w:lvl>
    <w:lvl w:ilvl="2">
      <w:start w:val="1"/>
      <w:numFmt w:val="bullet"/>
      <w:lvlText w:val="•"/>
      <w:lvlJc w:val="left"/>
      <w:pPr>
        <w:ind w:left="7097" w:hanging="534"/>
      </w:pPr>
      <w:rPr>
        <w:rFonts w:hint="default"/>
      </w:rPr>
    </w:lvl>
    <w:lvl w:ilvl="3">
      <w:start w:val="1"/>
      <w:numFmt w:val="bullet"/>
      <w:lvlText w:val="•"/>
      <w:lvlJc w:val="left"/>
      <w:pPr>
        <w:ind w:left="7278" w:hanging="534"/>
      </w:pPr>
      <w:rPr>
        <w:rFonts w:hint="default"/>
      </w:rPr>
    </w:lvl>
    <w:lvl w:ilvl="4">
      <w:start w:val="1"/>
      <w:numFmt w:val="bullet"/>
      <w:lvlText w:val="•"/>
      <w:lvlJc w:val="left"/>
      <w:pPr>
        <w:ind w:left="7459" w:hanging="534"/>
      </w:pPr>
      <w:rPr>
        <w:rFonts w:hint="default"/>
      </w:rPr>
    </w:lvl>
    <w:lvl w:ilvl="5">
      <w:start w:val="1"/>
      <w:numFmt w:val="bullet"/>
      <w:lvlText w:val="•"/>
      <w:lvlJc w:val="left"/>
      <w:pPr>
        <w:ind w:left="7640" w:hanging="534"/>
      </w:pPr>
      <w:rPr>
        <w:rFonts w:hint="default"/>
      </w:rPr>
    </w:lvl>
    <w:lvl w:ilvl="6">
      <w:start w:val="1"/>
      <w:numFmt w:val="bullet"/>
      <w:lvlText w:val="•"/>
      <w:lvlJc w:val="left"/>
      <w:pPr>
        <w:ind w:left="7821" w:hanging="534"/>
      </w:pPr>
      <w:rPr>
        <w:rFonts w:hint="default"/>
      </w:rPr>
    </w:lvl>
    <w:lvl w:ilvl="7">
      <w:start w:val="1"/>
      <w:numFmt w:val="bullet"/>
      <w:lvlText w:val="•"/>
      <w:lvlJc w:val="left"/>
      <w:pPr>
        <w:ind w:left="8002" w:hanging="534"/>
      </w:pPr>
      <w:rPr>
        <w:rFonts w:hint="default"/>
      </w:rPr>
    </w:lvl>
    <w:lvl w:ilvl="8">
      <w:start w:val="1"/>
      <w:numFmt w:val="bullet"/>
      <w:lvlText w:val="•"/>
      <w:lvlJc w:val="left"/>
      <w:pPr>
        <w:ind w:left="8183" w:hanging="534"/>
      </w:pPr>
      <w:rPr>
        <w:rFonts w:hint="default"/>
      </w:rPr>
    </w:lvl>
  </w:abstractNum>
  <w:abstractNum w:abstractNumId="11">
    <w:nsid w:val="2DFC57D2"/>
    <w:multiLevelType w:val="hybridMultilevel"/>
    <w:tmpl w:val="BC989D4E"/>
    <w:lvl w:ilvl="0" w:tplc="49E2F95C">
      <w:start w:val="1"/>
      <w:numFmt w:val="decimal"/>
      <w:lvlText w:val="%1."/>
      <w:lvlJc w:val="left"/>
      <w:pPr>
        <w:ind w:left="1002" w:hanging="407"/>
      </w:pPr>
      <w:rPr>
        <w:rFonts w:ascii="Palatino Linotype" w:eastAsia="Palatino Linotype" w:hAnsi="Palatino Linotype" w:hint="default"/>
        <w:w w:val="115"/>
        <w:sz w:val="22"/>
        <w:szCs w:val="22"/>
      </w:rPr>
    </w:lvl>
    <w:lvl w:ilvl="1" w:tplc="0298F034">
      <w:start w:val="1"/>
      <w:numFmt w:val="decimal"/>
      <w:lvlText w:val="%2."/>
      <w:lvlJc w:val="left"/>
      <w:pPr>
        <w:ind w:left="1622" w:hanging="288"/>
      </w:pPr>
      <w:rPr>
        <w:rFonts w:ascii="Arial" w:eastAsia="Arial" w:hAnsi="Arial" w:hint="default"/>
        <w:i/>
        <w:w w:val="97"/>
        <w:sz w:val="22"/>
        <w:szCs w:val="22"/>
      </w:rPr>
    </w:lvl>
    <w:lvl w:ilvl="2" w:tplc="860AC1EA">
      <w:start w:val="1"/>
      <w:numFmt w:val="bullet"/>
      <w:lvlText w:val="•"/>
      <w:lvlJc w:val="left"/>
      <w:pPr>
        <w:ind w:left="2391" w:hanging="288"/>
      </w:pPr>
      <w:rPr>
        <w:rFonts w:hint="default"/>
      </w:rPr>
    </w:lvl>
    <w:lvl w:ilvl="3" w:tplc="D5966C9E">
      <w:start w:val="1"/>
      <w:numFmt w:val="bullet"/>
      <w:lvlText w:val="•"/>
      <w:lvlJc w:val="left"/>
      <w:pPr>
        <w:ind w:left="3160" w:hanging="288"/>
      </w:pPr>
      <w:rPr>
        <w:rFonts w:hint="default"/>
      </w:rPr>
    </w:lvl>
    <w:lvl w:ilvl="4" w:tplc="74846580">
      <w:start w:val="1"/>
      <w:numFmt w:val="bullet"/>
      <w:lvlText w:val="•"/>
      <w:lvlJc w:val="left"/>
      <w:pPr>
        <w:ind w:left="3930" w:hanging="288"/>
      </w:pPr>
      <w:rPr>
        <w:rFonts w:hint="default"/>
      </w:rPr>
    </w:lvl>
    <w:lvl w:ilvl="5" w:tplc="674428BC">
      <w:start w:val="1"/>
      <w:numFmt w:val="bullet"/>
      <w:lvlText w:val="•"/>
      <w:lvlJc w:val="left"/>
      <w:pPr>
        <w:ind w:left="4699" w:hanging="288"/>
      </w:pPr>
      <w:rPr>
        <w:rFonts w:hint="default"/>
      </w:rPr>
    </w:lvl>
    <w:lvl w:ilvl="6" w:tplc="29F044D0">
      <w:start w:val="1"/>
      <w:numFmt w:val="bullet"/>
      <w:lvlText w:val="•"/>
      <w:lvlJc w:val="left"/>
      <w:pPr>
        <w:ind w:left="5468" w:hanging="288"/>
      </w:pPr>
      <w:rPr>
        <w:rFonts w:hint="default"/>
      </w:rPr>
    </w:lvl>
    <w:lvl w:ilvl="7" w:tplc="4BDA5A60">
      <w:start w:val="1"/>
      <w:numFmt w:val="bullet"/>
      <w:lvlText w:val="•"/>
      <w:lvlJc w:val="left"/>
      <w:pPr>
        <w:ind w:left="6237" w:hanging="288"/>
      </w:pPr>
      <w:rPr>
        <w:rFonts w:hint="default"/>
      </w:rPr>
    </w:lvl>
    <w:lvl w:ilvl="8" w:tplc="AEEAEB9C">
      <w:start w:val="1"/>
      <w:numFmt w:val="bullet"/>
      <w:lvlText w:val="•"/>
      <w:lvlJc w:val="left"/>
      <w:pPr>
        <w:ind w:left="7007" w:hanging="288"/>
      </w:pPr>
      <w:rPr>
        <w:rFonts w:hint="default"/>
      </w:rPr>
    </w:lvl>
  </w:abstractNum>
  <w:abstractNum w:abstractNumId="12">
    <w:nsid w:val="2EE95DB5"/>
    <w:multiLevelType w:val="hybridMultilevel"/>
    <w:tmpl w:val="86B8BB00"/>
    <w:lvl w:ilvl="0" w:tplc="2000000F">
      <w:start w:val="1"/>
      <w:numFmt w:val="decimal"/>
      <w:lvlText w:val="%1."/>
      <w:lvlJc w:val="left"/>
      <w:pPr>
        <w:ind w:left="1854" w:hanging="360"/>
      </w:pPr>
    </w:lvl>
    <w:lvl w:ilvl="1" w:tplc="20000019" w:tentative="1">
      <w:start w:val="1"/>
      <w:numFmt w:val="lowerLetter"/>
      <w:lvlText w:val="%2."/>
      <w:lvlJc w:val="left"/>
      <w:pPr>
        <w:ind w:left="2574" w:hanging="360"/>
      </w:pPr>
    </w:lvl>
    <w:lvl w:ilvl="2" w:tplc="2000001B" w:tentative="1">
      <w:start w:val="1"/>
      <w:numFmt w:val="lowerRoman"/>
      <w:lvlText w:val="%3."/>
      <w:lvlJc w:val="right"/>
      <w:pPr>
        <w:ind w:left="3294" w:hanging="180"/>
      </w:pPr>
    </w:lvl>
    <w:lvl w:ilvl="3" w:tplc="2000000F" w:tentative="1">
      <w:start w:val="1"/>
      <w:numFmt w:val="decimal"/>
      <w:lvlText w:val="%4."/>
      <w:lvlJc w:val="left"/>
      <w:pPr>
        <w:ind w:left="4014" w:hanging="360"/>
      </w:pPr>
    </w:lvl>
    <w:lvl w:ilvl="4" w:tplc="20000019" w:tentative="1">
      <w:start w:val="1"/>
      <w:numFmt w:val="lowerLetter"/>
      <w:lvlText w:val="%5."/>
      <w:lvlJc w:val="left"/>
      <w:pPr>
        <w:ind w:left="4734" w:hanging="360"/>
      </w:pPr>
    </w:lvl>
    <w:lvl w:ilvl="5" w:tplc="2000001B" w:tentative="1">
      <w:start w:val="1"/>
      <w:numFmt w:val="lowerRoman"/>
      <w:lvlText w:val="%6."/>
      <w:lvlJc w:val="right"/>
      <w:pPr>
        <w:ind w:left="5454" w:hanging="180"/>
      </w:pPr>
    </w:lvl>
    <w:lvl w:ilvl="6" w:tplc="2000000F" w:tentative="1">
      <w:start w:val="1"/>
      <w:numFmt w:val="decimal"/>
      <w:lvlText w:val="%7."/>
      <w:lvlJc w:val="left"/>
      <w:pPr>
        <w:ind w:left="6174" w:hanging="360"/>
      </w:pPr>
    </w:lvl>
    <w:lvl w:ilvl="7" w:tplc="20000019" w:tentative="1">
      <w:start w:val="1"/>
      <w:numFmt w:val="lowerLetter"/>
      <w:lvlText w:val="%8."/>
      <w:lvlJc w:val="left"/>
      <w:pPr>
        <w:ind w:left="6894" w:hanging="360"/>
      </w:pPr>
    </w:lvl>
    <w:lvl w:ilvl="8" w:tplc="2000001B" w:tentative="1">
      <w:start w:val="1"/>
      <w:numFmt w:val="lowerRoman"/>
      <w:lvlText w:val="%9."/>
      <w:lvlJc w:val="right"/>
      <w:pPr>
        <w:ind w:left="7614" w:hanging="180"/>
      </w:pPr>
    </w:lvl>
  </w:abstractNum>
  <w:abstractNum w:abstractNumId="13">
    <w:nsid w:val="2F840944"/>
    <w:multiLevelType w:val="hybridMultilevel"/>
    <w:tmpl w:val="2732F0AC"/>
    <w:lvl w:ilvl="0" w:tplc="2000001B">
      <w:start w:val="1"/>
      <w:numFmt w:val="lowerRoman"/>
      <w:lvlText w:val="%1."/>
      <w:lvlJc w:val="righ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4">
    <w:nsid w:val="34252763"/>
    <w:multiLevelType w:val="hybridMultilevel"/>
    <w:tmpl w:val="51827C7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5">
    <w:nsid w:val="391813C6"/>
    <w:multiLevelType w:val="hybridMultilevel"/>
    <w:tmpl w:val="773A669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6">
    <w:nsid w:val="3E1F6EC7"/>
    <w:multiLevelType w:val="hybridMultilevel"/>
    <w:tmpl w:val="3746E7A6"/>
    <w:lvl w:ilvl="0" w:tplc="91F83BEC">
      <w:start w:val="2"/>
      <w:numFmt w:val="decimal"/>
      <w:lvlText w:val="%1."/>
      <w:lvlJc w:val="left"/>
      <w:pPr>
        <w:ind w:left="1002" w:hanging="407"/>
      </w:pPr>
      <w:rPr>
        <w:rFonts w:ascii="Palatino Linotype" w:eastAsia="Palatino Linotype" w:hAnsi="Palatino Linotype" w:hint="default"/>
        <w:w w:val="115"/>
        <w:sz w:val="22"/>
        <w:szCs w:val="22"/>
      </w:rPr>
    </w:lvl>
    <w:lvl w:ilvl="1" w:tplc="1F38F42C">
      <w:start w:val="1"/>
      <w:numFmt w:val="bullet"/>
      <w:lvlText w:val="•"/>
      <w:lvlJc w:val="left"/>
      <w:pPr>
        <w:ind w:left="1142" w:hanging="219"/>
      </w:pPr>
      <w:rPr>
        <w:rFonts w:ascii="Lucida Sans Unicode" w:eastAsia="Lucida Sans Unicode" w:hAnsi="Lucida Sans Unicode" w:hint="default"/>
        <w:w w:val="78"/>
        <w:sz w:val="22"/>
        <w:szCs w:val="22"/>
      </w:rPr>
    </w:lvl>
    <w:lvl w:ilvl="2" w:tplc="F364C8B8">
      <w:start w:val="1"/>
      <w:numFmt w:val="bullet"/>
      <w:lvlText w:val="•"/>
      <w:lvlJc w:val="left"/>
      <w:pPr>
        <w:ind w:left="1964" w:hanging="219"/>
      </w:pPr>
      <w:rPr>
        <w:rFonts w:hint="default"/>
      </w:rPr>
    </w:lvl>
    <w:lvl w:ilvl="3" w:tplc="F7A05AFE">
      <w:start w:val="1"/>
      <w:numFmt w:val="bullet"/>
      <w:lvlText w:val="•"/>
      <w:lvlJc w:val="left"/>
      <w:pPr>
        <w:ind w:left="2787" w:hanging="219"/>
      </w:pPr>
      <w:rPr>
        <w:rFonts w:hint="default"/>
      </w:rPr>
    </w:lvl>
    <w:lvl w:ilvl="4" w:tplc="51C68000">
      <w:start w:val="1"/>
      <w:numFmt w:val="bullet"/>
      <w:lvlText w:val="•"/>
      <w:lvlJc w:val="left"/>
      <w:pPr>
        <w:ind w:left="3610" w:hanging="219"/>
      </w:pPr>
      <w:rPr>
        <w:rFonts w:hint="default"/>
      </w:rPr>
    </w:lvl>
    <w:lvl w:ilvl="5" w:tplc="FEBCFA1C">
      <w:start w:val="1"/>
      <w:numFmt w:val="bullet"/>
      <w:lvlText w:val="•"/>
      <w:lvlJc w:val="left"/>
      <w:pPr>
        <w:ind w:left="4432" w:hanging="219"/>
      </w:pPr>
      <w:rPr>
        <w:rFonts w:hint="default"/>
      </w:rPr>
    </w:lvl>
    <w:lvl w:ilvl="6" w:tplc="CF92B8F0">
      <w:start w:val="1"/>
      <w:numFmt w:val="bullet"/>
      <w:lvlText w:val="•"/>
      <w:lvlJc w:val="left"/>
      <w:pPr>
        <w:ind w:left="5255" w:hanging="219"/>
      </w:pPr>
      <w:rPr>
        <w:rFonts w:hint="default"/>
      </w:rPr>
    </w:lvl>
    <w:lvl w:ilvl="7" w:tplc="46827230">
      <w:start w:val="1"/>
      <w:numFmt w:val="bullet"/>
      <w:lvlText w:val="•"/>
      <w:lvlJc w:val="left"/>
      <w:pPr>
        <w:ind w:left="6077" w:hanging="219"/>
      </w:pPr>
      <w:rPr>
        <w:rFonts w:hint="default"/>
      </w:rPr>
    </w:lvl>
    <w:lvl w:ilvl="8" w:tplc="0C3A4DA0">
      <w:start w:val="1"/>
      <w:numFmt w:val="bullet"/>
      <w:lvlText w:val="•"/>
      <w:lvlJc w:val="left"/>
      <w:pPr>
        <w:ind w:left="6900" w:hanging="219"/>
      </w:pPr>
      <w:rPr>
        <w:rFonts w:hint="default"/>
      </w:rPr>
    </w:lvl>
  </w:abstractNum>
  <w:abstractNum w:abstractNumId="17">
    <w:nsid w:val="3E520CF8"/>
    <w:multiLevelType w:val="hybridMultilevel"/>
    <w:tmpl w:val="6472C844"/>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8">
    <w:nsid w:val="47CA5BF7"/>
    <w:multiLevelType w:val="multilevel"/>
    <w:tmpl w:val="C7BCEC04"/>
    <w:lvl w:ilvl="0">
      <w:start w:val="1"/>
      <w:numFmt w:val="decimal"/>
      <w:lvlText w:val="%1"/>
      <w:lvlJc w:val="left"/>
      <w:pPr>
        <w:ind w:left="1332" w:hanging="736"/>
      </w:pPr>
      <w:rPr>
        <w:rFonts w:hint="default"/>
      </w:rPr>
    </w:lvl>
    <w:lvl w:ilvl="1">
      <w:start w:val="3"/>
      <w:numFmt w:val="decimal"/>
      <w:lvlText w:val="%1.%2"/>
      <w:lvlJc w:val="left"/>
      <w:pPr>
        <w:ind w:left="1332" w:hanging="736"/>
      </w:pPr>
      <w:rPr>
        <w:rFonts w:ascii="Georgia" w:eastAsia="Georgia" w:hAnsi="Georgia" w:hint="default"/>
        <w:b/>
        <w:bCs/>
        <w:w w:val="101"/>
        <w:sz w:val="28"/>
        <w:szCs w:val="28"/>
      </w:rPr>
    </w:lvl>
    <w:lvl w:ilvl="2">
      <w:start w:val="1"/>
      <w:numFmt w:val="decimal"/>
      <w:lvlText w:val="%1.%2.%3"/>
      <w:lvlJc w:val="left"/>
      <w:pPr>
        <w:ind w:left="1398" w:hanging="822"/>
      </w:pPr>
      <w:rPr>
        <w:rFonts w:ascii="Georgia" w:eastAsia="Georgia" w:hAnsi="Georgia" w:hint="default"/>
        <w:b/>
        <w:bCs/>
        <w:w w:val="101"/>
        <w:sz w:val="24"/>
        <w:szCs w:val="24"/>
      </w:rPr>
    </w:lvl>
    <w:lvl w:ilvl="3">
      <w:start w:val="1"/>
      <w:numFmt w:val="bullet"/>
      <w:lvlText w:val="•"/>
      <w:lvlJc w:val="left"/>
      <w:pPr>
        <w:ind w:left="1122" w:hanging="219"/>
      </w:pPr>
      <w:rPr>
        <w:rFonts w:ascii="Lucida Sans Unicode" w:eastAsia="Lucida Sans Unicode" w:hAnsi="Lucida Sans Unicode" w:hint="default"/>
        <w:w w:val="78"/>
        <w:sz w:val="22"/>
        <w:szCs w:val="22"/>
      </w:rPr>
    </w:lvl>
    <w:lvl w:ilvl="4">
      <w:start w:val="1"/>
      <w:numFmt w:val="bullet"/>
      <w:lvlText w:val="•"/>
      <w:lvlJc w:val="left"/>
      <w:pPr>
        <w:ind w:left="3185" w:hanging="219"/>
      </w:pPr>
      <w:rPr>
        <w:rFonts w:hint="default"/>
      </w:rPr>
    </w:lvl>
    <w:lvl w:ilvl="5">
      <w:start w:val="1"/>
      <w:numFmt w:val="bullet"/>
      <w:lvlText w:val="•"/>
      <w:lvlJc w:val="left"/>
      <w:pPr>
        <w:ind w:left="4078" w:hanging="219"/>
      </w:pPr>
      <w:rPr>
        <w:rFonts w:hint="default"/>
      </w:rPr>
    </w:lvl>
    <w:lvl w:ilvl="6">
      <w:start w:val="1"/>
      <w:numFmt w:val="bullet"/>
      <w:lvlText w:val="•"/>
      <w:lvlJc w:val="left"/>
      <w:pPr>
        <w:ind w:left="4972" w:hanging="219"/>
      </w:pPr>
      <w:rPr>
        <w:rFonts w:hint="default"/>
      </w:rPr>
    </w:lvl>
    <w:lvl w:ilvl="7">
      <w:start w:val="1"/>
      <w:numFmt w:val="bullet"/>
      <w:lvlText w:val="•"/>
      <w:lvlJc w:val="left"/>
      <w:pPr>
        <w:ind w:left="5865" w:hanging="219"/>
      </w:pPr>
      <w:rPr>
        <w:rFonts w:hint="default"/>
      </w:rPr>
    </w:lvl>
    <w:lvl w:ilvl="8">
      <w:start w:val="1"/>
      <w:numFmt w:val="bullet"/>
      <w:lvlText w:val="•"/>
      <w:lvlJc w:val="left"/>
      <w:pPr>
        <w:ind w:left="6758" w:hanging="219"/>
      </w:pPr>
      <w:rPr>
        <w:rFonts w:hint="default"/>
      </w:rPr>
    </w:lvl>
  </w:abstractNum>
  <w:abstractNum w:abstractNumId="19">
    <w:nsid w:val="4FE006FC"/>
    <w:multiLevelType w:val="hybridMultilevel"/>
    <w:tmpl w:val="57B2BF7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0">
    <w:nsid w:val="59932EA3"/>
    <w:multiLevelType w:val="hybridMultilevel"/>
    <w:tmpl w:val="DE4EE20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1">
    <w:nsid w:val="5AAE7F96"/>
    <w:multiLevelType w:val="hybridMultilevel"/>
    <w:tmpl w:val="07A49F0E"/>
    <w:lvl w:ilvl="0" w:tplc="0409001B">
      <w:start w:val="1"/>
      <w:numFmt w:val="lowerRoman"/>
      <w:lvlText w:val="%1."/>
      <w:lvlJc w:val="righ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22">
    <w:nsid w:val="5B7A26A4"/>
    <w:multiLevelType w:val="hybridMultilevel"/>
    <w:tmpl w:val="23D2812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3">
    <w:nsid w:val="602F310A"/>
    <w:multiLevelType w:val="hybridMultilevel"/>
    <w:tmpl w:val="2560581C"/>
    <w:lvl w:ilvl="0" w:tplc="2000000F">
      <w:start w:val="1"/>
      <w:numFmt w:val="decimal"/>
      <w:lvlText w:val="%1."/>
      <w:lvlJc w:val="left"/>
      <w:pPr>
        <w:ind w:left="1854" w:hanging="360"/>
      </w:pPr>
    </w:lvl>
    <w:lvl w:ilvl="1" w:tplc="20000019" w:tentative="1">
      <w:start w:val="1"/>
      <w:numFmt w:val="lowerLetter"/>
      <w:lvlText w:val="%2."/>
      <w:lvlJc w:val="left"/>
      <w:pPr>
        <w:ind w:left="2574" w:hanging="360"/>
      </w:pPr>
    </w:lvl>
    <w:lvl w:ilvl="2" w:tplc="2000001B" w:tentative="1">
      <w:start w:val="1"/>
      <w:numFmt w:val="lowerRoman"/>
      <w:lvlText w:val="%3."/>
      <w:lvlJc w:val="right"/>
      <w:pPr>
        <w:ind w:left="3294" w:hanging="180"/>
      </w:pPr>
    </w:lvl>
    <w:lvl w:ilvl="3" w:tplc="2000000F" w:tentative="1">
      <w:start w:val="1"/>
      <w:numFmt w:val="decimal"/>
      <w:lvlText w:val="%4."/>
      <w:lvlJc w:val="left"/>
      <w:pPr>
        <w:ind w:left="4014" w:hanging="360"/>
      </w:pPr>
    </w:lvl>
    <w:lvl w:ilvl="4" w:tplc="20000019" w:tentative="1">
      <w:start w:val="1"/>
      <w:numFmt w:val="lowerLetter"/>
      <w:lvlText w:val="%5."/>
      <w:lvlJc w:val="left"/>
      <w:pPr>
        <w:ind w:left="4734" w:hanging="360"/>
      </w:pPr>
    </w:lvl>
    <w:lvl w:ilvl="5" w:tplc="2000001B" w:tentative="1">
      <w:start w:val="1"/>
      <w:numFmt w:val="lowerRoman"/>
      <w:lvlText w:val="%6."/>
      <w:lvlJc w:val="right"/>
      <w:pPr>
        <w:ind w:left="5454" w:hanging="180"/>
      </w:pPr>
    </w:lvl>
    <w:lvl w:ilvl="6" w:tplc="2000000F" w:tentative="1">
      <w:start w:val="1"/>
      <w:numFmt w:val="decimal"/>
      <w:lvlText w:val="%7."/>
      <w:lvlJc w:val="left"/>
      <w:pPr>
        <w:ind w:left="6174" w:hanging="360"/>
      </w:pPr>
    </w:lvl>
    <w:lvl w:ilvl="7" w:tplc="20000019" w:tentative="1">
      <w:start w:val="1"/>
      <w:numFmt w:val="lowerLetter"/>
      <w:lvlText w:val="%8."/>
      <w:lvlJc w:val="left"/>
      <w:pPr>
        <w:ind w:left="6894" w:hanging="360"/>
      </w:pPr>
    </w:lvl>
    <w:lvl w:ilvl="8" w:tplc="2000001B" w:tentative="1">
      <w:start w:val="1"/>
      <w:numFmt w:val="lowerRoman"/>
      <w:lvlText w:val="%9."/>
      <w:lvlJc w:val="right"/>
      <w:pPr>
        <w:ind w:left="7614" w:hanging="180"/>
      </w:pPr>
    </w:lvl>
  </w:abstractNum>
  <w:abstractNum w:abstractNumId="24">
    <w:nsid w:val="64B11AA1"/>
    <w:multiLevelType w:val="hybridMultilevel"/>
    <w:tmpl w:val="8BA25D26"/>
    <w:lvl w:ilvl="0" w:tplc="1012D496">
      <w:start w:val="1"/>
      <w:numFmt w:val="decimal"/>
      <w:lvlText w:val="%1."/>
      <w:lvlJc w:val="left"/>
      <w:pPr>
        <w:ind w:left="1002" w:hanging="407"/>
      </w:pPr>
      <w:rPr>
        <w:rFonts w:ascii="Palatino Linotype" w:eastAsia="Palatino Linotype" w:hAnsi="Palatino Linotype" w:hint="default"/>
        <w:w w:val="115"/>
        <w:sz w:val="22"/>
        <w:szCs w:val="22"/>
      </w:rPr>
    </w:lvl>
    <w:lvl w:ilvl="1" w:tplc="15466BC0">
      <w:start w:val="1"/>
      <w:numFmt w:val="lowerLetter"/>
      <w:lvlText w:val="(%2)"/>
      <w:lvlJc w:val="left"/>
      <w:pPr>
        <w:ind w:left="1125" w:hanging="321"/>
      </w:pPr>
      <w:rPr>
        <w:rFonts w:ascii="Palatino Linotype" w:eastAsia="Palatino Linotype" w:hAnsi="Palatino Linotype" w:hint="default"/>
        <w:w w:val="109"/>
        <w:sz w:val="20"/>
        <w:szCs w:val="20"/>
      </w:rPr>
    </w:lvl>
    <w:lvl w:ilvl="2" w:tplc="3C8C10AE">
      <w:start w:val="1"/>
      <w:numFmt w:val="bullet"/>
      <w:lvlText w:val="•"/>
      <w:lvlJc w:val="left"/>
      <w:pPr>
        <w:ind w:left="2136" w:hanging="321"/>
      </w:pPr>
      <w:rPr>
        <w:rFonts w:hint="default"/>
      </w:rPr>
    </w:lvl>
    <w:lvl w:ilvl="3" w:tplc="50C2B4E4">
      <w:start w:val="1"/>
      <w:numFmt w:val="bullet"/>
      <w:lvlText w:val="•"/>
      <w:lvlJc w:val="left"/>
      <w:pPr>
        <w:ind w:left="3147" w:hanging="321"/>
      </w:pPr>
      <w:rPr>
        <w:rFonts w:hint="default"/>
      </w:rPr>
    </w:lvl>
    <w:lvl w:ilvl="4" w:tplc="135E58AA">
      <w:start w:val="1"/>
      <w:numFmt w:val="bullet"/>
      <w:lvlText w:val="•"/>
      <w:lvlJc w:val="left"/>
      <w:pPr>
        <w:ind w:left="4158" w:hanging="321"/>
      </w:pPr>
      <w:rPr>
        <w:rFonts w:hint="default"/>
      </w:rPr>
    </w:lvl>
    <w:lvl w:ilvl="5" w:tplc="C6CAACA4">
      <w:start w:val="1"/>
      <w:numFmt w:val="bullet"/>
      <w:lvlText w:val="•"/>
      <w:lvlJc w:val="left"/>
      <w:pPr>
        <w:ind w:left="5169" w:hanging="321"/>
      </w:pPr>
      <w:rPr>
        <w:rFonts w:hint="default"/>
      </w:rPr>
    </w:lvl>
    <w:lvl w:ilvl="6" w:tplc="A6769528">
      <w:start w:val="1"/>
      <w:numFmt w:val="bullet"/>
      <w:lvlText w:val="•"/>
      <w:lvlJc w:val="left"/>
      <w:pPr>
        <w:ind w:left="6181" w:hanging="321"/>
      </w:pPr>
      <w:rPr>
        <w:rFonts w:hint="default"/>
      </w:rPr>
    </w:lvl>
    <w:lvl w:ilvl="7" w:tplc="9A9A88EE">
      <w:start w:val="1"/>
      <w:numFmt w:val="bullet"/>
      <w:lvlText w:val="•"/>
      <w:lvlJc w:val="left"/>
      <w:pPr>
        <w:ind w:left="7192" w:hanging="321"/>
      </w:pPr>
      <w:rPr>
        <w:rFonts w:hint="default"/>
      </w:rPr>
    </w:lvl>
    <w:lvl w:ilvl="8" w:tplc="7C16D5BA">
      <w:start w:val="1"/>
      <w:numFmt w:val="bullet"/>
      <w:lvlText w:val="•"/>
      <w:lvlJc w:val="left"/>
      <w:pPr>
        <w:ind w:left="8203" w:hanging="321"/>
      </w:pPr>
      <w:rPr>
        <w:rFonts w:hint="default"/>
      </w:rPr>
    </w:lvl>
  </w:abstractNum>
  <w:abstractNum w:abstractNumId="25">
    <w:nsid w:val="66087F9C"/>
    <w:multiLevelType w:val="multilevel"/>
    <w:tmpl w:val="B0D6967C"/>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6">
    <w:nsid w:val="6BDA5141"/>
    <w:multiLevelType w:val="multilevel"/>
    <w:tmpl w:val="C7BCEC04"/>
    <w:lvl w:ilvl="0">
      <w:start w:val="1"/>
      <w:numFmt w:val="decimal"/>
      <w:lvlText w:val="%1"/>
      <w:lvlJc w:val="left"/>
      <w:pPr>
        <w:ind w:left="1332" w:hanging="736"/>
      </w:pPr>
      <w:rPr>
        <w:rFonts w:hint="default"/>
      </w:rPr>
    </w:lvl>
    <w:lvl w:ilvl="1">
      <w:start w:val="3"/>
      <w:numFmt w:val="decimal"/>
      <w:lvlText w:val="%1.%2"/>
      <w:lvlJc w:val="left"/>
      <w:pPr>
        <w:ind w:left="1332" w:hanging="736"/>
      </w:pPr>
      <w:rPr>
        <w:rFonts w:ascii="Georgia" w:eastAsia="Georgia" w:hAnsi="Georgia" w:hint="default"/>
        <w:b/>
        <w:bCs/>
        <w:w w:val="101"/>
        <w:sz w:val="28"/>
        <w:szCs w:val="28"/>
      </w:rPr>
    </w:lvl>
    <w:lvl w:ilvl="2">
      <w:start w:val="1"/>
      <w:numFmt w:val="decimal"/>
      <w:lvlText w:val="%1.%2.%3"/>
      <w:lvlJc w:val="left"/>
      <w:pPr>
        <w:ind w:left="1398" w:hanging="822"/>
      </w:pPr>
      <w:rPr>
        <w:rFonts w:ascii="Georgia" w:eastAsia="Georgia" w:hAnsi="Georgia" w:hint="default"/>
        <w:b/>
        <w:bCs/>
        <w:w w:val="101"/>
        <w:sz w:val="24"/>
        <w:szCs w:val="24"/>
      </w:rPr>
    </w:lvl>
    <w:lvl w:ilvl="3">
      <w:start w:val="1"/>
      <w:numFmt w:val="bullet"/>
      <w:lvlText w:val="•"/>
      <w:lvlJc w:val="left"/>
      <w:pPr>
        <w:ind w:left="1122" w:hanging="219"/>
      </w:pPr>
      <w:rPr>
        <w:rFonts w:ascii="Lucida Sans Unicode" w:eastAsia="Lucida Sans Unicode" w:hAnsi="Lucida Sans Unicode" w:hint="default"/>
        <w:w w:val="78"/>
        <w:sz w:val="22"/>
        <w:szCs w:val="22"/>
      </w:rPr>
    </w:lvl>
    <w:lvl w:ilvl="4">
      <w:start w:val="1"/>
      <w:numFmt w:val="bullet"/>
      <w:lvlText w:val="•"/>
      <w:lvlJc w:val="left"/>
      <w:pPr>
        <w:ind w:left="3185" w:hanging="219"/>
      </w:pPr>
      <w:rPr>
        <w:rFonts w:hint="default"/>
      </w:rPr>
    </w:lvl>
    <w:lvl w:ilvl="5">
      <w:start w:val="1"/>
      <w:numFmt w:val="bullet"/>
      <w:lvlText w:val="•"/>
      <w:lvlJc w:val="left"/>
      <w:pPr>
        <w:ind w:left="4078" w:hanging="219"/>
      </w:pPr>
      <w:rPr>
        <w:rFonts w:hint="default"/>
      </w:rPr>
    </w:lvl>
    <w:lvl w:ilvl="6">
      <w:start w:val="1"/>
      <w:numFmt w:val="bullet"/>
      <w:lvlText w:val="•"/>
      <w:lvlJc w:val="left"/>
      <w:pPr>
        <w:ind w:left="4972" w:hanging="219"/>
      </w:pPr>
      <w:rPr>
        <w:rFonts w:hint="default"/>
      </w:rPr>
    </w:lvl>
    <w:lvl w:ilvl="7">
      <w:start w:val="1"/>
      <w:numFmt w:val="bullet"/>
      <w:lvlText w:val="•"/>
      <w:lvlJc w:val="left"/>
      <w:pPr>
        <w:ind w:left="5865" w:hanging="219"/>
      </w:pPr>
      <w:rPr>
        <w:rFonts w:hint="default"/>
      </w:rPr>
    </w:lvl>
    <w:lvl w:ilvl="8">
      <w:start w:val="1"/>
      <w:numFmt w:val="bullet"/>
      <w:lvlText w:val="•"/>
      <w:lvlJc w:val="left"/>
      <w:pPr>
        <w:ind w:left="6758" w:hanging="219"/>
      </w:pPr>
      <w:rPr>
        <w:rFonts w:hint="default"/>
      </w:rPr>
    </w:lvl>
  </w:abstractNum>
  <w:abstractNum w:abstractNumId="27">
    <w:nsid w:val="70BE0531"/>
    <w:multiLevelType w:val="hybridMultilevel"/>
    <w:tmpl w:val="90FECB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25"/>
  </w:num>
  <w:num w:numId="3">
    <w:abstractNumId w:val="11"/>
  </w:num>
  <w:num w:numId="4">
    <w:abstractNumId w:val="8"/>
  </w:num>
  <w:num w:numId="5">
    <w:abstractNumId w:val="4"/>
  </w:num>
  <w:num w:numId="6">
    <w:abstractNumId w:val="5"/>
  </w:num>
  <w:num w:numId="7">
    <w:abstractNumId w:val="6"/>
  </w:num>
  <w:num w:numId="8">
    <w:abstractNumId w:val="26"/>
  </w:num>
  <w:num w:numId="9">
    <w:abstractNumId w:val="24"/>
  </w:num>
  <w:num w:numId="10">
    <w:abstractNumId w:val="10"/>
  </w:num>
  <w:num w:numId="11">
    <w:abstractNumId w:val="16"/>
  </w:num>
  <w:num w:numId="12">
    <w:abstractNumId w:val="9"/>
  </w:num>
  <w:num w:numId="13">
    <w:abstractNumId w:val="12"/>
  </w:num>
  <w:num w:numId="14">
    <w:abstractNumId w:val="23"/>
  </w:num>
  <w:num w:numId="15">
    <w:abstractNumId w:val="18"/>
  </w:num>
  <w:num w:numId="16">
    <w:abstractNumId w:val="1"/>
  </w:num>
  <w:num w:numId="17">
    <w:abstractNumId w:val="0"/>
  </w:num>
  <w:num w:numId="18">
    <w:abstractNumId w:val="17"/>
  </w:num>
  <w:num w:numId="19">
    <w:abstractNumId w:val="7"/>
  </w:num>
  <w:num w:numId="20">
    <w:abstractNumId w:val="15"/>
  </w:num>
  <w:num w:numId="21">
    <w:abstractNumId w:val="19"/>
  </w:num>
  <w:num w:numId="22">
    <w:abstractNumId w:val="2"/>
  </w:num>
  <w:num w:numId="23">
    <w:abstractNumId w:val="22"/>
  </w:num>
  <w:num w:numId="24">
    <w:abstractNumId w:val="20"/>
  </w:num>
  <w:num w:numId="25">
    <w:abstractNumId w:val="14"/>
  </w:num>
  <w:num w:numId="26">
    <w:abstractNumId w:val="21"/>
  </w:num>
  <w:num w:numId="27">
    <w:abstractNumId w:val="27"/>
  </w:num>
  <w:num w:numId="28">
    <w:abstractNumId w:val="3"/>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U2s7A0MjM1MDU2sTRR0lEKTi0uzszPAykwqwUADNJDnSwAAAA="/>
  </w:docVars>
  <w:rsids>
    <w:rsidRoot w:val="00527B8A"/>
    <w:rsid w:val="000066B9"/>
    <w:rsid w:val="00011BA9"/>
    <w:rsid w:val="00023B29"/>
    <w:rsid w:val="000323E1"/>
    <w:rsid w:val="00084C75"/>
    <w:rsid w:val="000A0318"/>
    <w:rsid w:val="000B4111"/>
    <w:rsid w:val="000C39D7"/>
    <w:rsid w:val="000C61BE"/>
    <w:rsid w:val="000D293C"/>
    <w:rsid w:val="0011300A"/>
    <w:rsid w:val="00124517"/>
    <w:rsid w:val="001562EF"/>
    <w:rsid w:val="00167B97"/>
    <w:rsid w:val="00185B96"/>
    <w:rsid w:val="0019389F"/>
    <w:rsid w:val="00196050"/>
    <w:rsid w:val="001A6960"/>
    <w:rsid w:val="001C0C5B"/>
    <w:rsid w:val="001C45B6"/>
    <w:rsid w:val="001E6035"/>
    <w:rsid w:val="00211CAC"/>
    <w:rsid w:val="0021725F"/>
    <w:rsid w:val="00230DE0"/>
    <w:rsid w:val="0023162F"/>
    <w:rsid w:val="002356BF"/>
    <w:rsid w:val="00241E02"/>
    <w:rsid w:val="002649F9"/>
    <w:rsid w:val="002754CB"/>
    <w:rsid w:val="002A3475"/>
    <w:rsid w:val="002A52EC"/>
    <w:rsid w:val="002A7787"/>
    <w:rsid w:val="002B4396"/>
    <w:rsid w:val="002C1967"/>
    <w:rsid w:val="002D168C"/>
    <w:rsid w:val="002D4E16"/>
    <w:rsid w:val="002E3101"/>
    <w:rsid w:val="002F0872"/>
    <w:rsid w:val="002F2567"/>
    <w:rsid w:val="003140E1"/>
    <w:rsid w:val="003145CD"/>
    <w:rsid w:val="00315FEE"/>
    <w:rsid w:val="00321A79"/>
    <w:rsid w:val="00371786"/>
    <w:rsid w:val="00372D59"/>
    <w:rsid w:val="00374861"/>
    <w:rsid w:val="003B2767"/>
    <w:rsid w:val="003E37F4"/>
    <w:rsid w:val="003F0A62"/>
    <w:rsid w:val="004023E5"/>
    <w:rsid w:val="0044579D"/>
    <w:rsid w:val="0045672C"/>
    <w:rsid w:val="004605E8"/>
    <w:rsid w:val="00476DE8"/>
    <w:rsid w:val="00486437"/>
    <w:rsid w:val="004A2C0D"/>
    <w:rsid w:val="004B6E8B"/>
    <w:rsid w:val="004F7320"/>
    <w:rsid w:val="0052096B"/>
    <w:rsid w:val="00526EFE"/>
    <w:rsid w:val="00527B8A"/>
    <w:rsid w:val="00533D9F"/>
    <w:rsid w:val="0053460F"/>
    <w:rsid w:val="0056171A"/>
    <w:rsid w:val="00572D10"/>
    <w:rsid w:val="00577341"/>
    <w:rsid w:val="005C494D"/>
    <w:rsid w:val="005D1597"/>
    <w:rsid w:val="005E249B"/>
    <w:rsid w:val="005F0590"/>
    <w:rsid w:val="005F6028"/>
    <w:rsid w:val="006238F3"/>
    <w:rsid w:val="00631D34"/>
    <w:rsid w:val="0063778A"/>
    <w:rsid w:val="00666783"/>
    <w:rsid w:val="00671F51"/>
    <w:rsid w:val="006B52F1"/>
    <w:rsid w:val="006C2125"/>
    <w:rsid w:val="006C2B48"/>
    <w:rsid w:val="006D52D6"/>
    <w:rsid w:val="007015ED"/>
    <w:rsid w:val="00706ED7"/>
    <w:rsid w:val="007118F8"/>
    <w:rsid w:val="00715179"/>
    <w:rsid w:val="00775ECE"/>
    <w:rsid w:val="007A0333"/>
    <w:rsid w:val="007A3AD8"/>
    <w:rsid w:val="007B0422"/>
    <w:rsid w:val="007C7B91"/>
    <w:rsid w:val="007D7292"/>
    <w:rsid w:val="00816F92"/>
    <w:rsid w:val="008426B7"/>
    <w:rsid w:val="0086065C"/>
    <w:rsid w:val="008843F6"/>
    <w:rsid w:val="00896728"/>
    <w:rsid w:val="008A1FF5"/>
    <w:rsid w:val="008A28A1"/>
    <w:rsid w:val="008B3E4F"/>
    <w:rsid w:val="008C4539"/>
    <w:rsid w:val="008C7257"/>
    <w:rsid w:val="008E0D1F"/>
    <w:rsid w:val="008E2E62"/>
    <w:rsid w:val="008F66A7"/>
    <w:rsid w:val="00907227"/>
    <w:rsid w:val="009112C7"/>
    <w:rsid w:val="00936361"/>
    <w:rsid w:val="0094383C"/>
    <w:rsid w:val="00966F86"/>
    <w:rsid w:val="0097576A"/>
    <w:rsid w:val="009908DD"/>
    <w:rsid w:val="00993000"/>
    <w:rsid w:val="0099721F"/>
    <w:rsid w:val="009B2187"/>
    <w:rsid w:val="009D7400"/>
    <w:rsid w:val="009D7EFF"/>
    <w:rsid w:val="009F2177"/>
    <w:rsid w:val="009F7AC3"/>
    <w:rsid w:val="00A05BBD"/>
    <w:rsid w:val="00A10A4A"/>
    <w:rsid w:val="00A17E3F"/>
    <w:rsid w:val="00A2057C"/>
    <w:rsid w:val="00A21FBE"/>
    <w:rsid w:val="00A23871"/>
    <w:rsid w:val="00A25B3A"/>
    <w:rsid w:val="00A2680D"/>
    <w:rsid w:val="00A44FE9"/>
    <w:rsid w:val="00A461CF"/>
    <w:rsid w:val="00A51577"/>
    <w:rsid w:val="00A5294F"/>
    <w:rsid w:val="00A75B3D"/>
    <w:rsid w:val="00A8682F"/>
    <w:rsid w:val="00AA7452"/>
    <w:rsid w:val="00AB267B"/>
    <w:rsid w:val="00AB35A2"/>
    <w:rsid w:val="00B13941"/>
    <w:rsid w:val="00B234D8"/>
    <w:rsid w:val="00B25D17"/>
    <w:rsid w:val="00B35918"/>
    <w:rsid w:val="00B46D2F"/>
    <w:rsid w:val="00B50FDD"/>
    <w:rsid w:val="00B74BBD"/>
    <w:rsid w:val="00B77444"/>
    <w:rsid w:val="00B90E0F"/>
    <w:rsid w:val="00B9381E"/>
    <w:rsid w:val="00B964E3"/>
    <w:rsid w:val="00BA4990"/>
    <w:rsid w:val="00BD36F7"/>
    <w:rsid w:val="00BD43A9"/>
    <w:rsid w:val="00BE446B"/>
    <w:rsid w:val="00C0601A"/>
    <w:rsid w:val="00C23BAB"/>
    <w:rsid w:val="00C24973"/>
    <w:rsid w:val="00C46A46"/>
    <w:rsid w:val="00C52C9E"/>
    <w:rsid w:val="00C530F8"/>
    <w:rsid w:val="00C54FE8"/>
    <w:rsid w:val="00C6023D"/>
    <w:rsid w:val="00C62A8C"/>
    <w:rsid w:val="00C81A0C"/>
    <w:rsid w:val="00C958B4"/>
    <w:rsid w:val="00C974C6"/>
    <w:rsid w:val="00CA4472"/>
    <w:rsid w:val="00CB70C0"/>
    <w:rsid w:val="00CD2F23"/>
    <w:rsid w:val="00CD42BD"/>
    <w:rsid w:val="00CE32D5"/>
    <w:rsid w:val="00CE3523"/>
    <w:rsid w:val="00CE5B74"/>
    <w:rsid w:val="00D07FE6"/>
    <w:rsid w:val="00D15497"/>
    <w:rsid w:val="00D2613B"/>
    <w:rsid w:val="00D30BA8"/>
    <w:rsid w:val="00D458C0"/>
    <w:rsid w:val="00D67781"/>
    <w:rsid w:val="00DE1C5B"/>
    <w:rsid w:val="00E15002"/>
    <w:rsid w:val="00E22B41"/>
    <w:rsid w:val="00E276F7"/>
    <w:rsid w:val="00E30910"/>
    <w:rsid w:val="00E34B60"/>
    <w:rsid w:val="00E40A0D"/>
    <w:rsid w:val="00E40B4E"/>
    <w:rsid w:val="00E4343E"/>
    <w:rsid w:val="00E47C48"/>
    <w:rsid w:val="00EA719E"/>
    <w:rsid w:val="00EB5010"/>
    <w:rsid w:val="00EC7C73"/>
    <w:rsid w:val="00EE70DB"/>
    <w:rsid w:val="00EF56B3"/>
    <w:rsid w:val="00F14BDD"/>
    <w:rsid w:val="00F265FB"/>
    <w:rsid w:val="00F33CFB"/>
    <w:rsid w:val="00F63315"/>
    <w:rsid w:val="00F97353"/>
    <w:rsid w:val="00FB559F"/>
    <w:rsid w:val="00FE2600"/>
    <w:rsid w:val="00FF6E9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F5946A2"/>
  <w15:docId w15:val="{F594D332-043C-4232-B939-29CCD0CF1C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1"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1" w:unhideWhenUsed="1" w:qFormat="1"/>
    <w:lsdException w:name="toc 5" w:semiHidden="1" w:uiPriority="39" w:unhideWhenUsed="1" w:qFormat="1"/>
    <w:lsdException w:name="toc 6" w:semiHidden="1" w:uiPriority="1" w:unhideWhenUsed="1" w:qFormat="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72D59"/>
    <w:pPr>
      <w:spacing w:line="360" w:lineRule="auto"/>
      <w:jc w:val="both"/>
    </w:pPr>
    <w:rPr>
      <w:rFonts w:ascii="Times New Roman" w:hAnsi="Times New Roman"/>
      <w:sz w:val="24"/>
    </w:rPr>
  </w:style>
  <w:style w:type="paragraph" w:styleId="Heading1">
    <w:name w:val="heading 1"/>
    <w:basedOn w:val="Normal"/>
    <w:next w:val="Normal"/>
    <w:link w:val="Heading1Char"/>
    <w:uiPriority w:val="9"/>
    <w:qFormat/>
    <w:rsid w:val="00A17E3F"/>
    <w:pPr>
      <w:keepNext/>
      <w:keepLines/>
      <w:numPr>
        <w:numId w:val="2"/>
      </w:numPr>
      <w:jc w:val="center"/>
      <w:outlineLvl w:val="0"/>
    </w:pPr>
    <w:rPr>
      <w:rFonts w:eastAsiaTheme="majorEastAsia" w:cstheme="majorBidi"/>
      <w:b/>
      <w:sz w:val="28"/>
      <w:szCs w:val="32"/>
    </w:rPr>
  </w:style>
  <w:style w:type="paragraph" w:styleId="Heading2">
    <w:name w:val="heading 2"/>
    <w:basedOn w:val="Normal"/>
    <w:next w:val="Normal"/>
    <w:link w:val="Heading2Char"/>
    <w:uiPriority w:val="9"/>
    <w:unhideWhenUsed/>
    <w:qFormat/>
    <w:rsid w:val="00A17E3F"/>
    <w:pPr>
      <w:keepNext/>
      <w:keepLines/>
      <w:numPr>
        <w:ilvl w:val="1"/>
        <w:numId w:val="2"/>
      </w:numPr>
      <w:spacing w:after="0"/>
      <w:outlineLvl w:val="1"/>
    </w:pPr>
    <w:rPr>
      <w:rFonts w:eastAsiaTheme="majorEastAsia" w:cstheme="majorBidi"/>
      <w:szCs w:val="26"/>
    </w:rPr>
  </w:style>
  <w:style w:type="paragraph" w:styleId="Heading3">
    <w:name w:val="heading 3"/>
    <w:basedOn w:val="Normal"/>
    <w:next w:val="Normal"/>
    <w:link w:val="Heading3Char"/>
    <w:uiPriority w:val="9"/>
    <w:unhideWhenUsed/>
    <w:qFormat/>
    <w:rsid w:val="00486437"/>
    <w:pPr>
      <w:keepNext/>
      <w:keepLines/>
      <w:numPr>
        <w:ilvl w:val="2"/>
        <w:numId w:val="2"/>
      </w:numPr>
      <w:spacing w:after="0"/>
      <w:outlineLvl w:val="2"/>
    </w:pPr>
    <w:rPr>
      <w:rFonts w:eastAsiaTheme="majorEastAsia" w:cstheme="majorBidi"/>
      <w:szCs w:val="24"/>
    </w:rPr>
  </w:style>
  <w:style w:type="paragraph" w:styleId="Heading4">
    <w:name w:val="heading 4"/>
    <w:basedOn w:val="Normal"/>
    <w:next w:val="Normal"/>
    <w:link w:val="Heading4Char"/>
    <w:uiPriority w:val="9"/>
    <w:unhideWhenUsed/>
    <w:qFormat/>
    <w:rsid w:val="00A17E3F"/>
    <w:pPr>
      <w:keepNext/>
      <w:keepLines/>
      <w:numPr>
        <w:ilvl w:val="3"/>
        <w:numId w:val="2"/>
      </w:numPr>
      <w:spacing w:after="0"/>
      <w:ind w:left="862" w:hanging="862"/>
      <w:outlineLvl w:val="3"/>
    </w:pPr>
    <w:rPr>
      <w:rFonts w:eastAsiaTheme="majorEastAsia" w:cstheme="majorBidi"/>
      <w:iCs/>
    </w:rPr>
  </w:style>
  <w:style w:type="paragraph" w:styleId="Heading5">
    <w:name w:val="heading 5"/>
    <w:basedOn w:val="Normal"/>
    <w:next w:val="Normal"/>
    <w:link w:val="Heading5Char"/>
    <w:uiPriority w:val="9"/>
    <w:unhideWhenUsed/>
    <w:qFormat/>
    <w:rsid w:val="00E34B60"/>
    <w:pPr>
      <w:keepNext/>
      <w:keepLines/>
      <w:numPr>
        <w:ilvl w:val="4"/>
        <w:numId w:val="2"/>
      </w:numPr>
      <w:ind w:left="1009" w:hanging="1009"/>
      <w:outlineLvl w:val="4"/>
    </w:pPr>
    <w:rPr>
      <w:rFonts w:eastAsiaTheme="majorEastAsia" w:cstheme="majorBidi"/>
    </w:rPr>
  </w:style>
  <w:style w:type="paragraph" w:styleId="Heading6">
    <w:name w:val="heading 6"/>
    <w:basedOn w:val="Normal"/>
    <w:next w:val="Normal"/>
    <w:link w:val="Heading6Char"/>
    <w:uiPriority w:val="9"/>
    <w:unhideWhenUsed/>
    <w:qFormat/>
    <w:rsid w:val="00A17E3F"/>
    <w:pPr>
      <w:keepNext/>
      <w:keepLines/>
      <w:numPr>
        <w:ilvl w:val="5"/>
        <w:numId w:val="2"/>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1"/>
    <w:unhideWhenUsed/>
    <w:qFormat/>
    <w:rsid w:val="00A17E3F"/>
    <w:pPr>
      <w:keepNext/>
      <w:keepLines/>
      <w:numPr>
        <w:ilvl w:val="6"/>
        <w:numId w:val="2"/>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A17E3F"/>
    <w:pPr>
      <w:keepNext/>
      <w:keepLines/>
      <w:numPr>
        <w:ilvl w:val="7"/>
        <w:numId w:val="2"/>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17E3F"/>
    <w:pPr>
      <w:keepNext/>
      <w:keepLines/>
      <w:numPr>
        <w:ilvl w:val="8"/>
        <w:numId w:val="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1"/>
    <w:qFormat/>
    <w:rsid w:val="008B3E4F"/>
    <w:pPr>
      <w:ind w:left="720"/>
      <w:contextualSpacing/>
    </w:pPr>
  </w:style>
  <w:style w:type="paragraph" w:styleId="NormalWeb">
    <w:name w:val="Normal (Web)"/>
    <w:basedOn w:val="Normal"/>
    <w:uiPriority w:val="99"/>
    <w:semiHidden/>
    <w:unhideWhenUsed/>
    <w:rsid w:val="000066B9"/>
    <w:pPr>
      <w:spacing w:before="100" w:beforeAutospacing="1" w:after="100" w:afterAutospacing="1" w:line="240" w:lineRule="auto"/>
    </w:pPr>
    <w:rPr>
      <w:rFonts w:eastAsia="Times New Roman" w:cs="Times New Roman"/>
      <w:szCs w:val="24"/>
    </w:rPr>
  </w:style>
  <w:style w:type="character" w:styleId="Strong">
    <w:name w:val="Strong"/>
    <w:basedOn w:val="DefaultParagraphFont"/>
    <w:uiPriority w:val="22"/>
    <w:qFormat/>
    <w:rsid w:val="000066B9"/>
    <w:rPr>
      <w:b/>
      <w:bCs/>
    </w:rPr>
  </w:style>
  <w:style w:type="character" w:styleId="Hyperlink">
    <w:name w:val="Hyperlink"/>
    <w:basedOn w:val="DefaultParagraphFont"/>
    <w:uiPriority w:val="99"/>
    <w:unhideWhenUsed/>
    <w:rsid w:val="00B13941"/>
    <w:rPr>
      <w:color w:val="0000FF"/>
      <w:u w:val="single"/>
    </w:rPr>
  </w:style>
  <w:style w:type="character" w:styleId="Emphasis">
    <w:name w:val="Emphasis"/>
    <w:basedOn w:val="DefaultParagraphFont"/>
    <w:uiPriority w:val="20"/>
    <w:qFormat/>
    <w:rsid w:val="00B13941"/>
    <w:rPr>
      <w:i/>
      <w:iCs/>
    </w:rPr>
  </w:style>
  <w:style w:type="character" w:styleId="HTMLCode">
    <w:name w:val="HTML Code"/>
    <w:basedOn w:val="DefaultParagraphFont"/>
    <w:uiPriority w:val="99"/>
    <w:semiHidden/>
    <w:unhideWhenUsed/>
    <w:rsid w:val="00BD43A9"/>
    <w:rPr>
      <w:rFonts w:ascii="Courier New" w:eastAsia="Times New Roman" w:hAnsi="Courier New" w:cs="Courier New"/>
      <w:sz w:val="20"/>
      <w:szCs w:val="20"/>
    </w:rPr>
  </w:style>
  <w:style w:type="paragraph" w:customStyle="1" w:styleId="Default">
    <w:name w:val="Default"/>
    <w:rsid w:val="002D4E16"/>
    <w:pPr>
      <w:autoSpaceDE w:val="0"/>
      <w:autoSpaceDN w:val="0"/>
      <w:adjustRightInd w:val="0"/>
      <w:spacing w:after="0" w:line="240" w:lineRule="auto"/>
    </w:pPr>
    <w:rPr>
      <w:rFonts w:ascii="Arial" w:hAnsi="Arial" w:cs="Arial"/>
      <w:color w:val="000000"/>
      <w:sz w:val="24"/>
      <w:szCs w:val="24"/>
    </w:rPr>
  </w:style>
  <w:style w:type="character" w:customStyle="1" w:styleId="UnresolvedMention">
    <w:name w:val="Unresolved Mention"/>
    <w:basedOn w:val="DefaultParagraphFont"/>
    <w:uiPriority w:val="99"/>
    <w:semiHidden/>
    <w:unhideWhenUsed/>
    <w:rsid w:val="004023E5"/>
    <w:rPr>
      <w:color w:val="605E5C"/>
      <w:shd w:val="clear" w:color="auto" w:fill="E1DFDD"/>
    </w:rPr>
  </w:style>
  <w:style w:type="character" w:customStyle="1" w:styleId="Heading1Char">
    <w:name w:val="Heading 1 Char"/>
    <w:basedOn w:val="DefaultParagraphFont"/>
    <w:link w:val="Heading1"/>
    <w:uiPriority w:val="9"/>
    <w:rsid w:val="00A17E3F"/>
    <w:rPr>
      <w:rFonts w:ascii="Times New Roman" w:eastAsiaTheme="majorEastAsia" w:hAnsi="Times New Roman" w:cstheme="majorBidi"/>
      <w:b/>
      <w:sz w:val="28"/>
      <w:szCs w:val="32"/>
    </w:rPr>
  </w:style>
  <w:style w:type="character" w:customStyle="1" w:styleId="Heading2Char">
    <w:name w:val="Heading 2 Char"/>
    <w:basedOn w:val="DefaultParagraphFont"/>
    <w:link w:val="Heading2"/>
    <w:uiPriority w:val="9"/>
    <w:rsid w:val="00A17E3F"/>
    <w:rPr>
      <w:rFonts w:ascii="Times New Roman" w:eastAsiaTheme="majorEastAsia" w:hAnsi="Times New Roman" w:cstheme="majorBidi"/>
      <w:sz w:val="24"/>
      <w:szCs w:val="26"/>
    </w:rPr>
  </w:style>
  <w:style w:type="character" w:customStyle="1" w:styleId="Heading3Char">
    <w:name w:val="Heading 3 Char"/>
    <w:basedOn w:val="DefaultParagraphFont"/>
    <w:link w:val="Heading3"/>
    <w:uiPriority w:val="9"/>
    <w:rsid w:val="00486437"/>
    <w:rPr>
      <w:rFonts w:ascii="Times New Roman" w:eastAsiaTheme="majorEastAsia" w:hAnsi="Times New Roman" w:cstheme="majorBidi"/>
      <w:sz w:val="24"/>
      <w:szCs w:val="24"/>
    </w:rPr>
  </w:style>
  <w:style w:type="character" w:customStyle="1" w:styleId="Heading4Char">
    <w:name w:val="Heading 4 Char"/>
    <w:basedOn w:val="DefaultParagraphFont"/>
    <w:link w:val="Heading4"/>
    <w:uiPriority w:val="9"/>
    <w:rsid w:val="00A17E3F"/>
    <w:rPr>
      <w:rFonts w:ascii="Times New Roman" w:eastAsiaTheme="majorEastAsia" w:hAnsi="Times New Roman" w:cstheme="majorBidi"/>
      <w:iCs/>
      <w:sz w:val="24"/>
    </w:rPr>
  </w:style>
  <w:style w:type="character" w:customStyle="1" w:styleId="Heading5Char">
    <w:name w:val="Heading 5 Char"/>
    <w:basedOn w:val="DefaultParagraphFont"/>
    <w:link w:val="Heading5"/>
    <w:uiPriority w:val="9"/>
    <w:rsid w:val="00E34B60"/>
    <w:rPr>
      <w:rFonts w:ascii="Times New Roman" w:eastAsiaTheme="majorEastAsia" w:hAnsi="Times New Roman" w:cstheme="majorBidi"/>
      <w:sz w:val="24"/>
    </w:rPr>
  </w:style>
  <w:style w:type="character" w:customStyle="1" w:styleId="Heading6Char">
    <w:name w:val="Heading 6 Char"/>
    <w:basedOn w:val="DefaultParagraphFont"/>
    <w:link w:val="Heading6"/>
    <w:uiPriority w:val="9"/>
    <w:rsid w:val="00A17E3F"/>
    <w:rPr>
      <w:rFonts w:asciiTheme="majorHAnsi" w:eastAsiaTheme="majorEastAsia" w:hAnsiTheme="majorHAnsi" w:cstheme="majorBidi"/>
      <w:color w:val="1F3763" w:themeColor="accent1" w:themeShade="7F"/>
      <w:sz w:val="24"/>
    </w:rPr>
  </w:style>
  <w:style w:type="character" w:customStyle="1" w:styleId="Heading7Char">
    <w:name w:val="Heading 7 Char"/>
    <w:basedOn w:val="DefaultParagraphFont"/>
    <w:link w:val="Heading7"/>
    <w:uiPriority w:val="1"/>
    <w:rsid w:val="00A17E3F"/>
    <w:rPr>
      <w:rFonts w:asciiTheme="majorHAnsi" w:eastAsiaTheme="majorEastAsia" w:hAnsiTheme="majorHAnsi" w:cstheme="majorBidi"/>
      <w:i/>
      <w:iCs/>
      <w:color w:val="1F3763" w:themeColor="accent1" w:themeShade="7F"/>
      <w:sz w:val="24"/>
    </w:rPr>
  </w:style>
  <w:style w:type="character" w:customStyle="1" w:styleId="Heading8Char">
    <w:name w:val="Heading 8 Char"/>
    <w:basedOn w:val="DefaultParagraphFont"/>
    <w:link w:val="Heading8"/>
    <w:uiPriority w:val="9"/>
    <w:semiHidden/>
    <w:rsid w:val="00A17E3F"/>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A17E3F"/>
    <w:rPr>
      <w:rFonts w:asciiTheme="majorHAnsi" w:eastAsiaTheme="majorEastAsia" w:hAnsiTheme="majorHAnsi" w:cstheme="majorBidi"/>
      <w:i/>
      <w:iCs/>
      <w:color w:val="272727" w:themeColor="text1" w:themeTint="D8"/>
      <w:sz w:val="21"/>
      <w:szCs w:val="21"/>
    </w:rPr>
  </w:style>
  <w:style w:type="paragraph" w:styleId="Header">
    <w:name w:val="header"/>
    <w:basedOn w:val="Normal"/>
    <w:link w:val="HeaderChar"/>
    <w:uiPriority w:val="99"/>
    <w:unhideWhenUsed/>
    <w:rsid w:val="00A17E3F"/>
    <w:pPr>
      <w:tabs>
        <w:tab w:val="center" w:pos="4513"/>
        <w:tab w:val="right" w:pos="9026"/>
      </w:tabs>
      <w:spacing w:after="0" w:line="240" w:lineRule="auto"/>
    </w:pPr>
  </w:style>
  <w:style w:type="character" w:customStyle="1" w:styleId="HeaderChar">
    <w:name w:val="Header Char"/>
    <w:basedOn w:val="DefaultParagraphFont"/>
    <w:link w:val="Header"/>
    <w:uiPriority w:val="99"/>
    <w:rsid w:val="00A17E3F"/>
    <w:rPr>
      <w:rFonts w:ascii="Times New Roman" w:hAnsi="Times New Roman"/>
      <w:sz w:val="24"/>
    </w:rPr>
  </w:style>
  <w:style w:type="paragraph" w:styleId="Footer">
    <w:name w:val="footer"/>
    <w:basedOn w:val="Normal"/>
    <w:link w:val="FooterChar"/>
    <w:uiPriority w:val="99"/>
    <w:unhideWhenUsed/>
    <w:rsid w:val="00A17E3F"/>
    <w:pPr>
      <w:tabs>
        <w:tab w:val="center" w:pos="4513"/>
        <w:tab w:val="right" w:pos="9026"/>
      </w:tabs>
      <w:spacing w:after="0" w:line="240" w:lineRule="auto"/>
    </w:pPr>
  </w:style>
  <w:style w:type="character" w:customStyle="1" w:styleId="FooterChar">
    <w:name w:val="Footer Char"/>
    <w:basedOn w:val="DefaultParagraphFont"/>
    <w:link w:val="Footer"/>
    <w:uiPriority w:val="99"/>
    <w:rsid w:val="00A17E3F"/>
    <w:rPr>
      <w:rFonts w:ascii="Times New Roman" w:hAnsi="Times New Roman"/>
      <w:sz w:val="24"/>
    </w:rPr>
  </w:style>
  <w:style w:type="paragraph" w:styleId="NoSpacing">
    <w:name w:val="No Spacing"/>
    <w:uiPriority w:val="1"/>
    <w:qFormat/>
    <w:rsid w:val="00A17E3F"/>
    <w:pPr>
      <w:spacing w:after="0" w:line="240" w:lineRule="auto"/>
      <w:jc w:val="both"/>
    </w:pPr>
    <w:rPr>
      <w:rFonts w:ascii="Times New Roman" w:hAnsi="Times New Roman"/>
      <w:sz w:val="24"/>
    </w:rPr>
  </w:style>
  <w:style w:type="character" w:customStyle="1" w:styleId="hgkelc">
    <w:name w:val="hgkelc"/>
    <w:basedOn w:val="DefaultParagraphFont"/>
    <w:rsid w:val="001C45B6"/>
  </w:style>
  <w:style w:type="paragraph" w:styleId="TOC2">
    <w:name w:val="toc 2"/>
    <w:basedOn w:val="Normal"/>
    <w:next w:val="Normal"/>
    <w:autoRedefine/>
    <w:uiPriority w:val="39"/>
    <w:unhideWhenUsed/>
    <w:qFormat/>
    <w:rsid w:val="00C958B4"/>
    <w:pPr>
      <w:spacing w:after="100"/>
      <w:ind w:left="240"/>
    </w:pPr>
  </w:style>
  <w:style w:type="paragraph" w:styleId="TOC1">
    <w:name w:val="toc 1"/>
    <w:basedOn w:val="Normal"/>
    <w:next w:val="Normal"/>
    <w:autoRedefine/>
    <w:uiPriority w:val="39"/>
    <w:unhideWhenUsed/>
    <w:qFormat/>
    <w:rsid w:val="003145CD"/>
    <w:pPr>
      <w:tabs>
        <w:tab w:val="right" w:pos="9016"/>
      </w:tabs>
      <w:spacing w:after="100"/>
    </w:pPr>
    <w:rPr>
      <w:sz w:val="28"/>
      <w:szCs w:val="24"/>
    </w:rPr>
  </w:style>
  <w:style w:type="paragraph" w:styleId="TOC3">
    <w:name w:val="toc 3"/>
    <w:basedOn w:val="Normal"/>
    <w:next w:val="Normal"/>
    <w:autoRedefine/>
    <w:uiPriority w:val="39"/>
    <w:unhideWhenUsed/>
    <w:qFormat/>
    <w:rsid w:val="00C958B4"/>
    <w:pPr>
      <w:spacing w:after="100"/>
      <w:ind w:left="480"/>
    </w:pPr>
  </w:style>
  <w:style w:type="paragraph" w:styleId="TOC4">
    <w:name w:val="toc 4"/>
    <w:basedOn w:val="Normal"/>
    <w:next w:val="Normal"/>
    <w:autoRedefine/>
    <w:uiPriority w:val="1"/>
    <w:unhideWhenUsed/>
    <w:qFormat/>
    <w:rsid w:val="00C958B4"/>
    <w:pPr>
      <w:spacing w:after="100"/>
      <w:ind w:left="720"/>
    </w:pPr>
  </w:style>
  <w:style w:type="paragraph" w:styleId="Title">
    <w:name w:val="Title"/>
    <w:basedOn w:val="Normal"/>
    <w:next w:val="Normal"/>
    <w:link w:val="TitleChar"/>
    <w:uiPriority w:val="10"/>
    <w:qFormat/>
    <w:rsid w:val="007A3AD8"/>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7A3AD8"/>
    <w:rPr>
      <w:rFonts w:ascii="Times New Roman" w:eastAsiaTheme="majorEastAsia" w:hAnsi="Times New Roman" w:cstheme="majorBidi"/>
      <w:spacing w:val="-10"/>
      <w:kern w:val="28"/>
      <w:sz w:val="56"/>
      <w:szCs w:val="56"/>
    </w:rPr>
  </w:style>
  <w:style w:type="paragraph" w:customStyle="1" w:styleId="comp">
    <w:name w:val="comp"/>
    <w:basedOn w:val="Normal"/>
    <w:rsid w:val="005F0590"/>
    <w:pPr>
      <w:spacing w:before="100" w:beforeAutospacing="1" w:after="100" w:afterAutospacing="1" w:line="240" w:lineRule="auto"/>
      <w:jc w:val="left"/>
    </w:pPr>
    <w:rPr>
      <w:rFonts w:eastAsia="Times New Roman" w:cs="Times New Roman"/>
      <w:szCs w:val="24"/>
    </w:rPr>
  </w:style>
  <w:style w:type="character" w:customStyle="1" w:styleId="mntl-inline-citation">
    <w:name w:val="mntl-inline-citation"/>
    <w:basedOn w:val="DefaultParagraphFont"/>
    <w:rsid w:val="005F0590"/>
  </w:style>
  <w:style w:type="paragraph" w:styleId="Subtitle">
    <w:name w:val="Subtitle"/>
    <w:basedOn w:val="Normal"/>
    <w:next w:val="Normal"/>
    <w:link w:val="SubtitleChar"/>
    <w:uiPriority w:val="11"/>
    <w:qFormat/>
    <w:rsid w:val="00E34B60"/>
    <w:pPr>
      <w:numPr>
        <w:ilvl w:val="1"/>
      </w:numPr>
    </w:pPr>
    <w:rPr>
      <w:rFonts w:asciiTheme="minorHAnsi" w:eastAsiaTheme="minorEastAsia" w:hAnsiTheme="minorHAnsi"/>
      <w:color w:val="5A5A5A" w:themeColor="text1" w:themeTint="A5"/>
      <w:spacing w:val="15"/>
      <w:sz w:val="22"/>
    </w:rPr>
  </w:style>
  <w:style w:type="character" w:customStyle="1" w:styleId="SubtitleChar">
    <w:name w:val="Subtitle Char"/>
    <w:basedOn w:val="DefaultParagraphFont"/>
    <w:link w:val="Subtitle"/>
    <w:uiPriority w:val="11"/>
    <w:rsid w:val="00E34B60"/>
    <w:rPr>
      <w:rFonts w:eastAsiaTheme="minorEastAsia"/>
      <w:color w:val="5A5A5A" w:themeColor="text1" w:themeTint="A5"/>
      <w:spacing w:val="15"/>
    </w:rPr>
  </w:style>
  <w:style w:type="character" w:customStyle="1" w:styleId="discription">
    <w:name w:val="discription"/>
    <w:basedOn w:val="DefaultParagraphFont"/>
    <w:rsid w:val="0045672C"/>
  </w:style>
  <w:style w:type="paragraph" w:styleId="BodyText">
    <w:name w:val="Body Text"/>
    <w:basedOn w:val="Normal"/>
    <w:link w:val="BodyTextChar"/>
    <w:uiPriority w:val="1"/>
    <w:qFormat/>
    <w:rsid w:val="00DE1C5B"/>
    <w:pPr>
      <w:widowControl w:val="0"/>
      <w:spacing w:after="0" w:line="240" w:lineRule="auto"/>
      <w:ind w:left="596"/>
      <w:jc w:val="left"/>
    </w:pPr>
    <w:rPr>
      <w:rFonts w:ascii="Palatino Linotype" w:eastAsia="Palatino Linotype" w:hAnsi="Palatino Linotype"/>
      <w:sz w:val="22"/>
    </w:rPr>
  </w:style>
  <w:style w:type="character" w:customStyle="1" w:styleId="BodyTextChar">
    <w:name w:val="Body Text Char"/>
    <w:basedOn w:val="DefaultParagraphFont"/>
    <w:link w:val="BodyText"/>
    <w:uiPriority w:val="1"/>
    <w:rsid w:val="00DE1C5B"/>
    <w:rPr>
      <w:rFonts w:ascii="Palatino Linotype" w:eastAsia="Palatino Linotype" w:hAnsi="Palatino Linotype"/>
      <w:lang w:val="en-US"/>
    </w:rPr>
  </w:style>
  <w:style w:type="paragraph" w:styleId="TOC5">
    <w:name w:val="toc 5"/>
    <w:basedOn w:val="Normal"/>
    <w:uiPriority w:val="39"/>
    <w:qFormat/>
    <w:rsid w:val="00907227"/>
    <w:pPr>
      <w:widowControl w:val="0"/>
      <w:spacing w:after="0" w:line="240" w:lineRule="auto"/>
      <w:ind w:left="2104" w:hanging="698"/>
      <w:jc w:val="left"/>
    </w:pPr>
    <w:rPr>
      <w:rFonts w:ascii="Palatino Linotype" w:eastAsia="Palatino Linotype" w:hAnsi="Palatino Linotype"/>
      <w:sz w:val="22"/>
    </w:rPr>
  </w:style>
  <w:style w:type="paragraph" w:styleId="TOC6">
    <w:name w:val="toc 6"/>
    <w:basedOn w:val="Normal"/>
    <w:uiPriority w:val="1"/>
    <w:qFormat/>
    <w:rsid w:val="00907227"/>
    <w:pPr>
      <w:widowControl w:val="0"/>
      <w:spacing w:after="0" w:line="240" w:lineRule="auto"/>
      <w:ind w:left="2124" w:hanging="699"/>
      <w:jc w:val="left"/>
    </w:pPr>
    <w:rPr>
      <w:rFonts w:ascii="Palatino Linotype" w:eastAsia="Palatino Linotype" w:hAnsi="Palatino Linotype"/>
      <w:sz w:val="22"/>
    </w:rPr>
  </w:style>
  <w:style w:type="paragraph" w:customStyle="1" w:styleId="TableParagraph">
    <w:name w:val="Table Paragraph"/>
    <w:basedOn w:val="Normal"/>
    <w:uiPriority w:val="1"/>
    <w:qFormat/>
    <w:rsid w:val="00907227"/>
    <w:pPr>
      <w:widowControl w:val="0"/>
      <w:spacing w:after="0" w:line="240" w:lineRule="auto"/>
      <w:jc w:val="left"/>
    </w:pPr>
    <w:rPr>
      <w:rFonts w:asciiTheme="minorHAnsi" w:hAnsiTheme="minorHAnsi"/>
      <w:sz w:val="22"/>
    </w:rPr>
  </w:style>
  <w:style w:type="character" w:customStyle="1" w:styleId="a">
    <w:name w:val="_"/>
    <w:basedOn w:val="DefaultParagraphFont"/>
    <w:rsid w:val="009908DD"/>
  </w:style>
  <w:style w:type="character" w:customStyle="1" w:styleId="ff1">
    <w:name w:val="ff1"/>
    <w:basedOn w:val="DefaultParagraphFont"/>
    <w:rsid w:val="009908D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6615768">
      <w:bodyDiv w:val="1"/>
      <w:marLeft w:val="0"/>
      <w:marRight w:val="0"/>
      <w:marTop w:val="0"/>
      <w:marBottom w:val="0"/>
      <w:divBdr>
        <w:top w:val="none" w:sz="0" w:space="0" w:color="auto"/>
        <w:left w:val="none" w:sz="0" w:space="0" w:color="auto"/>
        <w:bottom w:val="none" w:sz="0" w:space="0" w:color="auto"/>
        <w:right w:val="none" w:sz="0" w:space="0" w:color="auto"/>
      </w:divBdr>
    </w:div>
    <w:div w:id="80610583">
      <w:bodyDiv w:val="1"/>
      <w:marLeft w:val="0"/>
      <w:marRight w:val="0"/>
      <w:marTop w:val="0"/>
      <w:marBottom w:val="0"/>
      <w:divBdr>
        <w:top w:val="none" w:sz="0" w:space="0" w:color="auto"/>
        <w:left w:val="none" w:sz="0" w:space="0" w:color="auto"/>
        <w:bottom w:val="none" w:sz="0" w:space="0" w:color="auto"/>
        <w:right w:val="none" w:sz="0" w:space="0" w:color="auto"/>
      </w:divBdr>
    </w:div>
    <w:div w:id="110517388">
      <w:bodyDiv w:val="1"/>
      <w:marLeft w:val="0"/>
      <w:marRight w:val="0"/>
      <w:marTop w:val="0"/>
      <w:marBottom w:val="0"/>
      <w:divBdr>
        <w:top w:val="none" w:sz="0" w:space="0" w:color="auto"/>
        <w:left w:val="none" w:sz="0" w:space="0" w:color="auto"/>
        <w:bottom w:val="none" w:sz="0" w:space="0" w:color="auto"/>
        <w:right w:val="none" w:sz="0" w:space="0" w:color="auto"/>
      </w:divBdr>
    </w:div>
    <w:div w:id="121385675">
      <w:bodyDiv w:val="1"/>
      <w:marLeft w:val="0"/>
      <w:marRight w:val="0"/>
      <w:marTop w:val="0"/>
      <w:marBottom w:val="0"/>
      <w:divBdr>
        <w:top w:val="none" w:sz="0" w:space="0" w:color="auto"/>
        <w:left w:val="none" w:sz="0" w:space="0" w:color="auto"/>
        <w:bottom w:val="none" w:sz="0" w:space="0" w:color="auto"/>
        <w:right w:val="none" w:sz="0" w:space="0" w:color="auto"/>
      </w:divBdr>
    </w:div>
    <w:div w:id="124857744">
      <w:bodyDiv w:val="1"/>
      <w:marLeft w:val="0"/>
      <w:marRight w:val="0"/>
      <w:marTop w:val="0"/>
      <w:marBottom w:val="0"/>
      <w:divBdr>
        <w:top w:val="none" w:sz="0" w:space="0" w:color="auto"/>
        <w:left w:val="none" w:sz="0" w:space="0" w:color="auto"/>
        <w:bottom w:val="none" w:sz="0" w:space="0" w:color="auto"/>
        <w:right w:val="none" w:sz="0" w:space="0" w:color="auto"/>
      </w:divBdr>
    </w:div>
    <w:div w:id="139739328">
      <w:bodyDiv w:val="1"/>
      <w:marLeft w:val="0"/>
      <w:marRight w:val="0"/>
      <w:marTop w:val="0"/>
      <w:marBottom w:val="0"/>
      <w:divBdr>
        <w:top w:val="none" w:sz="0" w:space="0" w:color="auto"/>
        <w:left w:val="none" w:sz="0" w:space="0" w:color="auto"/>
        <w:bottom w:val="none" w:sz="0" w:space="0" w:color="auto"/>
        <w:right w:val="none" w:sz="0" w:space="0" w:color="auto"/>
      </w:divBdr>
    </w:div>
    <w:div w:id="180512058">
      <w:bodyDiv w:val="1"/>
      <w:marLeft w:val="0"/>
      <w:marRight w:val="0"/>
      <w:marTop w:val="0"/>
      <w:marBottom w:val="0"/>
      <w:divBdr>
        <w:top w:val="none" w:sz="0" w:space="0" w:color="auto"/>
        <w:left w:val="none" w:sz="0" w:space="0" w:color="auto"/>
        <w:bottom w:val="none" w:sz="0" w:space="0" w:color="auto"/>
        <w:right w:val="none" w:sz="0" w:space="0" w:color="auto"/>
      </w:divBdr>
    </w:div>
    <w:div w:id="186064645">
      <w:bodyDiv w:val="1"/>
      <w:marLeft w:val="0"/>
      <w:marRight w:val="0"/>
      <w:marTop w:val="0"/>
      <w:marBottom w:val="0"/>
      <w:divBdr>
        <w:top w:val="none" w:sz="0" w:space="0" w:color="auto"/>
        <w:left w:val="none" w:sz="0" w:space="0" w:color="auto"/>
        <w:bottom w:val="none" w:sz="0" w:space="0" w:color="auto"/>
        <w:right w:val="none" w:sz="0" w:space="0" w:color="auto"/>
      </w:divBdr>
    </w:div>
    <w:div w:id="358509108">
      <w:bodyDiv w:val="1"/>
      <w:marLeft w:val="0"/>
      <w:marRight w:val="0"/>
      <w:marTop w:val="0"/>
      <w:marBottom w:val="0"/>
      <w:divBdr>
        <w:top w:val="none" w:sz="0" w:space="0" w:color="auto"/>
        <w:left w:val="none" w:sz="0" w:space="0" w:color="auto"/>
        <w:bottom w:val="none" w:sz="0" w:space="0" w:color="auto"/>
        <w:right w:val="none" w:sz="0" w:space="0" w:color="auto"/>
      </w:divBdr>
    </w:div>
    <w:div w:id="359867163">
      <w:bodyDiv w:val="1"/>
      <w:marLeft w:val="0"/>
      <w:marRight w:val="0"/>
      <w:marTop w:val="0"/>
      <w:marBottom w:val="0"/>
      <w:divBdr>
        <w:top w:val="none" w:sz="0" w:space="0" w:color="auto"/>
        <w:left w:val="none" w:sz="0" w:space="0" w:color="auto"/>
        <w:bottom w:val="none" w:sz="0" w:space="0" w:color="auto"/>
        <w:right w:val="none" w:sz="0" w:space="0" w:color="auto"/>
      </w:divBdr>
    </w:div>
    <w:div w:id="371152986">
      <w:bodyDiv w:val="1"/>
      <w:marLeft w:val="0"/>
      <w:marRight w:val="0"/>
      <w:marTop w:val="0"/>
      <w:marBottom w:val="0"/>
      <w:divBdr>
        <w:top w:val="none" w:sz="0" w:space="0" w:color="auto"/>
        <w:left w:val="none" w:sz="0" w:space="0" w:color="auto"/>
        <w:bottom w:val="none" w:sz="0" w:space="0" w:color="auto"/>
        <w:right w:val="none" w:sz="0" w:space="0" w:color="auto"/>
      </w:divBdr>
    </w:div>
    <w:div w:id="393552275">
      <w:bodyDiv w:val="1"/>
      <w:marLeft w:val="0"/>
      <w:marRight w:val="0"/>
      <w:marTop w:val="0"/>
      <w:marBottom w:val="0"/>
      <w:divBdr>
        <w:top w:val="none" w:sz="0" w:space="0" w:color="auto"/>
        <w:left w:val="none" w:sz="0" w:space="0" w:color="auto"/>
        <w:bottom w:val="none" w:sz="0" w:space="0" w:color="auto"/>
        <w:right w:val="none" w:sz="0" w:space="0" w:color="auto"/>
      </w:divBdr>
    </w:div>
    <w:div w:id="414783807">
      <w:bodyDiv w:val="1"/>
      <w:marLeft w:val="0"/>
      <w:marRight w:val="0"/>
      <w:marTop w:val="0"/>
      <w:marBottom w:val="0"/>
      <w:divBdr>
        <w:top w:val="none" w:sz="0" w:space="0" w:color="auto"/>
        <w:left w:val="none" w:sz="0" w:space="0" w:color="auto"/>
        <w:bottom w:val="none" w:sz="0" w:space="0" w:color="auto"/>
        <w:right w:val="none" w:sz="0" w:space="0" w:color="auto"/>
      </w:divBdr>
    </w:div>
    <w:div w:id="430124115">
      <w:bodyDiv w:val="1"/>
      <w:marLeft w:val="0"/>
      <w:marRight w:val="0"/>
      <w:marTop w:val="0"/>
      <w:marBottom w:val="0"/>
      <w:divBdr>
        <w:top w:val="none" w:sz="0" w:space="0" w:color="auto"/>
        <w:left w:val="none" w:sz="0" w:space="0" w:color="auto"/>
        <w:bottom w:val="none" w:sz="0" w:space="0" w:color="auto"/>
        <w:right w:val="none" w:sz="0" w:space="0" w:color="auto"/>
      </w:divBdr>
    </w:div>
    <w:div w:id="450903914">
      <w:bodyDiv w:val="1"/>
      <w:marLeft w:val="0"/>
      <w:marRight w:val="0"/>
      <w:marTop w:val="0"/>
      <w:marBottom w:val="0"/>
      <w:divBdr>
        <w:top w:val="none" w:sz="0" w:space="0" w:color="auto"/>
        <w:left w:val="none" w:sz="0" w:space="0" w:color="auto"/>
        <w:bottom w:val="none" w:sz="0" w:space="0" w:color="auto"/>
        <w:right w:val="none" w:sz="0" w:space="0" w:color="auto"/>
      </w:divBdr>
      <w:divsChild>
        <w:div w:id="1410154551">
          <w:marLeft w:val="0"/>
          <w:marRight w:val="0"/>
          <w:marTop w:val="0"/>
          <w:marBottom w:val="0"/>
          <w:divBdr>
            <w:top w:val="none" w:sz="0" w:space="0" w:color="auto"/>
            <w:left w:val="none" w:sz="0" w:space="0" w:color="auto"/>
            <w:bottom w:val="none" w:sz="0" w:space="0" w:color="auto"/>
            <w:right w:val="none" w:sz="0" w:space="0" w:color="auto"/>
          </w:divBdr>
        </w:div>
        <w:div w:id="719093325">
          <w:marLeft w:val="0"/>
          <w:marRight w:val="0"/>
          <w:marTop w:val="0"/>
          <w:marBottom w:val="0"/>
          <w:divBdr>
            <w:top w:val="none" w:sz="0" w:space="0" w:color="auto"/>
            <w:left w:val="none" w:sz="0" w:space="0" w:color="auto"/>
            <w:bottom w:val="none" w:sz="0" w:space="0" w:color="auto"/>
            <w:right w:val="none" w:sz="0" w:space="0" w:color="auto"/>
          </w:divBdr>
        </w:div>
        <w:div w:id="1834645455">
          <w:marLeft w:val="0"/>
          <w:marRight w:val="0"/>
          <w:marTop w:val="0"/>
          <w:marBottom w:val="0"/>
          <w:divBdr>
            <w:top w:val="none" w:sz="0" w:space="0" w:color="auto"/>
            <w:left w:val="none" w:sz="0" w:space="0" w:color="auto"/>
            <w:bottom w:val="none" w:sz="0" w:space="0" w:color="auto"/>
            <w:right w:val="none" w:sz="0" w:space="0" w:color="auto"/>
          </w:divBdr>
        </w:div>
        <w:div w:id="1674256682">
          <w:marLeft w:val="0"/>
          <w:marRight w:val="0"/>
          <w:marTop w:val="0"/>
          <w:marBottom w:val="0"/>
          <w:divBdr>
            <w:top w:val="none" w:sz="0" w:space="0" w:color="auto"/>
            <w:left w:val="none" w:sz="0" w:space="0" w:color="auto"/>
            <w:bottom w:val="none" w:sz="0" w:space="0" w:color="auto"/>
            <w:right w:val="none" w:sz="0" w:space="0" w:color="auto"/>
          </w:divBdr>
        </w:div>
        <w:div w:id="1518227289">
          <w:marLeft w:val="0"/>
          <w:marRight w:val="0"/>
          <w:marTop w:val="0"/>
          <w:marBottom w:val="0"/>
          <w:divBdr>
            <w:top w:val="none" w:sz="0" w:space="0" w:color="auto"/>
            <w:left w:val="none" w:sz="0" w:space="0" w:color="auto"/>
            <w:bottom w:val="none" w:sz="0" w:space="0" w:color="auto"/>
            <w:right w:val="none" w:sz="0" w:space="0" w:color="auto"/>
          </w:divBdr>
        </w:div>
        <w:div w:id="833034757">
          <w:marLeft w:val="0"/>
          <w:marRight w:val="0"/>
          <w:marTop w:val="0"/>
          <w:marBottom w:val="0"/>
          <w:divBdr>
            <w:top w:val="none" w:sz="0" w:space="0" w:color="auto"/>
            <w:left w:val="none" w:sz="0" w:space="0" w:color="auto"/>
            <w:bottom w:val="none" w:sz="0" w:space="0" w:color="auto"/>
            <w:right w:val="none" w:sz="0" w:space="0" w:color="auto"/>
          </w:divBdr>
        </w:div>
        <w:div w:id="1182546575">
          <w:marLeft w:val="0"/>
          <w:marRight w:val="0"/>
          <w:marTop w:val="0"/>
          <w:marBottom w:val="0"/>
          <w:divBdr>
            <w:top w:val="none" w:sz="0" w:space="0" w:color="auto"/>
            <w:left w:val="none" w:sz="0" w:space="0" w:color="auto"/>
            <w:bottom w:val="none" w:sz="0" w:space="0" w:color="auto"/>
            <w:right w:val="none" w:sz="0" w:space="0" w:color="auto"/>
          </w:divBdr>
        </w:div>
        <w:div w:id="281617846">
          <w:marLeft w:val="0"/>
          <w:marRight w:val="0"/>
          <w:marTop w:val="0"/>
          <w:marBottom w:val="0"/>
          <w:divBdr>
            <w:top w:val="none" w:sz="0" w:space="0" w:color="auto"/>
            <w:left w:val="none" w:sz="0" w:space="0" w:color="auto"/>
            <w:bottom w:val="none" w:sz="0" w:space="0" w:color="auto"/>
            <w:right w:val="none" w:sz="0" w:space="0" w:color="auto"/>
          </w:divBdr>
        </w:div>
        <w:div w:id="1199660888">
          <w:marLeft w:val="0"/>
          <w:marRight w:val="0"/>
          <w:marTop w:val="0"/>
          <w:marBottom w:val="0"/>
          <w:divBdr>
            <w:top w:val="none" w:sz="0" w:space="0" w:color="auto"/>
            <w:left w:val="none" w:sz="0" w:space="0" w:color="auto"/>
            <w:bottom w:val="none" w:sz="0" w:space="0" w:color="auto"/>
            <w:right w:val="none" w:sz="0" w:space="0" w:color="auto"/>
          </w:divBdr>
        </w:div>
        <w:div w:id="1673147622">
          <w:marLeft w:val="0"/>
          <w:marRight w:val="0"/>
          <w:marTop w:val="0"/>
          <w:marBottom w:val="0"/>
          <w:divBdr>
            <w:top w:val="none" w:sz="0" w:space="0" w:color="auto"/>
            <w:left w:val="none" w:sz="0" w:space="0" w:color="auto"/>
            <w:bottom w:val="none" w:sz="0" w:space="0" w:color="auto"/>
            <w:right w:val="none" w:sz="0" w:space="0" w:color="auto"/>
          </w:divBdr>
        </w:div>
        <w:div w:id="1735658926">
          <w:marLeft w:val="0"/>
          <w:marRight w:val="0"/>
          <w:marTop w:val="0"/>
          <w:marBottom w:val="0"/>
          <w:divBdr>
            <w:top w:val="none" w:sz="0" w:space="0" w:color="auto"/>
            <w:left w:val="none" w:sz="0" w:space="0" w:color="auto"/>
            <w:bottom w:val="none" w:sz="0" w:space="0" w:color="auto"/>
            <w:right w:val="none" w:sz="0" w:space="0" w:color="auto"/>
          </w:divBdr>
        </w:div>
        <w:div w:id="1209295976">
          <w:marLeft w:val="0"/>
          <w:marRight w:val="0"/>
          <w:marTop w:val="0"/>
          <w:marBottom w:val="0"/>
          <w:divBdr>
            <w:top w:val="none" w:sz="0" w:space="0" w:color="auto"/>
            <w:left w:val="none" w:sz="0" w:space="0" w:color="auto"/>
            <w:bottom w:val="none" w:sz="0" w:space="0" w:color="auto"/>
            <w:right w:val="none" w:sz="0" w:space="0" w:color="auto"/>
          </w:divBdr>
        </w:div>
      </w:divsChild>
    </w:div>
    <w:div w:id="567497032">
      <w:bodyDiv w:val="1"/>
      <w:marLeft w:val="0"/>
      <w:marRight w:val="0"/>
      <w:marTop w:val="0"/>
      <w:marBottom w:val="0"/>
      <w:divBdr>
        <w:top w:val="none" w:sz="0" w:space="0" w:color="auto"/>
        <w:left w:val="none" w:sz="0" w:space="0" w:color="auto"/>
        <w:bottom w:val="none" w:sz="0" w:space="0" w:color="auto"/>
        <w:right w:val="none" w:sz="0" w:space="0" w:color="auto"/>
      </w:divBdr>
    </w:div>
    <w:div w:id="597102289">
      <w:bodyDiv w:val="1"/>
      <w:marLeft w:val="0"/>
      <w:marRight w:val="0"/>
      <w:marTop w:val="0"/>
      <w:marBottom w:val="0"/>
      <w:divBdr>
        <w:top w:val="none" w:sz="0" w:space="0" w:color="auto"/>
        <w:left w:val="none" w:sz="0" w:space="0" w:color="auto"/>
        <w:bottom w:val="none" w:sz="0" w:space="0" w:color="auto"/>
        <w:right w:val="none" w:sz="0" w:space="0" w:color="auto"/>
      </w:divBdr>
    </w:div>
    <w:div w:id="654719511">
      <w:bodyDiv w:val="1"/>
      <w:marLeft w:val="0"/>
      <w:marRight w:val="0"/>
      <w:marTop w:val="0"/>
      <w:marBottom w:val="0"/>
      <w:divBdr>
        <w:top w:val="none" w:sz="0" w:space="0" w:color="auto"/>
        <w:left w:val="none" w:sz="0" w:space="0" w:color="auto"/>
        <w:bottom w:val="none" w:sz="0" w:space="0" w:color="auto"/>
        <w:right w:val="none" w:sz="0" w:space="0" w:color="auto"/>
      </w:divBdr>
    </w:div>
    <w:div w:id="738869299">
      <w:bodyDiv w:val="1"/>
      <w:marLeft w:val="0"/>
      <w:marRight w:val="0"/>
      <w:marTop w:val="0"/>
      <w:marBottom w:val="0"/>
      <w:divBdr>
        <w:top w:val="none" w:sz="0" w:space="0" w:color="auto"/>
        <w:left w:val="none" w:sz="0" w:space="0" w:color="auto"/>
        <w:bottom w:val="none" w:sz="0" w:space="0" w:color="auto"/>
        <w:right w:val="none" w:sz="0" w:space="0" w:color="auto"/>
      </w:divBdr>
    </w:div>
    <w:div w:id="784007550">
      <w:bodyDiv w:val="1"/>
      <w:marLeft w:val="0"/>
      <w:marRight w:val="0"/>
      <w:marTop w:val="0"/>
      <w:marBottom w:val="0"/>
      <w:divBdr>
        <w:top w:val="none" w:sz="0" w:space="0" w:color="auto"/>
        <w:left w:val="none" w:sz="0" w:space="0" w:color="auto"/>
        <w:bottom w:val="none" w:sz="0" w:space="0" w:color="auto"/>
        <w:right w:val="none" w:sz="0" w:space="0" w:color="auto"/>
      </w:divBdr>
    </w:div>
    <w:div w:id="846403721">
      <w:bodyDiv w:val="1"/>
      <w:marLeft w:val="0"/>
      <w:marRight w:val="0"/>
      <w:marTop w:val="0"/>
      <w:marBottom w:val="0"/>
      <w:divBdr>
        <w:top w:val="none" w:sz="0" w:space="0" w:color="auto"/>
        <w:left w:val="none" w:sz="0" w:space="0" w:color="auto"/>
        <w:bottom w:val="none" w:sz="0" w:space="0" w:color="auto"/>
        <w:right w:val="none" w:sz="0" w:space="0" w:color="auto"/>
      </w:divBdr>
    </w:div>
    <w:div w:id="921329208">
      <w:bodyDiv w:val="1"/>
      <w:marLeft w:val="0"/>
      <w:marRight w:val="0"/>
      <w:marTop w:val="0"/>
      <w:marBottom w:val="0"/>
      <w:divBdr>
        <w:top w:val="none" w:sz="0" w:space="0" w:color="auto"/>
        <w:left w:val="none" w:sz="0" w:space="0" w:color="auto"/>
        <w:bottom w:val="none" w:sz="0" w:space="0" w:color="auto"/>
        <w:right w:val="none" w:sz="0" w:space="0" w:color="auto"/>
      </w:divBdr>
    </w:div>
    <w:div w:id="937560462">
      <w:bodyDiv w:val="1"/>
      <w:marLeft w:val="0"/>
      <w:marRight w:val="0"/>
      <w:marTop w:val="0"/>
      <w:marBottom w:val="0"/>
      <w:divBdr>
        <w:top w:val="none" w:sz="0" w:space="0" w:color="auto"/>
        <w:left w:val="none" w:sz="0" w:space="0" w:color="auto"/>
        <w:bottom w:val="none" w:sz="0" w:space="0" w:color="auto"/>
        <w:right w:val="none" w:sz="0" w:space="0" w:color="auto"/>
      </w:divBdr>
    </w:div>
    <w:div w:id="1074006823">
      <w:bodyDiv w:val="1"/>
      <w:marLeft w:val="0"/>
      <w:marRight w:val="0"/>
      <w:marTop w:val="0"/>
      <w:marBottom w:val="0"/>
      <w:divBdr>
        <w:top w:val="none" w:sz="0" w:space="0" w:color="auto"/>
        <w:left w:val="none" w:sz="0" w:space="0" w:color="auto"/>
        <w:bottom w:val="none" w:sz="0" w:space="0" w:color="auto"/>
        <w:right w:val="none" w:sz="0" w:space="0" w:color="auto"/>
      </w:divBdr>
      <w:divsChild>
        <w:div w:id="2007394321">
          <w:marLeft w:val="0"/>
          <w:marRight w:val="0"/>
          <w:marTop w:val="0"/>
          <w:marBottom w:val="0"/>
          <w:divBdr>
            <w:top w:val="none" w:sz="0" w:space="0" w:color="auto"/>
            <w:left w:val="none" w:sz="0" w:space="0" w:color="auto"/>
            <w:bottom w:val="none" w:sz="0" w:space="0" w:color="auto"/>
            <w:right w:val="none" w:sz="0" w:space="0" w:color="auto"/>
          </w:divBdr>
          <w:divsChild>
            <w:div w:id="56054806">
              <w:marLeft w:val="0"/>
              <w:marRight w:val="0"/>
              <w:marTop w:val="0"/>
              <w:marBottom w:val="0"/>
              <w:divBdr>
                <w:top w:val="none" w:sz="0" w:space="0" w:color="auto"/>
                <w:left w:val="none" w:sz="0" w:space="0" w:color="auto"/>
                <w:bottom w:val="none" w:sz="0" w:space="0" w:color="auto"/>
                <w:right w:val="none" w:sz="0" w:space="0" w:color="auto"/>
              </w:divBdr>
              <w:divsChild>
                <w:div w:id="236790442">
                  <w:marLeft w:val="0"/>
                  <w:marRight w:val="0"/>
                  <w:marTop w:val="0"/>
                  <w:marBottom w:val="0"/>
                  <w:divBdr>
                    <w:top w:val="none" w:sz="0" w:space="0" w:color="auto"/>
                    <w:left w:val="none" w:sz="0" w:space="0" w:color="auto"/>
                    <w:bottom w:val="none" w:sz="0" w:space="0" w:color="auto"/>
                    <w:right w:val="none" w:sz="0" w:space="0" w:color="auto"/>
                  </w:divBdr>
                </w:div>
                <w:div w:id="1424106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5858965">
      <w:bodyDiv w:val="1"/>
      <w:marLeft w:val="0"/>
      <w:marRight w:val="0"/>
      <w:marTop w:val="0"/>
      <w:marBottom w:val="0"/>
      <w:divBdr>
        <w:top w:val="none" w:sz="0" w:space="0" w:color="auto"/>
        <w:left w:val="none" w:sz="0" w:space="0" w:color="auto"/>
        <w:bottom w:val="none" w:sz="0" w:space="0" w:color="auto"/>
        <w:right w:val="none" w:sz="0" w:space="0" w:color="auto"/>
      </w:divBdr>
    </w:div>
    <w:div w:id="1093429870">
      <w:bodyDiv w:val="1"/>
      <w:marLeft w:val="0"/>
      <w:marRight w:val="0"/>
      <w:marTop w:val="0"/>
      <w:marBottom w:val="0"/>
      <w:divBdr>
        <w:top w:val="none" w:sz="0" w:space="0" w:color="auto"/>
        <w:left w:val="none" w:sz="0" w:space="0" w:color="auto"/>
        <w:bottom w:val="none" w:sz="0" w:space="0" w:color="auto"/>
        <w:right w:val="none" w:sz="0" w:space="0" w:color="auto"/>
      </w:divBdr>
    </w:div>
    <w:div w:id="1160077072">
      <w:bodyDiv w:val="1"/>
      <w:marLeft w:val="0"/>
      <w:marRight w:val="0"/>
      <w:marTop w:val="0"/>
      <w:marBottom w:val="0"/>
      <w:divBdr>
        <w:top w:val="none" w:sz="0" w:space="0" w:color="auto"/>
        <w:left w:val="none" w:sz="0" w:space="0" w:color="auto"/>
        <w:bottom w:val="none" w:sz="0" w:space="0" w:color="auto"/>
        <w:right w:val="none" w:sz="0" w:space="0" w:color="auto"/>
      </w:divBdr>
    </w:div>
    <w:div w:id="1196457057">
      <w:bodyDiv w:val="1"/>
      <w:marLeft w:val="0"/>
      <w:marRight w:val="0"/>
      <w:marTop w:val="0"/>
      <w:marBottom w:val="0"/>
      <w:divBdr>
        <w:top w:val="none" w:sz="0" w:space="0" w:color="auto"/>
        <w:left w:val="none" w:sz="0" w:space="0" w:color="auto"/>
        <w:bottom w:val="none" w:sz="0" w:space="0" w:color="auto"/>
        <w:right w:val="none" w:sz="0" w:space="0" w:color="auto"/>
      </w:divBdr>
    </w:div>
    <w:div w:id="1294408008">
      <w:bodyDiv w:val="1"/>
      <w:marLeft w:val="0"/>
      <w:marRight w:val="0"/>
      <w:marTop w:val="0"/>
      <w:marBottom w:val="0"/>
      <w:divBdr>
        <w:top w:val="none" w:sz="0" w:space="0" w:color="auto"/>
        <w:left w:val="none" w:sz="0" w:space="0" w:color="auto"/>
        <w:bottom w:val="none" w:sz="0" w:space="0" w:color="auto"/>
        <w:right w:val="none" w:sz="0" w:space="0" w:color="auto"/>
      </w:divBdr>
    </w:div>
    <w:div w:id="1314994022">
      <w:bodyDiv w:val="1"/>
      <w:marLeft w:val="0"/>
      <w:marRight w:val="0"/>
      <w:marTop w:val="0"/>
      <w:marBottom w:val="0"/>
      <w:divBdr>
        <w:top w:val="none" w:sz="0" w:space="0" w:color="auto"/>
        <w:left w:val="none" w:sz="0" w:space="0" w:color="auto"/>
        <w:bottom w:val="none" w:sz="0" w:space="0" w:color="auto"/>
        <w:right w:val="none" w:sz="0" w:space="0" w:color="auto"/>
      </w:divBdr>
    </w:div>
    <w:div w:id="1357387799">
      <w:bodyDiv w:val="1"/>
      <w:marLeft w:val="0"/>
      <w:marRight w:val="0"/>
      <w:marTop w:val="0"/>
      <w:marBottom w:val="0"/>
      <w:divBdr>
        <w:top w:val="none" w:sz="0" w:space="0" w:color="auto"/>
        <w:left w:val="none" w:sz="0" w:space="0" w:color="auto"/>
        <w:bottom w:val="none" w:sz="0" w:space="0" w:color="auto"/>
        <w:right w:val="none" w:sz="0" w:space="0" w:color="auto"/>
      </w:divBdr>
    </w:div>
    <w:div w:id="1524438271">
      <w:bodyDiv w:val="1"/>
      <w:marLeft w:val="0"/>
      <w:marRight w:val="0"/>
      <w:marTop w:val="0"/>
      <w:marBottom w:val="0"/>
      <w:divBdr>
        <w:top w:val="none" w:sz="0" w:space="0" w:color="auto"/>
        <w:left w:val="none" w:sz="0" w:space="0" w:color="auto"/>
        <w:bottom w:val="none" w:sz="0" w:space="0" w:color="auto"/>
        <w:right w:val="none" w:sz="0" w:space="0" w:color="auto"/>
      </w:divBdr>
    </w:div>
    <w:div w:id="1553618088">
      <w:bodyDiv w:val="1"/>
      <w:marLeft w:val="0"/>
      <w:marRight w:val="0"/>
      <w:marTop w:val="0"/>
      <w:marBottom w:val="0"/>
      <w:divBdr>
        <w:top w:val="none" w:sz="0" w:space="0" w:color="auto"/>
        <w:left w:val="none" w:sz="0" w:space="0" w:color="auto"/>
        <w:bottom w:val="none" w:sz="0" w:space="0" w:color="auto"/>
        <w:right w:val="none" w:sz="0" w:space="0" w:color="auto"/>
      </w:divBdr>
    </w:div>
    <w:div w:id="1658143305">
      <w:bodyDiv w:val="1"/>
      <w:marLeft w:val="0"/>
      <w:marRight w:val="0"/>
      <w:marTop w:val="0"/>
      <w:marBottom w:val="0"/>
      <w:divBdr>
        <w:top w:val="none" w:sz="0" w:space="0" w:color="auto"/>
        <w:left w:val="none" w:sz="0" w:space="0" w:color="auto"/>
        <w:bottom w:val="none" w:sz="0" w:space="0" w:color="auto"/>
        <w:right w:val="none" w:sz="0" w:space="0" w:color="auto"/>
      </w:divBdr>
    </w:div>
    <w:div w:id="1701659853">
      <w:bodyDiv w:val="1"/>
      <w:marLeft w:val="0"/>
      <w:marRight w:val="0"/>
      <w:marTop w:val="0"/>
      <w:marBottom w:val="0"/>
      <w:divBdr>
        <w:top w:val="none" w:sz="0" w:space="0" w:color="auto"/>
        <w:left w:val="none" w:sz="0" w:space="0" w:color="auto"/>
        <w:bottom w:val="none" w:sz="0" w:space="0" w:color="auto"/>
        <w:right w:val="none" w:sz="0" w:space="0" w:color="auto"/>
      </w:divBdr>
    </w:div>
    <w:div w:id="1705863737">
      <w:bodyDiv w:val="1"/>
      <w:marLeft w:val="0"/>
      <w:marRight w:val="0"/>
      <w:marTop w:val="0"/>
      <w:marBottom w:val="0"/>
      <w:divBdr>
        <w:top w:val="none" w:sz="0" w:space="0" w:color="auto"/>
        <w:left w:val="none" w:sz="0" w:space="0" w:color="auto"/>
        <w:bottom w:val="none" w:sz="0" w:space="0" w:color="auto"/>
        <w:right w:val="none" w:sz="0" w:space="0" w:color="auto"/>
      </w:divBdr>
    </w:div>
    <w:div w:id="1706560221">
      <w:bodyDiv w:val="1"/>
      <w:marLeft w:val="0"/>
      <w:marRight w:val="0"/>
      <w:marTop w:val="0"/>
      <w:marBottom w:val="0"/>
      <w:divBdr>
        <w:top w:val="none" w:sz="0" w:space="0" w:color="auto"/>
        <w:left w:val="none" w:sz="0" w:space="0" w:color="auto"/>
        <w:bottom w:val="none" w:sz="0" w:space="0" w:color="auto"/>
        <w:right w:val="none" w:sz="0" w:space="0" w:color="auto"/>
      </w:divBdr>
    </w:div>
    <w:div w:id="1749886091">
      <w:bodyDiv w:val="1"/>
      <w:marLeft w:val="0"/>
      <w:marRight w:val="0"/>
      <w:marTop w:val="0"/>
      <w:marBottom w:val="0"/>
      <w:divBdr>
        <w:top w:val="none" w:sz="0" w:space="0" w:color="auto"/>
        <w:left w:val="none" w:sz="0" w:space="0" w:color="auto"/>
        <w:bottom w:val="none" w:sz="0" w:space="0" w:color="auto"/>
        <w:right w:val="none" w:sz="0" w:space="0" w:color="auto"/>
      </w:divBdr>
    </w:div>
    <w:div w:id="1944803350">
      <w:bodyDiv w:val="1"/>
      <w:marLeft w:val="0"/>
      <w:marRight w:val="0"/>
      <w:marTop w:val="0"/>
      <w:marBottom w:val="0"/>
      <w:divBdr>
        <w:top w:val="none" w:sz="0" w:space="0" w:color="auto"/>
        <w:left w:val="none" w:sz="0" w:space="0" w:color="auto"/>
        <w:bottom w:val="none" w:sz="0" w:space="0" w:color="auto"/>
        <w:right w:val="none" w:sz="0" w:space="0" w:color="auto"/>
      </w:divBdr>
    </w:div>
    <w:div w:id="1987856536">
      <w:bodyDiv w:val="1"/>
      <w:marLeft w:val="0"/>
      <w:marRight w:val="0"/>
      <w:marTop w:val="0"/>
      <w:marBottom w:val="0"/>
      <w:divBdr>
        <w:top w:val="none" w:sz="0" w:space="0" w:color="auto"/>
        <w:left w:val="none" w:sz="0" w:space="0" w:color="auto"/>
        <w:bottom w:val="none" w:sz="0" w:space="0" w:color="auto"/>
        <w:right w:val="none" w:sz="0" w:space="0" w:color="auto"/>
      </w:divBdr>
      <w:divsChild>
        <w:div w:id="864833311">
          <w:marLeft w:val="0"/>
          <w:marRight w:val="0"/>
          <w:marTop w:val="0"/>
          <w:marBottom w:val="0"/>
          <w:divBdr>
            <w:top w:val="none" w:sz="0" w:space="0" w:color="auto"/>
            <w:left w:val="none" w:sz="0" w:space="0" w:color="auto"/>
            <w:bottom w:val="none" w:sz="0" w:space="0" w:color="auto"/>
            <w:right w:val="none" w:sz="0" w:space="0" w:color="auto"/>
          </w:divBdr>
        </w:div>
        <w:div w:id="1909807821">
          <w:marLeft w:val="0"/>
          <w:marRight w:val="0"/>
          <w:marTop w:val="0"/>
          <w:marBottom w:val="0"/>
          <w:divBdr>
            <w:top w:val="none" w:sz="0" w:space="0" w:color="auto"/>
            <w:left w:val="none" w:sz="0" w:space="0" w:color="auto"/>
            <w:bottom w:val="none" w:sz="0" w:space="0" w:color="auto"/>
            <w:right w:val="none" w:sz="0" w:space="0" w:color="auto"/>
          </w:divBdr>
        </w:div>
        <w:div w:id="2114008097">
          <w:marLeft w:val="0"/>
          <w:marRight w:val="0"/>
          <w:marTop w:val="0"/>
          <w:marBottom w:val="0"/>
          <w:divBdr>
            <w:top w:val="none" w:sz="0" w:space="0" w:color="auto"/>
            <w:left w:val="none" w:sz="0" w:space="0" w:color="auto"/>
            <w:bottom w:val="none" w:sz="0" w:space="0" w:color="auto"/>
            <w:right w:val="none" w:sz="0" w:space="0" w:color="auto"/>
          </w:divBdr>
        </w:div>
      </w:divsChild>
    </w:div>
    <w:div w:id="1992709144">
      <w:bodyDiv w:val="1"/>
      <w:marLeft w:val="0"/>
      <w:marRight w:val="0"/>
      <w:marTop w:val="0"/>
      <w:marBottom w:val="0"/>
      <w:divBdr>
        <w:top w:val="none" w:sz="0" w:space="0" w:color="auto"/>
        <w:left w:val="none" w:sz="0" w:space="0" w:color="auto"/>
        <w:bottom w:val="none" w:sz="0" w:space="0" w:color="auto"/>
        <w:right w:val="none" w:sz="0" w:space="0" w:color="auto"/>
      </w:divBdr>
    </w:div>
    <w:div w:id="2057580837">
      <w:bodyDiv w:val="1"/>
      <w:marLeft w:val="0"/>
      <w:marRight w:val="0"/>
      <w:marTop w:val="0"/>
      <w:marBottom w:val="0"/>
      <w:divBdr>
        <w:top w:val="none" w:sz="0" w:space="0" w:color="auto"/>
        <w:left w:val="none" w:sz="0" w:space="0" w:color="auto"/>
        <w:bottom w:val="none" w:sz="0" w:space="0" w:color="auto"/>
        <w:right w:val="none" w:sz="0" w:space="0" w:color="auto"/>
      </w:divBdr>
    </w:div>
    <w:div w:id="2065835459">
      <w:bodyDiv w:val="1"/>
      <w:marLeft w:val="0"/>
      <w:marRight w:val="0"/>
      <w:marTop w:val="0"/>
      <w:marBottom w:val="0"/>
      <w:divBdr>
        <w:top w:val="none" w:sz="0" w:space="0" w:color="auto"/>
        <w:left w:val="none" w:sz="0" w:space="0" w:color="auto"/>
        <w:bottom w:val="none" w:sz="0" w:space="0" w:color="auto"/>
        <w:right w:val="none" w:sz="0" w:space="0" w:color="auto"/>
      </w:divBdr>
    </w:div>
    <w:div w:id="2067603348">
      <w:bodyDiv w:val="1"/>
      <w:marLeft w:val="0"/>
      <w:marRight w:val="0"/>
      <w:marTop w:val="0"/>
      <w:marBottom w:val="0"/>
      <w:divBdr>
        <w:top w:val="none" w:sz="0" w:space="0" w:color="auto"/>
        <w:left w:val="none" w:sz="0" w:space="0" w:color="auto"/>
        <w:bottom w:val="none" w:sz="0" w:space="0" w:color="auto"/>
        <w:right w:val="none" w:sz="0" w:space="0" w:color="auto"/>
      </w:divBdr>
      <w:divsChild>
        <w:div w:id="1298997745">
          <w:marLeft w:val="0"/>
          <w:marRight w:val="0"/>
          <w:marTop w:val="0"/>
          <w:marBottom w:val="0"/>
          <w:divBdr>
            <w:top w:val="none" w:sz="0" w:space="0" w:color="auto"/>
            <w:left w:val="none" w:sz="0" w:space="0" w:color="auto"/>
            <w:bottom w:val="none" w:sz="0" w:space="0" w:color="auto"/>
            <w:right w:val="none" w:sz="0" w:space="0" w:color="auto"/>
          </w:divBdr>
          <w:divsChild>
            <w:div w:id="1294671205">
              <w:marLeft w:val="0"/>
              <w:marRight w:val="0"/>
              <w:marTop w:val="0"/>
              <w:marBottom w:val="0"/>
              <w:divBdr>
                <w:top w:val="none" w:sz="0" w:space="0" w:color="auto"/>
                <w:left w:val="none" w:sz="0" w:space="0" w:color="auto"/>
                <w:bottom w:val="none" w:sz="0" w:space="0" w:color="auto"/>
                <w:right w:val="none" w:sz="0" w:space="0" w:color="auto"/>
              </w:divBdr>
              <w:divsChild>
                <w:div w:id="748356131">
                  <w:marLeft w:val="0"/>
                  <w:marRight w:val="0"/>
                  <w:marTop w:val="0"/>
                  <w:marBottom w:val="0"/>
                  <w:divBdr>
                    <w:top w:val="none" w:sz="0" w:space="0" w:color="auto"/>
                    <w:left w:val="none" w:sz="0" w:space="0" w:color="auto"/>
                    <w:bottom w:val="none" w:sz="0" w:space="0" w:color="auto"/>
                    <w:right w:val="none" w:sz="0" w:space="0" w:color="auto"/>
                  </w:divBdr>
                </w:div>
                <w:div w:id="1848711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8578520">
      <w:bodyDiv w:val="1"/>
      <w:marLeft w:val="0"/>
      <w:marRight w:val="0"/>
      <w:marTop w:val="0"/>
      <w:marBottom w:val="0"/>
      <w:divBdr>
        <w:top w:val="none" w:sz="0" w:space="0" w:color="auto"/>
        <w:left w:val="none" w:sz="0" w:space="0" w:color="auto"/>
        <w:bottom w:val="none" w:sz="0" w:space="0" w:color="auto"/>
        <w:right w:val="none" w:sz="0" w:space="0" w:color="auto"/>
      </w:divBdr>
    </w:div>
    <w:div w:id="2096785531">
      <w:bodyDiv w:val="1"/>
      <w:marLeft w:val="0"/>
      <w:marRight w:val="0"/>
      <w:marTop w:val="0"/>
      <w:marBottom w:val="0"/>
      <w:divBdr>
        <w:top w:val="none" w:sz="0" w:space="0" w:color="auto"/>
        <w:left w:val="none" w:sz="0" w:space="0" w:color="auto"/>
        <w:bottom w:val="none" w:sz="0" w:space="0" w:color="auto"/>
        <w:right w:val="none" w:sz="0" w:space="0" w:color="auto"/>
      </w:divBdr>
    </w:div>
    <w:div w:id="2127578964">
      <w:bodyDiv w:val="1"/>
      <w:marLeft w:val="0"/>
      <w:marRight w:val="0"/>
      <w:marTop w:val="0"/>
      <w:marBottom w:val="0"/>
      <w:divBdr>
        <w:top w:val="none" w:sz="0" w:space="0" w:color="auto"/>
        <w:left w:val="none" w:sz="0" w:space="0" w:color="auto"/>
        <w:bottom w:val="none" w:sz="0" w:space="0" w:color="auto"/>
        <w:right w:val="none" w:sz="0" w:space="0" w:color="auto"/>
      </w:divBdr>
    </w:div>
    <w:div w:id="213551793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1.jpeg"/><Relationship Id="rId21" Type="http://schemas.openxmlformats.org/officeDocument/2006/relationships/image" Target="media/image14.png"/><Relationship Id="rId34" Type="http://schemas.openxmlformats.org/officeDocument/2006/relationships/image" Target="media/image26.jpe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jpeg"/><Relationship Id="rId37" Type="http://schemas.openxmlformats.org/officeDocument/2006/relationships/image" Target="media/image29.jpeg"/><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8.jpe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7.jpeg"/><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footer" Target="footer1.xml"/><Relationship Id="rId38" Type="http://schemas.openxmlformats.org/officeDocument/2006/relationships/image" Target="media/image30.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02AFD53-F1D7-4649-8B49-D0A169F635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73</TotalTime>
  <Pages>33</Pages>
  <Words>7137</Words>
  <Characters>40686</Characters>
  <Application>Microsoft Office Word</Application>
  <DocSecurity>0</DocSecurity>
  <Lines>339</Lines>
  <Paragraphs>9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72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NKNOWN</dc:creator>
  <cp:keywords/>
  <dc:description/>
  <cp:lastModifiedBy>Microsoft account</cp:lastModifiedBy>
  <cp:revision>29</cp:revision>
  <dcterms:created xsi:type="dcterms:W3CDTF">2023-07-20T20:07:00Z</dcterms:created>
  <dcterms:modified xsi:type="dcterms:W3CDTF">2023-07-21T10: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74750b3b0bfc1302d6ba25085c8043be843e0961ec001545a8a2a3a547e078e</vt:lpwstr>
  </property>
</Properties>
</file>